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64A9AF99"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E83340">
        <w:rPr>
          <w:rFonts w:ascii="Arial" w:eastAsia="Arial" w:hAnsi="Arial" w:cs="Arial"/>
          <w:sz w:val="28"/>
          <w:szCs w:val="28"/>
        </w:rPr>
        <w:t>4</w:t>
      </w:r>
      <w:r w:rsidR="00DF0194">
        <w:rPr>
          <w:rFonts w:ascii="Arial" w:eastAsia="Arial" w:hAnsi="Arial" w:cs="Arial"/>
          <w:sz w:val="28"/>
          <w:szCs w:val="28"/>
        </w:rPr>
        <w:t>4</w:t>
      </w:r>
      <w:r w:rsidR="002A7D6A">
        <w:rPr>
          <w:rFonts w:ascii="Arial" w:eastAsia="Arial" w:hAnsi="Arial" w:cs="Arial"/>
          <w:sz w:val="28"/>
          <w:szCs w:val="28"/>
        </w:rPr>
        <w:t xml:space="preserve"> on the Coronavirus Disease (COVID19)</w:t>
      </w:r>
    </w:p>
    <w:p w14:paraId="3F11FAFB" w14:textId="3C689788"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117D83">
        <w:rPr>
          <w:rFonts w:ascii="Arial" w:eastAsia="Arial" w:hAnsi="Arial" w:cs="Arial"/>
          <w:sz w:val="24"/>
          <w:szCs w:val="24"/>
        </w:rPr>
        <w:t>1</w:t>
      </w:r>
      <w:r w:rsidR="00DF0194">
        <w:rPr>
          <w:rFonts w:ascii="Arial" w:eastAsia="Arial" w:hAnsi="Arial" w:cs="Arial"/>
          <w:sz w:val="24"/>
          <w:szCs w:val="24"/>
        </w:rPr>
        <w:t>9</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71E6FBF2"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2C1EA4">
        <w:rPr>
          <w:rFonts w:ascii="Arial" w:eastAsia="Arial" w:hAnsi="Arial" w:cs="Arial"/>
          <w:b/>
          <w:color w:val="0070C0"/>
          <w:sz w:val="24"/>
          <w:szCs w:val="24"/>
        </w:rPr>
        <w:t>1</w:t>
      </w:r>
      <w:r w:rsidR="00DF0194">
        <w:rPr>
          <w:rFonts w:ascii="Arial" w:eastAsia="Arial" w:hAnsi="Arial" w:cs="Arial"/>
          <w:b/>
          <w:color w:val="0070C0"/>
          <w:sz w:val="24"/>
          <w:szCs w:val="24"/>
        </w:rPr>
        <w:t>9</w:t>
      </w:r>
      <w:r w:rsidR="00206599">
        <w:rPr>
          <w:rFonts w:ascii="Arial" w:eastAsia="Arial" w:hAnsi="Arial" w:cs="Arial"/>
          <w:b/>
          <w:color w:val="0070C0"/>
          <w:sz w:val="24"/>
          <w:szCs w:val="24"/>
        </w:rPr>
        <w:t xml:space="preserve"> July</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DF0194" w:rsidRPr="00DF0194">
        <w:rPr>
          <w:rFonts w:ascii="Arial" w:eastAsia="Arial" w:hAnsi="Arial" w:cs="Arial"/>
          <w:b/>
          <w:color w:val="0070C0"/>
          <w:sz w:val="24"/>
          <w:szCs w:val="24"/>
        </w:rPr>
        <w:t>1,513,396</w:t>
      </w:r>
      <w:r w:rsidR="00DF0194">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DF0194" w:rsidRPr="00DF0194">
        <w:rPr>
          <w:rFonts w:ascii="Arial" w:eastAsia="Arial" w:hAnsi="Arial" w:cs="Arial"/>
          <w:b/>
          <w:color w:val="0070C0"/>
          <w:sz w:val="24"/>
          <w:szCs w:val="24"/>
        </w:rPr>
        <w:t>47,561</w:t>
      </w:r>
      <w:r w:rsidR="00DF0194">
        <w:rPr>
          <w:rFonts w:ascii="Arial" w:eastAsia="Arial" w:hAnsi="Arial" w:cs="Arial"/>
          <w:b/>
          <w:color w:val="0070C0"/>
          <w:sz w:val="24"/>
          <w:szCs w:val="24"/>
        </w:rPr>
        <w:t xml:space="preserve">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DF0194" w:rsidRPr="00DF0194">
        <w:rPr>
          <w:rFonts w:ascii="Arial" w:eastAsia="Arial" w:hAnsi="Arial" w:cs="Arial"/>
          <w:b/>
          <w:color w:val="0070C0"/>
          <w:sz w:val="24"/>
          <w:szCs w:val="24"/>
        </w:rPr>
        <w:t>1,439,049</w:t>
      </w:r>
      <w:r w:rsidR="00DF0194">
        <w:rPr>
          <w:rFonts w:ascii="Arial" w:eastAsia="Arial" w:hAnsi="Arial" w:cs="Arial"/>
          <w:b/>
          <w:color w:val="0070C0"/>
          <w:sz w:val="24"/>
          <w:szCs w:val="24"/>
        </w:rPr>
        <w:t xml:space="preserve">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DF0194" w:rsidRPr="00DF0194">
        <w:rPr>
          <w:rFonts w:ascii="Arial" w:eastAsia="Arial" w:hAnsi="Arial" w:cs="Arial"/>
          <w:b/>
          <w:color w:val="0070C0"/>
          <w:sz w:val="24"/>
          <w:szCs w:val="24"/>
        </w:rPr>
        <w:t>26,786</w:t>
      </w:r>
      <w:r w:rsidR="00DF0194">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78FCD8FF" w14:textId="4339D80E"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633EEB">
        <w:rPr>
          <w:rFonts w:ascii="Arial" w:eastAsia="Arial" w:hAnsi="Arial" w:cs="Arial"/>
          <w:i/>
          <w:color w:val="0070C0"/>
          <w:sz w:val="16"/>
          <w:szCs w:val="16"/>
        </w:rPr>
        <w:t>9</w:t>
      </w:r>
      <w:r w:rsidR="00DF0194">
        <w:rPr>
          <w:rFonts w:ascii="Arial" w:eastAsia="Arial" w:hAnsi="Arial" w:cs="Arial"/>
          <w:i/>
          <w:color w:val="0070C0"/>
          <w:sz w:val="16"/>
          <w:szCs w:val="16"/>
        </w:rPr>
        <w:t>2</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66E12099" w:rsidR="002A2C5B" w:rsidRPr="00E2173F"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E2173F">
        <w:rPr>
          <w:rFonts w:ascii="Arial" w:eastAsia="Arial" w:hAnsi="Arial" w:cs="Arial"/>
          <w:sz w:val="24"/>
          <w:szCs w:val="24"/>
        </w:rPr>
        <w:t>A total of</w:t>
      </w:r>
      <w:r w:rsidRPr="00E2173F">
        <w:rPr>
          <w:rFonts w:ascii="Arial" w:eastAsia="Arial" w:hAnsi="Arial" w:cs="Arial"/>
          <w:b/>
          <w:bCs/>
          <w:sz w:val="24"/>
          <w:szCs w:val="24"/>
        </w:rPr>
        <w:t xml:space="preserve"> </w:t>
      </w:r>
      <w:r w:rsidRPr="00DF0194">
        <w:rPr>
          <w:rFonts w:ascii="Arial" w:eastAsia="Arial" w:hAnsi="Arial" w:cs="Arial"/>
          <w:b/>
          <w:color w:val="0070C0"/>
          <w:sz w:val="24"/>
          <w:szCs w:val="24"/>
        </w:rPr>
        <w:t>₱</w:t>
      </w:r>
      <w:r w:rsidR="00DF0194" w:rsidRPr="00DF0194">
        <w:rPr>
          <w:rFonts w:ascii="Arial" w:eastAsia="Arial" w:hAnsi="Arial" w:cs="Arial"/>
          <w:b/>
          <w:bCs/>
          <w:color w:val="0070C0"/>
          <w:sz w:val="24"/>
          <w:szCs w:val="24"/>
        </w:rPr>
        <w:t xml:space="preserve">2,494,969,552.52 </w:t>
      </w:r>
      <w:r w:rsidRPr="00E2173F">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DF0194">
        <w:rPr>
          <w:rFonts w:ascii="Arial" w:eastAsia="Arial" w:hAnsi="Arial" w:cs="Arial"/>
          <w:b/>
          <w:color w:val="0070C0"/>
          <w:sz w:val="24"/>
          <w:szCs w:val="24"/>
        </w:rPr>
        <w:t>₱</w:t>
      </w:r>
      <w:r w:rsidR="00DF0194" w:rsidRPr="00DF0194">
        <w:rPr>
          <w:rFonts w:ascii="Arial" w:eastAsia="Arial" w:hAnsi="Arial" w:cs="Arial"/>
          <w:b/>
          <w:color w:val="0070C0"/>
          <w:sz w:val="24"/>
          <w:szCs w:val="24"/>
        </w:rPr>
        <w:t xml:space="preserve">1,927,569,787.79 </w:t>
      </w:r>
      <w:r w:rsidRPr="00E2173F">
        <w:rPr>
          <w:rFonts w:ascii="Arial" w:eastAsia="Arial" w:hAnsi="Arial" w:cs="Arial"/>
          <w:bCs/>
          <w:sz w:val="24"/>
          <w:szCs w:val="24"/>
        </w:rPr>
        <w:t>was</w:t>
      </w:r>
      <w:r w:rsidRPr="00E2173F">
        <w:rPr>
          <w:rFonts w:ascii="Arial" w:eastAsia="Arial" w:hAnsi="Arial" w:cs="Arial"/>
          <w:sz w:val="24"/>
          <w:szCs w:val="24"/>
        </w:rPr>
        <w:t xml:space="preserve"> provided by </w:t>
      </w:r>
      <w:r w:rsidRPr="00DF0194">
        <w:rPr>
          <w:rFonts w:ascii="Arial" w:eastAsia="Arial" w:hAnsi="Arial" w:cs="Arial"/>
          <w:b/>
          <w:color w:val="0070C0"/>
          <w:sz w:val="24"/>
          <w:szCs w:val="24"/>
        </w:rPr>
        <w:t>DSWD</w:t>
      </w:r>
      <w:r w:rsidRPr="00E2173F">
        <w:rPr>
          <w:rFonts w:ascii="Arial" w:eastAsia="Arial" w:hAnsi="Arial" w:cs="Arial"/>
          <w:sz w:val="24"/>
          <w:szCs w:val="24"/>
        </w:rPr>
        <w:t>,</w:t>
      </w:r>
      <w:r w:rsidRPr="00E2173F">
        <w:rPr>
          <w:rFonts w:ascii="Arial" w:eastAsia="Arial" w:hAnsi="Arial" w:cs="Arial"/>
          <w:b/>
          <w:sz w:val="24"/>
          <w:szCs w:val="24"/>
        </w:rPr>
        <w:t xml:space="preserve"> ₱</w:t>
      </w:r>
      <w:r w:rsidR="001B0644" w:rsidRPr="00E2173F">
        <w:rPr>
          <w:rFonts w:ascii="Arial" w:eastAsia="Arial" w:hAnsi="Arial" w:cs="Arial"/>
          <w:b/>
          <w:bCs/>
          <w:sz w:val="24"/>
          <w:szCs w:val="24"/>
        </w:rPr>
        <w:t xml:space="preserve">535,549,354.77 </w:t>
      </w:r>
      <w:r w:rsidRPr="00E2173F">
        <w:rPr>
          <w:rFonts w:ascii="Arial" w:eastAsia="Arial" w:hAnsi="Arial" w:cs="Arial"/>
          <w:sz w:val="24"/>
          <w:szCs w:val="24"/>
        </w:rPr>
        <w:t xml:space="preserve">from </w:t>
      </w:r>
      <w:r w:rsidRPr="00E2173F">
        <w:rPr>
          <w:rFonts w:ascii="Arial" w:eastAsia="Arial" w:hAnsi="Arial" w:cs="Arial"/>
          <w:b/>
          <w:sz w:val="24"/>
          <w:szCs w:val="24"/>
        </w:rPr>
        <w:t>NGOs</w:t>
      </w:r>
      <w:r w:rsidRPr="00E2173F">
        <w:rPr>
          <w:rFonts w:ascii="Arial" w:eastAsia="Arial" w:hAnsi="Arial" w:cs="Arial"/>
          <w:sz w:val="24"/>
          <w:szCs w:val="24"/>
        </w:rPr>
        <w:t xml:space="preserve">, and </w:t>
      </w:r>
      <w:r w:rsidRPr="00E2173F">
        <w:rPr>
          <w:rFonts w:ascii="Arial" w:eastAsia="Arial" w:hAnsi="Arial" w:cs="Arial"/>
          <w:b/>
          <w:sz w:val="24"/>
          <w:szCs w:val="24"/>
        </w:rPr>
        <w:t>₱</w:t>
      </w:r>
      <w:r w:rsidRPr="00E2173F">
        <w:rPr>
          <w:rFonts w:ascii="Arial" w:eastAsia="Arial" w:hAnsi="Arial" w:cs="Arial"/>
          <w:b/>
          <w:bCs/>
          <w:sz w:val="24"/>
          <w:szCs w:val="24"/>
        </w:rPr>
        <w:t xml:space="preserve">31,850,409.96 </w:t>
      </w:r>
      <w:r w:rsidRPr="00E2173F">
        <w:rPr>
          <w:rFonts w:ascii="Arial" w:eastAsia="Arial" w:hAnsi="Arial" w:cs="Arial"/>
          <w:sz w:val="24"/>
          <w:szCs w:val="24"/>
        </w:rPr>
        <w:t xml:space="preserve">from </w:t>
      </w:r>
      <w:r w:rsidRPr="00E2173F">
        <w:rPr>
          <w:rFonts w:ascii="Arial" w:eastAsia="Arial" w:hAnsi="Arial" w:cs="Arial"/>
          <w:b/>
          <w:sz w:val="24"/>
          <w:szCs w:val="24"/>
          <w:lang w:val="en-US"/>
        </w:rPr>
        <w:t xml:space="preserve">other </w:t>
      </w:r>
      <w:r w:rsidRPr="00E2173F">
        <w:rPr>
          <w:rFonts w:ascii="Arial" w:eastAsia="Arial" w:hAnsi="Arial" w:cs="Arial"/>
          <w:b/>
          <w:sz w:val="24"/>
          <w:szCs w:val="24"/>
        </w:rPr>
        <w:t>Partners</w:t>
      </w:r>
      <w:r w:rsidRPr="00E2173F">
        <w:rPr>
          <w:rFonts w:ascii="Arial" w:eastAsia="Arial" w:hAnsi="Arial" w:cs="Arial"/>
          <w:b/>
          <w:sz w:val="20"/>
          <w:szCs w:val="20"/>
        </w:rPr>
        <w:t xml:space="preserve"> </w:t>
      </w:r>
      <w:r w:rsidRPr="00E2173F">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DF0194" w14:paraId="3B7E8D53" w14:textId="77777777" w:rsidTr="00DF0194">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147C8B8" w14:textId="77777777" w:rsidR="00DF0194" w:rsidRDefault="00DF0194" w:rsidP="00DF0194">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9EBF0B9" w14:textId="77777777" w:rsidR="00DF0194" w:rsidRDefault="00DF0194" w:rsidP="00DF0194">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DF0194" w14:paraId="7722D59A" w14:textId="77777777" w:rsidTr="00DF0194">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4AE1A69D" w14:textId="77777777" w:rsidR="00DF0194" w:rsidRDefault="00DF0194" w:rsidP="00DF0194">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4DC1A522" w14:textId="77777777" w:rsidR="00DF0194" w:rsidRDefault="00DF0194" w:rsidP="00DF0194">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18E8E9DD" w14:textId="77777777" w:rsidR="00DF0194" w:rsidRDefault="00DF0194" w:rsidP="00DF0194">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bookmarkStart w:id="1" w:name="_GoBack"/>
            <w:bookmarkEnd w:id="1"/>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3A6074F7" w14:textId="77777777" w:rsidR="00DF0194" w:rsidRDefault="00DF0194" w:rsidP="00DF0194">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7" w:type="pct"/>
            <w:tcBorders>
              <w:top w:val="single" w:sz="4" w:space="0" w:color="auto"/>
              <w:left w:val="nil"/>
              <w:bottom w:val="single" w:sz="4" w:space="0" w:color="000000"/>
              <w:right w:val="single" w:sz="4" w:space="0" w:color="000000"/>
            </w:tcBorders>
            <w:shd w:val="clear" w:color="FF0000" w:fill="808080"/>
            <w:vAlign w:val="center"/>
            <w:hideMark/>
          </w:tcPr>
          <w:p w14:paraId="2173EB9E" w14:textId="77777777" w:rsidR="00DF0194" w:rsidRDefault="00DF0194" w:rsidP="00DF0194">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DF0194" w14:paraId="20A12819"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5A8EF6" w14:textId="77777777" w:rsidR="00DF0194" w:rsidRDefault="00DF0194" w:rsidP="00DF0194">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282B5048" w14:textId="034892C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27,569,787.79 </w:t>
            </w:r>
          </w:p>
        </w:tc>
        <w:tc>
          <w:tcPr>
            <w:tcW w:w="675" w:type="pct"/>
            <w:tcBorders>
              <w:top w:val="nil"/>
              <w:left w:val="nil"/>
              <w:bottom w:val="single" w:sz="4" w:space="0" w:color="000000"/>
              <w:right w:val="single" w:sz="4" w:space="0" w:color="000000"/>
            </w:tcBorders>
            <w:shd w:val="clear" w:color="A5A5A5" w:fill="A5A5A5"/>
            <w:noWrap/>
            <w:vAlign w:val="bottom"/>
            <w:hideMark/>
          </w:tcPr>
          <w:p w14:paraId="20B396A0" w14:textId="6B3192D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549,354.77 </w:t>
            </w:r>
          </w:p>
        </w:tc>
        <w:tc>
          <w:tcPr>
            <w:tcW w:w="624" w:type="pct"/>
            <w:tcBorders>
              <w:top w:val="nil"/>
              <w:left w:val="nil"/>
              <w:bottom w:val="single" w:sz="4" w:space="0" w:color="000000"/>
              <w:right w:val="single" w:sz="4" w:space="0" w:color="000000"/>
            </w:tcBorders>
            <w:shd w:val="clear" w:color="A5A5A5" w:fill="A5A5A5"/>
            <w:noWrap/>
            <w:vAlign w:val="bottom"/>
            <w:hideMark/>
          </w:tcPr>
          <w:p w14:paraId="24A64202" w14:textId="18FFE566"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7" w:type="pct"/>
            <w:tcBorders>
              <w:top w:val="nil"/>
              <w:left w:val="nil"/>
              <w:bottom w:val="single" w:sz="4" w:space="0" w:color="000000"/>
              <w:right w:val="single" w:sz="4" w:space="0" w:color="000000"/>
            </w:tcBorders>
            <w:shd w:val="clear" w:color="A5A5A5" w:fill="A5A5A5"/>
            <w:noWrap/>
            <w:vAlign w:val="bottom"/>
            <w:hideMark/>
          </w:tcPr>
          <w:p w14:paraId="193EFDF4" w14:textId="2AD6D54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94,969,552.52 </w:t>
            </w:r>
          </w:p>
        </w:tc>
      </w:tr>
      <w:tr w:rsidR="00DF0194" w14:paraId="726085D3"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8C123C"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55A468C1" w14:textId="61C37F39"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58,008.93 </w:t>
            </w:r>
          </w:p>
        </w:tc>
        <w:tc>
          <w:tcPr>
            <w:tcW w:w="675" w:type="pct"/>
            <w:tcBorders>
              <w:top w:val="nil"/>
              <w:left w:val="nil"/>
              <w:bottom w:val="single" w:sz="4" w:space="0" w:color="000000"/>
              <w:right w:val="single" w:sz="4" w:space="0" w:color="000000"/>
            </w:tcBorders>
            <w:shd w:val="clear" w:color="A5A5A5" w:fill="A5A5A5"/>
            <w:noWrap/>
            <w:vAlign w:val="bottom"/>
            <w:hideMark/>
          </w:tcPr>
          <w:p w14:paraId="1F538F9A" w14:textId="5EE28FE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3B8D877" w14:textId="4015DD1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45553F0C" w14:textId="04C8D5B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568,008.93 </w:t>
            </w:r>
          </w:p>
        </w:tc>
      </w:tr>
      <w:tr w:rsidR="00DF0194" w14:paraId="19803EDA"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FAE10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62974FE9" w14:textId="7CF545E8"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7,017,868.32 </w:t>
            </w:r>
          </w:p>
        </w:tc>
        <w:tc>
          <w:tcPr>
            <w:tcW w:w="675" w:type="pct"/>
            <w:tcBorders>
              <w:top w:val="nil"/>
              <w:left w:val="nil"/>
              <w:bottom w:val="single" w:sz="4" w:space="0" w:color="000000"/>
              <w:right w:val="single" w:sz="4" w:space="0" w:color="000000"/>
            </w:tcBorders>
            <w:shd w:val="clear" w:color="auto" w:fill="auto"/>
            <w:noWrap/>
            <w:vAlign w:val="bottom"/>
            <w:hideMark/>
          </w:tcPr>
          <w:p w14:paraId="61E1886A" w14:textId="3DA57C15"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43B447E" w14:textId="63E76E70"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0BF6487" w14:textId="46D889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017,868.32 </w:t>
            </w:r>
          </w:p>
        </w:tc>
      </w:tr>
      <w:tr w:rsidR="00DF0194" w14:paraId="5B8B8F68"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F7E05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B65B3A9" w14:textId="5A019664"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452,623.21 </w:t>
            </w:r>
          </w:p>
        </w:tc>
        <w:tc>
          <w:tcPr>
            <w:tcW w:w="675" w:type="pct"/>
            <w:tcBorders>
              <w:top w:val="nil"/>
              <w:left w:val="nil"/>
              <w:bottom w:val="single" w:sz="4" w:space="0" w:color="000000"/>
              <w:right w:val="single" w:sz="4" w:space="0" w:color="000000"/>
            </w:tcBorders>
            <w:shd w:val="clear" w:color="auto" w:fill="auto"/>
            <w:noWrap/>
            <w:vAlign w:val="bottom"/>
            <w:hideMark/>
          </w:tcPr>
          <w:p w14:paraId="77AA1642" w14:textId="721091C6"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24E733" w14:textId="19D81B2B"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9C667DE" w14:textId="74898F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552,623.21 </w:t>
            </w:r>
          </w:p>
        </w:tc>
      </w:tr>
      <w:tr w:rsidR="00DF0194" w14:paraId="018151A9"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0967D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47E27661" w14:textId="1633A30A"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55E4530F" w14:textId="22AEFC3B"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3534EE6" w14:textId="5A0A8FAB"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E06AF57" w14:textId="01408A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DF0194" w14:paraId="4ABD9C90"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26649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30ED9E12" w14:textId="70C2FB00"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469,168.00 </w:t>
            </w:r>
          </w:p>
        </w:tc>
        <w:tc>
          <w:tcPr>
            <w:tcW w:w="675" w:type="pct"/>
            <w:tcBorders>
              <w:top w:val="nil"/>
              <w:left w:val="nil"/>
              <w:bottom w:val="single" w:sz="4" w:space="0" w:color="000000"/>
              <w:right w:val="single" w:sz="4" w:space="0" w:color="000000"/>
            </w:tcBorders>
            <w:shd w:val="clear" w:color="auto" w:fill="auto"/>
            <w:noWrap/>
            <w:vAlign w:val="bottom"/>
            <w:hideMark/>
          </w:tcPr>
          <w:p w14:paraId="26D5D3BC" w14:textId="73992EBD"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2899CD" w14:textId="6FE92BA0"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4A14AC0" w14:textId="75A962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19,168.00 </w:t>
            </w:r>
          </w:p>
        </w:tc>
      </w:tr>
      <w:tr w:rsidR="00DF0194" w14:paraId="2E409799"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2C20F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2F9B013" w14:textId="05C1303F"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065,741.60 </w:t>
            </w:r>
          </w:p>
        </w:tc>
        <w:tc>
          <w:tcPr>
            <w:tcW w:w="675" w:type="pct"/>
            <w:tcBorders>
              <w:top w:val="nil"/>
              <w:left w:val="nil"/>
              <w:bottom w:val="single" w:sz="4" w:space="0" w:color="000000"/>
              <w:right w:val="single" w:sz="4" w:space="0" w:color="000000"/>
            </w:tcBorders>
            <w:shd w:val="clear" w:color="auto" w:fill="auto"/>
            <w:noWrap/>
            <w:vAlign w:val="bottom"/>
            <w:hideMark/>
          </w:tcPr>
          <w:p w14:paraId="5FE4848B" w14:textId="35A4F96B"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CBDB8D0" w14:textId="76078CD1"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7567E81D" w14:textId="6D5996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73,241.60 </w:t>
            </w:r>
          </w:p>
        </w:tc>
      </w:tr>
      <w:tr w:rsidR="00DF0194" w14:paraId="5FB9449A"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04942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6DB5B37A" w14:textId="2004AC79"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165,988.00 </w:t>
            </w:r>
          </w:p>
        </w:tc>
        <w:tc>
          <w:tcPr>
            <w:tcW w:w="675" w:type="pct"/>
            <w:tcBorders>
              <w:top w:val="nil"/>
              <w:left w:val="nil"/>
              <w:bottom w:val="single" w:sz="4" w:space="0" w:color="000000"/>
              <w:right w:val="single" w:sz="4" w:space="0" w:color="000000"/>
            </w:tcBorders>
            <w:shd w:val="clear" w:color="auto" w:fill="auto"/>
            <w:noWrap/>
            <w:vAlign w:val="bottom"/>
            <w:hideMark/>
          </w:tcPr>
          <w:p w14:paraId="6EB33871" w14:textId="7C0EC80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C894142" w14:textId="36F339B9"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89964B4" w14:textId="51A8D0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558,488.00 </w:t>
            </w:r>
          </w:p>
        </w:tc>
      </w:tr>
      <w:tr w:rsidR="00DF0194" w14:paraId="523520A2"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89A16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78020E56" w14:textId="142DEF60"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055,513.00 </w:t>
            </w:r>
          </w:p>
        </w:tc>
        <w:tc>
          <w:tcPr>
            <w:tcW w:w="675" w:type="pct"/>
            <w:tcBorders>
              <w:top w:val="nil"/>
              <w:left w:val="nil"/>
              <w:bottom w:val="single" w:sz="4" w:space="0" w:color="000000"/>
              <w:right w:val="single" w:sz="4" w:space="0" w:color="000000"/>
            </w:tcBorders>
            <w:shd w:val="clear" w:color="auto" w:fill="auto"/>
            <w:noWrap/>
            <w:vAlign w:val="bottom"/>
            <w:hideMark/>
          </w:tcPr>
          <w:p w14:paraId="01ECE73E" w14:textId="17A07573"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86FDB82" w14:textId="7B364D7B"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76450DF3" w14:textId="66CFFA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98,013.00 </w:t>
            </w:r>
          </w:p>
        </w:tc>
      </w:tr>
      <w:tr w:rsidR="00DF0194" w14:paraId="56102C4B"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31BC5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1E135F7A" w14:textId="64E9DA46"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660,025.00 </w:t>
            </w:r>
          </w:p>
        </w:tc>
        <w:tc>
          <w:tcPr>
            <w:tcW w:w="675" w:type="pct"/>
            <w:tcBorders>
              <w:top w:val="nil"/>
              <w:left w:val="nil"/>
              <w:bottom w:val="single" w:sz="4" w:space="0" w:color="000000"/>
              <w:right w:val="single" w:sz="4" w:space="0" w:color="000000"/>
            </w:tcBorders>
            <w:shd w:val="clear" w:color="auto" w:fill="auto"/>
            <w:noWrap/>
            <w:vAlign w:val="bottom"/>
            <w:hideMark/>
          </w:tcPr>
          <w:p w14:paraId="68428730" w14:textId="4855E20A"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B491B4C" w14:textId="3438BCCF"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EA90ACD" w14:textId="53E5BFC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60,025.00 </w:t>
            </w:r>
          </w:p>
        </w:tc>
      </w:tr>
      <w:tr w:rsidR="00DF0194" w14:paraId="39CCD388"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80209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F6E6D62" w14:textId="4A2A16C8"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673B78" w14:textId="7162FD9D"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5612F87" w14:textId="2EC26EEB"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0C692C15" w14:textId="234C08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DF0194" w14:paraId="1EBE0113"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DBE13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6B5B1E5E" w14:textId="1BAB6EDA"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21A8E8E0" w14:textId="74BB9A18"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7FA92FE" w14:textId="637D40C1"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2E60E44" w14:textId="763F80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DF0194" w14:paraId="684D3526"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3BFC7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A51FEEE" w14:textId="0AE9263A"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570,843.30 </w:t>
            </w:r>
          </w:p>
        </w:tc>
        <w:tc>
          <w:tcPr>
            <w:tcW w:w="675" w:type="pct"/>
            <w:tcBorders>
              <w:top w:val="nil"/>
              <w:left w:val="nil"/>
              <w:bottom w:val="single" w:sz="4" w:space="0" w:color="000000"/>
              <w:right w:val="single" w:sz="4" w:space="0" w:color="000000"/>
            </w:tcBorders>
            <w:shd w:val="clear" w:color="auto" w:fill="auto"/>
            <w:noWrap/>
            <w:vAlign w:val="bottom"/>
            <w:hideMark/>
          </w:tcPr>
          <w:p w14:paraId="66ADE13A" w14:textId="084376F3"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7A65612" w14:textId="021D3FAD"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0340CEE1" w14:textId="763277D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843.30 </w:t>
            </w:r>
          </w:p>
        </w:tc>
      </w:tr>
      <w:tr w:rsidR="00DF0194" w14:paraId="641593F9"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FCE17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462DAAA" w14:textId="6850575D"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671,788.80 </w:t>
            </w:r>
          </w:p>
        </w:tc>
        <w:tc>
          <w:tcPr>
            <w:tcW w:w="675" w:type="pct"/>
            <w:tcBorders>
              <w:top w:val="nil"/>
              <w:left w:val="nil"/>
              <w:bottom w:val="single" w:sz="4" w:space="0" w:color="000000"/>
              <w:right w:val="single" w:sz="4" w:space="0" w:color="000000"/>
            </w:tcBorders>
            <w:shd w:val="clear" w:color="auto" w:fill="auto"/>
            <w:noWrap/>
            <w:vAlign w:val="bottom"/>
            <w:hideMark/>
          </w:tcPr>
          <w:p w14:paraId="7F6B8166" w14:textId="72B28B6D"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A50177F" w14:textId="53CFCEB2"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DA23D46" w14:textId="39EFDE1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94,288.80 </w:t>
            </w:r>
          </w:p>
        </w:tc>
      </w:tr>
      <w:tr w:rsidR="00DF0194" w14:paraId="7C54C76B"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DAA6B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213AFD4C" w14:textId="39E16AB8"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074,040.00 </w:t>
            </w:r>
          </w:p>
        </w:tc>
        <w:tc>
          <w:tcPr>
            <w:tcW w:w="675" w:type="pct"/>
            <w:tcBorders>
              <w:top w:val="nil"/>
              <w:left w:val="nil"/>
              <w:bottom w:val="single" w:sz="4" w:space="0" w:color="000000"/>
              <w:right w:val="single" w:sz="4" w:space="0" w:color="000000"/>
            </w:tcBorders>
            <w:shd w:val="clear" w:color="auto" w:fill="auto"/>
            <w:noWrap/>
            <w:vAlign w:val="bottom"/>
            <w:hideMark/>
          </w:tcPr>
          <w:p w14:paraId="6F140A46" w14:textId="58870AC1"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EDB0C13" w14:textId="11647FFC"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46B1D6D" w14:textId="148DE8A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74,040.00 </w:t>
            </w:r>
          </w:p>
        </w:tc>
      </w:tr>
      <w:tr w:rsidR="00DF0194" w14:paraId="4A28AC98"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73587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7316C717" w14:textId="0C889E92"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941,073.60 </w:t>
            </w:r>
          </w:p>
        </w:tc>
        <w:tc>
          <w:tcPr>
            <w:tcW w:w="675" w:type="pct"/>
            <w:tcBorders>
              <w:top w:val="nil"/>
              <w:left w:val="nil"/>
              <w:bottom w:val="single" w:sz="4" w:space="0" w:color="000000"/>
              <w:right w:val="single" w:sz="4" w:space="0" w:color="000000"/>
            </w:tcBorders>
            <w:shd w:val="clear" w:color="auto" w:fill="auto"/>
            <w:noWrap/>
            <w:vAlign w:val="bottom"/>
            <w:hideMark/>
          </w:tcPr>
          <w:p w14:paraId="4BE0BE15" w14:textId="34CF5C6B"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7E907DF" w14:textId="2817979D"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1DF9A21" w14:textId="5E93014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1,073.60 </w:t>
            </w:r>
          </w:p>
        </w:tc>
      </w:tr>
      <w:tr w:rsidR="00DF0194" w14:paraId="7E892E6C"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721D6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5DFF979" w14:textId="293D49ED"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0C72821C" w14:textId="01096502"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FF615E9" w14:textId="63D8B386"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EB345CA" w14:textId="5624EB1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DF0194" w14:paraId="7EA0090B"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C6CF7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9129167" w14:textId="531F941F"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5,033,210.30 </w:t>
            </w:r>
          </w:p>
        </w:tc>
        <w:tc>
          <w:tcPr>
            <w:tcW w:w="675" w:type="pct"/>
            <w:tcBorders>
              <w:top w:val="nil"/>
              <w:left w:val="nil"/>
              <w:bottom w:val="single" w:sz="4" w:space="0" w:color="000000"/>
              <w:right w:val="single" w:sz="4" w:space="0" w:color="000000"/>
            </w:tcBorders>
            <w:shd w:val="clear" w:color="auto" w:fill="auto"/>
            <w:noWrap/>
            <w:vAlign w:val="bottom"/>
            <w:hideMark/>
          </w:tcPr>
          <w:p w14:paraId="1860EFAB" w14:textId="239A33D3"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9D71F07" w14:textId="542C03E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2CCE3A51" w14:textId="6CF9B77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83,210.30 </w:t>
            </w:r>
          </w:p>
        </w:tc>
      </w:tr>
      <w:tr w:rsidR="00DF0194" w14:paraId="5316506F"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87E01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3AD686A" w14:textId="393127DE"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265,352.00 </w:t>
            </w:r>
          </w:p>
        </w:tc>
        <w:tc>
          <w:tcPr>
            <w:tcW w:w="675" w:type="pct"/>
            <w:tcBorders>
              <w:top w:val="nil"/>
              <w:left w:val="nil"/>
              <w:bottom w:val="single" w:sz="4" w:space="0" w:color="000000"/>
              <w:right w:val="single" w:sz="4" w:space="0" w:color="000000"/>
            </w:tcBorders>
            <w:shd w:val="clear" w:color="auto" w:fill="auto"/>
            <w:noWrap/>
            <w:vAlign w:val="bottom"/>
            <w:hideMark/>
          </w:tcPr>
          <w:p w14:paraId="0E8B86F9" w14:textId="68B84DC8"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C5B77B" w14:textId="5A4D864C"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11CA5ED" w14:textId="0ECF0F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65,352.00 </w:t>
            </w:r>
          </w:p>
        </w:tc>
      </w:tr>
      <w:tr w:rsidR="00DF0194" w14:paraId="4975A0A5"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189C4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D2FFD20" w14:textId="52F3D2F4"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50E8A57" w14:textId="6F5BC0D2"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9DE2404" w14:textId="5CFD8B08"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A188365" w14:textId="7A6A66E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DF0194" w14:paraId="774AB572"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A0A372"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6DAB2D85" w14:textId="4DB372C4"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364,602.68 </w:t>
            </w:r>
          </w:p>
        </w:tc>
        <w:tc>
          <w:tcPr>
            <w:tcW w:w="675" w:type="pct"/>
            <w:tcBorders>
              <w:top w:val="nil"/>
              <w:left w:val="nil"/>
              <w:bottom w:val="single" w:sz="4" w:space="0" w:color="000000"/>
              <w:right w:val="single" w:sz="4" w:space="0" w:color="000000"/>
            </w:tcBorders>
            <w:shd w:val="clear" w:color="A5A5A5" w:fill="A5A5A5"/>
            <w:noWrap/>
            <w:vAlign w:val="bottom"/>
            <w:hideMark/>
          </w:tcPr>
          <w:p w14:paraId="5AFE30BD" w14:textId="6F74DA8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64A0B260" w14:textId="6DA1071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7" w:type="pct"/>
            <w:tcBorders>
              <w:top w:val="nil"/>
              <w:left w:val="nil"/>
              <w:bottom w:val="single" w:sz="4" w:space="0" w:color="000000"/>
              <w:right w:val="single" w:sz="4" w:space="0" w:color="000000"/>
            </w:tcBorders>
            <w:shd w:val="clear" w:color="A5A5A5" w:fill="A5A5A5"/>
            <w:noWrap/>
            <w:vAlign w:val="bottom"/>
            <w:hideMark/>
          </w:tcPr>
          <w:p w14:paraId="03E8066A" w14:textId="4EFF38F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020,713.27 </w:t>
            </w:r>
          </w:p>
        </w:tc>
      </w:tr>
      <w:tr w:rsidR="00DF0194" w14:paraId="6D922DC2"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FC550"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5E13AF2" w14:textId="41100D3D"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88,00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C9F282F" w14:textId="0D4EE1E9"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0D57DD9" w14:textId="61204DD6"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949C188" w14:textId="11736A2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84,682.38 </w:t>
            </w:r>
          </w:p>
        </w:tc>
      </w:tr>
      <w:tr w:rsidR="00DF0194" w14:paraId="3F5B1F1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263E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ED16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30E469BC" w14:textId="144B468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45B91ACD" w14:textId="711FCA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9460B94" w14:textId="3E4FE1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371631" w14:textId="3DD3BE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DF0194" w14:paraId="6B2C03D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434D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B9EC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6B780CFD" w14:textId="5632F01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7797431D" w14:textId="3137FE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0F69D76" w14:textId="3A7B04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0356F7" w14:textId="4AD3803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DF0194" w14:paraId="217B439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B563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7196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7EA75332" w14:textId="2BBA26A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742F94E1" w14:textId="2440DB9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06F7558" w14:textId="3AD7E4A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F5A9AE" w14:textId="2F2D370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DF0194" w14:paraId="4B470B7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CC75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8BD3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15DE86B9" w14:textId="6D4043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14E32819" w14:textId="11E9C3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9861199" w14:textId="191698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5DF9DA" w14:textId="3A7580C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DF0194" w14:paraId="453DD92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0BEC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4E37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43C7252C" w14:textId="28C542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49E9D3D6" w14:textId="3CA499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A70A431" w14:textId="63A6DE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57B169" w14:textId="12202E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DF0194" w14:paraId="1F4BC1E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1202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BA10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3F5E801C" w14:textId="0AAC145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7658CD6" w14:textId="32E323B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DD8BF56" w14:textId="6BA56F8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313F06" w14:textId="7ED8A45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F0194" w14:paraId="5D8E749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A134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2879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6039D020" w14:textId="75D910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24F25516" w14:textId="3279D1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FB6F153" w14:textId="5C98C9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54F02B" w14:textId="0D8DAF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DF0194" w14:paraId="2617933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ABB7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58C9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153F0241" w14:textId="52DEA9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D462E16" w14:textId="4B74B31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7862DDDA" w14:textId="385DE5B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E5E890" w14:textId="00563D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DF0194" w14:paraId="01B038D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8441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DD99B7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102D43F3" w14:textId="72D906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33948B75" w14:textId="1C0619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64B6DA99" w14:textId="4765CD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ED0A47" w14:textId="02DCEB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DF0194" w14:paraId="6E27D3E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0301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0F85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7603C4E5" w14:textId="1C8CF1E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9A5743D" w14:textId="44AB92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B690321" w14:textId="3961EB2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A9E0F3" w14:textId="6F96BF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F0194" w14:paraId="5061DDD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9D22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F549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485E0B50" w14:textId="17A81F0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5AE4D4B4" w14:textId="09B113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C0D2A9" w14:textId="6722688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5E6BFE" w14:textId="0B4688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DF0194" w14:paraId="0A7BBBA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96B6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9715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7DAE9954" w14:textId="27D5D64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2E3D3396" w14:textId="42D6177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CF0D5EF" w14:textId="4D80E6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4C26DD" w14:textId="437042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DF0194" w14:paraId="0BA8BCC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A1D6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6D34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3C053DD7" w14:textId="0965E4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c>
          <w:tcPr>
            <w:tcW w:w="675" w:type="pct"/>
            <w:tcBorders>
              <w:top w:val="nil"/>
              <w:left w:val="nil"/>
              <w:bottom w:val="single" w:sz="4" w:space="0" w:color="000000"/>
              <w:right w:val="single" w:sz="4" w:space="0" w:color="000000"/>
            </w:tcBorders>
            <w:shd w:val="clear" w:color="auto" w:fill="auto"/>
            <w:noWrap/>
            <w:vAlign w:val="center"/>
            <w:hideMark/>
          </w:tcPr>
          <w:p w14:paraId="3022272A" w14:textId="6640703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94549BB" w14:textId="058BF2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2A4BBF" w14:textId="12AA02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r>
      <w:tr w:rsidR="00DF0194" w14:paraId="295D647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FB2D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D3FB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3963411A" w14:textId="676B39F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2FC55D8F" w14:textId="08EA57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41A30BFE" w14:textId="76073D5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0FEF55" w14:textId="710DEA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DF0194" w14:paraId="4320E3F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4529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0720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7B621E12" w14:textId="2921B5A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7E28A1F4" w14:textId="1968A35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77DA12EF" w14:textId="23D92B5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15606D" w14:textId="2DBABCE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DF0194" w14:paraId="162CA41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6D85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7733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7A4C532E" w14:textId="3256CD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5D20071E" w14:textId="605CF2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BDEA08" w14:textId="7A5BA4D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C81079" w14:textId="01D2EA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DF0194" w14:paraId="04F4CB9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FA75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2FD8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7B23C74D" w14:textId="77C109C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26A1D0D5" w14:textId="48F160E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8D53899" w14:textId="4871DFD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E9086C" w14:textId="1079BA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F0194" w14:paraId="40957D4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3F83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70A7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70E92396" w14:textId="1A5295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B071FB6" w14:textId="53C6D1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B586A74" w14:textId="1D5D169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F895BF" w14:textId="1D641B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F0194" w14:paraId="10C39E4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4E6A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1CC9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5653A077" w14:textId="105654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13FD1C4" w14:textId="37F1E1A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85F328E" w14:textId="082541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235013" w14:textId="15B13A2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F0194" w14:paraId="2548B35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AE3A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D494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3E91E690" w14:textId="55866E1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E47091C" w14:textId="36268D9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357F78" w14:textId="6F7CF4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67E1A7" w14:textId="5724874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F0194" w14:paraId="13E17B5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3D04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9902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758B0A24" w14:textId="6B7F30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2110435" w14:textId="289BAC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DB4C49" w14:textId="4E7574D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0A36B5" w14:textId="46D07C1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F0194" w14:paraId="3323DCD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5C4A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5DA7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2EE9D521" w14:textId="40C401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5BA20FAE" w14:textId="6F826C5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34064FE" w14:textId="05F6405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6F5BDD" w14:textId="5A1FE9B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DF0194" w14:paraId="7012D8A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CF13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F7AA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16B1ACDF" w14:textId="07BFB19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39419AB7" w14:textId="6382ACF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4D91EB2" w14:textId="567AEA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7B5FB1" w14:textId="3CD7221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DF0194" w14:paraId="39CEE00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E3FD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48F9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60F5AEA8" w14:textId="52071D46" w:rsidR="00DF0194" w:rsidRDefault="00DF0194" w:rsidP="00DF019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4C3A4736" w14:textId="6501DAB8" w:rsidR="00DF0194" w:rsidRDefault="00DF0194" w:rsidP="00DF019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2CAB6D5" w14:textId="6F1ECDA3" w:rsidR="00DF0194" w:rsidRDefault="00DF0194" w:rsidP="00DF019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D50FE0" w14:textId="5EF2E20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DF0194" w14:paraId="36186F53"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74B28C"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7F28E6F" w14:textId="1503E32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1F4F0F8B" w14:textId="062451E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140B75" w14:textId="1A7EEC0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170857AE" w14:textId="403A82B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r>
      <w:tr w:rsidR="00DF0194" w14:paraId="353A70D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39712"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7782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0D49A8F2" w14:textId="5DECD8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5DE2FC8B" w14:textId="62B0AD0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F35EA" w14:textId="0F65AC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C42E8B" w14:textId="5066183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DF0194" w14:paraId="24EAC09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81352"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9E62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605EB324" w14:textId="480E507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2C0B5188" w14:textId="3C7C107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3A5FF" w14:textId="06CA45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440E70" w14:textId="733426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DF0194" w14:paraId="5D45ACE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C56BF"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8C60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3E632423" w14:textId="4922A3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7C6E21C3" w14:textId="5AAF367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227E2" w14:textId="6051C40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90CE42" w14:textId="338795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DF0194" w14:paraId="70D5C97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77F46"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A7A5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76245A9B" w14:textId="5BDC90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6BB4E7F0" w14:textId="532914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2D74E" w14:textId="1822019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7A7B37" w14:textId="0119E5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DF0194" w14:paraId="2A5F31D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DD36F"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52C0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383604AC" w14:textId="6D6E54A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0B5DF9F4" w14:textId="488BF93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AB359" w14:textId="471567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CF2F87" w14:textId="6CC7F7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DF0194" w14:paraId="533207B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82993"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FBAC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2F1D3DFC" w14:textId="553693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0FDFB049" w14:textId="49F685F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A9BCA" w14:textId="2141FD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B761DB" w14:textId="6689CFC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DF0194" w14:paraId="32F0B20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EECAB"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A394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2A636A5A" w14:textId="67238B8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42F3BC5D" w14:textId="21B146A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E0212" w14:textId="19370E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F22E8D" w14:textId="4063EBF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DF0194" w14:paraId="361E6BB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AE2CD"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BC30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3A45438D" w14:textId="2EA6D2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0E3D3C90" w14:textId="4B2E17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90699" w14:textId="394D960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8F14D1" w14:textId="1C906CF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DF0194" w14:paraId="1F9E5AA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74ADC"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FABA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48899F7B" w14:textId="5CF0E7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62B7FBC9" w14:textId="50F227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34083" w14:textId="026976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0EAA0B" w14:textId="77F2F3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DF0194" w14:paraId="001D2C1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7F5C2"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BE57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034E3BAE" w14:textId="468251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6B543FF3" w14:textId="20C767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640E6" w14:textId="15CC0A0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946616" w14:textId="16DB84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DF0194" w14:paraId="2F736CD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2315E"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CE55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8187044" w14:textId="3A84777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2C9792D5" w14:textId="264556F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8BCB6" w14:textId="626AED3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9C68F5" w14:textId="3D37E36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DF0194" w14:paraId="2798888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3A5C2"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AF70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080331E4" w14:textId="602582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7D9DBEB5" w14:textId="1A20759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A1F84" w14:textId="75195F1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87C4DF" w14:textId="5A41A4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DF0194" w14:paraId="48D5DA6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9D9D7"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6D52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3F8D623D" w14:textId="42FA32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2DFE82DF" w14:textId="2E2985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F6E25" w14:textId="57D936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613FB5" w14:textId="2541F5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DF0194" w14:paraId="7913F2C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928A4"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8F96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685434B0" w14:textId="5C318A2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0176292B" w14:textId="1AA7EA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6194F" w14:textId="42ED147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D5B881" w14:textId="0B227F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DF0194" w14:paraId="4D6CFEB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6CB5D"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4727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6C675A13" w14:textId="051541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53F782DD" w14:textId="0E2FBFF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42AC8" w14:textId="6A869A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CA13F8" w14:textId="0B8D44F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DF0194" w14:paraId="721E47D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4826D"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C888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1CCEA9B1" w14:textId="0210A7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3F50AE70" w14:textId="77C46FB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0CEF0" w14:textId="0F9CA8B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4F9544" w14:textId="18F5349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DF0194" w14:paraId="26F9FCE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7D45C"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A96A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575163B9" w14:textId="09CAFB9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86B83C0" w14:textId="3061D2C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A4AE4" w14:textId="155E1B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080D7B" w14:textId="78D4CD8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DF0194" w14:paraId="3E1EC62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70B5E"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C07D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273686A6" w14:textId="3AD94D1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71D84E37" w14:textId="41B75BA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D91DD" w14:textId="023D32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1184C1" w14:textId="3DAB9F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DF0194" w14:paraId="0543D15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5223C"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F1DA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5BC08E6A" w14:textId="76839B2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05246C0E" w14:textId="135FC3F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1FCA5" w14:textId="18BC717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56428D" w14:textId="3F42FD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DF0194" w14:paraId="7CEE036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2162D"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9789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1EF41432" w14:textId="02FED2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14B785C1" w14:textId="392B2C8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2EA71" w14:textId="356D982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38ED22" w14:textId="03ED68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DF0194" w14:paraId="011FE72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535EC"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27ED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DF9E635" w14:textId="58EB7A9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27017E1C" w14:textId="08D3270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FBF93" w14:textId="054E33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756E94" w14:textId="1AC40B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DF0194" w14:paraId="7114E2A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29BC7"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F036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47415643" w14:textId="25832F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c>
          <w:tcPr>
            <w:tcW w:w="675" w:type="pct"/>
            <w:tcBorders>
              <w:top w:val="nil"/>
              <w:left w:val="nil"/>
              <w:bottom w:val="single" w:sz="4" w:space="0" w:color="000000"/>
              <w:right w:val="single" w:sz="4" w:space="0" w:color="000000"/>
            </w:tcBorders>
            <w:shd w:val="clear" w:color="auto" w:fill="auto"/>
            <w:noWrap/>
            <w:vAlign w:val="bottom"/>
            <w:hideMark/>
          </w:tcPr>
          <w:p w14:paraId="309720C2" w14:textId="0D39021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072D7" w14:textId="7D39BC8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D27D11" w14:textId="6AD5021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r>
      <w:tr w:rsidR="00DF0194" w14:paraId="72D8C87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7BC3E"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D6A5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7DB67BCD" w14:textId="57CF19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CB857A4" w14:textId="60FA30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70546" w14:textId="1DA31FF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6207F9" w14:textId="4A92B9B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F0194" w14:paraId="55831C8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FD52E"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1E5B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C0619BD" w14:textId="59093B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0116237D" w14:textId="7DD88D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C32F6" w14:textId="4BAEFE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1BE091" w14:textId="54AA4C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DF0194" w14:paraId="3AEA6D5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A38A4"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BBE0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904D858" w14:textId="7033E0B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9EC99B6" w14:textId="5C18B9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1AA9D" w14:textId="0599A8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8B3E86" w14:textId="346B72A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F0194" w14:paraId="72BFEEB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0F067"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384C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0CA56BC" w14:textId="6A8F70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D6E2EDB" w14:textId="1C8E87A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8691D" w14:textId="72F887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B56A68" w14:textId="0246A2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F0194" w14:paraId="1EC1FB5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5177A"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2840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2220D3AC" w14:textId="02D30A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60652501" w14:textId="3BF092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9880F" w14:textId="421895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F5621E" w14:textId="085DCD5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DF0194" w14:paraId="53BD148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49F76"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63DB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5EA9A89C" w14:textId="067C028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2DB64570" w14:textId="541E157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29F39" w14:textId="3B13DC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F316C3" w14:textId="4BD8E5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DF0194" w14:paraId="3D0400F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84E4A"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033E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3D847957" w14:textId="7B18175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1E2FD6A6" w14:textId="007E61B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A6231" w14:textId="3347C4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A5BB02" w14:textId="3FE8DB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DF0194" w14:paraId="7D96EF7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5B0E9"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0C8C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3FA3C7AC" w14:textId="103D41B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092FE69B" w14:textId="082863C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E88FA" w14:textId="59D2B5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C988ED" w14:textId="010F9B8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DF0194" w14:paraId="49CAB48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CD24A"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C2DA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0B017363" w14:textId="7EA1960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1B44427" w14:textId="000A833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765F0" w14:textId="4B146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FE4C87" w14:textId="498E72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DF0194" w14:paraId="6DC2763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D7971"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88CF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253499F4" w14:textId="3C83704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6E02E9BF" w14:textId="26D00F1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E48DD" w14:textId="264898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CDFF29" w14:textId="41C7FA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DF0194" w14:paraId="154F4E7F"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D719A"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483C1143" w14:textId="5235446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436F1BE5" w14:textId="05697C1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88DF0E4" w14:textId="3C8A1A8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7" w:type="pct"/>
            <w:tcBorders>
              <w:top w:val="nil"/>
              <w:left w:val="nil"/>
              <w:bottom w:val="single" w:sz="4" w:space="0" w:color="000000"/>
              <w:right w:val="single" w:sz="4" w:space="0" w:color="000000"/>
            </w:tcBorders>
            <w:shd w:val="clear" w:color="D9D9D9" w:fill="D9D9D9"/>
            <w:noWrap/>
            <w:vAlign w:val="bottom"/>
            <w:hideMark/>
          </w:tcPr>
          <w:p w14:paraId="185F265C" w14:textId="26F94AA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984,293.78 </w:t>
            </w:r>
          </w:p>
        </w:tc>
      </w:tr>
      <w:tr w:rsidR="00DF0194" w14:paraId="6D7EB89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32505"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0043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551E6BD3" w14:textId="27B558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0B1B6030" w14:textId="35378DF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5BF72" w14:textId="7669A4A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CE401E" w14:textId="598DAA2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DF0194" w14:paraId="75F9FF8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C055F"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6CDD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1A74E557" w14:textId="1F64D2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118F01DE" w14:textId="22CEA8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74B29" w14:textId="64FCA2F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1B2F7F" w14:textId="6255B1A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DF0194" w14:paraId="5112ECF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D3A43"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0C9D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5E8B60F1" w14:textId="3435C1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2412EDB8" w14:textId="5E5070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68277" w14:textId="41A349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37C1CF" w14:textId="0DC19B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DF0194" w14:paraId="0BF72AB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A174C"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CAEB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5DC6FF0A" w14:textId="2D450FC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3632FFB2" w14:textId="2BFAF5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81A11" w14:textId="444AD4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5CE62D" w14:textId="3B638D7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DF0194" w14:paraId="79ABA6B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D495A"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3C9F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274946B5" w14:textId="16743D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12A4606" w14:textId="2F8438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D3DD5" w14:textId="00F0CB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C9CC34" w14:textId="41AA12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F0194" w14:paraId="3027906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8247B"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C66B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0ACD40C4" w14:textId="0EE72F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7F3A6136" w14:textId="037F86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055CA" w14:textId="06B6F78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D82C47" w14:textId="5E4B256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DF0194" w14:paraId="69A9ED3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BE648"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E45B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4F64D372" w14:textId="562ED3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6A109A12" w14:textId="1098258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3A6B1" w14:textId="6EDE1BD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4E9B55" w14:textId="0F4E84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DF0194" w14:paraId="18E359D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E0895"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C1F6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26DCC78" w14:textId="27039A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294A02D1" w14:textId="3F24AA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AE2FF" w14:textId="514F89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7" w:type="pct"/>
            <w:tcBorders>
              <w:top w:val="nil"/>
              <w:left w:val="nil"/>
              <w:bottom w:val="single" w:sz="4" w:space="0" w:color="000000"/>
              <w:right w:val="single" w:sz="4" w:space="0" w:color="000000"/>
            </w:tcBorders>
            <w:shd w:val="clear" w:color="auto" w:fill="auto"/>
            <w:noWrap/>
            <w:vAlign w:val="center"/>
            <w:hideMark/>
          </w:tcPr>
          <w:p w14:paraId="14C306AA" w14:textId="571CA8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DF0194" w14:paraId="359457C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940ED"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93C9F0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35AEEFEC" w14:textId="4B29C8A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1336F2AD" w14:textId="3F246E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88454" w14:textId="0E6AB55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C96E2B" w14:textId="46824E1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DF0194" w14:paraId="008C412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8B701"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153F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84E0F55" w14:textId="0188FF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35AEEDFF" w14:textId="658B662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D195F" w14:textId="58EF5F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F2FACC" w14:textId="50CFC2D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DF0194" w14:paraId="67C8964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CFF64"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E60F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6A6ACD90" w14:textId="4DA1F66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1E5D1024" w14:textId="54A99C5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0EE19" w14:textId="7CA9DC4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FB17B1" w14:textId="7CFA58E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DF0194" w14:paraId="63074D3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9E562"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18DE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474EDF8B" w14:textId="1FDF745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37E2A98B" w14:textId="5863AD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F0F5E" w14:textId="60DD57D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4D42C5" w14:textId="206BA3D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DF0194" w14:paraId="4F26807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93189"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E1B5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A4C2994" w14:textId="2CD4565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56E40375" w14:textId="5849DA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0465808A" w14:textId="50C329B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00EA3A" w14:textId="12B7EBB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DF0194" w14:paraId="4531EC2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B6DCA"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F8AF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C93027D" w14:textId="266A8D7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5ED370AA" w14:textId="429C333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62251" w14:textId="16A9FAF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AF613B" w14:textId="128948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DF0194" w14:paraId="1494156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E48B9"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8BAE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01A6CD4B" w14:textId="79D29C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771E7183" w14:textId="6772ED0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5A26E" w14:textId="1B47CA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65344C" w14:textId="6CB65EC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DF0194" w14:paraId="300DA83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53F46"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91EC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9FE4A33" w14:textId="57541B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0B71702E" w14:textId="0DC967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94C89" w14:textId="4F5FBDF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29E39C" w14:textId="7A1F23B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DF0194" w14:paraId="65BF67A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B504D"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4594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3223204" w14:textId="74BC05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61E59DE4" w14:textId="37D315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716E2" w14:textId="5A9A5E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7" w:type="pct"/>
            <w:tcBorders>
              <w:top w:val="nil"/>
              <w:left w:val="nil"/>
              <w:bottom w:val="single" w:sz="4" w:space="0" w:color="000000"/>
              <w:right w:val="single" w:sz="4" w:space="0" w:color="000000"/>
            </w:tcBorders>
            <w:shd w:val="clear" w:color="auto" w:fill="auto"/>
            <w:noWrap/>
            <w:vAlign w:val="center"/>
            <w:hideMark/>
          </w:tcPr>
          <w:p w14:paraId="7C65BAE2" w14:textId="5147CA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DF0194" w14:paraId="4083766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9A0E1"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DBEB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1FA955F5" w14:textId="4F67713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3E5360AF" w14:textId="32C596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0FAC2" w14:textId="7761A16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90AE81" w14:textId="22DB0B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DF0194" w14:paraId="113E661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1808B"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D206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3A20C2F8" w14:textId="1E1C74E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15E47CBD" w14:textId="3ACF0DE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20D90" w14:textId="0D2B81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1F4246" w14:textId="45FBBD1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DF0194" w14:paraId="2CBBABD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FB1DD"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72A8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16E73C36" w14:textId="50B1CD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3FFD9BD0" w14:textId="32E1A3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7F4F5D3D" w14:textId="270196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B8F5D5" w14:textId="5594907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DF0194" w14:paraId="79C6AD58"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BC518A"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7190ED54" w14:textId="52AB276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111,821.58 </w:t>
            </w:r>
          </w:p>
        </w:tc>
        <w:tc>
          <w:tcPr>
            <w:tcW w:w="675" w:type="pct"/>
            <w:tcBorders>
              <w:top w:val="nil"/>
              <w:left w:val="nil"/>
              <w:bottom w:val="single" w:sz="4" w:space="0" w:color="000000"/>
              <w:right w:val="single" w:sz="4" w:space="0" w:color="000000"/>
            </w:tcBorders>
            <w:shd w:val="clear" w:color="D8D8D8" w:fill="D8D8D8"/>
            <w:noWrap/>
            <w:vAlign w:val="bottom"/>
            <w:hideMark/>
          </w:tcPr>
          <w:p w14:paraId="5FED9352" w14:textId="5495131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38398888" w14:textId="60805D5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7" w:type="pct"/>
            <w:tcBorders>
              <w:top w:val="nil"/>
              <w:left w:val="nil"/>
              <w:bottom w:val="single" w:sz="4" w:space="0" w:color="000000"/>
              <w:right w:val="single" w:sz="4" w:space="0" w:color="000000"/>
            </w:tcBorders>
            <w:shd w:val="clear" w:color="D9D9D9" w:fill="D9D9D9"/>
            <w:noWrap/>
            <w:vAlign w:val="bottom"/>
            <w:hideMark/>
          </w:tcPr>
          <w:p w14:paraId="123797C9" w14:textId="5D7DD1D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153,942.53 </w:t>
            </w:r>
          </w:p>
        </w:tc>
      </w:tr>
      <w:tr w:rsidR="00DF0194" w14:paraId="27273FF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4F31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DB4C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5BAE36AC" w14:textId="2078AF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c>
          <w:tcPr>
            <w:tcW w:w="675" w:type="pct"/>
            <w:tcBorders>
              <w:top w:val="nil"/>
              <w:left w:val="nil"/>
              <w:bottom w:val="single" w:sz="4" w:space="0" w:color="000000"/>
              <w:right w:val="single" w:sz="4" w:space="0" w:color="000000"/>
            </w:tcBorders>
            <w:shd w:val="clear" w:color="auto" w:fill="auto"/>
            <w:noWrap/>
            <w:vAlign w:val="bottom"/>
            <w:hideMark/>
          </w:tcPr>
          <w:p w14:paraId="45745DA5" w14:textId="5EFFD76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951C5" w14:textId="4A52FD1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02A956" w14:textId="50766B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r>
      <w:tr w:rsidR="00DF0194" w14:paraId="089BD85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E3DB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1DAB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63D14EEA" w14:textId="221085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6FCD4112" w14:textId="2F5F0E1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6361E" w14:textId="22F445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96EA01" w14:textId="2E2E56D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DF0194" w14:paraId="3A2FCFA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67ED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D72D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702AC544" w14:textId="57782D8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c>
          <w:tcPr>
            <w:tcW w:w="675" w:type="pct"/>
            <w:tcBorders>
              <w:top w:val="nil"/>
              <w:left w:val="nil"/>
              <w:bottom w:val="single" w:sz="4" w:space="0" w:color="000000"/>
              <w:right w:val="single" w:sz="4" w:space="0" w:color="000000"/>
            </w:tcBorders>
            <w:shd w:val="clear" w:color="auto" w:fill="auto"/>
            <w:noWrap/>
            <w:vAlign w:val="bottom"/>
            <w:hideMark/>
          </w:tcPr>
          <w:p w14:paraId="33DEBFE2" w14:textId="38714C4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41673" w14:textId="25E668A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8DE8FC" w14:textId="51B56A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r>
      <w:tr w:rsidR="00DF0194" w14:paraId="6C65A7E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E3E2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2CA5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5C7833BB" w14:textId="0EC466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A657084" w14:textId="304C9B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A3AC9" w14:textId="0D48EAF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CE321E" w14:textId="1C0F02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F0194" w14:paraId="3447C99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71E3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DE63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43F4959B" w14:textId="4A07C7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91C30CE" w14:textId="0CEEA4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90BFA" w14:textId="6CE6781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7" w:type="pct"/>
            <w:tcBorders>
              <w:top w:val="nil"/>
              <w:left w:val="nil"/>
              <w:bottom w:val="single" w:sz="4" w:space="0" w:color="000000"/>
              <w:right w:val="single" w:sz="4" w:space="0" w:color="000000"/>
            </w:tcBorders>
            <w:shd w:val="clear" w:color="auto" w:fill="auto"/>
            <w:noWrap/>
            <w:vAlign w:val="center"/>
            <w:hideMark/>
          </w:tcPr>
          <w:p w14:paraId="499D580D" w14:textId="0A1DEBC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DF0194" w14:paraId="4695FF1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D315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9E89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0CCD9000" w14:textId="2BC30EF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451A15FC" w14:textId="518F3C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A310D" w14:textId="6304914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C884A9" w14:textId="6D3279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DF0194" w14:paraId="7E96666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7077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552D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5597E54F" w14:textId="10F51D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3F44F46C" w14:textId="077DD92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19C37" w14:textId="17A2EE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B2C0AC" w14:textId="24EB19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DF0194" w14:paraId="277F622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2F75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7F64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1DEF3598" w14:textId="717DEA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CE7C61B" w14:textId="51CCEC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7FB5C" w14:textId="4A447F7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62D482" w14:textId="3DE48F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F0194" w14:paraId="1FC781F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4833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A14F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5D542977" w14:textId="17CC11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00C7A83B" w14:textId="135F6E6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D856D" w14:textId="5AF6EA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445D98" w14:textId="3739B8A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DF0194" w14:paraId="607113F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2CBE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56CE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6490C4A5" w14:textId="61718E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0D4D425" w14:textId="464758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B5FFE" w14:textId="162076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7" w:type="pct"/>
            <w:tcBorders>
              <w:top w:val="nil"/>
              <w:left w:val="nil"/>
              <w:bottom w:val="single" w:sz="4" w:space="0" w:color="000000"/>
              <w:right w:val="single" w:sz="4" w:space="0" w:color="000000"/>
            </w:tcBorders>
            <w:shd w:val="clear" w:color="auto" w:fill="auto"/>
            <w:noWrap/>
            <w:vAlign w:val="center"/>
            <w:hideMark/>
          </w:tcPr>
          <w:p w14:paraId="3DFE50DD" w14:textId="1190C5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DF0194" w14:paraId="2F05605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7B0D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8E8B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4234E456" w14:textId="3541441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02289D00" w14:textId="212AD1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BAFBC" w14:textId="0E27DB4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7" w:type="pct"/>
            <w:tcBorders>
              <w:top w:val="nil"/>
              <w:left w:val="nil"/>
              <w:bottom w:val="single" w:sz="4" w:space="0" w:color="000000"/>
              <w:right w:val="single" w:sz="4" w:space="0" w:color="000000"/>
            </w:tcBorders>
            <w:shd w:val="clear" w:color="auto" w:fill="auto"/>
            <w:noWrap/>
            <w:vAlign w:val="center"/>
            <w:hideMark/>
          </w:tcPr>
          <w:p w14:paraId="2031BBFB" w14:textId="23500A3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DF0194" w14:paraId="16D6E71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D4FA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6A5E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D471A61" w14:textId="59B9137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BCBF36D" w14:textId="47FE297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65D90" w14:textId="0215A0A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7" w:type="pct"/>
            <w:tcBorders>
              <w:top w:val="nil"/>
              <w:left w:val="nil"/>
              <w:bottom w:val="single" w:sz="4" w:space="0" w:color="000000"/>
              <w:right w:val="single" w:sz="4" w:space="0" w:color="000000"/>
            </w:tcBorders>
            <w:shd w:val="clear" w:color="auto" w:fill="auto"/>
            <w:noWrap/>
            <w:vAlign w:val="center"/>
            <w:hideMark/>
          </w:tcPr>
          <w:p w14:paraId="6880234B" w14:textId="1B4A63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DF0194" w14:paraId="09341BF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D087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AC1A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4B1315C1" w14:textId="3B8CBF7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36660E" w14:textId="3F881E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5F1DD" w14:textId="749646D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7" w:type="pct"/>
            <w:tcBorders>
              <w:top w:val="nil"/>
              <w:left w:val="nil"/>
              <w:bottom w:val="single" w:sz="4" w:space="0" w:color="000000"/>
              <w:right w:val="single" w:sz="4" w:space="0" w:color="000000"/>
            </w:tcBorders>
            <w:shd w:val="clear" w:color="auto" w:fill="auto"/>
            <w:noWrap/>
            <w:vAlign w:val="center"/>
            <w:hideMark/>
          </w:tcPr>
          <w:p w14:paraId="794C8FC3" w14:textId="017B70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DF0194" w14:paraId="7324F4D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06F7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1520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2945438" w14:textId="02BD1D4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1F6FD059" w14:textId="7C07BB9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89E4E" w14:textId="3471CA2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FDE41D" w14:textId="67E3CB9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DF0194" w14:paraId="3340FA8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1C0C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EA3D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40400C1A" w14:textId="7D346CC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741D2698" w14:textId="345775B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E9DAA" w14:textId="445AD9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D353C1" w14:textId="4090ED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DF0194" w14:paraId="37782C8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766E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39AA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21A13112" w14:textId="47622E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3FE433B1" w14:textId="4F34111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FD0F6" w14:textId="07B279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204807" w14:textId="3E5A631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DF0194" w14:paraId="2FEBE4B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0235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959B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45A46EEB" w14:textId="6C8787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503FFD3E" w14:textId="7E13EC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3257D" w14:textId="71C054A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2210D0" w14:textId="12542F7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DF0194" w14:paraId="122703E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107B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1877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5D35C7FA" w14:textId="49AEFF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7345980F" w14:textId="3297AE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77A46" w14:textId="4773FC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4AAEF6" w14:textId="158F5C2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DF0194" w14:paraId="4CCDD88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DD4E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D011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5CD00701" w14:textId="445126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33A992EC" w14:textId="69DCF12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62E3F" w14:textId="6E2E4B2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D8D771" w14:textId="498281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DF0194" w14:paraId="14D88EE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7872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8EF8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FD9303C" w14:textId="3FF99FD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0A1C37C1" w14:textId="0E58B0A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3A54D" w14:textId="010E1B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397208" w14:textId="6B13692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DF0194" w14:paraId="37A31D7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DE57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9DC8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42DD1083" w14:textId="46735AA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35CF4EA7" w14:textId="1E9B26E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92712" w14:textId="602F487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2CC58B" w14:textId="19FC7A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DF0194" w14:paraId="3432983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E526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ACED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5EFD0CA1" w14:textId="4F5C1B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2CDA5B20" w14:textId="6102A75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69DE9" w14:textId="1853BAD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44D1D4" w14:textId="3B2F058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DF0194" w14:paraId="204B27F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66CE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C4AC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021DC057" w14:textId="157B86F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A686960" w14:textId="13B99B3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F6251" w14:textId="4887311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8B911F" w14:textId="4CBD927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569A598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99A3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E9F4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0E222D1C" w14:textId="0D9205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5029405F" w14:textId="405D82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75500" w14:textId="6152D67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A4CEB3" w14:textId="0F09D9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DF0194" w14:paraId="4CD3656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897B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0DF8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65DC4A15" w14:textId="47F1F1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F12F420" w14:textId="649855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C4A11" w14:textId="6ACDE8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222ADE" w14:textId="00DB053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7F983F9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7248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1E4C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3663736D" w14:textId="06730A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204FE61B" w14:textId="0F34CD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B548E" w14:textId="5164BD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278EA5" w14:textId="3CE14B1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DF0194" w14:paraId="4D88265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C29B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8612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44645762" w14:textId="6BEA0B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58791D3F" w14:textId="5E2D89C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3E123" w14:textId="1859287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C0E118" w14:textId="299242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DF0194" w14:paraId="6802CE5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3C28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A969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1030589B" w14:textId="1C5E0D7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29C3F0CD" w14:textId="3C5A73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9AEAE" w14:textId="6706A1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AF2A9D" w14:textId="63513E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DF0194" w14:paraId="0D06113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2721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0973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3458979" w14:textId="3477F11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6DB7A9CA" w14:textId="050B85D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9AB7C" w14:textId="6F07C0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348CB0" w14:textId="3E6A01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DF0194" w14:paraId="2BEC2B6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EECD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155C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5625041E" w14:textId="2E3CDB7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51BD5A7" w14:textId="738413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050F0" w14:textId="1854463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8E0F41" w14:textId="1A347C5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F0194" w14:paraId="178CCB3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A9CF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545B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10052F9" w14:textId="5EEF9D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447BFDF6" w14:textId="701875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AA899" w14:textId="2FFA28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7" w:type="pct"/>
            <w:tcBorders>
              <w:top w:val="nil"/>
              <w:left w:val="nil"/>
              <w:bottom w:val="single" w:sz="4" w:space="0" w:color="000000"/>
              <w:right w:val="single" w:sz="4" w:space="0" w:color="000000"/>
            </w:tcBorders>
            <w:shd w:val="clear" w:color="auto" w:fill="auto"/>
            <w:noWrap/>
            <w:vAlign w:val="center"/>
            <w:hideMark/>
          </w:tcPr>
          <w:p w14:paraId="70B2D470" w14:textId="5EDF18E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DF0194" w14:paraId="3B2B082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DDB6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7862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01A2E17D" w14:textId="377743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60B11EEC" w14:textId="69F78E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C2B84" w14:textId="27D3811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1E157C" w14:textId="645C3FB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DF0194" w14:paraId="4BD82D8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5367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7025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0AD29E4D" w14:textId="7FDBC0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D0FB4C2" w14:textId="58D0BFA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654F3" w14:textId="0D81245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45E112" w14:textId="020F4F8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F0194" w14:paraId="780BD9F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6900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FE7B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06C8E712" w14:textId="41785D2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55489F" w14:textId="2E33881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FE69C" w14:textId="0B61F56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CEC942" w14:textId="6417F5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DF0194" w14:paraId="1E787B1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5D5A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1A04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37FE0049" w14:textId="3A5815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265DB11C" w14:textId="50EDFD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048AC" w14:textId="2A5BFE4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7" w:type="pct"/>
            <w:tcBorders>
              <w:top w:val="nil"/>
              <w:left w:val="nil"/>
              <w:bottom w:val="single" w:sz="4" w:space="0" w:color="000000"/>
              <w:right w:val="single" w:sz="4" w:space="0" w:color="000000"/>
            </w:tcBorders>
            <w:shd w:val="clear" w:color="auto" w:fill="auto"/>
            <w:noWrap/>
            <w:vAlign w:val="center"/>
            <w:hideMark/>
          </w:tcPr>
          <w:p w14:paraId="4FD0F5F4" w14:textId="057D15F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DF0194" w14:paraId="7038738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6047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5C8B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0AE1972E" w14:textId="193902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B7187DF" w14:textId="6D0369F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6266B" w14:textId="323249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AC9762" w14:textId="0601ABF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F0194" w14:paraId="7EC4523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3DAB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AFAB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41D0526F" w14:textId="21EC489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6FF74902" w14:textId="324A1A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8C603" w14:textId="636383B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915DB2" w14:textId="6EB021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DF0194" w14:paraId="5D14590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254E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F1A6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38339829" w14:textId="1FAD4A0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2E613B15" w14:textId="5A1B9C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45477" w14:textId="7A3C59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C95025" w14:textId="24864DD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DF0194" w14:paraId="6EB95C4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86D9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0D9A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5229A990" w14:textId="471857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235ADC5F" w14:textId="74C3C3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6FC4E0EE" w14:textId="12601EA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F6020B" w14:textId="0949C85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DF0194" w14:paraId="21701CA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6DCF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9198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43C5F3D0" w14:textId="3A3B58C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1C27583F" w14:textId="10D13CE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1170B" w14:textId="61C9CF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7" w:type="pct"/>
            <w:tcBorders>
              <w:top w:val="nil"/>
              <w:left w:val="nil"/>
              <w:bottom w:val="single" w:sz="4" w:space="0" w:color="000000"/>
              <w:right w:val="single" w:sz="4" w:space="0" w:color="000000"/>
            </w:tcBorders>
            <w:shd w:val="clear" w:color="auto" w:fill="auto"/>
            <w:noWrap/>
            <w:vAlign w:val="center"/>
            <w:hideMark/>
          </w:tcPr>
          <w:p w14:paraId="098DD6A5" w14:textId="0B073F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DF0194" w14:paraId="4AF9B05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8330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A266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62C0F4BE" w14:textId="7FDD5E2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1F7A125D" w14:textId="61959BF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F3E7F" w14:textId="667A54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AD5745" w14:textId="7A3395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DF0194" w14:paraId="4BD1F73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E848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FB64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26E02C84" w14:textId="065B38B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01188751" w14:textId="6CC1FB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BED38" w14:textId="54E79BB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7" w:type="pct"/>
            <w:tcBorders>
              <w:top w:val="nil"/>
              <w:left w:val="nil"/>
              <w:bottom w:val="single" w:sz="4" w:space="0" w:color="000000"/>
              <w:right w:val="single" w:sz="4" w:space="0" w:color="000000"/>
            </w:tcBorders>
            <w:shd w:val="clear" w:color="auto" w:fill="auto"/>
            <w:noWrap/>
            <w:vAlign w:val="center"/>
            <w:hideMark/>
          </w:tcPr>
          <w:p w14:paraId="55983910" w14:textId="7AA724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DF0194" w14:paraId="0F3B35E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6A7D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1C44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4CB414E9" w14:textId="57290DF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3931A2B" w14:textId="27A5AC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FB033" w14:textId="44E718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F7606E" w14:textId="04FEB3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158039D4"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8EAB03"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15438DB9" w14:textId="0CD9EB82"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78,336.38 </w:t>
            </w:r>
          </w:p>
        </w:tc>
        <w:tc>
          <w:tcPr>
            <w:tcW w:w="675" w:type="pct"/>
            <w:tcBorders>
              <w:top w:val="nil"/>
              <w:left w:val="nil"/>
              <w:bottom w:val="single" w:sz="4" w:space="0" w:color="000000"/>
              <w:right w:val="single" w:sz="4" w:space="0" w:color="000000"/>
            </w:tcBorders>
            <w:shd w:val="clear" w:color="A5A5A5" w:fill="A5A5A5"/>
            <w:noWrap/>
            <w:vAlign w:val="bottom"/>
            <w:hideMark/>
          </w:tcPr>
          <w:p w14:paraId="5BA0C0F5" w14:textId="0EF6FF6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1174D2C" w14:textId="742385D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35F8667A" w14:textId="7B9ECDB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78,336.38 </w:t>
            </w:r>
          </w:p>
        </w:tc>
      </w:tr>
      <w:tr w:rsidR="00DF0194" w14:paraId="29D38095"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3735E1"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281AFDF6" w14:textId="763D9D94"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2E8D9EB6" w14:textId="181B0D0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0E6584" w14:textId="0A8892F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55931AC" w14:textId="2062E32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r>
      <w:tr w:rsidR="00DF0194" w14:paraId="56415B7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8999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928F7F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23BCBA56" w14:textId="08D75DE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1A452A4B" w14:textId="56D5CFA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449CC" w14:textId="401BF7E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400D0D" w14:textId="6B8794C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DF0194" w14:paraId="351DF36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E3FA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D446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4DF54575" w14:textId="172CAE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c>
          <w:tcPr>
            <w:tcW w:w="675" w:type="pct"/>
            <w:tcBorders>
              <w:top w:val="nil"/>
              <w:left w:val="nil"/>
              <w:bottom w:val="single" w:sz="4" w:space="0" w:color="000000"/>
              <w:right w:val="single" w:sz="4" w:space="0" w:color="000000"/>
            </w:tcBorders>
            <w:shd w:val="clear" w:color="auto" w:fill="auto"/>
            <w:noWrap/>
            <w:vAlign w:val="bottom"/>
            <w:hideMark/>
          </w:tcPr>
          <w:p w14:paraId="55767BE2" w14:textId="23269D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B79E6" w14:textId="08D4ED5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003C81" w14:textId="1679F78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r>
      <w:tr w:rsidR="00DF0194" w14:paraId="361F14D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0C99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328C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E115D73" w14:textId="05511D5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1B3ACCF0" w14:textId="1D771E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4C398" w14:textId="1C0675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605EBC" w14:textId="55A9A6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DF0194" w14:paraId="68DED66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F149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6675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42680139" w14:textId="480FE4D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2B03C897" w14:textId="6E3261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31D60" w14:textId="37CCD9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FAC186" w14:textId="08B53E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DF0194" w14:paraId="2D7A5102"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D3BAAF"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20AD9BD3" w14:textId="543CF3F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281,985.08 </w:t>
            </w:r>
          </w:p>
        </w:tc>
        <w:tc>
          <w:tcPr>
            <w:tcW w:w="675" w:type="pct"/>
            <w:tcBorders>
              <w:top w:val="nil"/>
              <w:left w:val="nil"/>
              <w:bottom w:val="single" w:sz="4" w:space="0" w:color="000000"/>
              <w:right w:val="single" w:sz="4" w:space="0" w:color="000000"/>
            </w:tcBorders>
            <w:shd w:val="clear" w:color="D8D8D8" w:fill="D8D8D8"/>
            <w:noWrap/>
            <w:vAlign w:val="bottom"/>
            <w:hideMark/>
          </w:tcPr>
          <w:p w14:paraId="3F3FB5BC" w14:textId="12752D4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2BBD19" w14:textId="430EB5A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B022CB7" w14:textId="4BE38E9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281,985.08 </w:t>
            </w:r>
          </w:p>
        </w:tc>
      </w:tr>
      <w:tr w:rsidR="00DF0194" w14:paraId="126F511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27C1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03BD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4563FEF2" w14:textId="55E28C1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5,322.82 </w:t>
            </w:r>
          </w:p>
        </w:tc>
        <w:tc>
          <w:tcPr>
            <w:tcW w:w="675" w:type="pct"/>
            <w:tcBorders>
              <w:top w:val="nil"/>
              <w:left w:val="nil"/>
              <w:bottom w:val="single" w:sz="4" w:space="0" w:color="000000"/>
              <w:right w:val="single" w:sz="4" w:space="0" w:color="000000"/>
            </w:tcBorders>
            <w:shd w:val="clear" w:color="auto" w:fill="auto"/>
            <w:noWrap/>
            <w:vAlign w:val="bottom"/>
            <w:hideMark/>
          </w:tcPr>
          <w:p w14:paraId="283855F8" w14:textId="742AC2E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6CC96" w14:textId="36BA92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B234086" w14:textId="59BC3EA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5,322.82 </w:t>
            </w:r>
          </w:p>
        </w:tc>
      </w:tr>
      <w:tr w:rsidR="00DF0194" w14:paraId="67246ED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59A5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FF3E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12BC79AD" w14:textId="40812F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394A163" w14:textId="1C6E08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02E00" w14:textId="677E3A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F1AA71" w14:textId="102082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DF0194" w14:paraId="6A86243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E0ED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D3AC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3ED4E64B" w14:textId="664B22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0893AAB5" w14:textId="29A6819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8A4F7" w14:textId="624551E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AD6EF2" w14:textId="71B408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DF0194" w14:paraId="3D15B67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9086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46C3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4228BCDE" w14:textId="14F7B5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2FE27BA6" w14:textId="5A043A9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E5178" w14:textId="5A43EA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782AFC" w14:textId="616140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DF0194" w14:paraId="11BC3D8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6314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C304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57F5E1D2" w14:textId="220605C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0EE52C0E" w14:textId="6722D7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7C4BE" w14:textId="5BF6710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A37494" w14:textId="3035B23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DF0194" w14:paraId="7083DA8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0AC1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6147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79EB0E16" w14:textId="634D6D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c>
          <w:tcPr>
            <w:tcW w:w="675" w:type="pct"/>
            <w:tcBorders>
              <w:top w:val="nil"/>
              <w:left w:val="nil"/>
              <w:bottom w:val="single" w:sz="4" w:space="0" w:color="000000"/>
              <w:right w:val="single" w:sz="4" w:space="0" w:color="000000"/>
            </w:tcBorders>
            <w:shd w:val="clear" w:color="auto" w:fill="auto"/>
            <w:noWrap/>
            <w:vAlign w:val="bottom"/>
            <w:hideMark/>
          </w:tcPr>
          <w:p w14:paraId="4988566E" w14:textId="368400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89E4B" w14:textId="2BD017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8D5F0A" w14:textId="6A0BE38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r>
      <w:tr w:rsidR="00DF0194" w14:paraId="43B315D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322F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23BB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1AF9ECB2" w14:textId="129619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00FA1CE5" w14:textId="14ABB9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32176" w14:textId="47457F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975C0C" w14:textId="15E4671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r>
      <w:tr w:rsidR="00DF0194" w14:paraId="29AC4B4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969E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01DA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1BBF6B7D" w14:textId="5FA770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198B54A2" w14:textId="0CFD0C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A8380" w14:textId="1741621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D38544" w14:textId="73AE305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DF0194" w14:paraId="3A16D44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0F13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349B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79F0A150" w14:textId="723890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F69691C" w14:textId="5C5D9B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21224" w14:textId="2315AB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AEC70B" w14:textId="442A1F3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DF0194" w14:paraId="491DF74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A751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BEB2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1D07DB55" w14:textId="24B1B7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c>
          <w:tcPr>
            <w:tcW w:w="675" w:type="pct"/>
            <w:tcBorders>
              <w:top w:val="nil"/>
              <w:left w:val="nil"/>
              <w:bottom w:val="single" w:sz="4" w:space="0" w:color="000000"/>
              <w:right w:val="single" w:sz="4" w:space="0" w:color="000000"/>
            </w:tcBorders>
            <w:shd w:val="clear" w:color="auto" w:fill="auto"/>
            <w:noWrap/>
            <w:vAlign w:val="bottom"/>
            <w:hideMark/>
          </w:tcPr>
          <w:p w14:paraId="517601E7" w14:textId="0D560C2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3D356" w14:textId="4180180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3F4A9B" w14:textId="60163D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r>
      <w:tr w:rsidR="00DF0194" w14:paraId="27463A5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3FF8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F131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06DB6D63" w14:textId="6413FA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2B002C42" w14:textId="1260AC3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EA9C8" w14:textId="0FA934F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B43447" w14:textId="3CCE67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DF0194" w14:paraId="69C139F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A194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9105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67258983" w14:textId="635AB3D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c>
          <w:tcPr>
            <w:tcW w:w="675" w:type="pct"/>
            <w:tcBorders>
              <w:top w:val="nil"/>
              <w:left w:val="nil"/>
              <w:bottom w:val="single" w:sz="4" w:space="0" w:color="000000"/>
              <w:right w:val="single" w:sz="4" w:space="0" w:color="000000"/>
            </w:tcBorders>
            <w:shd w:val="clear" w:color="auto" w:fill="auto"/>
            <w:noWrap/>
            <w:vAlign w:val="bottom"/>
            <w:hideMark/>
          </w:tcPr>
          <w:p w14:paraId="26195C9B" w14:textId="1AD5EF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25D02" w14:textId="0C9ACD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B6E022" w14:textId="08C76A5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r>
      <w:tr w:rsidR="00DF0194" w14:paraId="6BE1DC4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A7D3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3A7A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5043ED10" w14:textId="367D0BC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58EA6384" w14:textId="0F386D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89D97" w14:textId="730BFC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C26D25" w14:textId="15B3D6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DF0194" w14:paraId="05BE36B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BDC8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8910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1C4136F4" w14:textId="34D7B3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0CE5EE1C" w14:textId="5F489D1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C55E0" w14:textId="5BCC391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A76AEF" w14:textId="514EB78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r>
      <w:tr w:rsidR="00DF0194" w14:paraId="6227A86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5761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08DB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07D8E62B" w14:textId="13ED89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675" w:type="pct"/>
            <w:tcBorders>
              <w:top w:val="nil"/>
              <w:left w:val="nil"/>
              <w:bottom w:val="single" w:sz="4" w:space="0" w:color="000000"/>
              <w:right w:val="single" w:sz="4" w:space="0" w:color="000000"/>
            </w:tcBorders>
            <w:shd w:val="clear" w:color="auto" w:fill="auto"/>
            <w:noWrap/>
            <w:vAlign w:val="bottom"/>
            <w:hideMark/>
          </w:tcPr>
          <w:p w14:paraId="2702C6CE" w14:textId="2C741C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195BE" w14:textId="29E7D83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2A69BF" w14:textId="425E6A1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DF0194" w14:paraId="6857EBB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4D72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EDB8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16E93E50" w14:textId="532709C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0D083C3C" w14:textId="30399D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B93FB" w14:textId="65D13BE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68B0EB" w14:textId="444745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DF0194" w14:paraId="2BF5140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A4B6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BA7A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75CB8775" w14:textId="3AF697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1C1892E2" w14:textId="3AD50B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7B9D8" w14:textId="06E8AB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319A32" w14:textId="44C9C9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DF0194" w14:paraId="3AF00D3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F372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3936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17F9E3B5" w14:textId="28F1E52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68A146B5" w14:textId="26DA900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27130" w14:textId="0B3C2E4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5CF356" w14:textId="6A8F081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DF0194" w14:paraId="5C24B08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81B8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4B90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6BBAF0BF" w14:textId="3C3C7F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7DB2B9DB" w14:textId="6B6F985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10B1B" w14:textId="6FA2D9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63F115" w14:textId="53CD15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DF0194" w14:paraId="6B2D9FC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44B1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0648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49EC6B79" w14:textId="510E20B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DE3ED29" w14:textId="7BCE627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DED19" w14:textId="50FF85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4DC28E" w14:textId="1F9666C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F0194" w14:paraId="64B1BDE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72EC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A0C1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059F987E" w14:textId="1C28B05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56A9D916" w14:textId="656B46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A0D7D" w14:textId="30B891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E44EDA" w14:textId="152BF2A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DF0194" w14:paraId="65CD290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E8C4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7447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23AABE7" w14:textId="71539BE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0FE17D82" w14:textId="250EDF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8ADBB" w14:textId="3C3F80D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4DC00A" w14:textId="6C395AF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DF0194" w14:paraId="13F3BB5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CEDC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BCB0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5617D707" w14:textId="499FBD8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BA1166F" w14:textId="44DE6A0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699EF" w14:textId="3643FF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AC382C" w14:textId="09B6026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DF0194" w14:paraId="32762E3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7AE4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5F5A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FFD8D96" w14:textId="5528A13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6D2D9ABE" w14:textId="4990099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6508E" w14:textId="49D2150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9D0FDB" w14:textId="60E708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DF0194" w14:paraId="57EDAC8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7856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6FFE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28339E61" w14:textId="1CC61F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5F4FACD4" w14:textId="484B8CB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626B2" w14:textId="0687F20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2740CD" w14:textId="27C6F8A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DF0194" w14:paraId="13C5F67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159E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344C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3D2F0F7" w14:textId="271C61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7E733008" w14:textId="780D66C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6B04C" w14:textId="43067B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A62429" w14:textId="62AB93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DF0194" w14:paraId="08E212D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DD8B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01DB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5D405CD4" w14:textId="68076D3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09361413" w14:textId="3BCF0F1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CD552" w14:textId="556D43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80A260" w14:textId="16E558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DF0194" w14:paraId="44CF636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8C2E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8FB3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45AB5AA1" w14:textId="04DBAB2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59C0BBE9" w14:textId="72F9C87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5C949" w14:textId="1D7DA7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37E815" w14:textId="5E97E2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r>
      <w:tr w:rsidR="00DF0194" w14:paraId="47D6069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5C80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78B4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74283C93" w14:textId="032E077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6A8BC4D" w14:textId="07837CF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CBB33" w14:textId="493A379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B67C93" w14:textId="06486C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F0194" w14:paraId="74523D2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6C97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C679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B8F326C" w14:textId="5A96DF7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2F8E2AFC" w14:textId="2F475B5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3BF8A" w14:textId="3C41B7E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A8019A" w14:textId="76EA5A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r>
      <w:tr w:rsidR="00DF0194" w14:paraId="6A4C09C3"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00AA3B"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3E8F6197" w14:textId="2ECE50A2"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1D9FB4A0" w14:textId="4ECCFB62"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E11EA4" w14:textId="17C73A7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1613C1D" w14:textId="0211684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r>
      <w:tr w:rsidR="00DF0194" w14:paraId="21BA941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F66E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B05A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6D3D24C" w14:textId="6790FA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67379227" w14:textId="0F6602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EC9F1" w14:textId="4D2C39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8C61258" w14:textId="3F45038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DF0194" w14:paraId="6C99E21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0BD5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D14F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71A1774" w14:textId="6E6983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1F02A12C" w14:textId="2D3027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DDB44" w14:textId="3ACFB4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01A814" w14:textId="2BC9337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DF0194" w14:paraId="37B9049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2F8C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F9AB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252FABA3" w14:textId="26D0DA7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0D84C6E" w14:textId="4A3D8E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8E4FC" w14:textId="1E68EC6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758D43" w14:textId="06799D2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F0194" w14:paraId="550B356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269C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1BFD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06B9FAFF" w14:textId="66FAEE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27DEB239" w14:textId="571C255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80748" w14:textId="024DBB3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EC0F14" w14:textId="3870A7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DF0194" w14:paraId="594C14E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C80A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0E83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69C8E2B0" w14:textId="23A244B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5AAD64EF" w14:textId="0C0720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60D59" w14:textId="343DA0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3AF816" w14:textId="3E54C7D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DF0194" w14:paraId="24572AD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B6CA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481C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EC4CA0E" w14:textId="3556ED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2E88251F" w14:textId="6ED551A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4EC48" w14:textId="421EA55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E94DB7" w14:textId="710A002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DF0194" w14:paraId="00EB452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441C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BE21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398E00D9" w14:textId="6F9B54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17C352E9" w14:textId="1E70AEB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07276" w14:textId="60FB13C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43ED17" w14:textId="56F95C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DF0194" w14:paraId="15FB1EE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7B83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1E1E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7E753A41" w14:textId="28B4B2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7248C4E0" w14:textId="451D5A7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5A98D" w14:textId="5C4CD77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3680E2" w14:textId="13B841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DF0194" w14:paraId="50DB86E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DD56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13E9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1DBF796" w14:textId="04597F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0EB5F436" w14:textId="15921E6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6705D" w14:textId="412FB67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F19B30" w14:textId="06663F4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DF0194" w14:paraId="6AE0B46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45A7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F405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217399BA" w14:textId="4A459BE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6ADD4BC9" w14:textId="5B5B17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14858" w14:textId="2B1306E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312838" w14:textId="5E02043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DF0194" w14:paraId="64EC1C6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6896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1D2C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67F7256" w14:textId="786432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62520B81" w14:textId="2A882F6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051E6" w14:textId="629E78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A28599" w14:textId="16969D5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DF0194" w14:paraId="187D26D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A1D8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B2E1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09C3F9BB" w14:textId="65B7310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3E503873" w14:textId="10BBF01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2727D" w14:textId="42DE15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3EEFAA" w14:textId="443760B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DF0194" w14:paraId="29CC95B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72CD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10DA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1CC67533" w14:textId="3E88B1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048AE6B8" w14:textId="1FC4C72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1D55E" w14:textId="5E1492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235DA7" w14:textId="28077E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DF0194" w14:paraId="0925496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8D40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B6AD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730D659B" w14:textId="353D3D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63FFE66A" w14:textId="4F1F9C6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75B21" w14:textId="79B812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AFED09" w14:textId="4274F5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DF0194" w14:paraId="1EE895D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E247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B16C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3BB650EC" w14:textId="2D58B11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5C4B4C25" w14:textId="24BD4C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4FC2F" w14:textId="01DAD7F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3B819F" w14:textId="0A87F23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DF0194" w14:paraId="6F99F87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9344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7FD4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6EEBA8E9" w14:textId="5700E2A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61BBEDFA" w14:textId="0BB527A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56910" w14:textId="0C5E8A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BC4B1A" w14:textId="6E88BC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DF0194" w14:paraId="46F6470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CDDB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3A20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3BDAF45B" w14:textId="2D2370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59DD0CEE" w14:textId="7BFAC7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5DBBC" w14:textId="6B66B4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0B6388" w14:textId="0A9D6EF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DF0194" w14:paraId="7DE85BC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EA8B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C170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FBD3725" w14:textId="443F36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18F97616" w14:textId="5AAEBF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3F658" w14:textId="3C06C6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7E6B55" w14:textId="3578FA1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DF0194" w14:paraId="4B25E61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6524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EB42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1932E20A" w14:textId="768CB2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50165C3E" w14:textId="726C11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DA2B9" w14:textId="04CAAEE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B851C6" w14:textId="52D811B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DF0194" w14:paraId="1C1EBA9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9771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AB30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1A92EF2F" w14:textId="6FAD83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11EE972C" w14:textId="3718B1F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A3633" w14:textId="5B56F1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6DF362" w14:textId="14B440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DF0194" w14:paraId="5E68E82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7F67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7DA8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4BB71A99" w14:textId="17571F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4A844A34" w14:textId="57ADC8E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F98F0" w14:textId="45EAEC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3B062D" w14:textId="598B1AD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DF0194" w14:paraId="723F9FE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E168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2F90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78A8868A" w14:textId="02D664C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743E45C7" w14:textId="2D096D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7E7FE" w14:textId="19899CB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5BC921" w14:textId="5FC3CA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DF0194" w14:paraId="1A0DA6A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61B2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FABECC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11A83B35" w14:textId="6D84E10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7DF425B5" w14:textId="008B8C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79F92" w14:textId="58A29B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915F9C" w14:textId="6DD044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DF0194" w14:paraId="5FBAD3C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F63B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0E71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D8DB950" w14:textId="04A2EF4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410B241B" w14:textId="6624F72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4F05B" w14:textId="362F653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35B704" w14:textId="2CD0D14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DF0194" w14:paraId="40A1BFC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AF2B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D977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1B48934A" w14:textId="226A95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4A47364E" w14:textId="353667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B1F8F" w14:textId="5FBB02E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F686E4" w14:textId="319C925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DF0194" w14:paraId="07208A1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7252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9770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507246C" w14:textId="125CC8F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2E0D32F4" w14:textId="44C2AE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88DE3" w14:textId="649FCB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180FBD" w14:textId="7F0CC6A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DF0194" w14:paraId="655292F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DA82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8FBA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DAABF1C" w14:textId="453828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5A726AAA" w14:textId="4AB3DF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2DF43" w14:textId="77262D2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EBEF92" w14:textId="2887EF0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DF0194" w14:paraId="0D282EA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D399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8301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C5A16C9" w14:textId="5F03937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1728DF7C" w14:textId="2025A1D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24FF2" w14:textId="1ACF6D8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91BDB8" w14:textId="4DA458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DF0194" w14:paraId="4ECEE52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1E12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883D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4667B38A" w14:textId="5288EB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135F9173" w14:textId="5CB1C9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B93DC" w14:textId="1B64BDB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4449C5" w14:textId="6C34B08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DF0194" w14:paraId="7AA57A6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9FA2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ECD7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55C13BC" w14:textId="4938D81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786DE929" w14:textId="336209B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6D03E" w14:textId="32CC6F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BFA839" w14:textId="36D772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DF0194" w14:paraId="2EBB903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5D09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0A8A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1C28FB7" w14:textId="4B8EFD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00104E27" w14:textId="33A5079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2EC83" w14:textId="39150E1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8815DC" w14:textId="5F6A08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DF0194" w14:paraId="182D390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8D9B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4F06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FE6D4B6" w14:textId="7C716A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057B46A7" w14:textId="73EBF7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223F2" w14:textId="115411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39EC5C" w14:textId="4C64A3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DF0194" w14:paraId="67C5288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260F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EDB3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57ADA87F" w14:textId="5E189F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3C25FB36" w14:textId="63B656C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326C1" w14:textId="67EBBC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926F51" w14:textId="22EEB3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DF0194" w14:paraId="6070BDB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196E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78C3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7CAE177" w14:textId="014ECED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0D3850A6" w14:textId="1A3EF00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AAF8B" w14:textId="7A16EF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AD4D06" w14:textId="14BB491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DF0194" w14:paraId="54A653D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BDE5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D91E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3D37D79" w14:textId="6686EB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73815F06" w14:textId="56318E2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761BD" w14:textId="3F7EF7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DD738B" w14:textId="2CF03F3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DF0194" w14:paraId="0A6E66D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B4FB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E464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04BAABA6" w14:textId="14F3085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0857A5F9" w14:textId="2D441A6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6EA72" w14:textId="56CEDE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DCD89A" w14:textId="0B751E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DF0194" w14:paraId="7D5BA33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BDFE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8A72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8B1A35D" w14:textId="5260155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61D50E1C" w14:textId="6C746D0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B3485" w14:textId="59B0CB8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6A9ED2" w14:textId="153FA82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DF0194" w14:paraId="4419447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19FB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A145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27DC138C" w14:textId="117165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40E69A95" w14:textId="794BC0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50CDC" w14:textId="565CADF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8B3FBE" w14:textId="196CE6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DF0194" w14:paraId="14F2A2D7"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4B7BE"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6AE9A912" w14:textId="4A26F6F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21080875" w14:textId="6CEA139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394027" w14:textId="4A14264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B5EF53B" w14:textId="739B7964"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r>
      <w:tr w:rsidR="00DF0194" w14:paraId="693F40F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DD3B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0FE5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6A7ADD32" w14:textId="4F8BEB1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0684B5D6" w14:textId="5BFB88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09116" w14:textId="16158B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40AB143" w14:textId="570E0E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DF0194" w14:paraId="4F3ACEE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D081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C66E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2BA53C49" w14:textId="4E9B83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067A1B" w14:textId="7E293A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769D9" w14:textId="79EB17F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F49667" w14:textId="728BB7B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DF0194" w14:paraId="13938A2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0338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5CA6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60130E76" w14:textId="2256B73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561EA96C" w14:textId="547F096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664EE" w14:textId="3AA02AC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6AF05B" w14:textId="654501A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DF0194" w14:paraId="43FEE9F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7013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72E3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6663EE02" w14:textId="3708E4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AEA542" w14:textId="58FCDE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6A959" w14:textId="7E768D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9B830B" w14:textId="0F0C5D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DF0194" w14:paraId="353B7A0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20EE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1B46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16D23453" w14:textId="6FD753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c>
          <w:tcPr>
            <w:tcW w:w="675" w:type="pct"/>
            <w:tcBorders>
              <w:top w:val="nil"/>
              <w:left w:val="nil"/>
              <w:bottom w:val="single" w:sz="4" w:space="0" w:color="000000"/>
              <w:right w:val="single" w:sz="4" w:space="0" w:color="000000"/>
            </w:tcBorders>
            <w:shd w:val="clear" w:color="auto" w:fill="auto"/>
            <w:noWrap/>
            <w:vAlign w:val="bottom"/>
            <w:hideMark/>
          </w:tcPr>
          <w:p w14:paraId="192E1F62" w14:textId="0AD7C4C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6B42B" w14:textId="2DA01A1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EA869F" w14:textId="1D6F96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r>
      <w:tr w:rsidR="00DF0194" w14:paraId="060435F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5003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4FA4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2121F1D3" w14:textId="6FEEF5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2E46ED71" w14:textId="4C4E495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FCDF5" w14:textId="179F1D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5D1BE6" w14:textId="681EAA0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DF0194" w14:paraId="6F688A8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76F1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EADA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52A9FFF8" w14:textId="492778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5ECDAE6D" w14:textId="301E419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96391" w14:textId="5A1D3A2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5D6E97" w14:textId="478A92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DF0194" w14:paraId="03CEA76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7E1B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B26F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47D374E7" w14:textId="09806B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c>
          <w:tcPr>
            <w:tcW w:w="675" w:type="pct"/>
            <w:tcBorders>
              <w:top w:val="nil"/>
              <w:left w:val="nil"/>
              <w:bottom w:val="single" w:sz="4" w:space="0" w:color="000000"/>
              <w:right w:val="single" w:sz="4" w:space="0" w:color="000000"/>
            </w:tcBorders>
            <w:shd w:val="clear" w:color="auto" w:fill="auto"/>
            <w:noWrap/>
            <w:vAlign w:val="bottom"/>
            <w:hideMark/>
          </w:tcPr>
          <w:p w14:paraId="16389637" w14:textId="75CBF3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77CB9" w14:textId="39D72A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A87649" w14:textId="12CBCA8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r>
      <w:tr w:rsidR="00DF0194" w14:paraId="0A0C98F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844C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3488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45B252C3" w14:textId="228C46A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c>
          <w:tcPr>
            <w:tcW w:w="675" w:type="pct"/>
            <w:tcBorders>
              <w:top w:val="nil"/>
              <w:left w:val="nil"/>
              <w:bottom w:val="single" w:sz="4" w:space="0" w:color="000000"/>
              <w:right w:val="single" w:sz="4" w:space="0" w:color="000000"/>
            </w:tcBorders>
            <w:shd w:val="clear" w:color="auto" w:fill="auto"/>
            <w:noWrap/>
            <w:vAlign w:val="bottom"/>
            <w:hideMark/>
          </w:tcPr>
          <w:p w14:paraId="651DD602" w14:textId="4794FD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7FC65" w14:textId="21950AC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8A7738" w14:textId="48F721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r>
      <w:tr w:rsidR="00DF0194" w14:paraId="55B0924E"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549AFD"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68CAA749" w14:textId="75BC717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41809162" w14:textId="094805B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562BB9" w14:textId="19CCB6A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0D85138" w14:textId="2FAE7D9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DF0194" w14:paraId="33112E0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9A6A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C541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D224847" w14:textId="4FEDCD5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773B8A6E" w14:textId="33C1331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A9878" w14:textId="4AE2F7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CF80CD5" w14:textId="29E2595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DF0194" w14:paraId="679D84A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FBCE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EB52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6C98345D" w14:textId="406536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1DD184" w14:textId="7BB587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B86FF" w14:textId="5375F01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76E0DF" w14:textId="2B22583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DF0194" w14:paraId="4269845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6087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0110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128B0CAC" w14:textId="358B56F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7B71DA01" w14:textId="460705B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5490E" w14:textId="69245AB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907F1F" w14:textId="257AF5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DF0194" w14:paraId="7A6F51C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7647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5DA2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60AF21D2" w14:textId="04E6D6E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39B167B5" w14:textId="57AEE2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44C3D" w14:textId="61484E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4DB6ED" w14:textId="648B13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DF0194" w14:paraId="61C3C2B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020A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242D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7C9C3D6C" w14:textId="3626689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10ED6554" w14:textId="60C4C1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4FC30" w14:textId="718EE5C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5BB1E1" w14:textId="3DBD978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DF0194" w14:paraId="3BE9D42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1558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BB3B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DFBA90F" w14:textId="3F256C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1A919C43" w14:textId="2CCCED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47AD3" w14:textId="2A2C2D6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88CB3E" w14:textId="001BFF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DF0194" w14:paraId="7F5B67A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CB2B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0C21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5F82BB41" w14:textId="20D56AE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355690B8" w14:textId="69A472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AB018" w14:textId="30B9A83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426CF9" w14:textId="7593C9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DF0194" w14:paraId="3F1B98A7"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A400F3"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EC56C93" w14:textId="1629218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56E33ECF" w14:textId="4920D5F4"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6ED6B41" w14:textId="54FFC19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3D389792" w14:textId="0E0F0086"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DF0194" w14:paraId="33304102"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C05A1"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6830A57D" w14:textId="75B9480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D498880" w14:textId="3B93F21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06530A" w14:textId="2F4A435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2AC9DD9" w14:textId="3997337D"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DF0194" w14:paraId="65F0727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AC5E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6965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078271A2" w14:textId="2AB8072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324E0827" w14:textId="674DEDA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B91C3" w14:textId="12814C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33DEA0" w14:textId="559D133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DF0194" w14:paraId="24ADDB5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4575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74DB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3EE4127" w14:textId="786C5A8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66462173" w14:textId="5E802F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E2008" w14:textId="1BF9427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9F91EC" w14:textId="1388AB7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DF0194" w14:paraId="4D01853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51CF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5AAB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1BA40189" w14:textId="1800C5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DDB9565" w14:textId="607C5C7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F3F78" w14:textId="4DE1A9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32E17F" w14:textId="476BDA1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F0194" w14:paraId="43576A4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FDAF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0A6C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6CEAE0BB" w14:textId="79FF0DC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9BC47DE" w14:textId="538A220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DD2B6" w14:textId="14A90C2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295965" w14:textId="552542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F0194" w14:paraId="1B8C8BF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4357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4587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2051E010" w14:textId="5678FA7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0D86B4" w14:textId="3352A57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56668" w14:textId="3D0C087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667467" w14:textId="29EBCA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DF0194" w14:paraId="665AC3F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2D99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3A6D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02E5611A" w14:textId="5AF9B2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34CADCBE" w14:textId="774866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324A3" w14:textId="6F9D01C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217A39" w14:textId="0095C62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DF0194" w14:paraId="61D5C46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C738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906F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64DD1469" w14:textId="58CAB8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1064E274" w14:textId="2D19355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03B9C" w14:textId="5BA2F6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0B7D60" w14:textId="7CE2166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DF0194" w14:paraId="303530E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DBA2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A5BB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ADDE350" w14:textId="25675E4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4D662763" w14:textId="1EE6E0A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1EB10" w14:textId="61A1F33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A3A671" w14:textId="0885F02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DF0194" w14:paraId="6D2FFA1C"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A16DA1"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62F761F3" w14:textId="421E1ED9"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4775846A" w14:textId="6A90383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65A7E2" w14:textId="4666B87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0E6469F" w14:textId="3C83D722"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DF0194" w14:paraId="3C2973F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AE56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07E1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01D2C727" w14:textId="332C55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0E2EC184" w14:textId="45C177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2AE16" w14:textId="4C03B2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9D5742" w14:textId="0A5862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DF0194" w14:paraId="0C7C3BD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1ACD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1324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68D212F9" w14:textId="5E96A1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5E2EC41B" w14:textId="2B741CB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61DFE" w14:textId="254A669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597F7A" w14:textId="326D7C5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DF0194" w14:paraId="71A8283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1979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1D49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7E76C441" w14:textId="4F5D5D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2D53F26B" w14:textId="59207FC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7AFA4" w14:textId="259EBD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69E5F7" w14:textId="1C41B71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DF0194" w14:paraId="7B29711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ADC7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93E1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1C20B9CD" w14:textId="2BFC19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2E84AA17" w14:textId="4F6DBA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E0C2C" w14:textId="589849F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A5C954" w14:textId="3C331A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DF0194" w14:paraId="1BE3CCB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41D1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D4CA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63B1A2C3" w14:textId="19F47B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30BE10CC" w14:textId="463C73C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7228D" w14:textId="6EEA0A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1536CA" w14:textId="121253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DF0194" w14:paraId="50599D7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20AC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392B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76B12377" w14:textId="4F6A55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04AA7F06" w14:textId="4ACAA36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7C726" w14:textId="0B158D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FFB899" w14:textId="1EFB31B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DF0194" w14:paraId="027DA5C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B074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2B38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0CBD9371" w14:textId="2ABF716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CE0A6D" w14:textId="7299BF7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2D029" w14:textId="068715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A8A990" w14:textId="7375AF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DF0194" w14:paraId="7BFEC7B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C5F3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D77C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3E180F7D" w14:textId="708C5C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3C17094C" w14:textId="35670A5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C8F1C" w14:textId="0997462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9B1197" w14:textId="3DA84C7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DF0194" w14:paraId="6EE9E5C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F924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B00C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21B90C63" w14:textId="4D4573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531CF9BF" w14:textId="32E0E6D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5EEAE" w14:textId="222AFF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C237F8" w14:textId="2AD0EC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DF0194" w14:paraId="738767A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013F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A2E6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4EC369E1" w14:textId="5E5C7E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39C1C09E" w14:textId="14D9B59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74C1B" w14:textId="0A45D59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FF986E" w14:textId="3A6232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DF0194" w14:paraId="5CD2ED2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0A4F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5B18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BD99144" w14:textId="00BB89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14A6C123" w14:textId="25AF49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C10B0" w14:textId="2ADDF0B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2919E2" w14:textId="27AE789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DF0194" w14:paraId="2562914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113B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D1FF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057FA564" w14:textId="724531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0CF8A753" w14:textId="5AF2935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7E542" w14:textId="3B4F4E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62E11B" w14:textId="3A0AE19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DF0194" w14:paraId="340E867F"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6BA9FB"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2A64D894" w14:textId="222FBF7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79D569CC" w14:textId="2132815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48B49E" w14:textId="183E4E2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7F45CE76" w14:textId="00A1F17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DF0194" w14:paraId="0D84FBBC" w14:textId="77777777" w:rsidTr="00DF0194">
        <w:trPr>
          <w:trHeight w:val="20"/>
        </w:trPr>
        <w:tc>
          <w:tcPr>
            <w:tcW w:w="86" w:type="pct"/>
            <w:tcBorders>
              <w:top w:val="nil"/>
              <w:left w:val="nil"/>
              <w:bottom w:val="single" w:sz="4" w:space="0" w:color="000000"/>
              <w:right w:val="nil"/>
            </w:tcBorders>
            <w:shd w:val="clear" w:color="auto" w:fill="auto"/>
            <w:noWrap/>
            <w:vAlign w:val="bottom"/>
            <w:hideMark/>
          </w:tcPr>
          <w:p w14:paraId="2C4A72E8" w14:textId="77777777" w:rsidR="00DF0194" w:rsidRDefault="00DF0194" w:rsidP="00DF0194">
            <w:pPr>
              <w:spacing w:after="0" w:line="240" w:lineRule="auto"/>
              <w:ind w:right="57"/>
              <w:contextualSpacing/>
              <w:rPr>
                <w:color w:val="000000"/>
              </w:rPr>
            </w:pPr>
            <w:r>
              <w:rPr>
                <w:color w:val="000000"/>
              </w:rPr>
              <w:lastRenderedPageBreak/>
              <w:t> </w:t>
            </w:r>
          </w:p>
        </w:tc>
        <w:tc>
          <w:tcPr>
            <w:tcW w:w="2062" w:type="pct"/>
            <w:tcBorders>
              <w:top w:val="nil"/>
              <w:left w:val="nil"/>
              <w:bottom w:val="single" w:sz="4" w:space="0" w:color="000000"/>
              <w:right w:val="single" w:sz="4" w:space="0" w:color="000000"/>
            </w:tcBorders>
            <w:shd w:val="clear" w:color="auto" w:fill="auto"/>
            <w:vAlign w:val="bottom"/>
            <w:hideMark/>
          </w:tcPr>
          <w:p w14:paraId="3F26EDAC" w14:textId="77777777" w:rsidR="00DF0194" w:rsidRDefault="00DF0194" w:rsidP="00DF0194">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378AC96" w14:textId="124B1D91" w:rsidR="00DF0194" w:rsidRDefault="00DF0194" w:rsidP="00DF019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81CCCF" w14:textId="3D41DD33" w:rsidR="00DF0194" w:rsidRDefault="00DF0194" w:rsidP="00DF019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B04A1" w14:textId="42939E91" w:rsidR="00DF0194" w:rsidRDefault="00DF0194" w:rsidP="00DF019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B0D6FC0" w14:textId="61B713C6" w:rsidR="00DF0194" w:rsidRDefault="00DF0194" w:rsidP="00DF019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DF0194" w14:paraId="3CAD156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A0CC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7F71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101F294A" w14:textId="092C3CF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67FBFFF" w14:textId="319C893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55162" w14:textId="7B9321B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3FFBD7" w14:textId="0BAA04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DF0194" w14:paraId="2B9DBAF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B40B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EE26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43908A85" w14:textId="4EF65D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1B1EE8E2" w14:textId="3022CA7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8F468" w14:textId="5E202F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24E624" w14:textId="64983A4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DF0194" w14:paraId="59EC642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9441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5AAA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4A7FA387" w14:textId="58EEBD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1DB13EFF" w14:textId="697414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A8505" w14:textId="2239204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5DD61F" w14:textId="398F178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DF0194" w14:paraId="1B13237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A7CB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0395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7243F6BF" w14:textId="52CF4B3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345DF62C" w14:textId="2C4F0E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9C855" w14:textId="41DAEA2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473041" w14:textId="74DC69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DF0194" w14:paraId="68B3372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4CE7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0BE1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21782CB4" w14:textId="4AB722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1A57B468" w14:textId="39B61B0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0CA68" w14:textId="4D73BD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51BC57" w14:textId="72B26F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DF0194" w14:paraId="6A95D2D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80CC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E921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25687DB7" w14:textId="7784F4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34AB8FC7" w14:textId="4F5896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784E8" w14:textId="6FD31F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729A49" w14:textId="7826CD9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DF0194" w14:paraId="28CC6A0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6406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0542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41CA301E" w14:textId="10788E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04A4CCB6" w14:textId="25321A9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E257A" w14:textId="3688C6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009E79" w14:textId="6D8B2A4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DF0194" w14:paraId="12B334D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CD2A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951E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2C764C7" w14:textId="3DBEDF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46721509" w14:textId="7288C22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DE5F2" w14:textId="5A5B6B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8B2910" w14:textId="5E4980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DF0194" w14:paraId="0ADF30F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ED06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DF76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7A5816BB" w14:textId="4D5B692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206D03B0" w14:textId="5339A4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3453E" w14:textId="5421C33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F407E1" w14:textId="2B3EACF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DF0194" w14:paraId="5517FCF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6085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AA33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48340B89" w14:textId="7AE7F5A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0FAB542C" w14:textId="1095A4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8E7D0" w14:textId="6083560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71E982" w14:textId="4985A4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DF0194" w14:paraId="6BF647C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14AC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F92F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23A59DD8" w14:textId="27B644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23A51CF8" w14:textId="546026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52419" w14:textId="60BA3D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5689EE" w14:textId="4FA0722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DF0194" w14:paraId="2346F3A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D633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4ADA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1FC74DCB" w14:textId="1E381E9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3C0021F7" w14:textId="7F467C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3DA91" w14:textId="2734DB8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84E4B6" w14:textId="27A2DC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DF0194" w14:paraId="277FA94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E503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751A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6E526A5" w14:textId="5D91C6E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50088F30" w14:textId="75CB0CA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9F907" w14:textId="677FC5C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838485" w14:textId="1D5D5A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DF0194" w14:paraId="1B0CBC1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DBCC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093D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1C843549" w14:textId="367F710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16FD025F" w14:textId="3616A71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0A99E" w14:textId="197F8D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87C13A" w14:textId="3199580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DF0194" w14:paraId="38A6154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7BB8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224B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4746CE21" w14:textId="257BDC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25E9F6F" w14:textId="7051AF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717D4" w14:textId="7D87CBB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F9E3D4" w14:textId="3B5A55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DF0194" w14:paraId="348C472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A174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B251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62BB4663" w14:textId="34090F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45882C0A" w14:textId="00FB9E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E60F0" w14:textId="2480CD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A9A0D9" w14:textId="28AEBE2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DF0194" w14:paraId="257A6DB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25DF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C7CF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0BC1EEB7" w14:textId="42BDF0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29EF88C5" w14:textId="5E6DBF8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EC06F" w14:textId="5465AFF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095E7A" w14:textId="3EE32D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DF0194" w14:paraId="25FCE45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F3DC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1B54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414A1FC" w14:textId="6366BA6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5697331C" w14:textId="54BB3C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0AF0A" w14:textId="55B186C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97BB65" w14:textId="7B5033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DF0194" w14:paraId="44AC69E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0A9F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6694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0FD28020" w14:textId="40F45BE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1989F450" w14:textId="6D84D9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E6CBD" w14:textId="5915FE7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4E7A09" w14:textId="13B7C7C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DF0194" w14:paraId="53F0899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7E3C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A958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4E67FB8B" w14:textId="4F4DF59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0629DB9E" w14:textId="7811519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AE0E4" w14:textId="129B24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F24FE9" w14:textId="584B5A3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DF0194" w14:paraId="7B7255F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C427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FE2A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2ED6ABFC" w14:textId="3F30EB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7C90A66E" w14:textId="4515C4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DB987" w14:textId="6261239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D35BB7" w14:textId="09C4E97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DF0194" w14:paraId="0039A9B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9DB4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ECD5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A58A7F9" w14:textId="4666CB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1630D0BA" w14:textId="4DE559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43E2B" w14:textId="431A78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91E638" w14:textId="48C32D1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DF0194" w14:paraId="6BA73C7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0B43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F4B1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106FE1A3" w14:textId="7AF904F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2F2FD380" w14:textId="3A6A60B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1B28F" w14:textId="373F76C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BC08B6" w14:textId="232743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DF0194" w14:paraId="45A301B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8190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4A2A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1914966" w14:textId="43E5263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3DB98846" w14:textId="2A4A60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DC471" w14:textId="6AA123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55EE47" w14:textId="78EDC5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DF0194" w14:paraId="6D17901A"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85C736"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3C383484" w14:textId="632662B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534373E2" w14:textId="5B90EAC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C18D53" w14:textId="38CBFC5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5579C64" w14:textId="1AB4D0D6"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DF0194" w14:paraId="1AD91EF5"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00253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6CA16F4C" w14:textId="6CBD2A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0837A429" w14:textId="708227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15B96" w14:textId="7A50B65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436728" w14:textId="1DF47EE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DF0194" w14:paraId="004ABC9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5640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B8E9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517A81E9" w14:textId="160791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63D6AAEC" w14:textId="1B8E3A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8136D" w14:textId="715A36F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BE0175" w14:textId="76D538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DF0194" w14:paraId="547B905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1096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3730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18A02F35" w14:textId="342BD75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543FB40F" w14:textId="7E788C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B78F2" w14:textId="1BD7B5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8B990F" w14:textId="55BEF9B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DF0194" w14:paraId="29601E3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C524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D92B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48221F1" w14:textId="1A8959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5F5CDB83" w14:textId="771A98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E1CF1" w14:textId="02841B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88EFB1" w14:textId="42E5D53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DF0194" w14:paraId="768705C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4C1D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CE0A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0B82F2BC" w14:textId="2190AEB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39A6D324" w14:textId="089E63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ED26F" w14:textId="3238B71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DBDBAA" w14:textId="61F575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DF0194" w14:paraId="00F6E1E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6DC8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7B48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7456B9A6" w14:textId="362F13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3E1CFE21" w14:textId="4FAB78A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E1652" w14:textId="407E82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BB3BEE" w14:textId="363A1DA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DF0194" w14:paraId="313BD0E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5C0A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C76B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70628090" w14:textId="59D8B95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0DEAFA1B" w14:textId="3262A1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9A6B8" w14:textId="3577497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CD8A34" w14:textId="78A43F6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DF0194" w14:paraId="06FF0D4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AB40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8E5D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5045D0D4" w14:textId="772DA3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2169348D" w14:textId="3B446D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1CF66" w14:textId="7DBBA1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4E7584" w14:textId="4A0EE43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DF0194" w14:paraId="5F0BFE6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D9C8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B06A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B1A975F" w14:textId="4A70AE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62E0787" w14:textId="73C32D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3B516" w14:textId="5FA0F55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A6EE2D" w14:textId="2EFF38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DF0194" w14:paraId="4BAEF0C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A946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BD9A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5628E7C1" w14:textId="6E242E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7A4FB119" w14:textId="062157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A120D" w14:textId="68F3DC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A3743B" w14:textId="0378137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DF0194" w14:paraId="77912CE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7A0A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A7CB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324F1062" w14:textId="445C72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1E345745" w14:textId="16B086C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4B979" w14:textId="44C703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4C34C5" w14:textId="4C3EB4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DF0194" w14:paraId="7315ADD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5654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A2A7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39FC8F8B" w14:textId="457F08B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291B9FB0" w14:textId="51D65F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9F4C3" w14:textId="60259E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BF9DCE" w14:textId="531D66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DF0194" w14:paraId="2229B5E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A1DC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5B9C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6884061D" w14:textId="0401A10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2BEB810B" w14:textId="6FCACC6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25C2A" w14:textId="052F5B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567094" w14:textId="615DCFF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DF0194" w14:paraId="691F68C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369F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4A11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6554B4F6" w14:textId="07A6014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DAF37C0" w14:textId="0E2F3A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AC0A7" w14:textId="6E188F8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BDA2E8" w14:textId="21B54DF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F0194" w14:paraId="1A891FB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2C97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6F4A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B1392A3" w14:textId="5B50CC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48ED625D" w14:textId="069077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359E2" w14:textId="67A981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FC139D" w14:textId="210F6F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DF0194" w14:paraId="79D58DE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2735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0A65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0DAB64A" w14:textId="5C96579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1902ECB" w14:textId="6CAD044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FE99A" w14:textId="79EEC8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919A33" w14:textId="424029C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F0194" w14:paraId="2B00F7C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124F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3058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7E589715" w14:textId="3122860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7A90EEB" w14:textId="1CE697C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E24D1" w14:textId="0229B48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C7186E" w14:textId="5735D88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DF0194" w14:paraId="0E6A371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E292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E36F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5C0054A" w14:textId="30A27B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97B403" w14:textId="3111FC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19F8C" w14:textId="722D0AC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B28A23" w14:textId="61EADC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DF0194" w14:paraId="472E247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0F13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2556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F52E70B" w14:textId="7F137F8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5A768BA7" w14:textId="55EC81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86CD9" w14:textId="52F3B9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D478E1" w14:textId="154B7E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DF0194" w14:paraId="7D6453C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A6D3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D558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F465DB4" w14:textId="12F4317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6985976F" w14:textId="630A5A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F5D62" w14:textId="1277FA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7E4D31" w14:textId="3F95481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DF0194" w14:paraId="519DAC4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EC04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231B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72490FFD" w14:textId="1DCCCB1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77F7620E" w14:textId="075013C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9AABF" w14:textId="3038D1C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983E60" w14:textId="4830EBD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DF0194" w14:paraId="3D74F79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83ED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EDC3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6514548C" w14:textId="64D308D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7FC5BD8" w14:textId="400654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C5745" w14:textId="5B29388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8CB7D2" w14:textId="224064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DF0194" w14:paraId="7F33AFD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C137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4408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127C7BFF" w14:textId="440771B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4CADB044" w14:textId="3FF9AA0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FF73F" w14:textId="6CDC9E0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CCFDDC" w14:textId="4998368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DF0194" w14:paraId="708DB8C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CEF6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8C2F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6D4B7BE1" w14:textId="5F3010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03DC48E6" w14:textId="15DD39F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5513C" w14:textId="683095A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6A2EAE" w14:textId="7B95AE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DF0194" w14:paraId="5C67DE1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695E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11F6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6C7D6DA7" w14:textId="6B3F6C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22E4A052" w14:textId="4F5F4B5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73EFC" w14:textId="39A7AFD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68112E" w14:textId="24E3DE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DF0194" w14:paraId="14A16CD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EE92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4234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43C998DB" w14:textId="4E909F9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27F9E965" w14:textId="4A88F9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B8762" w14:textId="5278427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057D36" w14:textId="0E13701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DF0194" w14:paraId="1529EC4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84C7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B4AF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7E77298F" w14:textId="7277C16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C8258B2" w14:textId="5ED7C3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18758" w14:textId="06159BF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021D46" w14:textId="73F33D2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F0194" w14:paraId="1BE0F1C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9740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5C28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1BC5A565" w14:textId="0F01763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66C513" w14:textId="2946D49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311E9" w14:textId="6F1C7C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F317B3" w14:textId="08D1385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DF0194" w14:paraId="52E42940"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A7A779"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DD09A6E" w14:textId="63AB2E26"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6C1671F" w14:textId="1FF83DE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9DDF2A" w14:textId="13469FB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7870C00" w14:textId="0F9F487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DF0194" w14:paraId="36EFE04B"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0F608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66F6100D" w14:textId="681AD91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08D29EBD" w14:textId="5A7A6B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06E3D" w14:textId="542F727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31C8C4" w14:textId="085A13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DF0194" w14:paraId="3BF3471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C75F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63A9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FC316CA" w14:textId="1F45C7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6A4E0BFC" w14:textId="3AB90C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EC320" w14:textId="0AC3E34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0070C6" w14:textId="2FB278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DF0194" w14:paraId="00727AC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A9A5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0C24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0B2A8F4A" w14:textId="51CEDB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7AC7CDD7" w14:textId="3FE82C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0A7A4" w14:textId="4810962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9C2635" w14:textId="2C9045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DF0194" w14:paraId="492FB40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BD3C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657F30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77122269" w14:textId="506A3AA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0DBF0711" w14:textId="3D8A1E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EC075" w14:textId="35D808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AA4BEE" w14:textId="38EC53E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DF0194" w14:paraId="4322296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9CD0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B5BA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08574ABE" w14:textId="380C2F9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17DB1C4A" w14:textId="125FB7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8FE60" w14:textId="7E8BF25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A38B41" w14:textId="2AE44BD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DF0194" w14:paraId="5D27B67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B711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E784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7B698F2A" w14:textId="5F2CA2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1BA627C2" w14:textId="317660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00DB9" w14:textId="749BAA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2B60A7" w14:textId="12355E5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DF0194" w14:paraId="0B66926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FDE3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D3F9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F8D92F8" w14:textId="1DA47F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354C0B63" w14:textId="616B6A9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D9FE5" w14:textId="5374859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CBE03E" w14:textId="409677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DF0194" w14:paraId="5427EC8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A3D4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D7C7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03FC0F56" w14:textId="787947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7E51B9F" w14:textId="2361B0A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1AA9C" w14:textId="71FDA8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DAE249" w14:textId="3A6002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DF0194" w14:paraId="73A73DD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9C10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DDB3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14AEB780" w14:textId="2E92731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0DC2751B" w14:textId="1FEFC9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34AD9" w14:textId="603CBA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2B4FF6" w14:textId="036331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DF0194" w14:paraId="033502B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C917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6325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48A6FE6A" w14:textId="2BB0164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497B002D" w14:textId="4D8C819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29139" w14:textId="139C74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49E723" w14:textId="65BEF4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DF0194" w14:paraId="3798222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691A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FA09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42BFE225" w14:textId="28AE72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56538EDD" w14:textId="664EE36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CA3ED" w14:textId="75E625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49ADAA" w14:textId="11952E2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DF0194" w14:paraId="6B2C28C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42D3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8073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72A91667" w14:textId="2BE4D91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5BCD5651" w14:textId="6A3F951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546A7" w14:textId="4BB75EF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245DB9" w14:textId="5DEF7EF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DF0194" w14:paraId="2EB2EFD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5E27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ECCA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35ACC93A" w14:textId="0D284D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40B08B44" w14:textId="272F2C8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B82CC" w14:textId="12DB70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35B6CF" w14:textId="0FC354D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DF0194" w14:paraId="6EEE22C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8511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ACEF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5822D91B" w14:textId="0FE3BB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4BEFD8EB" w14:textId="34A530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18FBA" w14:textId="30273D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D3C309" w14:textId="3692588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DF0194" w14:paraId="38B9C4B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85B4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33EF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5AE340BA" w14:textId="1AF086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5B3705FF" w14:textId="364BC6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DED16" w14:textId="36CFEC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AD62F3" w14:textId="0BA8B3B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DF0194" w14:paraId="53F8AAE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C826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3DF7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4401CD73" w14:textId="720C28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1433851A" w14:textId="5DE36F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6057F" w14:textId="29203C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8DA4D1" w14:textId="29A6BC9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DF0194" w14:paraId="31C605C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277D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BD42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987020E" w14:textId="65B38DD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4B66D922" w14:textId="65FC4E2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4C58B" w14:textId="32DF2DC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3B3752" w14:textId="319E13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DF0194" w14:paraId="53D01D2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7831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D229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AB4996E" w14:textId="11C9477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1D6EC8A3" w14:textId="307876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3C71E" w14:textId="05EB95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CAA2B1" w14:textId="5B356F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DF0194" w14:paraId="668553D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ADAC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8B37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45F93FFC" w14:textId="4153E1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06186E08" w14:textId="09A0A25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1E752" w14:textId="0515FA3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541A64" w14:textId="38B114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DF0194" w14:paraId="087827D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ED71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F7C9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91B1C12" w14:textId="3D1345F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2010C45E" w14:textId="557D3DE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A1E4B" w14:textId="1246D8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78FC69" w14:textId="3441A45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DF0194" w14:paraId="570E6B1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CC82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68B3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F073557" w14:textId="0D4B669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42961037" w14:textId="1C08270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8DE02" w14:textId="732FF1D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69A5E8" w14:textId="763B6EE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DF0194" w14:paraId="7A5B73C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EC82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0D9C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1708DAD" w14:textId="158EDA6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75F7F784" w14:textId="1087CD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F82B5" w14:textId="704316A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A6280E" w14:textId="3128A3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DF0194" w14:paraId="77757D0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6940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ABE6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6607E6D6" w14:textId="7DFA61B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582F8305" w14:textId="596140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24A82" w14:textId="0D0FDA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B12217" w14:textId="4ACAD8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DF0194" w14:paraId="22065FCC"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4B84D5"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7933DE3B" w14:textId="0169DCB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55E16B34" w14:textId="5FAF5A5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DA87C7" w14:textId="53755856"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197A79F" w14:textId="112EDC09"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DF0194" w14:paraId="24F43AB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5D13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7854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71115A12" w14:textId="557060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41B95DD9" w14:textId="0CD898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22AAA" w14:textId="3AAE1B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3BBDFD" w14:textId="33D9F6D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DF0194" w14:paraId="12A5208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CA9D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B60A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0B0813E8" w14:textId="0F9F972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4FF05CF5" w14:textId="02843BC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B0D40" w14:textId="4F236B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A83FD2" w14:textId="4274463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DF0194" w14:paraId="148ED62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D883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FE0D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1021E57D" w14:textId="4C68C3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7F6D9B29" w14:textId="2C24BB6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68149" w14:textId="0B14FD0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FA9E11" w14:textId="1520039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DF0194" w14:paraId="55E0565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995A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F874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60E4A30D" w14:textId="66F2BB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3E500CC7" w14:textId="0673D8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70D14" w14:textId="0B7C30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8D897D" w14:textId="4D60A9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DF0194" w14:paraId="43BB70C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DA1A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F26D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150B44F" w14:textId="66046E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1021FDC3" w14:textId="26AA056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0EB20" w14:textId="348070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18DBF7" w14:textId="00EE701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DF0194" w14:paraId="171EDD0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36E6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DFCB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6BA3E565" w14:textId="74A7EE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09A43E65" w14:textId="4910CC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A4EFA" w14:textId="6163D86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B4C60E" w14:textId="17749D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DF0194" w14:paraId="7332A3D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23C7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79DA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D577DB0" w14:textId="20EC7F0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607D8BFF" w14:textId="72E24B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0A548" w14:textId="1957CC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81875C" w14:textId="49179E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DF0194" w14:paraId="5AE35BD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483F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857C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291B4EAC" w14:textId="10C5D9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17A5E1DF" w14:textId="32D132E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6E321" w14:textId="6DFBA43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D44EE4" w14:textId="437BFE3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DF0194" w14:paraId="610C313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821B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29A6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2F299C30" w14:textId="7C02AC3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6A599734" w14:textId="3252EE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AA7D2" w14:textId="5A7D51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D4D56A" w14:textId="541FA9E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DF0194" w14:paraId="2DB70D5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86EB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CE9C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78B15C12" w14:textId="092FE38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47260424" w14:textId="7923222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9BE9C" w14:textId="45FF8FE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921EDF" w14:textId="5BFCA2D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DF0194" w14:paraId="77A873F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731D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F2B1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4A75F1F8" w14:textId="488FA0D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29D08971" w14:textId="236BA8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57F6E" w14:textId="30CDFF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666E75" w14:textId="59F275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DF0194" w14:paraId="5C01182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6A9E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183B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63063002" w14:textId="672983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7F6CAF97" w14:textId="6621ABB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91F28" w14:textId="46ECFF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4CF935" w14:textId="29AB278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DF0194" w14:paraId="652ECF5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88F5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F1FF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322B3FFF" w14:textId="7F06E3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042E29E" w14:textId="61FAD2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C9E17" w14:textId="2C63002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49B843" w14:textId="5354F3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F0194" w14:paraId="1784BB7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5E14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0270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1550C68" w14:textId="25AC09B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16C9D0B8" w14:textId="5E8F68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8DBA3" w14:textId="2E7E71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EEF048" w14:textId="0A0921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DF0194" w14:paraId="3ABB607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9B99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200D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0A172548" w14:textId="57E8DB4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34FDE139" w14:textId="505F17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605AD" w14:textId="1C55B36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0479A5" w14:textId="7FB00F0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DF0194" w14:paraId="3796B52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0B7E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C10B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2D2A9A6B" w14:textId="70014B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5672D575" w14:textId="1DACE15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3DA80" w14:textId="27BAF44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9210AF" w14:textId="3A203D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DF0194" w14:paraId="3FB6C58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19AF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3268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33B2F90" w14:textId="6218E3E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509C8B91" w14:textId="4D1825B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314DE" w14:textId="570EADB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643E4C" w14:textId="495D01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DF0194" w14:paraId="087D92CE"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C560D4"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6C207E1A" w14:textId="2D963F5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3592AA86" w14:textId="1CFA344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A4B2EA" w14:textId="62E702CD"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770ABDB" w14:textId="0DDE508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DF0194" w14:paraId="57480CD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59CA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8DA1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51A36924" w14:textId="56A19B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05055A2E" w14:textId="3CAFC0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150DB" w14:textId="55AEA57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67B999" w14:textId="6EA15B9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DF0194" w14:paraId="66AA52B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1109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60FB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3716261E" w14:textId="595420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67C12BAE" w14:textId="1BF1E7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5A9CB" w14:textId="48B95CE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3FCD0D" w14:textId="775F108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DF0194" w14:paraId="3F3DD4B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5604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C279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2646A4FE" w14:textId="1432CE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7F346A67" w14:textId="7055A9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2F239" w14:textId="273B32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733179" w14:textId="14ADB5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DF0194" w14:paraId="2841D4B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6173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595A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73CB57D2" w14:textId="6FE3669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5AF514EA" w14:textId="5169BD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03824" w14:textId="7DC0FD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E67C77" w14:textId="534CEEE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DF0194" w14:paraId="1A9C069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986F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C2E9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6965184C" w14:textId="4CF619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66620A0D" w14:textId="4B7A008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88AE2" w14:textId="0622772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64EB19" w14:textId="6513C2C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DF0194" w14:paraId="6ADE940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6510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083B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22DADB07" w14:textId="659BAF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41116E90" w14:textId="7966320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B6E0B" w14:textId="262FFC5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496CC5" w14:textId="485BDB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DF0194" w14:paraId="76C8A9D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3032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BD03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0970D0D7" w14:textId="6001F9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48087450" w14:textId="2557C9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30159" w14:textId="09593C2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377677" w14:textId="08A22C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DF0194" w14:paraId="41EAB36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88BA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14FF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4E5A493" w14:textId="41F3AC5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08E7802F" w14:textId="1B93A0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D4A51" w14:textId="6DE0CC8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88C497" w14:textId="604C46A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DF0194" w14:paraId="01F4FE2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1CC3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32FB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1CBB71DA" w14:textId="4E92DAF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5E0B8C43" w14:textId="51FBDE5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0DEE5" w14:textId="4B5EF3B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44015C" w14:textId="7E35821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DF0194" w14:paraId="7204A8B6"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C75FA2"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31ACA38B" w14:textId="0F2BF439"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716,82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470AE63C" w14:textId="4F1499A4"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314,217.66 </w:t>
            </w:r>
          </w:p>
        </w:tc>
        <w:tc>
          <w:tcPr>
            <w:tcW w:w="624" w:type="pct"/>
            <w:tcBorders>
              <w:top w:val="nil"/>
              <w:left w:val="nil"/>
              <w:bottom w:val="single" w:sz="4" w:space="0" w:color="000000"/>
              <w:right w:val="single" w:sz="4" w:space="0" w:color="000000"/>
            </w:tcBorders>
            <w:shd w:val="clear" w:color="A5A5A5" w:fill="A5A5A5"/>
            <w:noWrap/>
            <w:vAlign w:val="bottom"/>
            <w:hideMark/>
          </w:tcPr>
          <w:p w14:paraId="082F645E" w14:textId="4105474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1D2A1216" w14:textId="0A9AF7A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3,031,043.00 </w:t>
            </w:r>
          </w:p>
        </w:tc>
      </w:tr>
      <w:tr w:rsidR="00DF0194" w14:paraId="0CBBCCBF"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C93C56"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3E1C9093" w14:textId="33A2268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399,96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68E32F5E" w14:textId="434296E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86,281.40 </w:t>
            </w:r>
          </w:p>
        </w:tc>
        <w:tc>
          <w:tcPr>
            <w:tcW w:w="624" w:type="pct"/>
            <w:tcBorders>
              <w:top w:val="nil"/>
              <w:left w:val="nil"/>
              <w:bottom w:val="single" w:sz="4" w:space="0" w:color="000000"/>
              <w:right w:val="single" w:sz="4" w:space="0" w:color="000000"/>
            </w:tcBorders>
            <w:shd w:val="clear" w:color="D8D8D8" w:fill="D8D8D8"/>
            <w:noWrap/>
            <w:vAlign w:val="bottom"/>
            <w:hideMark/>
          </w:tcPr>
          <w:p w14:paraId="6E9D0C6D" w14:textId="79A80FA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9F2A54A" w14:textId="3B34137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9,686,248.25 </w:t>
            </w:r>
          </w:p>
        </w:tc>
      </w:tr>
      <w:tr w:rsidR="00DF0194" w14:paraId="240017F0"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AA6C18"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74018ABD" w14:textId="6099899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7A347370" w14:textId="7C9D2A0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493D766A" w14:textId="026E52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5F49B8B" w14:textId="40F482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DF0194" w14:paraId="31671EF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31001"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4A9CA95"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70CD9642" w14:textId="1792A72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1A0A63E8" w14:textId="3A81E14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76D90" w14:textId="733CEC6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22DC39" w14:textId="760471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DF0194" w14:paraId="3BA6A57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AF225"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0C85EAE"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71E50449" w14:textId="1C5F76C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c>
          <w:tcPr>
            <w:tcW w:w="675" w:type="pct"/>
            <w:tcBorders>
              <w:top w:val="nil"/>
              <w:left w:val="nil"/>
              <w:bottom w:val="single" w:sz="4" w:space="0" w:color="000000"/>
              <w:right w:val="single" w:sz="4" w:space="0" w:color="000000"/>
            </w:tcBorders>
            <w:shd w:val="clear" w:color="auto" w:fill="auto"/>
            <w:noWrap/>
            <w:vAlign w:val="bottom"/>
            <w:hideMark/>
          </w:tcPr>
          <w:p w14:paraId="79E264DE" w14:textId="49D16D5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49EB1" w14:textId="3173AF4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88EADB" w14:textId="7EA736B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r>
      <w:tr w:rsidR="00DF0194" w14:paraId="1A71C56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6417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9278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0D5F191B" w14:textId="60238A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1452D2F0" w14:textId="052159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30885" w14:textId="122ABD7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1AAD2A" w14:textId="7B2B727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DF0194" w14:paraId="6645170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DD8A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D72A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4503BFCC" w14:textId="5EE5C1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3BE1C655" w14:textId="604918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5F8280D2" w14:textId="6DD28E3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94DF3E" w14:textId="5213E6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DF0194" w14:paraId="43817A3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148A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CF1B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5AF25C36" w14:textId="30E686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1EC87656" w14:textId="1DDD78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0B70783E" w14:textId="12902A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C1A26F" w14:textId="51A877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DF0194" w14:paraId="24971CD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9FCB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12B4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62056BF3" w14:textId="158DD47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050B357A" w14:textId="5A4FACB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1A0F47E3" w14:textId="6D99F82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459CA4" w14:textId="6C351E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DF0194" w14:paraId="5716FB0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B299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787D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27E3BC05" w14:textId="397DB37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6B0CF2D" w14:textId="3C736E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08D681" w14:textId="48F1D0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19CE94" w14:textId="1007440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5,315.00 </w:t>
            </w:r>
          </w:p>
        </w:tc>
      </w:tr>
      <w:tr w:rsidR="00DF0194" w14:paraId="68C3A6E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A022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021899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61A8C750" w14:textId="6177566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22F33742" w14:textId="654A1F5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BA7BB" w14:textId="172B6D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7E9915" w14:textId="12598FE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DF0194" w14:paraId="61DC8E6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6B17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2783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5839F3D3" w14:textId="7A728DD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424BC171" w14:textId="6575A97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8D315" w14:textId="50969B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D6ADF6" w14:textId="0E98B1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DF0194" w14:paraId="7F90269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0160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9FA1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18ACEFC6" w14:textId="199C7B7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3D772C1D" w14:textId="3D9AE21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1FE41C52" w14:textId="5BFBCE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1F29B8" w14:textId="1BFF6C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DF0194" w14:paraId="68ACBDE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5A29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C0B3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32A7474D" w14:textId="3ED0CD9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56671449" w14:textId="424C2B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22104" w14:textId="69691CB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3970E4" w14:textId="5CE93E1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DF0194" w14:paraId="04E3D9F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D65E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A86B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514DE3E1" w14:textId="23DE02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342C15B1" w14:textId="70EC702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1A48F0CF" w14:textId="2970F5F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4AEFF1" w14:textId="7366996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DF0194" w14:paraId="3B9F1FF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E152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F328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0171E3A0" w14:textId="1E7D18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936134C" w14:textId="088E3E6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EF77D" w14:textId="39B1A0A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B97A8C" w14:textId="33E07DE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F0194" w14:paraId="6A3615C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9BE5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7DC4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7739A2D8" w14:textId="2C16F8E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7929349F" w14:textId="6C5CBE5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CD4B737" w14:textId="3F46176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8591C5" w14:textId="2608BE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DF0194" w14:paraId="40DAB95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E134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6C6D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58E7E2FA" w14:textId="167AA8D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52FB70BA" w14:textId="0A3AC77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07C98" w14:textId="503580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5891B5" w14:textId="43AE23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F0194" w14:paraId="16979EA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4869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AFAE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4678F43" w14:textId="441870B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63EFCB0A" w14:textId="74F3E0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014D2656" w14:textId="4E9997D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C473B5" w14:textId="552E00C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DF0194" w14:paraId="11FC19A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E3EF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2D7E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7C1150E4" w14:textId="07FB48D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3F593FD4" w14:textId="764A53D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5DF26B60" w14:textId="7FD2777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0E2707" w14:textId="4496A4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DF0194" w14:paraId="2EFD8FE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FE00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30CC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743E98D1" w14:textId="0C24251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2079784C" w14:textId="13F0973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8C483" w14:textId="6CA7577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67CBAD" w14:textId="02B82B7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DF0194" w14:paraId="5CC3CAA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5710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DB53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022CF39E" w14:textId="7B5168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118AAD92" w14:textId="19D02F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0318439" w14:textId="419990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AA4271" w14:textId="74E749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DF0194" w14:paraId="538785D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3690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1EA8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3F2EBF24" w14:textId="3325C41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7F67A536" w14:textId="1C3FB28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A005A" w14:textId="0683AC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2C60BA" w14:textId="0D7F7D3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DF0194" w14:paraId="0AEBDD1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6E49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B8FD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86A7DBA" w14:textId="170CE80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5866391D" w14:textId="6EDD9B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9E0A1" w14:textId="4CA48D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1B6B2F" w14:textId="405276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DF0194" w14:paraId="74552B8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D8E3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61CD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3DE234E" w14:textId="588545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3,375.00 </w:t>
            </w:r>
          </w:p>
        </w:tc>
        <w:tc>
          <w:tcPr>
            <w:tcW w:w="675" w:type="pct"/>
            <w:tcBorders>
              <w:top w:val="nil"/>
              <w:left w:val="nil"/>
              <w:bottom w:val="single" w:sz="4" w:space="0" w:color="000000"/>
              <w:right w:val="single" w:sz="4" w:space="0" w:color="000000"/>
            </w:tcBorders>
            <w:shd w:val="clear" w:color="auto" w:fill="auto"/>
            <w:noWrap/>
            <w:vAlign w:val="bottom"/>
            <w:hideMark/>
          </w:tcPr>
          <w:p w14:paraId="7BFD12B7" w14:textId="6153DFB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36C3FD34" w14:textId="7BC56D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D57E26" w14:textId="52FF57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6,926.40 </w:t>
            </w:r>
          </w:p>
        </w:tc>
      </w:tr>
      <w:tr w:rsidR="00DF0194" w14:paraId="7D9D788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2DA7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2EE2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BE7247D" w14:textId="7D54A13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2D6FA379" w14:textId="09F0B9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F1BDF" w14:textId="738DC21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3CF55B" w14:textId="220BFC7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DF0194" w14:paraId="6D5FC88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4BB8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B6C7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3BD923B" w14:textId="42EB2C2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4A9FE2AF" w14:textId="347785A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83A26" w14:textId="259A31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6BB733" w14:textId="2602B5E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DF0194" w14:paraId="00EA29F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C312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60D1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7E0205F8" w14:textId="02CC14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2EAC05A3" w14:textId="394484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11283" w14:textId="3CD14E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0FEC54" w14:textId="3E88D68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DF0194" w14:paraId="3FF4A06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874D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852D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36DE3664" w14:textId="262696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05D97256" w14:textId="07FC39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3FA81" w14:textId="176486E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ADCF3F" w14:textId="5D0468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DF0194" w14:paraId="0C6822D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B157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2717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4377471" w14:textId="7F3B6F0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2E7ACBEC" w14:textId="191C498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DF167" w14:textId="13BD356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52E000" w14:textId="79C73B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DF0194" w14:paraId="5F09E5C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D467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5B54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D17268D" w14:textId="5ABAA96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0C2EC1F2" w14:textId="573D68B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78D328C4" w14:textId="1004A7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CFEED2" w14:textId="12A3F0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DF0194" w14:paraId="0E85AEB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1B87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DD87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6EF6FC8A" w14:textId="7BE88F7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14431EC4" w14:textId="3362AA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FF694" w14:textId="4926A0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A38082" w14:textId="5173B5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DF0194" w14:paraId="6817783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C011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19C3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DA2451D" w14:textId="0432D6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55425BA6" w14:textId="7ADC85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2E1B8" w14:textId="68E96F9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5A37B1" w14:textId="5741F0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DF0194" w14:paraId="2103436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B939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92DB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6C2BB1F9" w14:textId="507464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63579E42" w14:textId="6158035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335F2D1C" w14:textId="78EDFA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524A8F" w14:textId="6D55D62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DF0194" w14:paraId="0F08F4A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E0FD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1F51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455401E4" w14:textId="20789DE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42D96ACF" w14:textId="240979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35F04" w14:textId="4F5ECA1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C0F1CD" w14:textId="3DC4A4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DF0194" w14:paraId="650EE98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F7B5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AD6E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7C2314C9" w14:textId="2B0285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68E15E0D" w14:textId="5C788F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1FC74" w14:textId="36B2BFF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9EBEEB" w14:textId="109FA17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DF0194" w14:paraId="7A6700B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0D32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25E6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68FD902E" w14:textId="6042E2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291160A" w14:textId="23BB9A4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77BF6" w14:textId="5654B8E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2B6FA7" w14:textId="2A5CB1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F0194" w14:paraId="5817560B"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2EB95"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0B64919E" w14:textId="32255949"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2C330FC0" w14:textId="684A774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78,521.43 </w:t>
            </w:r>
          </w:p>
        </w:tc>
        <w:tc>
          <w:tcPr>
            <w:tcW w:w="624" w:type="pct"/>
            <w:tcBorders>
              <w:top w:val="nil"/>
              <w:left w:val="nil"/>
              <w:bottom w:val="single" w:sz="4" w:space="0" w:color="000000"/>
              <w:right w:val="single" w:sz="4" w:space="0" w:color="000000"/>
            </w:tcBorders>
            <w:shd w:val="clear" w:color="D8D8D8" w:fill="D8D8D8"/>
            <w:noWrap/>
            <w:vAlign w:val="bottom"/>
            <w:hideMark/>
          </w:tcPr>
          <w:p w14:paraId="3DEFF8D0" w14:textId="50D0564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A292904" w14:textId="4BF221F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337,028.18 </w:t>
            </w:r>
          </w:p>
        </w:tc>
      </w:tr>
      <w:tr w:rsidR="00DF0194" w14:paraId="746012EF"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4CCACD"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270CD60B" w14:textId="2CECAC7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327C26FC" w14:textId="2B61EA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5FF053DB" w14:textId="7F2CDB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1CDEF3F" w14:textId="3DC6E66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DF0194" w14:paraId="1498A4C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34CDE"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368A5C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10ADC2C7" w14:textId="4E96CE9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75161858" w14:textId="76E595A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0CFD1" w14:textId="11477C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217BD5" w14:textId="32B4D10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DF0194" w14:paraId="285DC48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6064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C0DD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098CADFB" w14:textId="745FC5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74FB2FCD" w14:textId="0F06833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5BF76" w14:textId="409EA5D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6EF299" w14:textId="1136E6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DF0194" w14:paraId="59FD4EA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94CE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910C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67A5F66A" w14:textId="67B3706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64EB22F6" w14:textId="7E406BA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2BA92B22" w14:textId="02CB41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E8832F" w14:textId="216B05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DF0194" w14:paraId="3942F9F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F5FC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AC3A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72C03CB2" w14:textId="547AEF3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53E57BDD" w14:textId="4332BB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5CDA939" w14:textId="74DD49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E1C4AD" w14:textId="373D32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DF0194" w14:paraId="512E4C9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B44E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F2E2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66A7F04" w14:textId="438FC4A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3E975EB2" w14:textId="58679E9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5018ACE1" w14:textId="7F36BD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AD01E3" w14:textId="5DE44E4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DF0194" w14:paraId="2A79763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DF32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53FD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0D8FB2F7" w14:textId="682E821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5CD171B0" w14:textId="758E7CA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6A036379" w14:textId="6FF0B79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0C006F" w14:textId="396756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DF0194" w14:paraId="7861F5E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A132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D5E7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5D9EB867" w14:textId="4C0D7B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8,500.75 </w:t>
            </w:r>
          </w:p>
        </w:tc>
        <w:tc>
          <w:tcPr>
            <w:tcW w:w="675" w:type="pct"/>
            <w:tcBorders>
              <w:top w:val="nil"/>
              <w:left w:val="nil"/>
              <w:bottom w:val="single" w:sz="4" w:space="0" w:color="000000"/>
              <w:right w:val="single" w:sz="4" w:space="0" w:color="000000"/>
            </w:tcBorders>
            <w:shd w:val="clear" w:color="auto" w:fill="auto"/>
            <w:noWrap/>
            <w:vAlign w:val="bottom"/>
            <w:hideMark/>
          </w:tcPr>
          <w:p w14:paraId="2D151CD6" w14:textId="60358C7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1E001A48" w14:textId="5ABF92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FCFC26" w14:textId="6F1F35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170.75 </w:t>
            </w:r>
          </w:p>
        </w:tc>
      </w:tr>
      <w:tr w:rsidR="00DF0194" w14:paraId="4D3A118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460C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2CBA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F6A9E94" w14:textId="56A0D6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526B5B" w14:textId="53BA831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D68DD" w14:textId="622A492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DCA1DB" w14:textId="7748093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DF0194" w14:paraId="1A0FA5E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FEA2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76A4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6E0627BF" w14:textId="01E6D19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7D2FBC6D" w14:textId="2F88AF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2B5C8D1F" w14:textId="6DEACA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9EAAEB" w14:textId="24FC2D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DF0194" w14:paraId="6D070B8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B7E8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2006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07A700FC" w14:textId="269C32E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2CDD7D8C" w14:textId="4E42BD7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48261E98" w14:textId="76BEA1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708764" w14:textId="1EBA71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DF0194" w14:paraId="557BD36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1173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4CAF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391A1BE0" w14:textId="536CDE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AC2D2D" w14:textId="13F3F48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1D4DF828" w14:textId="6F49F8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35E415" w14:textId="46A441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DF0194" w14:paraId="3C4AE15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9946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EC43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2769CCBE" w14:textId="14462E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20E0644D" w14:textId="672D22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5B749831" w14:textId="1EEBF6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FF6ED0" w14:textId="072B81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DF0194" w14:paraId="18DC849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31D1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009C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2634960D" w14:textId="2307B1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6D3A60" w14:textId="24738B5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563EB" w14:textId="7CE3CD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B70F8D" w14:textId="00D3B5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DF0194" w14:paraId="436A769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8668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3488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60622EF2" w14:textId="6370203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AFD3D4" w14:textId="1DEB2C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415E44A8" w14:textId="7199A99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7CB64C" w14:textId="65E2B6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DF0194" w14:paraId="7C8CB10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3ADA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8FD9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2C654640" w14:textId="1852D9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44C829" w14:textId="4B471D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FAE9A" w14:textId="73FDC1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9A1E63" w14:textId="08E1F2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DF0194" w14:paraId="10537F4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F429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9680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67F7B219" w14:textId="78FABE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24784AB7" w14:textId="6A17DF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71BF5" w14:textId="0771500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5858CD" w14:textId="3D9AE5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DF0194" w14:paraId="63BA990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763B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A67C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46FB6181" w14:textId="68CBB8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34D87E83" w14:textId="0970CC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7A2999" w14:textId="34F1B3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9AD3C3" w14:textId="32F7B7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DF0194" w14:paraId="05DB983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CD24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B742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E543398" w14:textId="2FD78B2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3F4C1ADF" w14:textId="74528B4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65AFAFE1" w14:textId="1A070DD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FB46E6" w14:textId="7F5B1A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DF0194" w14:paraId="2B80C50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AFB0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C0F5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60560686" w14:textId="60084C3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5F45352B" w14:textId="108EA8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7D15A170" w14:textId="2F5CB83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DF3854" w14:textId="015984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DF0194" w14:paraId="0322F94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4A26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7D82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21B7475" w14:textId="45E6D0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124F79C2" w14:textId="5ACF2D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0DFEC55F" w14:textId="76AB2F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E68257" w14:textId="6E6DFE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DF0194" w14:paraId="41D30AF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10E8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8233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3C4AD742" w14:textId="46439A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1E30CB42" w14:textId="4726B49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50F25301" w14:textId="3C9103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6737C2" w14:textId="61DF780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DF0194" w14:paraId="06A5BDC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9229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1BC4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67F19296" w14:textId="025664A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9182BF" w14:textId="34D8DC8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1E51B5B3" w14:textId="1B7EBD2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B4657A" w14:textId="407962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DF0194" w14:paraId="26C0A3B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F626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FBA3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4F38199D" w14:textId="3DD8D3B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363B6E02" w14:textId="27153E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20F811A1" w14:textId="6865442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C90B3A" w14:textId="7AD243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DF0194" w14:paraId="1A9D0523"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454D4"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09472435" w14:textId="5254F35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598,3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0944BAE8" w14:textId="1DB1AD2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476,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2CC30BDB" w14:textId="6ECF25C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1AAA587" w14:textId="728B7C3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075,275.05 </w:t>
            </w:r>
          </w:p>
        </w:tc>
      </w:tr>
      <w:tr w:rsidR="00DF0194" w14:paraId="318AB9C6"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DAC212"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2753E26A" w14:textId="37BC749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21C6FC" w14:textId="0867872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22DBA085" w14:textId="2990FC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EA9C22A" w14:textId="176A927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DF0194" w14:paraId="0EFAD3F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5A5B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32D9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7DE86745" w14:textId="6835D9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7CEC078" w14:textId="2D73EE2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AA5EB" w14:textId="3139938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7BF88B" w14:textId="52E857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DF0194" w14:paraId="45DBEC7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2CB6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10C7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6529502E" w14:textId="321466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7CF5F210" w14:textId="579BBF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02544B99" w14:textId="1D3621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E4E2C1" w14:textId="3F32F0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DF0194" w14:paraId="0946D62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B86C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EF35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540AF38D" w14:textId="333F35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432E4DFA" w14:textId="4A7EE32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2723CEB" w14:textId="757CB21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98000D" w14:textId="4362BB5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DF0194" w14:paraId="5FA302F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2716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66BF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5537D471" w14:textId="3A16A9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59DDCF70" w14:textId="144C9E5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2D6BD41B" w14:textId="493C2F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B4D02D" w14:textId="4D36C5E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DF0194" w14:paraId="1A4A929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4EB6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6B6F6E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242ACFC4" w14:textId="6A091A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19714F7F" w14:textId="356674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2B0384F1" w14:textId="26826B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0FE82B" w14:textId="245E7BC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DF0194" w14:paraId="21D3AC0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5691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D7BD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07848A7A" w14:textId="223AF58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02C1139C" w14:textId="752559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9FE5F" w14:textId="1A04BA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404CEB" w14:textId="1DEBE9E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DF0194" w14:paraId="710CA7F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AC45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BCC0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755ECA68" w14:textId="72D937F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087FBE1" w14:textId="68CDFF9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6C992" w14:textId="60DEC8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FFAFEB" w14:textId="27E179F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DF0194" w14:paraId="5EFF5FC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436D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807C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71204ACA" w14:textId="4F3D9C7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EE2293B" w14:textId="4C280A8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4554B465" w14:textId="4E53925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995930" w14:textId="4EEE67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DF0194" w14:paraId="68AB41C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9366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7AA6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4BD06391" w14:textId="78E8272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14889615" w14:textId="3A7F9D8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26664" w14:textId="16DB328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4EDE19" w14:textId="74B292D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DF0194" w14:paraId="2EBAD5E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6F07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4E80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1485BDEB" w14:textId="27413A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69D39964" w14:textId="3E01D81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75B073EE" w14:textId="3829F8E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5C732A" w14:textId="3AA574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1,325.00 </w:t>
            </w:r>
          </w:p>
        </w:tc>
      </w:tr>
      <w:tr w:rsidR="00DF0194" w14:paraId="2181513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D730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2F1D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3CA5A412" w14:textId="78D45D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399418E3" w14:textId="458950F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018B87D9" w14:textId="25CB2A9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E738F7" w14:textId="741AFAF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DF0194" w14:paraId="6BB1900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5AF7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8D46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17F83B9F" w14:textId="2E89659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1406F3" w14:textId="369CE2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B56FF" w14:textId="64188B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252963" w14:textId="44055C5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r>
      <w:tr w:rsidR="00DF0194" w14:paraId="047CBCD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E8B2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DE6E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5C713165" w14:textId="3BAE17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D80D01F" w14:textId="568E005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D2CB2" w14:textId="0AEEB0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68972E" w14:textId="4D350A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DF0194" w14:paraId="229A3BF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56AF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6081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0130F2DC" w14:textId="5E929A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E1A49C" w14:textId="3DED320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474C179" w14:textId="39D5C7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2F2B3A" w14:textId="7E11BA6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DF0194" w14:paraId="36129F3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B622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1297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05D09606" w14:textId="169816E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E1804ED" w14:textId="5C7762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1BA08" w14:textId="0632BAD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CABF1E" w14:textId="51A476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DF0194" w14:paraId="7E976B1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1E49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BE4E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376A310A" w14:textId="20CCE33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7FE81768" w14:textId="74670E7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6FBA1" w14:textId="3A99D9C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7FF2EE" w14:textId="2130C86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DF0194" w14:paraId="1FAA33F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3B73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8371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14F6F242" w14:textId="18EBF90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B89395" w14:textId="5BCA0D6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2B185" w14:textId="58EF56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60EE7F" w14:textId="3DCA3E0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DF0194" w14:paraId="029E82C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741B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03CC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11E791F5" w14:textId="34080A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7BD70F4F" w14:textId="679091C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34975" w14:textId="3819FA8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D5B571" w14:textId="2EDDFA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DF0194" w14:paraId="0B8FF3B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BADC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6D94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5C9A60CB" w14:textId="544045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29802A15" w14:textId="24CBF3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34DB3568" w14:textId="047647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9C9F16" w14:textId="32CE9A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DF0194" w14:paraId="444543E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4D24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4974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3FAB9D29" w14:textId="3A99C38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5B9142C" w14:textId="7148862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1847B381" w14:textId="38F489F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BE1556" w14:textId="0BF3AD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DF0194" w14:paraId="7217092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BEA7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D908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654E233E" w14:textId="26F89F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01AAF524" w14:textId="7DA8B1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B23F9" w14:textId="761FECD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EFBC48" w14:textId="552C6C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DF0194" w14:paraId="72827B3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7AFE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51A4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01BEB18D" w14:textId="5895FE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0BAE1CD5" w14:textId="4DB9BD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194CA1C" w14:textId="43619E6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1A5D85" w14:textId="3DE185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DF0194" w14:paraId="263B7B2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EB30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7104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3691E03" w14:textId="545FBB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42B109DE" w14:textId="260F35C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46D01" w14:textId="4D6E821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6693A9" w14:textId="7BE573A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DF0194" w14:paraId="600E911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F9EC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BAA9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4DBD0CD8" w14:textId="17C9733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68A2A311" w14:textId="592C41E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4256B2E5" w14:textId="4F8823D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19CE5D" w14:textId="3567CE2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DF0194" w14:paraId="4C849A7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0E7E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CC2B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34369264" w14:textId="54764E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2C9ACABD" w14:textId="4BDB503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49608848" w14:textId="55CECE5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5900E9" w14:textId="0006CE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DF0194" w14:paraId="361F7D9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6034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8519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63E3046" w14:textId="3F6568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6ACEA5EC" w14:textId="57CFB47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14C04D4B" w14:textId="5436B9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61E1C8" w14:textId="397F0E9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DF0194" w14:paraId="17EE61F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1CBB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11EB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25460C5" w14:textId="34C5D5F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A113CEE" w14:textId="4BC27FC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25B6EB9" w14:textId="39B8FA3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B37723" w14:textId="733E33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DF0194" w14:paraId="281C4B7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0278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8483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6CA85E31" w14:textId="478B9E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12327EAE" w14:textId="0E22EBF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36329CDF" w14:textId="6A029D1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B8F1AD" w14:textId="4BCBD78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DF0194" w14:paraId="295A0D4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726D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9B21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0F61E7BD" w14:textId="27C9E3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3A03E6CC" w14:textId="76BAD2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9EF3C" w14:textId="6FF2E3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1BA371" w14:textId="2D9E27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DF0194" w14:paraId="79AA9F6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D287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7950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8AE4348" w14:textId="50262C5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1057EB0A" w14:textId="7550DD1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095DC" w14:textId="4A3C23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E1C761" w14:textId="1A0BF79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DF0194" w14:paraId="6CB3B888"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B1A04A"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365EEC28" w14:textId="02E5A0E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63,9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29699FD" w14:textId="7F682EC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169E687D" w14:textId="5C106172"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61B3456" w14:textId="2F4DAFD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30,534.68 </w:t>
            </w:r>
          </w:p>
        </w:tc>
      </w:tr>
      <w:tr w:rsidR="00DF0194" w14:paraId="2B279B03"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BB2BD2"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388CFF37" w14:textId="55A1B4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27B85A" w14:textId="24C4B8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8003A" w14:textId="60BB3DC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38D9F5D" w14:textId="12FAB0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DF0194" w14:paraId="429C31A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28EF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3818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74EC21A7" w14:textId="3662520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D4042C" w14:textId="45F357C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0D33D" w14:textId="0543543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A4C165" w14:textId="3B34EB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DF0194" w14:paraId="78F7962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9DE6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7317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2840DCA0" w14:textId="53BB6FE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5CA36A" w14:textId="55857F6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609AE" w14:textId="701E90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DE0876" w14:textId="462E6D8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DF0194" w14:paraId="5E35A84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8E0D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65D4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4394C648" w14:textId="2DB29B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878435" w14:textId="34EE4CE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7CD1C" w14:textId="76D21D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B45534" w14:textId="2E061A8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F0194" w14:paraId="1453404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54CF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74B4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B405DBA" w14:textId="748961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588E7A" w14:textId="18E489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E92FF" w14:textId="55C11B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3A0EB5" w14:textId="11F8A51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DF0194" w14:paraId="5B750CE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677E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2C00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684D5741" w14:textId="4DABD68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1957D7" w14:textId="16481FE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BBD48" w14:textId="5F3C369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A93578" w14:textId="686808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DF0194" w14:paraId="3E307C4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D626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594E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279E9A05" w14:textId="6061049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877076" w14:textId="632026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20CA7" w14:textId="23833F3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DC1578" w14:textId="062BD5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F0194" w14:paraId="45BCD58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C87E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6C08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3C63B396" w14:textId="1614197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ED4719" w14:textId="7B4DDC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44CD8078" w14:textId="2E7EACB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C65523" w14:textId="069E9B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DF0194" w14:paraId="3C8F43B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7EC7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75DF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B7C59D7" w14:textId="38C623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8F8523" w14:textId="4D9A74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38F9E" w14:textId="7427A97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D97CA3" w14:textId="1161D4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F0194" w14:paraId="1252AA1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4CC4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D4D4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64A914E" w14:textId="061717B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B5487C" w14:textId="5662375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A8D4C" w14:textId="7FAE1D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FB64B1" w14:textId="1E07EAA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DF0194" w14:paraId="6C1B8CA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46C1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323C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E40E522" w14:textId="5434517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A320A4" w14:textId="7A92F82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824DF" w14:textId="4928F4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1B4B11" w14:textId="5A8075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DF0194" w14:paraId="747D7E5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0262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4B98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117F3B27" w14:textId="5386CB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590D1458" w14:textId="31D23C3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25141" w14:textId="1D5D65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8409EC" w14:textId="0DC8A0F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DF0194" w14:paraId="10717E6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5E1F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AD0D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0649C715" w14:textId="03EFE3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672C58" w14:textId="1797397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D2342" w14:textId="579AE66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DE550B" w14:textId="716838C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DF0194" w14:paraId="35BA342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C307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CB57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07B9E3CF" w14:textId="37336D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652650" w14:textId="5CC14A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B81B0" w14:textId="2E75F7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2B0060" w14:textId="5EE4D2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F0194" w14:paraId="3EC193B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EE8F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D670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7E95B8E6" w14:textId="00CFAD2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E35573" w14:textId="787EBC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20D65" w14:textId="67C3B3C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D8B5C2" w14:textId="6DB8E3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DF0194" w14:paraId="1EDE605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BBA5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7F7D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1D2CC0D7" w14:textId="23D4D59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EEACA1" w14:textId="7EC787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182FD" w14:textId="1D3E00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EB1055" w14:textId="0A2D1F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DF0194" w14:paraId="6BACF80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31D8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FE2A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62165BF5" w14:textId="5C5B577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D2B08E" w14:textId="01C2E82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BF64D" w14:textId="62C0FD1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B4C317" w14:textId="3A988CC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DF0194" w14:paraId="6FC3E9F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4515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0EF3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2604DEF4" w14:textId="6A695E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23E9FA4E" w14:textId="6AC69C2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436A2" w14:textId="22A1B4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20DCD1" w14:textId="56496E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DF0194" w14:paraId="7058277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43AE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42EA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1EFE4669" w14:textId="5213121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7,935.00 </w:t>
            </w:r>
          </w:p>
        </w:tc>
        <w:tc>
          <w:tcPr>
            <w:tcW w:w="675" w:type="pct"/>
            <w:tcBorders>
              <w:top w:val="nil"/>
              <w:left w:val="nil"/>
              <w:bottom w:val="single" w:sz="4" w:space="0" w:color="000000"/>
              <w:right w:val="single" w:sz="4" w:space="0" w:color="000000"/>
            </w:tcBorders>
            <w:shd w:val="clear" w:color="auto" w:fill="auto"/>
            <w:noWrap/>
            <w:vAlign w:val="bottom"/>
            <w:hideMark/>
          </w:tcPr>
          <w:p w14:paraId="1BDFF526" w14:textId="27DD166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9CC85D2" w14:textId="7AAC3E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36D362" w14:textId="3E39835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7,935.00 </w:t>
            </w:r>
          </w:p>
        </w:tc>
      </w:tr>
      <w:tr w:rsidR="00DF0194" w14:paraId="73B14B9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E403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35FD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1B219D38" w14:textId="308DC13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993CEA" w14:textId="63A0A6F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2D976" w14:textId="7F4DC4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1D78D5" w14:textId="5BB50B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F0194" w14:paraId="0EE4785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E7D6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DE19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17950DFE" w14:textId="5840189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4C468777" w14:textId="47A8E7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C7B0EE" w14:textId="26221F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DB65FD" w14:textId="3124480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DF0194" w14:paraId="4C4644D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9B53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9D26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74688D28" w14:textId="3A76FB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69FC2107" w14:textId="63F4A6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C0028" w14:textId="1BB67BF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EEC69C" w14:textId="41E965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DF0194" w14:paraId="2B78D60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B8A7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B4D4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82034B1" w14:textId="4BB36B5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06926856" w14:textId="2CEC73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94C70" w14:textId="12C2B7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B62A13" w14:textId="30A467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DF0194" w14:paraId="5AE650A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763B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964E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0720002E" w14:textId="127EBD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B3A2AD" w14:textId="425A5E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1374A902" w14:textId="2B00A4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846367" w14:textId="7E75421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DF0194" w14:paraId="3C3A3F4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1797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E107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3C1B7D14" w14:textId="1F66150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9A30CD" w14:textId="26ECF0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ED55C" w14:textId="4813AE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5BD654" w14:textId="6770D3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F0194" w14:paraId="3E6F78A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ACD9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D7C7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482D7318" w14:textId="3E265FC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A53597" w14:textId="5B0C30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59B79" w14:textId="017F71F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2A64F2" w14:textId="281AEA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F0194" w14:paraId="20514D2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43EE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D685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1CB90F07" w14:textId="6D52A1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823A37" w14:textId="16A2AA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00C12" w14:textId="47710B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DC024E" w14:textId="059A38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DF0194" w14:paraId="0A92770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A349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FCFF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3C29BAB4" w14:textId="3E1680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EC56EC" w14:textId="3630DE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F52CF" w14:textId="6CFAD9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A89615" w14:textId="598DBC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DF0194" w14:paraId="17AED2C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D016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B157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B547D81" w14:textId="3A7D03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5FABEF" w14:textId="36D45A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3C339" w14:textId="60FD5F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751B8E" w14:textId="73CB88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F0194" w14:paraId="152D083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80A7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6FEC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24380570" w14:textId="6A1C8D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354C92" w14:textId="093AD48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72DF7" w14:textId="47A5DE5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3B4E07" w14:textId="6EECCF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F0194" w14:paraId="0BD94D0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1A74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B82E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FFA64AF" w14:textId="3AAA3FF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F57C51" w14:textId="01A439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F1B40" w14:textId="2BE9801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B52856" w14:textId="7DCEC3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DF0194" w14:paraId="5B11ECF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CBA9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83F23C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194C3282" w14:textId="5C8F69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3A54F5" w14:textId="11F030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A0988" w14:textId="61933F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AC67AB" w14:textId="533376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F0194" w14:paraId="0EC6A6A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D155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8F21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149B3DE3" w14:textId="41A623F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A1DA6D" w14:textId="64DDAFC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53A7A" w14:textId="6C36264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E11A9D" w14:textId="5FED32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DF0194" w14:paraId="43D2E88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4B95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7734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298D826B" w14:textId="13CB19D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D11BBD" w14:textId="7C856DE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1E578" w14:textId="62141A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6D1532" w14:textId="6770B8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DF0194" w14:paraId="1B63B84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F097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BCBB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6E12F402" w14:textId="0ACBB8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827EA55" w14:textId="291FE9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5B796" w14:textId="3BE055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70E73C" w14:textId="09BE0C8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DF0194" w14:paraId="5EDA9A8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20AB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2A0F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86524CE" w14:textId="756566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41B1FF" w14:textId="60C3E5D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68890" w14:textId="3957A4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C1B8C7" w14:textId="4527592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DF0194" w14:paraId="351BFA8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7578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4D29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1E60E0AD" w14:textId="34C18F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05980832" w14:textId="05A3D6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F143F" w14:textId="7D2BD4F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388391" w14:textId="3446F5F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DF0194" w14:paraId="0E170FB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64D3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CA70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02905093" w14:textId="4A0C912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756FBE23" w14:textId="7C1916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E4166" w14:textId="0FA95F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7FBA34" w14:textId="0ADD739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DF0194" w14:paraId="395472C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1D8F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E13A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69352B9C" w14:textId="4BF7878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37D6EB1F" w14:textId="4DC921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6C9DF" w14:textId="714D8F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7B4009" w14:textId="73E391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DF0194" w14:paraId="01C5666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54B5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8F24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11A41A6A" w14:textId="0C68FEF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5F960EF3" w14:textId="1D7A95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87432" w14:textId="10D62C5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1E5591" w14:textId="63A9492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DF0194" w14:paraId="3AD9A83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574C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CB79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146C7537" w14:textId="3A7BF4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D98737" w14:textId="06A5F81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50059" w14:textId="058B593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8B5F73" w14:textId="7EBCEDC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DF0194" w14:paraId="6D9EF45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69C2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2103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5BE3D0DC" w14:textId="5F619C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D07671" w14:textId="76730B3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CA3D1" w14:textId="3B9340A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056FCD" w14:textId="108EC45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DF0194" w14:paraId="63B3D720"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11C5BE"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72DBCCC8" w14:textId="1A8E65A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295,96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54C0EC9" w14:textId="39BFD259"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01E03839" w14:textId="3C86429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1D99849" w14:textId="79F8F71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01,956.84 </w:t>
            </w:r>
          </w:p>
        </w:tc>
      </w:tr>
      <w:tr w:rsidR="00DF0194" w14:paraId="1CFE0642"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50D6B9"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094A207F" w14:textId="701BE8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CD5ED5" w14:textId="1703F5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10BC0226" w14:textId="3875E84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7AB2D85" w14:textId="4C63C1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DF0194" w14:paraId="6008BE7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2DBA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09E8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04FEA898" w14:textId="607080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389672E3" w14:textId="73CDE1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7EC2339F" w14:textId="59A48E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434DB3" w14:textId="310A9B1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DF0194" w14:paraId="0D4BE9C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EDCF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03A2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3DF51556" w14:textId="33E812A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7E404C3F" w14:textId="73468D5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03B9FC16" w14:textId="509A7E4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087A63" w14:textId="187ED8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DF0194" w14:paraId="1DA5CB1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3570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E46B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7C2BA388" w14:textId="7381A4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312D9C82" w14:textId="54D307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9E3B2" w14:textId="5E8EB55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00ED8B" w14:textId="6A9E6E9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DF0194" w14:paraId="0983A7B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CB98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61BC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5535644F" w14:textId="148C7A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7C5606A2" w14:textId="5245E3D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97030" w14:textId="7230616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619451" w14:textId="3533F4E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DF0194" w14:paraId="5481AD3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5EB7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7728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0B224CCA" w14:textId="6FAAE67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3DE89263" w14:textId="2162A8B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1E44B1DD" w14:textId="5A6AD43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683337" w14:textId="2A5DCD9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DF0194" w14:paraId="0D9D1DC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E972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8B4C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791B8CA1" w14:textId="1BFD267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4,680.00 </w:t>
            </w:r>
          </w:p>
        </w:tc>
        <w:tc>
          <w:tcPr>
            <w:tcW w:w="675" w:type="pct"/>
            <w:tcBorders>
              <w:top w:val="nil"/>
              <w:left w:val="nil"/>
              <w:bottom w:val="single" w:sz="4" w:space="0" w:color="000000"/>
              <w:right w:val="single" w:sz="4" w:space="0" w:color="000000"/>
            </w:tcBorders>
            <w:shd w:val="clear" w:color="auto" w:fill="auto"/>
            <w:noWrap/>
            <w:vAlign w:val="bottom"/>
            <w:hideMark/>
          </w:tcPr>
          <w:p w14:paraId="30EEFCFE" w14:textId="2AB640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5B6C6387" w14:textId="68DA08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332847" w14:textId="1CA6C4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816.50 </w:t>
            </w:r>
          </w:p>
        </w:tc>
      </w:tr>
      <w:tr w:rsidR="00DF0194" w14:paraId="194622F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B7FE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5C3D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2927C90F" w14:textId="6329DAC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7658FAC5" w14:textId="6D12605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4E994BDB" w14:textId="6BBB83F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FFE6CC" w14:textId="53F8159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DF0194" w14:paraId="285AFC3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70A3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F75D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73295442" w14:textId="6A44DA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139251EE" w14:textId="6D5BCFD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DC4F1" w14:textId="1B5BC8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593534" w14:textId="412FCC6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DF0194" w14:paraId="783D1FF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A61E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9F2C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0C4336FA" w14:textId="511433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09A0CC45" w14:textId="2406D3D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8C9366C" w14:textId="178D71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39D8C0" w14:textId="41201B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DF0194" w14:paraId="7362E2F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0BF0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DE15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60AA8000" w14:textId="51816AB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07FD5F16" w14:textId="2D4FBCB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1E3595BA" w14:textId="5D2B41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BDC608" w14:textId="1BCA37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DF0194" w14:paraId="17361C1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B0C0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A509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74F1E8EC" w14:textId="0BD3BA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7F81978C" w14:textId="5C17B8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299FD2C4" w14:textId="4B2CEF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657B3F" w14:textId="4CA1E8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DF0194" w14:paraId="1BB29BA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18B0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F8D7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48030D15" w14:textId="17E62AC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675" w:type="pct"/>
            <w:tcBorders>
              <w:top w:val="nil"/>
              <w:left w:val="nil"/>
              <w:bottom w:val="single" w:sz="4" w:space="0" w:color="000000"/>
              <w:right w:val="single" w:sz="4" w:space="0" w:color="000000"/>
            </w:tcBorders>
            <w:shd w:val="clear" w:color="auto" w:fill="auto"/>
            <w:noWrap/>
            <w:vAlign w:val="bottom"/>
            <w:hideMark/>
          </w:tcPr>
          <w:p w14:paraId="3819CC53" w14:textId="7CB2EE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062FE" w14:textId="1376A8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A2981D" w14:textId="395DCA9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DF0194" w14:paraId="2B120F0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B218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1FE2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5950DEC9" w14:textId="010E14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0E7FA827" w14:textId="2F57A8C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2629F8E" w14:textId="0DFB04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8FFE0D" w14:textId="1F87F90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DF0194" w14:paraId="1389F27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7D60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BFF1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3DB55F08" w14:textId="67F93E2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720B9BA8" w14:textId="3F83C1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F6F7F" w14:textId="0B9518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453187" w14:textId="792E21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DF0194" w14:paraId="4F259973"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26B032"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1D422B28" w14:textId="763E89D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c>
          <w:tcPr>
            <w:tcW w:w="675" w:type="pct"/>
            <w:tcBorders>
              <w:top w:val="nil"/>
              <w:left w:val="nil"/>
              <w:bottom w:val="single" w:sz="4" w:space="0" w:color="000000"/>
              <w:right w:val="single" w:sz="4" w:space="0" w:color="000000"/>
            </w:tcBorders>
            <w:shd w:val="clear" w:color="A5A5A5" w:fill="A5A5A5"/>
            <w:noWrap/>
            <w:vAlign w:val="bottom"/>
            <w:hideMark/>
          </w:tcPr>
          <w:p w14:paraId="0E7E71D4" w14:textId="5DC10C12"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3E192C1" w14:textId="75005EE6"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1FC7CD8F" w14:textId="683EB51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r>
      <w:tr w:rsidR="00DF0194" w14:paraId="38D434A5"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CBAF3"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7C1CE4E0" w14:textId="5826F98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7B855517" w14:textId="40EF592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1E4CF7" w14:textId="68935EB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67B7214" w14:textId="73236F6D"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r>
      <w:tr w:rsidR="00DF0194" w14:paraId="4DBDA57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46D71"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7572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5D782BFE" w14:textId="2A7C9F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663C9686" w14:textId="579CED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7780F" w14:textId="23042D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75A812" w14:textId="10C962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DF0194" w14:paraId="555E225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1816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EF91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EB757CD" w14:textId="187C0F2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1AB028E5" w14:textId="0E7B47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D8F5D" w14:textId="1CC88C8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11C923" w14:textId="0C188A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DF0194" w14:paraId="2EB2A72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899F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8105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5F38CC59" w14:textId="24A2B7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2104693F" w14:textId="7C8352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6537A" w14:textId="3D3248F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FD5500" w14:textId="06D543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DF0194" w14:paraId="13A7334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29DC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C317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1171747A" w14:textId="64A2101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488E172E" w14:textId="3A7BA1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C15A8" w14:textId="5E30AA9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778E9E" w14:textId="4B8EFF1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DF0194" w14:paraId="202BFDC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698D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1269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6339169" w14:textId="0AAF06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5E0EFD" w14:textId="1B7A53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1A8F8" w14:textId="6AD4F08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6C209E" w14:textId="5AF2487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F0194" w14:paraId="5F9AFE2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4885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FA73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091F67AA" w14:textId="0BB22DC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14D8A786" w14:textId="145A75A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F6D16" w14:textId="770407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28C1AE" w14:textId="1C326C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DF0194" w14:paraId="1CFF3B09"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145AF5"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FF24578" w14:textId="6049182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C5FC59E" w14:textId="43F4AD7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2CFAA3" w14:textId="01A1A414"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59840EA" w14:textId="073A48F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r>
      <w:tr w:rsidR="00DF0194" w14:paraId="7BD18F9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87C9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FBEA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05E145A4" w14:textId="6911EA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2E395090" w14:textId="4B0330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46FB0" w14:textId="79ECD48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CDA8CC" w14:textId="2636C71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DF0194" w14:paraId="036530E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EB33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E9F6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1A25D20A" w14:textId="4C0871C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37F79623" w14:textId="3857B82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781A6" w14:textId="1DB67DC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459B57" w14:textId="7CB2EF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DF0194" w14:paraId="2E854F6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0B3C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EA2A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1D43B392" w14:textId="4D50930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494CB105" w14:textId="26D7C8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FE383" w14:textId="453F673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37D223" w14:textId="7A6CAE4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DF0194" w14:paraId="499E28B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2D45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9E05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A80E478" w14:textId="4B73CF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0DC9882B" w14:textId="4250D88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9926C" w14:textId="11492C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F2E092" w14:textId="01FD80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DF0194" w14:paraId="4E1D10E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DC37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14A5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60DC7F81" w14:textId="4B7C1A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6146AA9" w14:textId="26C8D5C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C7876" w14:textId="6171054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B62102" w14:textId="73F45F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DF0194" w14:paraId="3F91855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E838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987F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07D132F2" w14:textId="0B142D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F9C3431" w14:textId="107644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B4A8B" w14:textId="3CCC38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B76B05" w14:textId="6E1020E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DF0194" w14:paraId="3E74133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460D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4384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A20C926" w14:textId="47DAAA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16D19538" w14:textId="5746297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633BB" w14:textId="374428A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0B2AC1" w14:textId="7DA45A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DF0194" w14:paraId="60822A6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1256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3C74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09904B0E" w14:textId="4D5B90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7F9C1945" w14:textId="191D6C9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26D52" w14:textId="4C7D89B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A8A302" w14:textId="1C8238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DF0194" w14:paraId="09EE12E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10DA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698D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173293B" w14:textId="6FB598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c>
          <w:tcPr>
            <w:tcW w:w="675" w:type="pct"/>
            <w:tcBorders>
              <w:top w:val="nil"/>
              <w:left w:val="nil"/>
              <w:bottom w:val="single" w:sz="4" w:space="0" w:color="000000"/>
              <w:right w:val="single" w:sz="4" w:space="0" w:color="000000"/>
            </w:tcBorders>
            <w:shd w:val="clear" w:color="auto" w:fill="auto"/>
            <w:noWrap/>
            <w:vAlign w:val="bottom"/>
            <w:hideMark/>
          </w:tcPr>
          <w:p w14:paraId="2A019932" w14:textId="2D61E6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EE80F" w14:textId="022BA7E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F95992" w14:textId="602AAD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r>
      <w:tr w:rsidR="00DF0194" w14:paraId="5550EEC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6F73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7AD2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A9ADB1B" w14:textId="33746B3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11D47327" w14:textId="5BE5DDE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25891" w14:textId="1B00C7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1C6B65" w14:textId="1EEF84B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DF0194" w14:paraId="3093E04C"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E580D8"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B8CA08F" w14:textId="618B53C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4CF8495E" w14:textId="20E77DF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23768F" w14:textId="34E2819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7883CDE" w14:textId="51084C5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r>
      <w:tr w:rsidR="00DF0194" w14:paraId="5E9B1F1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0A0A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0B0E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38BEDC77" w14:textId="3DE490B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0D1C9F92" w14:textId="797944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24B74" w14:textId="12B59C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B56973" w14:textId="676EC7C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DF0194" w14:paraId="55B636F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5A08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C6B0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72D3D645" w14:textId="7185A3E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43D00921" w14:textId="72D716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B1EC4" w14:textId="58851F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D80EA3" w14:textId="35BC82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DF0194" w14:paraId="7A81FC9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8757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ED26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4A8AD5DE" w14:textId="04A08E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B3B89AD" w14:textId="2107A86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D9E7E" w14:textId="1C7BB50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563025" w14:textId="31FC90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DF0194" w14:paraId="5AF3C7D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518E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A531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17320055" w14:textId="350870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74437D17" w14:textId="60058C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2CEBE" w14:textId="59A64B7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6244BC" w14:textId="0722FFC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DF0194" w14:paraId="37A0AFF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6AAB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03B5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70C18B63" w14:textId="7B93F0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4C0D4ECC" w14:textId="0EC3D3A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4CF70" w14:textId="060589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E6C1AC" w14:textId="66665D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DF0194" w14:paraId="482615E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C41D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6D98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24930221" w14:textId="2CCEB0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36C584C7" w14:textId="733065D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3A97F" w14:textId="1F2B4D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0A59DC" w14:textId="6328951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DF0194" w14:paraId="320CDCE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3159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0E19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3DDAD7C9" w14:textId="6CB963B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0F951EF4" w14:textId="419B9D3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11D74" w14:textId="3CE6226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63C86C" w14:textId="3D0771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DF0194" w14:paraId="7E3E092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38BE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B95D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1ACFCF98" w14:textId="6521DB7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315BAB26" w14:textId="37A106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19BBC" w14:textId="7AFF278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80475A" w14:textId="76D94F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DF0194" w14:paraId="1462068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3207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1980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37A2F940" w14:textId="69EFD0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0240CD84" w14:textId="10B532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8FC73" w14:textId="78F90D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9983CC" w14:textId="23BE871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DF0194" w14:paraId="54CA16F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193B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D3E3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45393A58" w14:textId="6FA8E4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8024CD" w14:textId="19FA65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0965A" w14:textId="26478F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64D848" w14:textId="76A037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F0194" w14:paraId="5E8DE87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03FF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3146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0E330200" w14:textId="75F36A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c>
          <w:tcPr>
            <w:tcW w:w="675" w:type="pct"/>
            <w:tcBorders>
              <w:top w:val="nil"/>
              <w:left w:val="nil"/>
              <w:bottom w:val="single" w:sz="4" w:space="0" w:color="000000"/>
              <w:right w:val="single" w:sz="4" w:space="0" w:color="000000"/>
            </w:tcBorders>
            <w:shd w:val="clear" w:color="auto" w:fill="auto"/>
            <w:noWrap/>
            <w:vAlign w:val="bottom"/>
            <w:hideMark/>
          </w:tcPr>
          <w:p w14:paraId="55E06528" w14:textId="6469645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5A15A" w14:textId="30DB03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5BA9CD" w14:textId="4401F3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r>
      <w:tr w:rsidR="00DF0194" w14:paraId="54C7683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C635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D1BE45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2138804" w14:textId="1556A48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55D3F3" w14:textId="1DB4D72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0EA98" w14:textId="3B0482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24907A" w14:textId="61D7D6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F0194" w14:paraId="797E4A0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511C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7709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1C67D370" w14:textId="4623D8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5627288F" w14:textId="4BEE1B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BCA9E" w14:textId="05DFEE0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A8F2FA" w14:textId="2C366AB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DF0194" w14:paraId="1579B7C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A7C8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92C3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3CE2826A" w14:textId="7E7CCB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B1F213" w14:textId="094466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0AD60" w14:textId="10FF5F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2819FC" w14:textId="0A1156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DF0194" w14:paraId="5A81D65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C485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F7BB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DFA9E35" w14:textId="05E80C0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9438F6" w14:textId="186BA49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A09D0" w14:textId="3760ADA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373F3C" w14:textId="6FC680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F0194" w14:paraId="055C3F19"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96109"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7CDC7965" w14:textId="64BF8ED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c>
          <w:tcPr>
            <w:tcW w:w="675" w:type="pct"/>
            <w:tcBorders>
              <w:top w:val="nil"/>
              <w:left w:val="nil"/>
              <w:bottom w:val="single" w:sz="4" w:space="0" w:color="000000"/>
              <w:right w:val="single" w:sz="4" w:space="0" w:color="000000"/>
            </w:tcBorders>
            <w:shd w:val="clear" w:color="D8D8D8" w:fill="D8D8D8"/>
            <w:noWrap/>
            <w:vAlign w:val="bottom"/>
            <w:hideMark/>
          </w:tcPr>
          <w:p w14:paraId="312A23CF" w14:textId="68AD648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AC8973" w14:textId="4B8DA09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E21E508" w14:textId="102393C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r>
      <w:tr w:rsidR="00DF0194" w14:paraId="7F2957B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D57B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B7CD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15024BFC" w14:textId="21CD5F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1429B547" w14:textId="740366D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C1726" w14:textId="3470A67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B0C2AE" w14:textId="5F2733F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DF0194" w14:paraId="5E1C458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5E9E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B439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121C0D3C" w14:textId="67588A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59347E6D" w14:textId="7374025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30E50" w14:textId="6CA5BCC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A8F06D" w14:textId="0C2345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DF0194" w14:paraId="0F28B19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38A1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60DA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4B7632B4" w14:textId="16A832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10841356" w14:textId="0C7E3C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68BF5" w14:textId="65A590F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93F4F1" w14:textId="44166B6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DF0194" w14:paraId="0EA203B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0F6B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5D20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6F072092" w14:textId="680D2A5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F796C8F" w14:textId="3E3B964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69CF6" w14:textId="4FE7A0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0082AD" w14:textId="6C1A1C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DF0194" w14:paraId="5484682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42C6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992B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04DD473A" w14:textId="6EB9407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38023504" w14:textId="7CA8CA5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8B617" w14:textId="309BB7F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2E6FD1" w14:textId="76306F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DF0194" w14:paraId="6C0FE81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BDDE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DDDC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47523845" w14:textId="6410E7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457726" w14:textId="74ACF45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8BC9A" w14:textId="7906951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684AF1" w14:textId="2AAC7A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F0194" w14:paraId="136CA6B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709B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D02E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26754C0F" w14:textId="2EF46E3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7CF3A3E7" w14:textId="2CA842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3C78F" w14:textId="45D4536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6B8F7E" w14:textId="5F1B29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DF0194" w14:paraId="291B569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5BC4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5209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0CD16761" w14:textId="4C40E8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5877B234" w14:textId="7820633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C570D" w14:textId="666922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A43F41" w14:textId="05592A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DF0194" w14:paraId="2988E62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4BAC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DAC9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BA42B2E" w14:textId="576E4E0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1927E7" w14:textId="400C99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C987E" w14:textId="7877B3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12EFDE" w14:textId="5BCAB9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DF0194" w14:paraId="01F2904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30D9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DFB8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16874C6D" w14:textId="48A6B4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c>
          <w:tcPr>
            <w:tcW w:w="675" w:type="pct"/>
            <w:tcBorders>
              <w:top w:val="nil"/>
              <w:left w:val="nil"/>
              <w:bottom w:val="single" w:sz="4" w:space="0" w:color="000000"/>
              <w:right w:val="single" w:sz="4" w:space="0" w:color="000000"/>
            </w:tcBorders>
            <w:shd w:val="clear" w:color="auto" w:fill="auto"/>
            <w:noWrap/>
            <w:vAlign w:val="bottom"/>
            <w:hideMark/>
          </w:tcPr>
          <w:p w14:paraId="5F8BB807" w14:textId="123919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FDADC" w14:textId="30628CD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1BD620" w14:textId="14B4AE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r>
      <w:tr w:rsidR="00DF0194" w14:paraId="53780FE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590A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ABAC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F3CFF12" w14:textId="561B32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12432A" w14:textId="5EC451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74BD7" w14:textId="2F8F98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15700A" w14:textId="4AAACE1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DF0194" w14:paraId="1912032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76D8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0E47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549E466" w14:textId="6C906FC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c>
          <w:tcPr>
            <w:tcW w:w="675" w:type="pct"/>
            <w:tcBorders>
              <w:top w:val="nil"/>
              <w:left w:val="nil"/>
              <w:bottom w:val="single" w:sz="4" w:space="0" w:color="000000"/>
              <w:right w:val="single" w:sz="4" w:space="0" w:color="000000"/>
            </w:tcBorders>
            <w:shd w:val="clear" w:color="auto" w:fill="auto"/>
            <w:noWrap/>
            <w:vAlign w:val="bottom"/>
            <w:hideMark/>
          </w:tcPr>
          <w:p w14:paraId="0ECC135F" w14:textId="372D1C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FCFB8" w14:textId="40A926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A0A620" w14:textId="3B8B836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r>
      <w:tr w:rsidR="00DF0194" w14:paraId="04D70C1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EB2D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1037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A1E6F4D" w14:textId="4DFAF95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0CA0C7F9" w14:textId="5A93381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45D9F" w14:textId="24A4BF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285F27" w14:textId="7B4D27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DF0194" w14:paraId="6B6711A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7E60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FD8A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5166D41C" w14:textId="5FD5E8D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E4096A" w14:textId="4336D52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A2024" w14:textId="7EF97C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BFF000" w14:textId="09923AF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r>
      <w:tr w:rsidR="00DF0194" w14:paraId="245628C9"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C4166"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1305E643" w14:textId="682A8FB2"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c>
          <w:tcPr>
            <w:tcW w:w="675" w:type="pct"/>
            <w:tcBorders>
              <w:top w:val="nil"/>
              <w:left w:val="nil"/>
              <w:bottom w:val="single" w:sz="4" w:space="0" w:color="000000"/>
              <w:right w:val="single" w:sz="4" w:space="0" w:color="000000"/>
            </w:tcBorders>
            <w:shd w:val="clear" w:color="D8D8D8" w:fill="D8D8D8"/>
            <w:noWrap/>
            <w:vAlign w:val="bottom"/>
            <w:hideMark/>
          </w:tcPr>
          <w:p w14:paraId="645F43B9" w14:textId="212517A2"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B5F091" w14:textId="5B5C806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FDAB4C8" w14:textId="07BD028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r>
      <w:tr w:rsidR="00DF0194" w14:paraId="5E1F39E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76F7A"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32C679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98F2EF9" w14:textId="67C636C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3509F0DB" w14:textId="5531F9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9D8B3" w14:textId="528CD7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AB2E62" w14:textId="3934539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DF0194" w14:paraId="5FF96BF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CED4A"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8282DA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386D91E1" w14:textId="06C1F17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c>
          <w:tcPr>
            <w:tcW w:w="675" w:type="pct"/>
            <w:tcBorders>
              <w:top w:val="nil"/>
              <w:left w:val="nil"/>
              <w:bottom w:val="single" w:sz="4" w:space="0" w:color="000000"/>
              <w:right w:val="single" w:sz="4" w:space="0" w:color="000000"/>
            </w:tcBorders>
            <w:shd w:val="clear" w:color="auto" w:fill="auto"/>
            <w:noWrap/>
            <w:vAlign w:val="bottom"/>
            <w:hideMark/>
          </w:tcPr>
          <w:p w14:paraId="5E822F97" w14:textId="621DC8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89F4E" w14:textId="6213257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B438F2" w14:textId="7782EEE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r>
      <w:tr w:rsidR="00DF0194" w14:paraId="2279970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EAFB9"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E984EB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041145F6" w14:textId="0B590A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c>
          <w:tcPr>
            <w:tcW w:w="675" w:type="pct"/>
            <w:tcBorders>
              <w:top w:val="nil"/>
              <w:left w:val="nil"/>
              <w:bottom w:val="single" w:sz="4" w:space="0" w:color="000000"/>
              <w:right w:val="single" w:sz="4" w:space="0" w:color="000000"/>
            </w:tcBorders>
            <w:shd w:val="clear" w:color="auto" w:fill="auto"/>
            <w:noWrap/>
            <w:vAlign w:val="bottom"/>
            <w:hideMark/>
          </w:tcPr>
          <w:p w14:paraId="25B5A2AB" w14:textId="71508FA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E4BB8" w14:textId="6443ECC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1BA444" w14:textId="2F849B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r>
      <w:tr w:rsidR="00DF0194" w14:paraId="5A7DF16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4991A"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E9249F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6D2B9809" w14:textId="0B96DA0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3C748A47" w14:textId="525BFF9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9AD1E" w14:textId="62F3836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A3443E" w14:textId="5328A5A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DF0194" w14:paraId="1DFB3C5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24E43"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9A13E5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9E2C123" w14:textId="4CAD97B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c>
          <w:tcPr>
            <w:tcW w:w="675" w:type="pct"/>
            <w:tcBorders>
              <w:top w:val="nil"/>
              <w:left w:val="nil"/>
              <w:bottom w:val="single" w:sz="4" w:space="0" w:color="000000"/>
              <w:right w:val="single" w:sz="4" w:space="0" w:color="000000"/>
            </w:tcBorders>
            <w:shd w:val="clear" w:color="auto" w:fill="auto"/>
            <w:noWrap/>
            <w:vAlign w:val="bottom"/>
            <w:hideMark/>
          </w:tcPr>
          <w:p w14:paraId="3B185ADE" w14:textId="14918F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2D9DB" w14:textId="7B5433D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4C6CEA" w14:textId="03D5E7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r>
      <w:tr w:rsidR="00DF0194" w14:paraId="249A312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71F63"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58BF8E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05D77009" w14:textId="679503A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4F1C7C3" w14:textId="7695D8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94A0C" w14:textId="1C1946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EA8FC4" w14:textId="6D0C64E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DF0194" w14:paraId="26D71E2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BEAE0"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34E611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30EEFD9B" w14:textId="2B2A32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5B83E5C5" w14:textId="25C808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294D3" w14:textId="4B3607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E44FD2" w14:textId="781514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DF0194" w14:paraId="32B504D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CA978"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BEE184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2825C0F8" w14:textId="2F43E5E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c>
          <w:tcPr>
            <w:tcW w:w="675" w:type="pct"/>
            <w:tcBorders>
              <w:top w:val="nil"/>
              <w:left w:val="nil"/>
              <w:bottom w:val="single" w:sz="4" w:space="0" w:color="000000"/>
              <w:right w:val="single" w:sz="4" w:space="0" w:color="000000"/>
            </w:tcBorders>
            <w:shd w:val="clear" w:color="auto" w:fill="auto"/>
            <w:noWrap/>
            <w:vAlign w:val="bottom"/>
            <w:hideMark/>
          </w:tcPr>
          <w:p w14:paraId="4B68C309" w14:textId="3E7A1DE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EFB0D" w14:textId="15426DD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C1DFD7" w14:textId="78EB41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r>
      <w:tr w:rsidR="00DF0194" w14:paraId="151758C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75564"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3E3BA6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227258BC" w14:textId="7150C6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c>
          <w:tcPr>
            <w:tcW w:w="675" w:type="pct"/>
            <w:tcBorders>
              <w:top w:val="nil"/>
              <w:left w:val="nil"/>
              <w:bottom w:val="single" w:sz="4" w:space="0" w:color="000000"/>
              <w:right w:val="single" w:sz="4" w:space="0" w:color="000000"/>
            </w:tcBorders>
            <w:shd w:val="clear" w:color="auto" w:fill="auto"/>
            <w:noWrap/>
            <w:vAlign w:val="bottom"/>
            <w:hideMark/>
          </w:tcPr>
          <w:p w14:paraId="17C2E5F0" w14:textId="12CF4BC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BE029" w14:textId="3732F8F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D352AC" w14:textId="588218B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r>
      <w:tr w:rsidR="00DF0194" w14:paraId="26D7733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62216"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54684A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0D5AD7C7" w14:textId="6B8B1D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c>
          <w:tcPr>
            <w:tcW w:w="675" w:type="pct"/>
            <w:tcBorders>
              <w:top w:val="nil"/>
              <w:left w:val="nil"/>
              <w:bottom w:val="single" w:sz="4" w:space="0" w:color="000000"/>
              <w:right w:val="single" w:sz="4" w:space="0" w:color="000000"/>
            </w:tcBorders>
            <w:shd w:val="clear" w:color="auto" w:fill="auto"/>
            <w:noWrap/>
            <w:vAlign w:val="bottom"/>
            <w:hideMark/>
          </w:tcPr>
          <w:p w14:paraId="7114A51D" w14:textId="408AEB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F2FBD" w14:textId="37DE5C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A73636" w14:textId="71E052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r>
      <w:tr w:rsidR="00DF0194" w14:paraId="7C5144D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B9DE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69FF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5E835471" w14:textId="78CD053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6F4B561A" w14:textId="0B9AB6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32898" w14:textId="1F001E3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A92085" w14:textId="5112F68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DF0194" w14:paraId="56512CE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BB51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009D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4B6D4C1" w14:textId="03B459E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0C9A72" w14:textId="14A4DA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DF94D" w14:textId="4A4C5C7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A202C7" w14:textId="41FFBDF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F0194" w14:paraId="052A796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3DAD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ED31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0BD56F5B" w14:textId="5109F6E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161DB7A0" w14:textId="2688696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A2622" w14:textId="02A825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3591E3" w14:textId="2F0931B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DF0194" w14:paraId="78C83C2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FFFE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9A73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1E203AA" w14:textId="2B0E95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c>
          <w:tcPr>
            <w:tcW w:w="675" w:type="pct"/>
            <w:tcBorders>
              <w:top w:val="nil"/>
              <w:left w:val="nil"/>
              <w:bottom w:val="single" w:sz="4" w:space="0" w:color="000000"/>
              <w:right w:val="single" w:sz="4" w:space="0" w:color="000000"/>
            </w:tcBorders>
            <w:shd w:val="clear" w:color="auto" w:fill="auto"/>
            <w:noWrap/>
            <w:vAlign w:val="bottom"/>
            <w:hideMark/>
          </w:tcPr>
          <w:p w14:paraId="26B35A30" w14:textId="0A88176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7BD93" w14:textId="7A82D71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509DF2" w14:textId="513A2FE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r>
      <w:tr w:rsidR="00DF0194" w14:paraId="2B541A3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9A6C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0C42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CB15F5D" w14:textId="304BE3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7BA434CB" w14:textId="08593C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A50EC" w14:textId="3BC2FD1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4F4D46" w14:textId="2702E5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DF0194" w14:paraId="34FA088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FB5F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548E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2879D2C1" w14:textId="79B980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649708FB" w14:textId="038535E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08158" w14:textId="1764CAC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AEBF9E" w14:textId="5DC0596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DF0194" w14:paraId="3598DB7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543A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17B7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D0A72C0" w14:textId="4A18EBF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04E10699" w14:textId="106E23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6BCB3" w14:textId="777287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4203CF" w14:textId="2EB941E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DF0194" w14:paraId="4D16B877"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273D37"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3064458B" w14:textId="7272D16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69,916.05 </w:t>
            </w:r>
          </w:p>
        </w:tc>
        <w:tc>
          <w:tcPr>
            <w:tcW w:w="675" w:type="pct"/>
            <w:tcBorders>
              <w:top w:val="nil"/>
              <w:left w:val="nil"/>
              <w:bottom w:val="single" w:sz="4" w:space="0" w:color="000000"/>
              <w:right w:val="single" w:sz="4" w:space="0" w:color="000000"/>
            </w:tcBorders>
            <w:shd w:val="clear" w:color="A5A5A5" w:fill="A5A5A5"/>
            <w:noWrap/>
            <w:vAlign w:val="bottom"/>
            <w:hideMark/>
          </w:tcPr>
          <w:p w14:paraId="11CCA1D1" w14:textId="73ACCCA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2688ADE" w14:textId="51A71F8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2FA44C7A" w14:textId="1BF8A0C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46,866.05 </w:t>
            </w:r>
          </w:p>
        </w:tc>
      </w:tr>
      <w:tr w:rsidR="00DF0194" w14:paraId="1DFD2ECA"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AF8664"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17C3B061" w14:textId="3DA8977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56,336.05 </w:t>
            </w:r>
          </w:p>
        </w:tc>
        <w:tc>
          <w:tcPr>
            <w:tcW w:w="675" w:type="pct"/>
            <w:tcBorders>
              <w:top w:val="nil"/>
              <w:left w:val="nil"/>
              <w:bottom w:val="single" w:sz="4" w:space="0" w:color="000000"/>
              <w:right w:val="single" w:sz="4" w:space="0" w:color="000000"/>
            </w:tcBorders>
            <w:shd w:val="clear" w:color="D8D8D8" w:fill="D8D8D8"/>
            <w:noWrap/>
            <w:vAlign w:val="bottom"/>
            <w:hideMark/>
          </w:tcPr>
          <w:p w14:paraId="49522B11" w14:textId="6DE207E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04AFCFF" w14:textId="0A1AA5E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07D8A9F7" w14:textId="0DE6D3E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02,086.05 </w:t>
            </w:r>
          </w:p>
        </w:tc>
      </w:tr>
      <w:tr w:rsidR="00DF0194" w14:paraId="3A1D1D6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8CED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4686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17C4E2ED" w14:textId="7CE2EF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77424C7A" w14:textId="1F3C051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CCEDE" w14:textId="312606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18FFE0" w14:textId="2B109D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DF0194" w14:paraId="05A3705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EAB6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248D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14B213D7" w14:textId="2C11FD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0EAFD282" w14:textId="069183F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B8FEF" w14:textId="4EA092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3D7AF9" w14:textId="25444A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DF0194" w14:paraId="2BE8BFF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855F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7120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1E6BE8A5" w14:textId="456288C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2CC8C1B5" w14:textId="0413499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C0656" w14:textId="0DA895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4BD2F4" w14:textId="57E021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DF0194" w14:paraId="109749B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8709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359B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7CB5C906" w14:textId="7729200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64EDDB92" w14:textId="0FECC0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140D5B90" w14:textId="44695A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7E6FE3" w14:textId="55A3696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DF0194" w14:paraId="19847FB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464D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DB17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461E443A" w14:textId="0269629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122C33AC" w14:textId="6F4CBE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44C715B7" w14:textId="3E3FF1D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98EB38" w14:textId="7428BD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DF0194" w14:paraId="41C21C7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5389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81AB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2226E5D5" w14:textId="24F421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494BEB0E" w14:textId="74F7FD0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5474A" w14:textId="559E01C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0C9523" w14:textId="38C4625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DF0194" w14:paraId="1BEA085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B8BF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451E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1386CAFC" w14:textId="213903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3525E4B6" w14:textId="23BB37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3F8AE" w14:textId="2E640BC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27E787" w14:textId="287B528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DF0194" w14:paraId="6AB6E86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F242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B0CF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259D3214" w14:textId="35156F7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1A96F4A6" w14:textId="4788A27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44472" w14:textId="4CD258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328F78" w14:textId="0BAB9A9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DF0194" w14:paraId="2A97CDF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F84E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B3E1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7CA97821" w14:textId="0F74D9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0C72754A" w14:textId="6457F0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A4F8F" w14:textId="2274FA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9AD2DB" w14:textId="08D83C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DF0194" w14:paraId="12851BA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61FC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CF57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721EBF0" w14:textId="1609D6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5B652D07" w14:textId="136EB9E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D5363" w14:textId="468594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F4E1BF" w14:textId="202963A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DF0194" w14:paraId="4ADF9A5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1AEA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61B3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1C1F62C1" w14:textId="3693FBB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7B1C420D" w14:textId="4025E5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EF8EB" w14:textId="36467CD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3FFD26" w14:textId="54EF79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DF0194" w14:paraId="31FB9D4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08EB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FC22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1728D4C0" w14:textId="5605ABB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14767729" w14:textId="5DE345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61638" w14:textId="6B783AC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4F3046" w14:textId="260013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DF0194" w14:paraId="234B8C2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EBC2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5504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46B59666" w14:textId="23FF79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3F57A265" w14:textId="3E52F6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DC047" w14:textId="69868D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C6377C" w14:textId="249C44B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DF0194" w14:paraId="50489BE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BA00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74F2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3EB3D1B3" w14:textId="4CCD39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13808DA8" w14:textId="4256FD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72066" w14:textId="6F27925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32D601" w14:textId="063B567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DF0194" w14:paraId="5930B12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11DC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0ECC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0DF88E0D" w14:textId="432279B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136E3096" w14:textId="66298E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AB640" w14:textId="0E08163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3E5ADE" w14:textId="137DDE2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DF0194" w14:paraId="6F2F80C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9932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EA1B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076F014A" w14:textId="2F59C7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c>
          <w:tcPr>
            <w:tcW w:w="675" w:type="pct"/>
            <w:tcBorders>
              <w:top w:val="nil"/>
              <w:left w:val="nil"/>
              <w:bottom w:val="single" w:sz="4" w:space="0" w:color="000000"/>
              <w:right w:val="single" w:sz="4" w:space="0" w:color="000000"/>
            </w:tcBorders>
            <w:shd w:val="clear" w:color="auto" w:fill="auto"/>
            <w:noWrap/>
            <w:vAlign w:val="bottom"/>
            <w:hideMark/>
          </w:tcPr>
          <w:p w14:paraId="48912782" w14:textId="3E66B5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585D7" w14:textId="4D96F34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0C33E5" w14:textId="379728F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r>
      <w:tr w:rsidR="00DF0194" w14:paraId="08F2933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D238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988B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6CFE28DF" w14:textId="04276E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6D72D7CA" w14:textId="3A7F3C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D460F" w14:textId="6D79277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059A06" w14:textId="2F9C01A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DF0194" w14:paraId="4F36D69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6D0A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F19B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4C0AF6A5" w14:textId="3F1491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5BA4FE5E" w14:textId="02D1261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F4199" w14:textId="4EA45C0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448889" w14:textId="594448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DF0194" w14:paraId="1553BD18"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D280F9"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7AA9371" w14:textId="58E64F7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c>
          <w:tcPr>
            <w:tcW w:w="675" w:type="pct"/>
            <w:tcBorders>
              <w:top w:val="nil"/>
              <w:left w:val="nil"/>
              <w:bottom w:val="single" w:sz="4" w:space="0" w:color="000000"/>
              <w:right w:val="single" w:sz="4" w:space="0" w:color="000000"/>
            </w:tcBorders>
            <w:shd w:val="clear" w:color="D8D8D8" w:fill="D8D8D8"/>
            <w:noWrap/>
            <w:vAlign w:val="bottom"/>
            <w:hideMark/>
          </w:tcPr>
          <w:p w14:paraId="65E73EB9" w14:textId="7739F44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5E35F7" w14:textId="74F0D79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049411E" w14:textId="63C74616"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r>
      <w:tr w:rsidR="00DF0194" w14:paraId="3B6B227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A071B"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23F604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045E0639" w14:textId="21FCE7C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26217E9E" w14:textId="41B806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338EE" w14:textId="6981F75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CABF1E2" w14:textId="4B5D37D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DF0194" w14:paraId="739EE57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65EB7"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C556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7EA4BF08" w14:textId="7B52C25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114190B8" w14:textId="7D7B43E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98B3C" w14:textId="7D8E96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3F2C9A" w14:textId="5C79DD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DF0194" w14:paraId="7411345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4DD3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6830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1C4DA8C5" w14:textId="523EC9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6A503F64" w14:textId="2047E27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CD784" w14:textId="536BEC4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04A3EA" w14:textId="24BFC2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DF0194" w14:paraId="72E54F6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2538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C805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3D73AECB" w14:textId="2F171A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1A0575E5" w14:textId="288422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89075" w14:textId="0CF1665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1AB02C" w14:textId="0E41CB9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DF0194" w14:paraId="236125A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38D2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A617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22A8EAD8" w14:textId="3915A2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45461C30" w14:textId="33359A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42E5D" w14:textId="33DA3A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635FDA" w14:textId="61CB93A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DF0194" w14:paraId="6F39EE1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D800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4A37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5410FFA6" w14:textId="27CCD3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B2C6C35" w14:textId="5BF6EE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FEC1E" w14:textId="63954B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5223F3" w14:textId="3B3017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DF0194" w14:paraId="2B678A8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F561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5E47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25A0FE7" w14:textId="66BBF3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04210223" w14:textId="58C352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BBDE1" w14:textId="568C4D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9006F4" w14:textId="04DA8C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DF0194" w14:paraId="5B4D28A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ADBE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1F0F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12575190" w14:textId="6559BC6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3AE0BC95" w14:textId="2461F7E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F6D9A" w14:textId="44FBC40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0CA61B" w14:textId="18096F4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DF0194" w14:paraId="7C81A88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CABF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EDA4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408E009" w14:textId="5A00D6A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387980E" w14:textId="2CDA94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1224F" w14:textId="759823C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EE06A5" w14:textId="272EC6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DF0194" w14:paraId="00256AA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B32E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CF5D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47F900B" w14:textId="0E3FCDA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0CC5E186" w14:textId="61D622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977E5" w14:textId="08C901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295818" w14:textId="6B9419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DF0194" w14:paraId="5B153FE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8A17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8340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1D5166FC" w14:textId="11DE1ED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56E894FB" w14:textId="5DEB3C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84D4E" w14:textId="1EF25C4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AA874B" w14:textId="0FF9E1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DF0194" w14:paraId="1B8F9A9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1843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92EA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0FEC6BB" w14:textId="3D92B0F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291AD185" w14:textId="5F4593D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4B024" w14:textId="6BEF77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45F9DE" w14:textId="145FFE0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DF0194" w14:paraId="098C055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B07C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6EEA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308D884E" w14:textId="11FCD7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40B2EECE" w14:textId="08AABC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01FD7" w14:textId="15619F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524E20" w14:textId="5AA322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DF0194" w14:paraId="7D02080C"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B644E8"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A7E51BE" w14:textId="4B5DB56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54,336.08 </w:t>
            </w:r>
          </w:p>
        </w:tc>
        <w:tc>
          <w:tcPr>
            <w:tcW w:w="675" w:type="pct"/>
            <w:tcBorders>
              <w:top w:val="nil"/>
              <w:left w:val="nil"/>
              <w:bottom w:val="single" w:sz="4" w:space="0" w:color="000000"/>
              <w:right w:val="single" w:sz="4" w:space="0" w:color="000000"/>
            </w:tcBorders>
            <w:shd w:val="clear" w:color="D8D8D8" w:fill="D8D8D8"/>
            <w:noWrap/>
            <w:vAlign w:val="bottom"/>
            <w:hideMark/>
          </w:tcPr>
          <w:p w14:paraId="5B12E194" w14:textId="4C3B0F4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E64D8D5" w14:textId="3B6C0FE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DDF5D0F" w14:textId="15F85566"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04,336.08 </w:t>
            </w:r>
          </w:p>
        </w:tc>
      </w:tr>
      <w:tr w:rsidR="00DF0194" w14:paraId="394407C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BC17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933D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2785A701" w14:textId="6E39A8B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4D648F2E" w14:textId="1C1AC9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5ABEF" w14:textId="0BD2A7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131A999" w14:textId="359FCF7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DF0194" w14:paraId="2BD0051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B5C2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AE52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17754690" w14:textId="11932CE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0920BA70" w14:textId="74BF35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D1009" w14:textId="26F801E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7D0FB2" w14:textId="6B1D09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DF0194" w14:paraId="7225A76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127A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A8CF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393E4655" w14:textId="32083A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251CEE9E" w14:textId="3CFD3AE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ADEAA" w14:textId="256E9A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3D1398" w14:textId="0C867D7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DF0194" w14:paraId="0D94548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3032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C39E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0C75DA6A" w14:textId="191C85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2048CE48" w14:textId="3CDD78B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E555B" w14:textId="42C62CD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BD5C8D" w14:textId="08A5FE2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DF0194" w14:paraId="6ECD999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CA26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01D7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0E265CD5" w14:textId="3501FA8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70C4169E" w14:textId="3B1989A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490ED" w14:textId="5B91E09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58B2BC" w14:textId="74D1011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DF0194" w14:paraId="1DA25E6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9C75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02E5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21EE9720" w14:textId="285C567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59286018" w14:textId="47FA40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B5EC5" w14:textId="44B453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6F948A" w14:textId="456B51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DF0194" w14:paraId="662F927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C815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9C97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2B43516C" w14:textId="66EF8F7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509758B3" w14:textId="4EB217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2BB45" w14:textId="35D40B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4723A8" w14:textId="4D480F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DF0194" w14:paraId="5CCAC78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3909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DC54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1EA5C38E" w14:textId="022561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584BF02F" w14:textId="6DBE70F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A0D7E" w14:textId="149E154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F4937B" w14:textId="28B87E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DF0194" w14:paraId="0F58D49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44FF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CA81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12199A1B" w14:textId="65EB36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7B39BB2C" w14:textId="470A992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E7E1E" w14:textId="6AF68F7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C93DE8" w14:textId="479671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DF0194" w14:paraId="4F30AA1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12AA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E3B8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62AEBBB4" w14:textId="2A7766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6463C66C" w14:textId="24F06E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01BDD" w14:textId="64D19D0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F9C612" w14:textId="0D184A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DF0194" w14:paraId="4E2F6E6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ABA8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2BC6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6091F8A8" w14:textId="284D866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5AFD24F0" w14:textId="30E5402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EF835" w14:textId="0311B9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04EE1B" w14:textId="722971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DF0194" w14:paraId="15CADB2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A60B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D58B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5552726C" w14:textId="2FEE9C5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56FC8DBF" w14:textId="6A23A74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6C389" w14:textId="588844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182EDF" w14:textId="3647F2D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DF0194" w14:paraId="558A494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6659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37C4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5DB3EC16" w14:textId="56FE434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5A74F397" w14:textId="07B24B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1D267" w14:textId="79FE905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E19E7E" w14:textId="4FF6C2C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DF0194" w14:paraId="10D506D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8F14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DAA4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4D3B46EE" w14:textId="0D2B20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761CF525" w14:textId="6F4301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580BB" w14:textId="0AC8A5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585C2E" w14:textId="0DC757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DF0194" w14:paraId="062549D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3129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CC0B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3C9AC7A3" w14:textId="1F9718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18E97BE1" w14:textId="4AAB28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21B0A" w14:textId="55EF28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14203C" w14:textId="19688DE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DF0194" w14:paraId="310772B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F28E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117A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1A957DE5" w14:textId="142B7A7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740B8950" w14:textId="733AC0A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FBB12" w14:textId="0228A05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D888DD" w14:textId="0DBD41F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DF0194" w14:paraId="0BC5855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85D4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01AC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8FF3866" w14:textId="1040395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22239C9D" w14:textId="502F7C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BFAAB" w14:textId="270AA9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0C3E79" w14:textId="0ED8BF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DF0194" w14:paraId="215ED6B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85AB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C82E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0496DE1E" w14:textId="32CCA4F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2AD3E4AA" w14:textId="477993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81757" w14:textId="3B4AA3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A42651" w14:textId="7B7343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DF0194" w14:paraId="39CF2F3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08D9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4A28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3D7C42F4" w14:textId="6CB8D1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632154AB" w14:textId="4B47A79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0BA0FA5" w14:textId="7E31AE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F6F985" w14:textId="7DC4B3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DF0194" w14:paraId="7E6BE5F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3514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1299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418667AB" w14:textId="4F092E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5C43D9B8" w14:textId="5E0BBC7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45670" w14:textId="372565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74E46C" w14:textId="484E613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DF0194" w14:paraId="395B521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3045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A209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12B160C1" w14:textId="2A1D185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39D9976B" w14:textId="31406BD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2AC66" w14:textId="624AFC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ECBEA9" w14:textId="42A5A89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DF0194" w14:paraId="1F5B543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9A14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C5DC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7C879959" w14:textId="3382AFB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7912F2A6" w14:textId="6DE8A5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3CC4E" w14:textId="2F25838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F1ABDF" w14:textId="326856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DF0194" w14:paraId="2F76573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9AEE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771E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2C59047B" w14:textId="3C4F721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6E0DB58D" w14:textId="62C205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ADE62" w14:textId="026CB6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320855" w14:textId="40E004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DF0194" w14:paraId="1E7E600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D4EA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FE6F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1E0C5A57" w14:textId="00D2E77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5AF26F74" w14:textId="407909B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AA9A8" w14:textId="488B4B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3B56D1" w14:textId="3E280C7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DF0194" w14:paraId="0BA03DB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6A6A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585F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111B224" w14:textId="373084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7EEC059C" w14:textId="27F602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03F83" w14:textId="6831E7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B15897" w14:textId="0E40396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DF0194" w14:paraId="2F95BA4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CA3C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3AAE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3251260B" w14:textId="2BDBB04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6E2D516E" w14:textId="791D8C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9D634" w14:textId="7C1B63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BB82CD" w14:textId="752964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DF0194" w14:paraId="4CD125C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729E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F580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6D1384B" w14:textId="719A7F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33698C29" w14:textId="20B1F2F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2BE7C" w14:textId="69A6CCE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C280B9" w14:textId="4F14E8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DF0194" w14:paraId="665DF03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324C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6A5D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16D4B76B" w14:textId="65B624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798D51F1" w14:textId="346F52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D9518" w14:textId="39847FC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9D8E03" w14:textId="4505C5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DF0194" w14:paraId="3381CC5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45F3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6A66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293A0E24" w14:textId="6F5C09D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333D3D51" w14:textId="237E8C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615C8" w14:textId="52B040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5E6CD4" w14:textId="7B5E29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DF0194" w14:paraId="3306152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82E5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5D30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715DD28A" w14:textId="00ABCB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3762E2E8" w14:textId="51E06BF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7B1F9" w14:textId="422A678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63998A" w14:textId="2D4C761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DF0194" w14:paraId="4B83333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75B9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11CC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5228BF60" w14:textId="1593149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0042A69D" w14:textId="2A5767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E7542" w14:textId="3A2692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E51C81" w14:textId="3B2F64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DF0194" w14:paraId="1149037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FE94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4115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360B2A2E" w14:textId="330BD2A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655DE7D2" w14:textId="6FDA98E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35D92" w14:textId="645A626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7994A9" w14:textId="12A12BA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DF0194" w14:paraId="1DCB736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5DD0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DC46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EF4F30B" w14:textId="4A29EE2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461CD359" w14:textId="60E44C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4DBF7" w14:textId="7C0439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D77C62" w14:textId="6F2872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DF0194" w14:paraId="5274A39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7DC7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0853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6B432C1" w14:textId="038595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1A0BD56E" w14:textId="44CC87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7A318" w14:textId="6EDE998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08AA28" w14:textId="532B40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DF0194" w14:paraId="102F1D9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4904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FC50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51060065" w14:textId="612969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6E4A09A4" w14:textId="099221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0C873" w14:textId="71CD8C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F69E9A" w14:textId="360339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DF0194" w14:paraId="50D58E8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FD53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2B73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4C6CA01C" w14:textId="1066F5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7E47433C" w14:textId="554C0B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B58AD" w14:textId="28922A4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B58C55" w14:textId="5DCA79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DF0194" w14:paraId="6BBA794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93EB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6AC8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7DC54833" w14:textId="2C8BB4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146FBD39" w14:textId="0FA026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AEE61" w14:textId="000023B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57BB55" w14:textId="1FD03B4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DF0194" w14:paraId="7143F3D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B8AF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FB87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5C75969C" w14:textId="57D41FE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261FBA9C" w14:textId="4819D9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6C7A4" w14:textId="695912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65B7AA" w14:textId="586CFA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DF0194" w14:paraId="0EB56953"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EE34FA"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0B734BBE" w14:textId="31F4075D"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12D613B" w14:textId="6CFBEFC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F810E4" w14:textId="0B28DD4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BACC95A" w14:textId="352A33F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r>
      <w:tr w:rsidR="00DF0194" w14:paraId="4E0E2EA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650A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0AC5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0BFFB297" w14:textId="31EC4E2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6B72F471" w14:textId="657AF60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87120" w14:textId="25D6F4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B8A13B" w14:textId="09328C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DF0194" w14:paraId="71AFF3C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0647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AA14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6CCA63FB" w14:textId="023AB81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2B6A74B1" w14:textId="62AB9BE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B8258" w14:textId="0E4EB1A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942DDB" w14:textId="1747B68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DF0194" w14:paraId="70240EE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76B7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17B3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1DF17495" w14:textId="0CE7E0E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53122C0E" w14:textId="79C38A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0EA34" w14:textId="7AE9AC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95B3EB" w14:textId="5F53F6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DF0194" w14:paraId="2693972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D315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A22F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1D5CCB41" w14:textId="0B09D4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0BEE4ED0" w14:textId="4883151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23F01" w14:textId="3A8E70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47E11A" w14:textId="1A1DF7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DF0194" w14:paraId="2E0878A4"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1BBFEB"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4E9E45AE" w14:textId="051E6ECD"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28E3FD9A" w14:textId="74E47DA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84CB2C" w14:textId="34FC715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A7322BC" w14:textId="5921DB74"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DF0194" w14:paraId="3D468FA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8E64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E75E15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3B52BA5F" w14:textId="24DCB03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6FC49A69" w14:textId="7FADF59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4AE6B" w14:textId="7D6D26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843DE1" w14:textId="119DA5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DF0194" w14:paraId="33876AD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17B8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D4BB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207EFC4F" w14:textId="3E012B5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42A21F2B" w14:textId="09C083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27E80" w14:textId="0D1B2C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0BD215" w14:textId="029934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DF0194" w14:paraId="2BC3558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978B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8E57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72C6D552" w14:textId="1AE4CAF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50F2B09C" w14:textId="49B504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E3A66" w14:textId="2789FC1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C319D8" w14:textId="4380D4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DF0194" w14:paraId="4EFA669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5D32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212D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C4AEC86" w14:textId="7F05E75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01609FBC" w14:textId="01F5F0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C949C" w14:textId="254522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3E100C" w14:textId="6C61075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DF0194" w14:paraId="6D59F3F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F6F1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5F8A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2F71387F" w14:textId="08AEC1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25913675" w14:textId="38C97FA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2E392" w14:textId="58C8E7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41334D" w14:textId="563FB26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DF0194" w14:paraId="562F645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0AF8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AD0C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0278D42A" w14:textId="701E3C2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70700F9E" w14:textId="52797F8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421BB" w14:textId="05E254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5EBAC2" w14:textId="156C7F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DF0194" w14:paraId="079F23A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847F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DFF6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101C44FA" w14:textId="4D3F4B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278ED89A" w14:textId="6AF5FD2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8651D" w14:textId="5BB18D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EBC2DA" w14:textId="0114B3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DF0194" w14:paraId="6E61DE4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86EB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BB47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20B77215" w14:textId="1B756B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38A0473A" w14:textId="30BF928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94D5D" w14:textId="19BFDF5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79EC0F" w14:textId="120E2D3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DF0194" w14:paraId="0CBD821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93A0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4490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3C818E1F" w14:textId="5C7608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5135FE2C" w14:textId="20B134D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4CE14" w14:textId="7E1EC1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42A4E9" w14:textId="0949F52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DF0194" w14:paraId="1EEC183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3B71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3E34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44338A57" w14:textId="789028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084EFA22" w14:textId="16B7B97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EAB9D" w14:textId="647B7F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6A87E4" w14:textId="578FC8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DF0194" w14:paraId="5CB2FCD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9961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1208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13A42F2" w14:textId="6298E15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23271E93" w14:textId="4EE0FE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CAD05" w14:textId="67CB818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165475" w14:textId="4D7131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DF0194" w14:paraId="7E5F8DD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9E8E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9570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2FDCE20A" w14:textId="030397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47D87772" w14:textId="5582C2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B1F46" w14:textId="234A9B7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9BB444" w14:textId="4D323B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DF0194" w14:paraId="370E8462"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2261C"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430CDD4F" w14:textId="13B39DB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5,018.80 </w:t>
            </w:r>
          </w:p>
        </w:tc>
        <w:tc>
          <w:tcPr>
            <w:tcW w:w="675" w:type="pct"/>
            <w:tcBorders>
              <w:top w:val="nil"/>
              <w:left w:val="nil"/>
              <w:bottom w:val="single" w:sz="4" w:space="0" w:color="000000"/>
              <w:right w:val="single" w:sz="4" w:space="0" w:color="000000"/>
            </w:tcBorders>
            <w:shd w:val="clear" w:color="D8D8D8" w:fill="D8D8D8"/>
            <w:noWrap/>
            <w:vAlign w:val="bottom"/>
            <w:hideMark/>
          </w:tcPr>
          <w:p w14:paraId="5F92F112" w14:textId="78DCB0B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337236C" w14:textId="6789E8B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5569E95" w14:textId="144EFC2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516,218.80 </w:t>
            </w:r>
          </w:p>
        </w:tc>
      </w:tr>
      <w:tr w:rsidR="00DF0194" w14:paraId="6374DB56"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2F97DAA"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856C955" w14:textId="7D5D23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3476B545" w14:textId="4287CBF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4E76A" w14:textId="77878DA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1FEB50F" w14:textId="157590F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DF0194" w14:paraId="2BBE606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F58B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C5D7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2329B1E3" w14:textId="1E4F032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119A1248" w14:textId="34D28C7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C0C33" w14:textId="3CF7ECF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2CFBA2" w14:textId="11ED346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DF0194" w14:paraId="3575781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50E4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1C93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1610C30F" w14:textId="47C7F0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1C17D0E5" w14:textId="2EF340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5AEBE" w14:textId="3E6FDDB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FD88C9" w14:textId="202A15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DF0194" w14:paraId="0B1140F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CC18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83FB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38E11ED5" w14:textId="3F0038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2F689291" w14:textId="6F52AEB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B9F90" w14:textId="42E8FDA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B53DD0" w14:textId="099ACBC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DF0194" w14:paraId="746F09F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6D71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67B8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2CDCB7CA" w14:textId="4ED2330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2A839581" w14:textId="09D746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B3688" w14:textId="4176DAD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37A984" w14:textId="5A56E7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r>
      <w:tr w:rsidR="00DF0194" w14:paraId="64EE8C0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D25F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720A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017D1E16" w14:textId="4703CF1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37F7DCED" w14:textId="6D64A6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AE34D03" w14:textId="026506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0E3406" w14:textId="53EA5F1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DF0194" w14:paraId="4209056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F4EE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1A8C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0BB516D1" w14:textId="78E5CB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3D3903B4" w14:textId="25B9A0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4F4FD792" w14:textId="7EC6ED3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0DEB4F" w14:textId="7D46A1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DF0194" w14:paraId="25E8845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1E44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ECAF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3DFE0E13" w14:textId="4A0160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566EB14A" w14:textId="76F5167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94522D" w14:textId="1BC280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217093" w14:textId="29D74D3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DF0194" w14:paraId="594E0AB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A5F7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C375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2C049EF0" w14:textId="4EB4EBB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485220D9" w14:textId="2C70ECE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2FF80" w14:textId="341C39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D07CBD" w14:textId="744701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DF0194" w14:paraId="2F7E949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E073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6B9A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64ECB66C" w14:textId="4E8D1BA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8,246.37 </w:t>
            </w:r>
          </w:p>
        </w:tc>
        <w:tc>
          <w:tcPr>
            <w:tcW w:w="675" w:type="pct"/>
            <w:tcBorders>
              <w:top w:val="nil"/>
              <w:left w:val="nil"/>
              <w:bottom w:val="single" w:sz="4" w:space="0" w:color="000000"/>
              <w:right w:val="single" w:sz="4" w:space="0" w:color="000000"/>
            </w:tcBorders>
            <w:shd w:val="clear" w:color="auto" w:fill="auto"/>
            <w:noWrap/>
            <w:vAlign w:val="bottom"/>
            <w:hideMark/>
          </w:tcPr>
          <w:p w14:paraId="681F3203" w14:textId="3CC7343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0FCE82B2" w14:textId="7AB9C5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78A5D5" w14:textId="0346EA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7,496.37 </w:t>
            </w:r>
          </w:p>
        </w:tc>
      </w:tr>
      <w:tr w:rsidR="00DF0194" w14:paraId="720963C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6AE1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1497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4B0B1BCD" w14:textId="4D9734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04365BFF" w14:textId="0AB5320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3F4EB" w14:textId="2AADF8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87A673" w14:textId="163C3BD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DF0194" w14:paraId="30C0205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535C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E3DB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70023E2A" w14:textId="33DFC60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2117C34D" w14:textId="5AA7191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27AC2622" w14:textId="24F265F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3FB2EE" w14:textId="2CF4A0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DF0194" w14:paraId="20B2B96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669B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1D0A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E1F0564" w14:textId="7057E6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171E9C15" w14:textId="4E49F1D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68170" w14:textId="05B7D7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B054D1" w14:textId="149B57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DF0194" w14:paraId="490887C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0933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B9DA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4AFC3496" w14:textId="4A635D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487A3063" w14:textId="14D1965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F3443" w14:textId="7CC50D7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A4B035" w14:textId="7AFCAD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DF0194" w14:paraId="599036B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D51F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EDF1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18D0D464" w14:textId="61D942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1E70B6CE" w14:textId="09CFCE8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1B255" w14:textId="274ECD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C35B3E" w14:textId="763DEFF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DF0194" w14:paraId="77DF7CB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0A2A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C26F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042FFD8C" w14:textId="660264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401E843B" w14:textId="4DFB7D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390E4" w14:textId="58FD78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9A6348" w14:textId="6FC50E5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DF0194" w14:paraId="05D73A8D"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C0AE8F"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21F57D57" w14:textId="65B55319"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820,149.63 </w:t>
            </w:r>
          </w:p>
        </w:tc>
        <w:tc>
          <w:tcPr>
            <w:tcW w:w="675" w:type="pct"/>
            <w:tcBorders>
              <w:top w:val="nil"/>
              <w:left w:val="nil"/>
              <w:bottom w:val="single" w:sz="4" w:space="0" w:color="000000"/>
              <w:right w:val="single" w:sz="4" w:space="0" w:color="000000"/>
            </w:tcBorders>
            <w:shd w:val="clear" w:color="A5A5A5" w:fill="A5A5A5"/>
            <w:noWrap/>
            <w:vAlign w:val="bottom"/>
            <w:hideMark/>
          </w:tcPr>
          <w:p w14:paraId="61D640D4" w14:textId="2A7186B6"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691,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7381F721" w14:textId="2FB01D0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BF29F54" w14:textId="6CF4A4E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511,901.71 </w:t>
            </w:r>
          </w:p>
        </w:tc>
      </w:tr>
      <w:tr w:rsidR="00DF0194" w14:paraId="71A00AF5"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EDEF51"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3F02C3D4" w14:textId="45C2A1CD"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143,77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81F67D7" w14:textId="77CEA58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7DF9C6B" w14:textId="6E7BDCB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8806B44" w14:textId="1CEB4D5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456,527.82 </w:t>
            </w:r>
          </w:p>
        </w:tc>
      </w:tr>
      <w:tr w:rsidR="00DF0194" w14:paraId="166A819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1519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2E53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2B8F6783" w14:textId="4FE09E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82D6D8" w14:textId="461C618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8F689" w14:textId="4CBBC7D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96A5FD" w14:textId="627A0C5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F0194" w14:paraId="7BA5E6D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9B3C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1B44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11EC8DC" w14:textId="46FA8F3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0C866D" w14:textId="28AA69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DC9A7" w14:textId="4E3970B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7E0581" w14:textId="0AC5EC7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DF0194" w14:paraId="1EEEF68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5190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CE1A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A99968A" w14:textId="7937AE7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120.00 </w:t>
            </w:r>
          </w:p>
        </w:tc>
        <w:tc>
          <w:tcPr>
            <w:tcW w:w="675" w:type="pct"/>
            <w:tcBorders>
              <w:top w:val="nil"/>
              <w:left w:val="nil"/>
              <w:bottom w:val="single" w:sz="4" w:space="0" w:color="000000"/>
              <w:right w:val="single" w:sz="4" w:space="0" w:color="000000"/>
            </w:tcBorders>
            <w:shd w:val="clear" w:color="auto" w:fill="auto"/>
            <w:noWrap/>
            <w:vAlign w:val="bottom"/>
            <w:hideMark/>
          </w:tcPr>
          <w:p w14:paraId="513101ED" w14:textId="5514A9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023BA1C" w14:textId="58AC699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A7BC48" w14:textId="333D2AB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120.00 </w:t>
            </w:r>
          </w:p>
        </w:tc>
      </w:tr>
      <w:tr w:rsidR="00DF0194" w14:paraId="54FA269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3F00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D3B9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7E736538" w14:textId="22F0CA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2BFF07FC" w14:textId="4C0B3D8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71E22516" w14:textId="67B2841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B5B555" w14:textId="42D308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DF0194" w14:paraId="0F6009F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6545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EEC1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0CB32D2F" w14:textId="5266EA6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50D911DB" w14:textId="0BA7F2E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ED7B9" w14:textId="296D44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F6B3E4" w14:textId="53E801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DF0194" w14:paraId="4E82796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A53C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C71A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0240D96E" w14:textId="36CF7EF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0CE208A3" w14:textId="75548E7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2071E" w14:textId="08F4ED8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87F9AE" w14:textId="6E140D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DF0194" w14:paraId="25D56A6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9361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E0FD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1B527729" w14:textId="026D7BA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B22162" w14:textId="30033F7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77D00" w14:textId="5C8895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433F04" w14:textId="1D4B2BC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DF0194" w14:paraId="06FA6DF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EAA4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6877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56777968" w14:textId="030888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c>
          <w:tcPr>
            <w:tcW w:w="675" w:type="pct"/>
            <w:tcBorders>
              <w:top w:val="nil"/>
              <w:left w:val="nil"/>
              <w:bottom w:val="single" w:sz="4" w:space="0" w:color="000000"/>
              <w:right w:val="single" w:sz="4" w:space="0" w:color="000000"/>
            </w:tcBorders>
            <w:shd w:val="clear" w:color="auto" w:fill="auto"/>
            <w:noWrap/>
            <w:vAlign w:val="bottom"/>
            <w:hideMark/>
          </w:tcPr>
          <w:p w14:paraId="407965D2" w14:textId="056A11B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3F75E" w14:textId="12E578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758EF7" w14:textId="52EE591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r>
      <w:tr w:rsidR="00DF0194" w14:paraId="66DA5D5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8E36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90EB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45560E3F" w14:textId="26C6FBE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6D4E4C" w14:textId="38FF0B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1710F" w14:textId="7C1141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3B0FD0" w14:textId="7B5630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r>
      <w:tr w:rsidR="00DF0194" w14:paraId="6AF5D18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C27C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ECE3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70C9F469" w14:textId="698491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0EB25795" w14:textId="07C2DD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6B748" w14:textId="33BF4F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424249" w14:textId="4D9AFD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DF0194" w14:paraId="13E5EC9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4B85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0720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5AB2D4E6" w14:textId="33244C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c>
          <w:tcPr>
            <w:tcW w:w="675" w:type="pct"/>
            <w:tcBorders>
              <w:top w:val="nil"/>
              <w:left w:val="nil"/>
              <w:bottom w:val="single" w:sz="4" w:space="0" w:color="000000"/>
              <w:right w:val="single" w:sz="4" w:space="0" w:color="000000"/>
            </w:tcBorders>
            <w:shd w:val="clear" w:color="auto" w:fill="auto"/>
            <w:noWrap/>
            <w:vAlign w:val="bottom"/>
            <w:hideMark/>
          </w:tcPr>
          <w:p w14:paraId="199E6668" w14:textId="3041B5B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B5801" w14:textId="712851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FC0F5B" w14:textId="058DB32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r>
      <w:tr w:rsidR="00DF0194" w14:paraId="59C3F40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2A1E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A834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4E8AD23F" w14:textId="63AB65B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c>
          <w:tcPr>
            <w:tcW w:w="675" w:type="pct"/>
            <w:tcBorders>
              <w:top w:val="nil"/>
              <w:left w:val="nil"/>
              <w:bottom w:val="single" w:sz="4" w:space="0" w:color="000000"/>
              <w:right w:val="single" w:sz="4" w:space="0" w:color="000000"/>
            </w:tcBorders>
            <w:shd w:val="clear" w:color="auto" w:fill="auto"/>
            <w:noWrap/>
            <w:vAlign w:val="bottom"/>
            <w:hideMark/>
          </w:tcPr>
          <w:p w14:paraId="3EB08F1B" w14:textId="623FBC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EDEF2" w14:textId="063DF9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6B9F1D" w14:textId="0C973D5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r>
      <w:tr w:rsidR="00DF0194" w14:paraId="78A1C5B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577E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4A33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317662D4" w14:textId="5FC329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c>
          <w:tcPr>
            <w:tcW w:w="675" w:type="pct"/>
            <w:tcBorders>
              <w:top w:val="nil"/>
              <w:left w:val="nil"/>
              <w:bottom w:val="single" w:sz="4" w:space="0" w:color="000000"/>
              <w:right w:val="single" w:sz="4" w:space="0" w:color="000000"/>
            </w:tcBorders>
            <w:shd w:val="clear" w:color="auto" w:fill="auto"/>
            <w:noWrap/>
            <w:vAlign w:val="bottom"/>
            <w:hideMark/>
          </w:tcPr>
          <w:p w14:paraId="25BA1D6F" w14:textId="73E3C9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7EA90" w14:textId="47599F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BE7BD6" w14:textId="1C7B0C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r>
      <w:tr w:rsidR="00DF0194" w14:paraId="72C6C4C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BCD6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30DD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30E66724" w14:textId="01CDEB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2,580.00 </w:t>
            </w:r>
          </w:p>
        </w:tc>
        <w:tc>
          <w:tcPr>
            <w:tcW w:w="675" w:type="pct"/>
            <w:tcBorders>
              <w:top w:val="nil"/>
              <w:left w:val="nil"/>
              <w:bottom w:val="single" w:sz="4" w:space="0" w:color="000000"/>
              <w:right w:val="single" w:sz="4" w:space="0" w:color="000000"/>
            </w:tcBorders>
            <w:shd w:val="clear" w:color="auto" w:fill="auto"/>
            <w:noWrap/>
            <w:vAlign w:val="bottom"/>
            <w:hideMark/>
          </w:tcPr>
          <w:p w14:paraId="120FA3DA" w14:textId="75EC1A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D9884" w14:textId="2C72E9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A0F43F" w14:textId="0678F27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2,580.00 </w:t>
            </w:r>
          </w:p>
        </w:tc>
      </w:tr>
      <w:tr w:rsidR="00DF0194" w14:paraId="2D6F698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76FA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3AC4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42F5836D" w14:textId="0251740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c>
          <w:tcPr>
            <w:tcW w:w="675" w:type="pct"/>
            <w:tcBorders>
              <w:top w:val="nil"/>
              <w:left w:val="nil"/>
              <w:bottom w:val="single" w:sz="4" w:space="0" w:color="000000"/>
              <w:right w:val="single" w:sz="4" w:space="0" w:color="000000"/>
            </w:tcBorders>
            <w:shd w:val="clear" w:color="auto" w:fill="auto"/>
            <w:noWrap/>
            <w:vAlign w:val="bottom"/>
            <w:hideMark/>
          </w:tcPr>
          <w:p w14:paraId="5FBFBFB1" w14:textId="5D7DFB0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9D3FF" w14:textId="66BC44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B6D0A8" w14:textId="4F7B9E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r>
      <w:tr w:rsidR="00DF0194" w14:paraId="461AB43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0A8E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D651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69ACDB48" w14:textId="78ADE4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2,537.00 </w:t>
            </w:r>
          </w:p>
        </w:tc>
        <w:tc>
          <w:tcPr>
            <w:tcW w:w="675" w:type="pct"/>
            <w:tcBorders>
              <w:top w:val="nil"/>
              <w:left w:val="nil"/>
              <w:bottom w:val="single" w:sz="4" w:space="0" w:color="000000"/>
              <w:right w:val="single" w:sz="4" w:space="0" w:color="000000"/>
            </w:tcBorders>
            <w:shd w:val="clear" w:color="auto" w:fill="auto"/>
            <w:noWrap/>
            <w:vAlign w:val="bottom"/>
            <w:hideMark/>
          </w:tcPr>
          <w:p w14:paraId="27653984" w14:textId="5012AA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C470E" w14:textId="6C69C8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1ED693" w14:textId="595B771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2,537.00 </w:t>
            </w:r>
          </w:p>
        </w:tc>
      </w:tr>
      <w:tr w:rsidR="00DF0194" w14:paraId="301D6375"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80BB10"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2A950BD0" w14:textId="4DC68A8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74,6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32F2EA7A" w14:textId="08278236"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C1A21D7" w14:textId="12EDAB2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190EE94" w14:textId="7AB2102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550,053.71 </w:t>
            </w:r>
          </w:p>
        </w:tc>
      </w:tr>
      <w:tr w:rsidR="00DF0194" w14:paraId="1EE11BC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D421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E4A3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1E52AD0D" w14:textId="110346C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c>
          <w:tcPr>
            <w:tcW w:w="675" w:type="pct"/>
            <w:tcBorders>
              <w:top w:val="nil"/>
              <w:left w:val="nil"/>
              <w:bottom w:val="single" w:sz="4" w:space="0" w:color="000000"/>
              <w:right w:val="single" w:sz="4" w:space="0" w:color="000000"/>
            </w:tcBorders>
            <w:shd w:val="clear" w:color="auto" w:fill="auto"/>
            <w:noWrap/>
            <w:vAlign w:val="bottom"/>
            <w:hideMark/>
          </w:tcPr>
          <w:p w14:paraId="64C5899D" w14:textId="4EC7EE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D273A" w14:textId="2049D5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1691B9" w14:textId="62D28B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r>
      <w:tr w:rsidR="00DF0194" w14:paraId="6D8B339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39CA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C7F3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083939B3" w14:textId="5F528D0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673DE7" w14:textId="024D8D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E9166" w14:textId="563AAB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DCBEA9" w14:textId="2722C4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DF0194" w14:paraId="44DF88E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7B5D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7248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54E08CA8" w14:textId="2F20302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4580E56B" w14:textId="46BB12D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E1248" w14:textId="6AB2A42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40613F" w14:textId="7E6AEA9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DF0194" w14:paraId="5329442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4BA2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70E2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BA7357B" w14:textId="47002A7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820.45 </w:t>
            </w:r>
          </w:p>
        </w:tc>
        <w:tc>
          <w:tcPr>
            <w:tcW w:w="675" w:type="pct"/>
            <w:tcBorders>
              <w:top w:val="nil"/>
              <w:left w:val="nil"/>
              <w:bottom w:val="single" w:sz="4" w:space="0" w:color="000000"/>
              <w:right w:val="single" w:sz="4" w:space="0" w:color="000000"/>
            </w:tcBorders>
            <w:shd w:val="clear" w:color="auto" w:fill="auto"/>
            <w:noWrap/>
            <w:vAlign w:val="bottom"/>
            <w:hideMark/>
          </w:tcPr>
          <w:p w14:paraId="78BB6973" w14:textId="30FF58A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962B4" w14:textId="39158C5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DC6C07" w14:textId="3686A4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820.45 </w:t>
            </w:r>
          </w:p>
        </w:tc>
      </w:tr>
      <w:tr w:rsidR="00DF0194" w14:paraId="00F7F0B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9411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3324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339B96E5" w14:textId="59FD2CC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c>
          <w:tcPr>
            <w:tcW w:w="675" w:type="pct"/>
            <w:tcBorders>
              <w:top w:val="nil"/>
              <w:left w:val="nil"/>
              <w:bottom w:val="single" w:sz="4" w:space="0" w:color="000000"/>
              <w:right w:val="single" w:sz="4" w:space="0" w:color="000000"/>
            </w:tcBorders>
            <w:shd w:val="clear" w:color="auto" w:fill="auto"/>
            <w:noWrap/>
            <w:vAlign w:val="bottom"/>
            <w:hideMark/>
          </w:tcPr>
          <w:p w14:paraId="72F89A44" w14:textId="06A451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3230E" w14:textId="7F4AAD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A4AFC6" w14:textId="39B9FCE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r>
      <w:tr w:rsidR="00DF0194" w14:paraId="7413C00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9346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D250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70430E6E" w14:textId="466BA5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8D8054" w14:textId="4AD2C77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105C8" w14:textId="075084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C7BFBE" w14:textId="70DD8A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r>
      <w:tr w:rsidR="00DF0194" w14:paraId="5A42960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B9F7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0A17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709F5640" w14:textId="6F47052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c>
          <w:tcPr>
            <w:tcW w:w="675" w:type="pct"/>
            <w:tcBorders>
              <w:top w:val="nil"/>
              <w:left w:val="nil"/>
              <w:bottom w:val="single" w:sz="4" w:space="0" w:color="000000"/>
              <w:right w:val="single" w:sz="4" w:space="0" w:color="000000"/>
            </w:tcBorders>
            <w:shd w:val="clear" w:color="auto" w:fill="auto"/>
            <w:noWrap/>
            <w:vAlign w:val="bottom"/>
            <w:hideMark/>
          </w:tcPr>
          <w:p w14:paraId="2BBCD767" w14:textId="038038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05187" w14:textId="63F32A6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6469FB" w14:textId="2B6545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r>
      <w:tr w:rsidR="00DF0194" w14:paraId="41ED33F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26E3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A645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7C77E77E" w14:textId="008703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1EF8CC14" w14:textId="51D6B8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9E61E" w14:textId="2598EB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BDF858" w14:textId="2FE6BDC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DF0194" w14:paraId="7060F31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E74A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DE4D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003FD79C" w14:textId="6924539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c>
          <w:tcPr>
            <w:tcW w:w="675" w:type="pct"/>
            <w:tcBorders>
              <w:top w:val="nil"/>
              <w:left w:val="nil"/>
              <w:bottom w:val="single" w:sz="4" w:space="0" w:color="000000"/>
              <w:right w:val="single" w:sz="4" w:space="0" w:color="000000"/>
            </w:tcBorders>
            <w:shd w:val="clear" w:color="auto" w:fill="auto"/>
            <w:noWrap/>
            <w:vAlign w:val="bottom"/>
            <w:hideMark/>
          </w:tcPr>
          <w:p w14:paraId="2C3F1932" w14:textId="30C119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65C60" w14:textId="00C0A8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027C21" w14:textId="33FA1D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r>
      <w:tr w:rsidR="00DF0194" w14:paraId="504130D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B02B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2F67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23366650" w14:textId="00ACC6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FFC32E" w14:textId="52FE1F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06EFBDCA" w14:textId="60AE8E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50AE73" w14:textId="0D2499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DF0194" w14:paraId="05C4FDD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C8C3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69CE6F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0C554D4D" w14:textId="1B9B85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8345F5" w14:textId="0CA2029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FB0AE" w14:textId="1B85CD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C9D389" w14:textId="6C9AB7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DF0194" w14:paraId="389198A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A2CF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BEB1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6F672985" w14:textId="290D41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63B0D4CA" w14:textId="448CC9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044CB" w14:textId="1BE355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BBD970" w14:textId="139AF35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DF0194" w14:paraId="5D52347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9CE8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5E48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206D82DD" w14:textId="3A14577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c>
          <w:tcPr>
            <w:tcW w:w="675" w:type="pct"/>
            <w:tcBorders>
              <w:top w:val="nil"/>
              <w:left w:val="nil"/>
              <w:bottom w:val="single" w:sz="4" w:space="0" w:color="000000"/>
              <w:right w:val="single" w:sz="4" w:space="0" w:color="000000"/>
            </w:tcBorders>
            <w:shd w:val="clear" w:color="auto" w:fill="auto"/>
            <w:noWrap/>
            <w:vAlign w:val="bottom"/>
            <w:hideMark/>
          </w:tcPr>
          <w:p w14:paraId="24420E03" w14:textId="3D078B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045A3" w14:textId="420A53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1C28B4" w14:textId="219D71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r>
      <w:tr w:rsidR="00DF0194" w14:paraId="68FCF53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49AF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9E3B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C9222EC" w14:textId="0D55AB4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D52952C" w14:textId="24959B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17FDF" w14:textId="0EA9FF5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033B0A" w14:textId="1F59409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DF0194" w14:paraId="132AF38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7AE6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B399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786DB703" w14:textId="55D8D04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487.00 </w:t>
            </w:r>
          </w:p>
        </w:tc>
        <w:tc>
          <w:tcPr>
            <w:tcW w:w="675" w:type="pct"/>
            <w:tcBorders>
              <w:top w:val="nil"/>
              <w:left w:val="nil"/>
              <w:bottom w:val="single" w:sz="4" w:space="0" w:color="000000"/>
              <w:right w:val="single" w:sz="4" w:space="0" w:color="000000"/>
            </w:tcBorders>
            <w:shd w:val="clear" w:color="auto" w:fill="auto"/>
            <w:noWrap/>
            <w:vAlign w:val="bottom"/>
            <w:hideMark/>
          </w:tcPr>
          <w:p w14:paraId="2412E7DA" w14:textId="5A87FE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55501E" w14:textId="1AA09FC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EF5208" w14:textId="1E51E8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41,487.00 </w:t>
            </w:r>
          </w:p>
        </w:tc>
      </w:tr>
      <w:tr w:rsidR="00DF0194" w14:paraId="395CF5E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CFD6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201D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13ADF345" w14:textId="6888DD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135A6733" w14:textId="57C986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5CDCC" w14:textId="342B3E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24BC6A" w14:textId="18B7655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DF0194" w14:paraId="109528B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2EFD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70EA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0589DB76" w14:textId="0F7318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14B4F997" w14:textId="7DDFB59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7C069" w14:textId="3673ADC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FD82F0" w14:textId="2AAB56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DF0194" w14:paraId="73567B5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72A0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32D1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1E84FB09" w14:textId="267834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6E9F4688" w14:textId="3EC5DAC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1CD6F" w14:textId="1C502B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13093F" w14:textId="65CC221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DF0194" w14:paraId="4B7289EB"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C6C76B"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7FDD35CC" w14:textId="77C3A626"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90,355.50 </w:t>
            </w:r>
          </w:p>
        </w:tc>
        <w:tc>
          <w:tcPr>
            <w:tcW w:w="675" w:type="pct"/>
            <w:tcBorders>
              <w:top w:val="nil"/>
              <w:left w:val="nil"/>
              <w:bottom w:val="single" w:sz="4" w:space="0" w:color="000000"/>
              <w:right w:val="single" w:sz="4" w:space="0" w:color="000000"/>
            </w:tcBorders>
            <w:shd w:val="clear" w:color="D8D8D8" w:fill="D8D8D8"/>
            <w:noWrap/>
            <w:vAlign w:val="bottom"/>
            <w:hideMark/>
          </w:tcPr>
          <w:p w14:paraId="6465E2D2" w14:textId="30BF50FD"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33BB7B1D" w14:textId="35D4739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A6EE5CC" w14:textId="486E7E2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643,957.58 </w:t>
            </w:r>
          </w:p>
        </w:tc>
      </w:tr>
      <w:tr w:rsidR="00DF0194" w14:paraId="53B877F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1C8C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11E7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549990D8" w14:textId="397666D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2256865D" w14:textId="4E4E429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D53BB" w14:textId="70E7B9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3224BF" w14:textId="5921283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DF0194" w14:paraId="4D44D30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E607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7C87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1D425426" w14:textId="356D7ED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14A30442" w14:textId="1C10038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71245" w14:textId="488CFE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B4C70B" w14:textId="67CD630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DF0194" w14:paraId="11D97BB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F975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CE2F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34DC87E2" w14:textId="31770F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55B4A2" w14:textId="401D7C1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F61EC" w14:textId="1CC4C1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5C87FA" w14:textId="044081C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r>
      <w:tr w:rsidR="00DF0194" w14:paraId="42D7B48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C7CC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C32A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692F8E93" w14:textId="2B6551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7D84CD" w14:textId="6E62D3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C9FC9" w14:textId="56DAF7C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6AD0C3" w14:textId="1AF5E6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DF0194" w14:paraId="5E66FB6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4E01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62F7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69D7E941" w14:textId="64F2B62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c>
          <w:tcPr>
            <w:tcW w:w="675" w:type="pct"/>
            <w:tcBorders>
              <w:top w:val="nil"/>
              <w:left w:val="nil"/>
              <w:bottom w:val="single" w:sz="4" w:space="0" w:color="000000"/>
              <w:right w:val="single" w:sz="4" w:space="0" w:color="000000"/>
            </w:tcBorders>
            <w:shd w:val="clear" w:color="auto" w:fill="auto"/>
            <w:noWrap/>
            <w:vAlign w:val="bottom"/>
            <w:hideMark/>
          </w:tcPr>
          <w:p w14:paraId="1B1C5A93" w14:textId="46C424B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B8BD3" w14:textId="37BFF8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BFF001" w14:textId="094D869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r>
      <w:tr w:rsidR="00DF0194" w14:paraId="6D39F39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687B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2383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6344B9E0" w14:textId="61B119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5E9BC347" w14:textId="6C60B5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F7321" w14:textId="19F9C2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1087E3" w14:textId="415604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DF0194" w14:paraId="3C583A7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1F54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BFC3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6DB785C5" w14:textId="28417F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3493D4F9" w14:textId="04A073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E186B" w14:textId="6118F5E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DB910C" w14:textId="4AB511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DF0194" w14:paraId="63C9113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807E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31E0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3F02C8FB" w14:textId="62905F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E51CFF" w14:textId="5682187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65E58" w14:textId="3DC753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AE2B89" w14:textId="03D0F2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DF0194" w14:paraId="49D6E71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755B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FE6F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6C9C158D" w14:textId="4ED342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AF3A62D" w14:textId="2B05CE8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AF22D" w14:textId="4178CB3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697C6A" w14:textId="67E6FB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r>
      <w:tr w:rsidR="00DF0194" w14:paraId="54FD11A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B5AF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E26E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29782079" w14:textId="6B5FE0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829BA7" w14:textId="6F2E01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9F30B" w14:textId="42D71E6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0DA845" w14:textId="1C733A2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000.00 </w:t>
            </w:r>
          </w:p>
        </w:tc>
      </w:tr>
      <w:tr w:rsidR="00DF0194" w14:paraId="7C36C4D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C21A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3F94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1C4005EC" w14:textId="362A39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400.00 </w:t>
            </w:r>
          </w:p>
        </w:tc>
        <w:tc>
          <w:tcPr>
            <w:tcW w:w="675" w:type="pct"/>
            <w:tcBorders>
              <w:top w:val="nil"/>
              <w:left w:val="nil"/>
              <w:bottom w:val="single" w:sz="4" w:space="0" w:color="000000"/>
              <w:right w:val="single" w:sz="4" w:space="0" w:color="000000"/>
            </w:tcBorders>
            <w:shd w:val="clear" w:color="auto" w:fill="auto"/>
            <w:noWrap/>
            <w:vAlign w:val="bottom"/>
            <w:hideMark/>
          </w:tcPr>
          <w:p w14:paraId="5F2FE774" w14:textId="2E3B6B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4BCF3A3C" w14:textId="74EA109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F9FB9E" w14:textId="5DE9FC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31,002.08 </w:t>
            </w:r>
          </w:p>
        </w:tc>
      </w:tr>
      <w:tr w:rsidR="00DF0194" w14:paraId="4580EE5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A9A9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A548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5096A34" w14:textId="09F733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253C1858" w14:textId="284374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EBE70" w14:textId="0622627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5C99B1" w14:textId="71EB4EF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DF0194" w14:paraId="114C146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3A38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4F61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01C1A301" w14:textId="7CD3D8B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7C971E3F" w14:textId="79747A0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062A1" w14:textId="5BC1A8C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84A21E" w14:textId="007EF4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DF0194" w14:paraId="2C8C180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722B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B668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A59FF2C" w14:textId="6821A23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599F0D8E" w14:textId="1A089B3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7E0DE" w14:textId="3D2C2A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DA8E27" w14:textId="4F6B36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DF0194" w14:paraId="7986453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3992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7D66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009B1DF" w14:textId="13F28B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2,282.00 </w:t>
            </w:r>
          </w:p>
        </w:tc>
        <w:tc>
          <w:tcPr>
            <w:tcW w:w="675" w:type="pct"/>
            <w:tcBorders>
              <w:top w:val="nil"/>
              <w:left w:val="nil"/>
              <w:bottom w:val="single" w:sz="4" w:space="0" w:color="000000"/>
              <w:right w:val="single" w:sz="4" w:space="0" w:color="000000"/>
            </w:tcBorders>
            <w:shd w:val="clear" w:color="auto" w:fill="auto"/>
            <w:noWrap/>
            <w:vAlign w:val="bottom"/>
            <w:hideMark/>
          </w:tcPr>
          <w:p w14:paraId="0EF97A2D" w14:textId="649AC7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0D2BD" w14:textId="59FADAB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315B3E" w14:textId="709F062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2,282.00 </w:t>
            </w:r>
          </w:p>
        </w:tc>
      </w:tr>
      <w:tr w:rsidR="00DF0194" w14:paraId="3443D8D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A21A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8DE7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55CACE1F" w14:textId="28484FA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0526E20" w14:textId="48CE35E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7ACEC" w14:textId="53DC9A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91B7C6" w14:textId="44E596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DF0194" w14:paraId="242AD47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23C2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B20D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7C972B5F" w14:textId="7E07FA8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4E67CADB" w14:textId="5F328D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E0A66" w14:textId="59B7DEC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41D8E7" w14:textId="5B4E6B5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DF0194" w14:paraId="4A28D64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6663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C75F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1AB77096" w14:textId="55F00A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3,799.25 </w:t>
            </w:r>
          </w:p>
        </w:tc>
        <w:tc>
          <w:tcPr>
            <w:tcW w:w="675" w:type="pct"/>
            <w:tcBorders>
              <w:top w:val="nil"/>
              <w:left w:val="nil"/>
              <w:bottom w:val="single" w:sz="4" w:space="0" w:color="000000"/>
              <w:right w:val="single" w:sz="4" w:space="0" w:color="000000"/>
            </w:tcBorders>
            <w:shd w:val="clear" w:color="auto" w:fill="auto"/>
            <w:noWrap/>
            <w:vAlign w:val="bottom"/>
            <w:hideMark/>
          </w:tcPr>
          <w:p w14:paraId="0A66DFC5" w14:textId="04ED4E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341AA" w14:textId="585641E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1AD9F8" w14:textId="7103EB7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3,799.25 </w:t>
            </w:r>
          </w:p>
        </w:tc>
      </w:tr>
      <w:tr w:rsidR="00DF0194" w14:paraId="6E67222D"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B27F06"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29BFD95B" w14:textId="66DDCA0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4002392C" w14:textId="2513932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5820E8" w14:textId="33CEB4F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FF3288B" w14:textId="5F04CB09"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r>
      <w:tr w:rsidR="00DF0194" w14:paraId="0A6024F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715B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86FE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A59149A" w14:textId="70080D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4678608A" w14:textId="6C050EB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C6D12" w14:textId="68C47F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910456" w14:textId="01BBCFB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DF0194" w14:paraId="4A8E41A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6194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3951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0A6AD82A" w14:textId="2C3DCF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FF38A11" w14:textId="6819283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47A99" w14:textId="5806838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E04A47" w14:textId="3494C28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DF0194" w14:paraId="61A2D28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9CF4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0C8C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48F458A8" w14:textId="3DFBC3E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c>
          <w:tcPr>
            <w:tcW w:w="675" w:type="pct"/>
            <w:tcBorders>
              <w:top w:val="nil"/>
              <w:left w:val="nil"/>
              <w:bottom w:val="single" w:sz="4" w:space="0" w:color="000000"/>
              <w:right w:val="single" w:sz="4" w:space="0" w:color="000000"/>
            </w:tcBorders>
            <w:shd w:val="clear" w:color="auto" w:fill="auto"/>
            <w:noWrap/>
            <w:vAlign w:val="bottom"/>
            <w:hideMark/>
          </w:tcPr>
          <w:p w14:paraId="60FA0C5B" w14:textId="789ECB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8EB67" w14:textId="1F4D34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2BC149" w14:textId="2A974F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r>
      <w:tr w:rsidR="00DF0194" w14:paraId="7D8BCD9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36A0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8228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F108807" w14:textId="523ACC7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683F5460" w14:textId="2DD3E8F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4CD00" w14:textId="4096B4D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8968F1" w14:textId="7CE941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DF0194" w14:paraId="38B9EB5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C586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93D9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597D9F27" w14:textId="3222472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434F8352" w14:textId="34D7C1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DA6B2" w14:textId="1D53CE7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A0E68F" w14:textId="6C3D2DF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DF0194" w14:paraId="7D5D785C"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8752E2"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15838ADC" w14:textId="524724F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548,662.23 </w:t>
            </w:r>
          </w:p>
        </w:tc>
        <w:tc>
          <w:tcPr>
            <w:tcW w:w="675" w:type="pct"/>
            <w:tcBorders>
              <w:top w:val="nil"/>
              <w:left w:val="nil"/>
              <w:bottom w:val="single" w:sz="4" w:space="0" w:color="000000"/>
              <w:right w:val="single" w:sz="4" w:space="0" w:color="000000"/>
            </w:tcBorders>
            <w:shd w:val="clear" w:color="D8D8D8" w:fill="D8D8D8"/>
            <w:noWrap/>
            <w:vAlign w:val="bottom"/>
            <w:hideMark/>
          </w:tcPr>
          <w:p w14:paraId="7272DCD5" w14:textId="69BB9EE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B8EB916" w14:textId="6A22889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D5F556F" w14:textId="12BEE25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598,662.23 </w:t>
            </w:r>
          </w:p>
        </w:tc>
      </w:tr>
      <w:tr w:rsidR="00DF0194" w14:paraId="6F22BE2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F572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E9AF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juy</w:t>
            </w:r>
          </w:p>
        </w:tc>
        <w:tc>
          <w:tcPr>
            <w:tcW w:w="777" w:type="pct"/>
            <w:tcBorders>
              <w:top w:val="nil"/>
              <w:left w:val="nil"/>
              <w:bottom w:val="single" w:sz="4" w:space="0" w:color="000000"/>
              <w:right w:val="single" w:sz="4" w:space="0" w:color="000000"/>
            </w:tcBorders>
            <w:shd w:val="clear" w:color="auto" w:fill="auto"/>
            <w:noWrap/>
            <w:vAlign w:val="bottom"/>
            <w:hideMark/>
          </w:tcPr>
          <w:p w14:paraId="052C4AAE" w14:textId="1C0DD4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39B13B" w14:textId="3968299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0EADE" w14:textId="67A0F13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4F1699" w14:textId="07BDA62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DF0194" w14:paraId="0C2C70B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5BE7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82B5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3433F2EA" w14:textId="1D9874B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3,220.00 </w:t>
            </w:r>
          </w:p>
        </w:tc>
        <w:tc>
          <w:tcPr>
            <w:tcW w:w="675" w:type="pct"/>
            <w:tcBorders>
              <w:top w:val="nil"/>
              <w:left w:val="nil"/>
              <w:bottom w:val="single" w:sz="4" w:space="0" w:color="000000"/>
              <w:right w:val="single" w:sz="4" w:space="0" w:color="000000"/>
            </w:tcBorders>
            <w:shd w:val="clear" w:color="auto" w:fill="auto"/>
            <w:noWrap/>
            <w:vAlign w:val="bottom"/>
            <w:hideMark/>
          </w:tcPr>
          <w:p w14:paraId="47FABEF8" w14:textId="343E598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D0044" w14:textId="1E0DC3E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80182E" w14:textId="63C54A6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3,220.00 </w:t>
            </w:r>
          </w:p>
        </w:tc>
      </w:tr>
      <w:tr w:rsidR="00DF0194" w14:paraId="0EE4B9F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C9AF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2771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20A0448A" w14:textId="014E937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823.05 </w:t>
            </w:r>
          </w:p>
        </w:tc>
        <w:tc>
          <w:tcPr>
            <w:tcW w:w="675" w:type="pct"/>
            <w:tcBorders>
              <w:top w:val="nil"/>
              <w:left w:val="nil"/>
              <w:bottom w:val="single" w:sz="4" w:space="0" w:color="000000"/>
              <w:right w:val="single" w:sz="4" w:space="0" w:color="000000"/>
            </w:tcBorders>
            <w:shd w:val="clear" w:color="auto" w:fill="auto"/>
            <w:noWrap/>
            <w:vAlign w:val="bottom"/>
            <w:hideMark/>
          </w:tcPr>
          <w:p w14:paraId="3F723408" w14:textId="29B6DE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2DED7" w14:textId="690095C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6B9FF7" w14:textId="3EFF82E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823.05 </w:t>
            </w:r>
          </w:p>
        </w:tc>
      </w:tr>
      <w:tr w:rsidR="00DF0194" w14:paraId="1A7ADB7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F470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4623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2907771F" w14:textId="02BFF6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500.00 </w:t>
            </w:r>
          </w:p>
        </w:tc>
        <w:tc>
          <w:tcPr>
            <w:tcW w:w="675" w:type="pct"/>
            <w:tcBorders>
              <w:top w:val="nil"/>
              <w:left w:val="nil"/>
              <w:bottom w:val="single" w:sz="4" w:space="0" w:color="000000"/>
              <w:right w:val="single" w:sz="4" w:space="0" w:color="000000"/>
            </w:tcBorders>
            <w:shd w:val="clear" w:color="auto" w:fill="auto"/>
            <w:noWrap/>
            <w:vAlign w:val="bottom"/>
            <w:hideMark/>
          </w:tcPr>
          <w:p w14:paraId="1E71B622" w14:textId="5F09FA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4FD9D" w14:textId="4EB65EC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62198C" w14:textId="150222A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500.00 </w:t>
            </w:r>
          </w:p>
        </w:tc>
      </w:tr>
      <w:tr w:rsidR="00DF0194" w14:paraId="262EE9D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2224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99A3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710D1DA5" w14:textId="5C525F2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372699" w14:textId="6B0825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0858A" w14:textId="58213E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9FBD52" w14:textId="50837C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5,000.00 </w:t>
            </w:r>
          </w:p>
        </w:tc>
      </w:tr>
      <w:tr w:rsidR="00DF0194" w14:paraId="66EEECF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E1BB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A65A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5FEA31E6" w14:textId="6EF79C8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6891EEB" w14:textId="36DBC0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3F975" w14:textId="3AFF6A6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35E06A" w14:textId="6E1BCA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DF0194" w14:paraId="3ABAE7A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6A5B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118D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0BF35145" w14:textId="7A89C4B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817107" w14:textId="04B864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9CC6B" w14:textId="1FAC8A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840B86" w14:textId="0AF52B5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DF0194" w14:paraId="0B4B045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6A31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AF7D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d</w:t>
            </w:r>
          </w:p>
        </w:tc>
        <w:tc>
          <w:tcPr>
            <w:tcW w:w="777" w:type="pct"/>
            <w:tcBorders>
              <w:top w:val="nil"/>
              <w:left w:val="nil"/>
              <w:bottom w:val="single" w:sz="4" w:space="0" w:color="000000"/>
              <w:right w:val="single" w:sz="4" w:space="0" w:color="000000"/>
            </w:tcBorders>
            <w:shd w:val="clear" w:color="auto" w:fill="auto"/>
            <w:noWrap/>
            <w:vAlign w:val="bottom"/>
            <w:hideMark/>
          </w:tcPr>
          <w:p w14:paraId="04C25763" w14:textId="3F841F0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9F1C80" w14:textId="123A12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5226F" w14:textId="29DA5DB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D6BE30" w14:textId="53488F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000.00 </w:t>
            </w:r>
          </w:p>
        </w:tc>
      </w:tr>
      <w:tr w:rsidR="00DF0194" w14:paraId="3A55A58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158D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9F98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gawan</w:t>
            </w:r>
          </w:p>
        </w:tc>
        <w:tc>
          <w:tcPr>
            <w:tcW w:w="777" w:type="pct"/>
            <w:tcBorders>
              <w:top w:val="nil"/>
              <w:left w:val="nil"/>
              <w:bottom w:val="single" w:sz="4" w:space="0" w:color="000000"/>
              <w:right w:val="single" w:sz="4" w:space="0" w:color="000000"/>
            </w:tcBorders>
            <w:shd w:val="clear" w:color="auto" w:fill="auto"/>
            <w:noWrap/>
            <w:vAlign w:val="bottom"/>
            <w:hideMark/>
          </w:tcPr>
          <w:p w14:paraId="0B16D6E9" w14:textId="5A8B9F5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3F6FD5" w14:textId="14C9AC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1E0EC" w14:textId="616778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0E8D76" w14:textId="555301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DF0194" w14:paraId="2CFA2DA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C3F0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BBE1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5489FE6" w14:textId="07CD68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0E2B0AB9" w14:textId="2A7BB05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70D09" w14:textId="55568D6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CBE417" w14:textId="51ED4BD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DF0194" w14:paraId="1C6F956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7588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D327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53155113" w14:textId="68D9F81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86,633.55 </w:t>
            </w:r>
          </w:p>
        </w:tc>
        <w:tc>
          <w:tcPr>
            <w:tcW w:w="675" w:type="pct"/>
            <w:tcBorders>
              <w:top w:val="nil"/>
              <w:left w:val="nil"/>
              <w:bottom w:val="single" w:sz="4" w:space="0" w:color="000000"/>
              <w:right w:val="single" w:sz="4" w:space="0" w:color="000000"/>
            </w:tcBorders>
            <w:shd w:val="clear" w:color="auto" w:fill="auto"/>
            <w:noWrap/>
            <w:vAlign w:val="bottom"/>
            <w:hideMark/>
          </w:tcPr>
          <w:p w14:paraId="73D423EF" w14:textId="2577D8C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38674" w14:textId="6D012C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F9E914" w14:textId="32F913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86,633.55 </w:t>
            </w:r>
          </w:p>
        </w:tc>
      </w:tr>
      <w:tr w:rsidR="00DF0194" w14:paraId="278AEDB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39B4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8231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34D63930" w14:textId="0874D1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7,200.00 </w:t>
            </w:r>
          </w:p>
        </w:tc>
        <w:tc>
          <w:tcPr>
            <w:tcW w:w="675" w:type="pct"/>
            <w:tcBorders>
              <w:top w:val="nil"/>
              <w:left w:val="nil"/>
              <w:bottom w:val="single" w:sz="4" w:space="0" w:color="000000"/>
              <w:right w:val="single" w:sz="4" w:space="0" w:color="000000"/>
            </w:tcBorders>
            <w:shd w:val="clear" w:color="auto" w:fill="auto"/>
            <w:noWrap/>
            <w:vAlign w:val="bottom"/>
            <w:hideMark/>
          </w:tcPr>
          <w:p w14:paraId="195CC380" w14:textId="1FC81A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4CFE8" w14:textId="16CDA9A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68B8EC" w14:textId="1553E45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7,200.00 </w:t>
            </w:r>
          </w:p>
        </w:tc>
      </w:tr>
      <w:tr w:rsidR="00DF0194" w14:paraId="4EF9803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E068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D57B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77AC5D3" w14:textId="68F3AE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8,240.00 </w:t>
            </w:r>
          </w:p>
        </w:tc>
        <w:tc>
          <w:tcPr>
            <w:tcW w:w="675" w:type="pct"/>
            <w:tcBorders>
              <w:top w:val="nil"/>
              <w:left w:val="nil"/>
              <w:bottom w:val="single" w:sz="4" w:space="0" w:color="000000"/>
              <w:right w:val="single" w:sz="4" w:space="0" w:color="000000"/>
            </w:tcBorders>
            <w:shd w:val="clear" w:color="auto" w:fill="auto"/>
            <w:noWrap/>
            <w:vAlign w:val="bottom"/>
            <w:hideMark/>
          </w:tcPr>
          <w:p w14:paraId="2C03E7ED" w14:textId="3BE0F8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CE53262" w14:textId="41D35E5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CAB7C9" w14:textId="61BC9F3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240.00 </w:t>
            </w:r>
          </w:p>
        </w:tc>
      </w:tr>
      <w:tr w:rsidR="00DF0194" w14:paraId="5A4206E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8DB4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0309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3214105B" w14:textId="098FD09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C43931" w14:textId="6F76509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2E73D" w14:textId="72CBE61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FDF237" w14:textId="55161E5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00.00 </w:t>
            </w:r>
          </w:p>
        </w:tc>
      </w:tr>
      <w:tr w:rsidR="00DF0194" w14:paraId="1B19D02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01E2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2255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633EA27D" w14:textId="782A180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c>
          <w:tcPr>
            <w:tcW w:w="675" w:type="pct"/>
            <w:tcBorders>
              <w:top w:val="nil"/>
              <w:left w:val="nil"/>
              <w:bottom w:val="single" w:sz="4" w:space="0" w:color="000000"/>
              <w:right w:val="single" w:sz="4" w:space="0" w:color="000000"/>
            </w:tcBorders>
            <w:shd w:val="clear" w:color="auto" w:fill="auto"/>
            <w:noWrap/>
            <w:vAlign w:val="bottom"/>
            <w:hideMark/>
          </w:tcPr>
          <w:p w14:paraId="74EC7E3B" w14:textId="3ED3FC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3A20F" w14:textId="1E41F3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5CE069" w14:textId="3700E6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r>
      <w:tr w:rsidR="00DF0194" w14:paraId="5E10E0C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2F78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ED8F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3305B320" w14:textId="3E04E0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B5AC16" w14:textId="2A839B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7C38C" w14:textId="5157A33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35BFEE" w14:textId="1BC1AD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r>
      <w:tr w:rsidR="00DF0194" w14:paraId="45529DB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C31E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304D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02BDA678" w14:textId="69313C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0A7EE75" w14:textId="44C5BD1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3E670" w14:textId="528509B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5BF854" w14:textId="03144C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DF0194" w14:paraId="444FAF0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917E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5AE2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7E47472A" w14:textId="58AD32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82023C" w14:textId="6BB9D19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C6189" w14:textId="03F963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567EEA" w14:textId="29613F7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DF0194" w14:paraId="3014700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B499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3AEE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0D98B2FA" w14:textId="3BA6D39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c>
          <w:tcPr>
            <w:tcW w:w="675" w:type="pct"/>
            <w:tcBorders>
              <w:top w:val="nil"/>
              <w:left w:val="nil"/>
              <w:bottom w:val="single" w:sz="4" w:space="0" w:color="000000"/>
              <w:right w:val="single" w:sz="4" w:space="0" w:color="000000"/>
            </w:tcBorders>
            <w:shd w:val="clear" w:color="auto" w:fill="auto"/>
            <w:noWrap/>
            <w:vAlign w:val="bottom"/>
            <w:hideMark/>
          </w:tcPr>
          <w:p w14:paraId="3616CE01" w14:textId="775F845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9C426" w14:textId="61C258C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1699BB" w14:textId="1E2489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r>
      <w:tr w:rsidR="00DF0194" w14:paraId="3BCB4D7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B89C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05B3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793876B1" w14:textId="5C1460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60,733.00 </w:t>
            </w:r>
          </w:p>
        </w:tc>
        <w:tc>
          <w:tcPr>
            <w:tcW w:w="675" w:type="pct"/>
            <w:tcBorders>
              <w:top w:val="nil"/>
              <w:left w:val="nil"/>
              <w:bottom w:val="single" w:sz="4" w:space="0" w:color="000000"/>
              <w:right w:val="single" w:sz="4" w:space="0" w:color="000000"/>
            </w:tcBorders>
            <w:shd w:val="clear" w:color="auto" w:fill="auto"/>
            <w:noWrap/>
            <w:vAlign w:val="bottom"/>
            <w:hideMark/>
          </w:tcPr>
          <w:p w14:paraId="062E4E1A" w14:textId="59B76C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70134" w14:textId="7A9BD1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7605DA" w14:textId="587142B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60,733.00 </w:t>
            </w:r>
          </w:p>
        </w:tc>
      </w:tr>
      <w:tr w:rsidR="00DF0194" w14:paraId="7B154DF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8B7B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B976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39CC3AAA" w14:textId="5906D6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837.20 </w:t>
            </w:r>
          </w:p>
        </w:tc>
        <w:tc>
          <w:tcPr>
            <w:tcW w:w="675" w:type="pct"/>
            <w:tcBorders>
              <w:top w:val="nil"/>
              <w:left w:val="nil"/>
              <w:bottom w:val="single" w:sz="4" w:space="0" w:color="000000"/>
              <w:right w:val="single" w:sz="4" w:space="0" w:color="000000"/>
            </w:tcBorders>
            <w:shd w:val="clear" w:color="auto" w:fill="auto"/>
            <w:noWrap/>
            <w:vAlign w:val="bottom"/>
            <w:hideMark/>
          </w:tcPr>
          <w:p w14:paraId="6AF34E7B" w14:textId="3B2731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6A831" w14:textId="0426B9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3F1BAB" w14:textId="183E5C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837.20 </w:t>
            </w:r>
          </w:p>
        </w:tc>
      </w:tr>
      <w:tr w:rsidR="00DF0194" w14:paraId="59547B2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D6E5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02AC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6655B5EF" w14:textId="1072DBB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01318106" w14:textId="51FAA53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F6592" w14:textId="1395D5A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587A31" w14:textId="2827922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DF0194" w14:paraId="3693418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62AD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73EF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572886E4" w14:textId="5FF0582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CBB2E4" w14:textId="7D3F9D0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ABB68" w14:textId="5381D37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1451CF" w14:textId="3D1750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000.00 </w:t>
            </w:r>
          </w:p>
        </w:tc>
      </w:tr>
      <w:tr w:rsidR="00DF0194" w14:paraId="5AE9EEF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67F6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2BA0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50F7AB68" w14:textId="3AAD0E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77A134" w14:textId="7D593D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01B5D" w14:textId="1F99CC7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D67F99" w14:textId="38A5207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DF0194" w14:paraId="6333F09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25B0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2EA930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6C164C13" w14:textId="2484CD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296.00 </w:t>
            </w:r>
          </w:p>
        </w:tc>
        <w:tc>
          <w:tcPr>
            <w:tcW w:w="675" w:type="pct"/>
            <w:tcBorders>
              <w:top w:val="nil"/>
              <w:left w:val="nil"/>
              <w:bottom w:val="single" w:sz="4" w:space="0" w:color="000000"/>
              <w:right w:val="single" w:sz="4" w:space="0" w:color="000000"/>
            </w:tcBorders>
            <w:shd w:val="clear" w:color="auto" w:fill="auto"/>
            <w:noWrap/>
            <w:vAlign w:val="bottom"/>
            <w:hideMark/>
          </w:tcPr>
          <w:p w14:paraId="2E717661" w14:textId="4D3A6D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73C48" w14:textId="281188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307637" w14:textId="632F33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296.00 </w:t>
            </w:r>
          </w:p>
        </w:tc>
      </w:tr>
      <w:tr w:rsidR="00DF0194" w14:paraId="7FA4E77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1140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9A46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6B752A81" w14:textId="283C254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3,320.00 </w:t>
            </w:r>
          </w:p>
        </w:tc>
        <w:tc>
          <w:tcPr>
            <w:tcW w:w="675" w:type="pct"/>
            <w:tcBorders>
              <w:top w:val="nil"/>
              <w:left w:val="nil"/>
              <w:bottom w:val="single" w:sz="4" w:space="0" w:color="000000"/>
              <w:right w:val="single" w:sz="4" w:space="0" w:color="000000"/>
            </w:tcBorders>
            <w:shd w:val="clear" w:color="auto" w:fill="auto"/>
            <w:noWrap/>
            <w:vAlign w:val="bottom"/>
            <w:hideMark/>
          </w:tcPr>
          <w:p w14:paraId="08EC9978" w14:textId="1909901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834C8" w14:textId="1BEB1AB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9DD298" w14:textId="347EE2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3,320.00 </w:t>
            </w:r>
          </w:p>
        </w:tc>
      </w:tr>
      <w:tr w:rsidR="00DF0194" w14:paraId="068ADB4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0765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8540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7F1D40F9" w14:textId="473448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c>
          <w:tcPr>
            <w:tcW w:w="675" w:type="pct"/>
            <w:tcBorders>
              <w:top w:val="nil"/>
              <w:left w:val="nil"/>
              <w:bottom w:val="single" w:sz="4" w:space="0" w:color="000000"/>
              <w:right w:val="single" w:sz="4" w:space="0" w:color="000000"/>
            </w:tcBorders>
            <w:shd w:val="clear" w:color="auto" w:fill="auto"/>
            <w:noWrap/>
            <w:vAlign w:val="bottom"/>
            <w:hideMark/>
          </w:tcPr>
          <w:p w14:paraId="205290E3" w14:textId="1620E7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D14D5" w14:textId="1CE8948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64E3FB" w14:textId="57EC53E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r>
      <w:tr w:rsidR="00DF0194" w14:paraId="6E7AAF1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B8E3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A74E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3F443F07" w14:textId="3D6369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32B959" w14:textId="4EF984D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D61F4" w14:textId="5C2D8E2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A38037" w14:textId="53B6A4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00.00 </w:t>
            </w:r>
          </w:p>
        </w:tc>
      </w:tr>
      <w:tr w:rsidR="00DF0194" w14:paraId="42606D8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D1CE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A2E9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1D89657E" w14:textId="7D17B66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956.07 </w:t>
            </w:r>
          </w:p>
        </w:tc>
        <w:tc>
          <w:tcPr>
            <w:tcW w:w="675" w:type="pct"/>
            <w:tcBorders>
              <w:top w:val="nil"/>
              <w:left w:val="nil"/>
              <w:bottom w:val="single" w:sz="4" w:space="0" w:color="000000"/>
              <w:right w:val="single" w:sz="4" w:space="0" w:color="000000"/>
            </w:tcBorders>
            <w:shd w:val="clear" w:color="auto" w:fill="auto"/>
            <w:noWrap/>
            <w:vAlign w:val="bottom"/>
            <w:hideMark/>
          </w:tcPr>
          <w:p w14:paraId="3B074D25" w14:textId="6365275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74B07" w14:textId="498544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760310" w14:textId="6DD5AA9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956.07 </w:t>
            </w:r>
          </w:p>
        </w:tc>
      </w:tr>
      <w:tr w:rsidR="00DF0194" w14:paraId="06C1D7A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5CEE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F09A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1351F2B5" w14:textId="12FBD4B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D8D595" w14:textId="26DDFC3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68814" w14:textId="23A339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1F1DAA" w14:textId="3B9F53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DF0194" w14:paraId="2E5FE80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AF3C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7693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10BC6536" w14:textId="6BEFFF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837042" w14:textId="74ABDE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64AD4" w14:textId="5D77E51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2158FF" w14:textId="3656C0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DF0194" w14:paraId="1BEB09B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559F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A2C0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65270E2F" w14:textId="5592AFF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26580987" w14:textId="4E54F70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23B77" w14:textId="160BBBA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5FF948" w14:textId="43B6CC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DF0194" w14:paraId="253888E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05AB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40E6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7AA90737" w14:textId="6BD697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86B09B" w14:textId="780C41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20C3D" w14:textId="4333139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0C6983" w14:textId="5211AA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r>
      <w:tr w:rsidR="00DF0194" w14:paraId="2B75CEF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8D63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FD79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4ADEE15" w14:textId="738D82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3F9360CA" w14:textId="6588E5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4F1F6" w14:textId="669863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F33645" w14:textId="594F58A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DF0194" w14:paraId="2C836B8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24BD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3B2E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25A3D656" w14:textId="426615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62697A" w14:textId="20BC92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524B1" w14:textId="289F39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0D7D0E" w14:textId="37B15E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DF0194" w14:paraId="6D661B0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049F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19C1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12DC34B" w14:textId="5364257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AA0323" w14:textId="2574D28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74F54" w14:textId="5A440B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BAF56D" w14:textId="374C567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00.00 </w:t>
            </w:r>
          </w:p>
        </w:tc>
      </w:tr>
      <w:tr w:rsidR="00DF0194" w14:paraId="2160557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6EF5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8F81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C1213CC" w14:textId="1C366D1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0,405.00 </w:t>
            </w:r>
          </w:p>
        </w:tc>
        <w:tc>
          <w:tcPr>
            <w:tcW w:w="675" w:type="pct"/>
            <w:tcBorders>
              <w:top w:val="nil"/>
              <w:left w:val="nil"/>
              <w:bottom w:val="single" w:sz="4" w:space="0" w:color="000000"/>
              <w:right w:val="single" w:sz="4" w:space="0" w:color="000000"/>
            </w:tcBorders>
            <w:shd w:val="clear" w:color="auto" w:fill="auto"/>
            <w:noWrap/>
            <w:vAlign w:val="bottom"/>
            <w:hideMark/>
          </w:tcPr>
          <w:p w14:paraId="6C8E5A10" w14:textId="7D4145D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219AA" w14:textId="05EBE5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3F605B" w14:textId="2BC8EE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0,405.00 </w:t>
            </w:r>
          </w:p>
        </w:tc>
      </w:tr>
      <w:tr w:rsidR="00DF0194" w14:paraId="1572E6E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C220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2584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58B1B804" w14:textId="450DBBD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ED66F1" w14:textId="4BC4F9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2FE33" w14:textId="772E3DC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2EAB6B" w14:textId="1C7C05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000.00 </w:t>
            </w:r>
          </w:p>
        </w:tc>
      </w:tr>
      <w:tr w:rsidR="00DF0194" w14:paraId="0628540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0631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62DE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6F0C4BA3" w14:textId="6FEC8D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5BEA00E" w14:textId="09FC7C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F0C08" w14:textId="70DF84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4D6BAC" w14:textId="08E3442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DF0194" w14:paraId="43EF388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BEF9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2B73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7B8C7B05" w14:textId="79757A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5758632E" w14:textId="029F64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1B8FE" w14:textId="79C2FA5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82EDF3" w14:textId="21E547F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DF0194" w14:paraId="116D707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958A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BF4C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08DA9A3D" w14:textId="3CFC91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9,880.00 </w:t>
            </w:r>
          </w:p>
        </w:tc>
        <w:tc>
          <w:tcPr>
            <w:tcW w:w="675" w:type="pct"/>
            <w:tcBorders>
              <w:top w:val="nil"/>
              <w:left w:val="nil"/>
              <w:bottom w:val="single" w:sz="4" w:space="0" w:color="000000"/>
              <w:right w:val="single" w:sz="4" w:space="0" w:color="000000"/>
            </w:tcBorders>
            <w:shd w:val="clear" w:color="auto" w:fill="auto"/>
            <w:noWrap/>
            <w:vAlign w:val="bottom"/>
            <w:hideMark/>
          </w:tcPr>
          <w:p w14:paraId="455BDA1F" w14:textId="319085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BA76F" w14:textId="5AEC28E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E334CC" w14:textId="3E1720D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9,880.00 </w:t>
            </w:r>
          </w:p>
        </w:tc>
      </w:tr>
      <w:tr w:rsidR="00DF0194" w14:paraId="4F484CEB"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8076E6"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15E1E17" w14:textId="28B0055D"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27,3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2B5053C" w14:textId="54EAF64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96C76E" w14:textId="10F0C30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46DB1BD" w14:textId="3A3B599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27,316.82 </w:t>
            </w:r>
          </w:p>
        </w:tc>
      </w:tr>
      <w:tr w:rsidR="00DF0194" w14:paraId="748475C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BA21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7556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7BA53273" w14:textId="7292A0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8D6FB9"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4C03CF1E"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7" w:type="pct"/>
            <w:tcBorders>
              <w:top w:val="nil"/>
              <w:left w:val="nil"/>
              <w:bottom w:val="single" w:sz="4" w:space="0" w:color="000000"/>
              <w:right w:val="single" w:sz="4" w:space="0" w:color="000000"/>
            </w:tcBorders>
            <w:shd w:val="clear" w:color="auto" w:fill="auto"/>
            <w:noWrap/>
            <w:vAlign w:val="center"/>
            <w:hideMark/>
          </w:tcPr>
          <w:p w14:paraId="492D939B" w14:textId="6374027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DF0194" w14:paraId="56794EC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63BC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083B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77DA847B" w14:textId="7FB10E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c>
          <w:tcPr>
            <w:tcW w:w="675" w:type="pct"/>
            <w:tcBorders>
              <w:top w:val="nil"/>
              <w:left w:val="nil"/>
              <w:bottom w:val="single" w:sz="4" w:space="0" w:color="000000"/>
              <w:right w:val="single" w:sz="4" w:space="0" w:color="000000"/>
            </w:tcBorders>
            <w:shd w:val="clear" w:color="auto" w:fill="auto"/>
            <w:noWrap/>
            <w:vAlign w:val="bottom"/>
            <w:hideMark/>
          </w:tcPr>
          <w:p w14:paraId="151963F0" w14:textId="1EE0CB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BAE68" w14:textId="40982A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FE7271" w14:textId="657A02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r>
      <w:tr w:rsidR="00DF0194" w14:paraId="615CFD8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F766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DB53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231DE57C" w14:textId="4D1E471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c>
          <w:tcPr>
            <w:tcW w:w="675" w:type="pct"/>
            <w:tcBorders>
              <w:top w:val="nil"/>
              <w:left w:val="nil"/>
              <w:bottom w:val="single" w:sz="4" w:space="0" w:color="000000"/>
              <w:right w:val="single" w:sz="4" w:space="0" w:color="000000"/>
            </w:tcBorders>
            <w:shd w:val="clear" w:color="auto" w:fill="auto"/>
            <w:noWrap/>
            <w:vAlign w:val="bottom"/>
            <w:hideMark/>
          </w:tcPr>
          <w:p w14:paraId="4CF98C1B" w14:textId="77A94E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0BB48" w14:textId="43FDDE8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9D79F9" w14:textId="199379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r>
      <w:tr w:rsidR="00DF0194" w14:paraId="289E8E5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6129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4AED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09A4ECA4" w14:textId="5A2860F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7170455" w14:textId="3A9638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DDF8F" w14:textId="55A1A5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465102" w14:textId="7844DD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DF0194" w14:paraId="19B2BEB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6BC6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6826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0A34773E" w14:textId="6DF8B3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19CF3B40" w14:textId="11EDD6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0C2CB" w14:textId="647ADCC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DDB699" w14:textId="40E47E6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DF0194" w14:paraId="15C11A0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A14C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B913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18CE1DE2" w14:textId="4B8FBC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365D1E1A" w14:textId="1AFF8E3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88B5C" w14:textId="1C00FA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E71FF0" w14:textId="6E6FDAA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DF0194" w14:paraId="13FD21E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017D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088A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783627F4" w14:textId="42AD508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50A7C6EF" w14:textId="7F81A4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7979D" w14:textId="1F17580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D0453E" w14:textId="48D8F43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DF0194" w14:paraId="7F62786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9A41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8905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9F579C7" w14:textId="6EED5C4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294D6E8F" w14:textId="66AE441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71E52" w14:textId="4EF71E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72F65F" w14:textId="0A23592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DF0194" w14:paraId="21DAD00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1AB6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8AFA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0E46BC63" w14:textId="067DC3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4AB5CFF8" w14:textId="49335F2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84B2A" w14:textId="26012C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685D94" w14:textId="2B1DF56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DF0194" w14:paraId="6F45CEB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A9D0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6767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0BCAE502" w14:textId="552FCC2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C03F4B" w14:textId="78AEAA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8D140" w14:textId="239EAE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905626" w14:textId="776E783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F0194" w14:paraId="445A178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907D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DD12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575D215A" w14:textId="456F16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2AD55A48" w14:textId="6CA0AD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534CD" w14:textId="7F4AD47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F7829A" w14:textId="130D10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DF0194" w14:paraId="3CD2E39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557C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46C6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06000E88" w14:textId="22E3095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4B3A19B9" w14:textId="326FE9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9AF64" w14:textId="4047383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CA595C" w14:textId="37D3361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DF0194" w14:paraId="5D5D085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197B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5C6A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0D32F4F3" w14:textId="7FBAB16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76EBCC17" w14:textId="37DBD86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188F0" w14:textId="558131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EF3F53" w14:textId="649DBA0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DF0194" w14:paraId="0F85F0D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63D2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621C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24BA5969" w14:textId="0C062C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04D8A1" w14:textId="691E2D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756E8" w14:textId="00AE7F8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CDC186" w14:textId="440867B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DF0194" w14:paraId="367BC14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5788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DC45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083533B" w14:textId="658285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691CD101" w14:textId="6DA905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AF3A6" w14:textId="07117C5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B1EA71" w14:textId="42569C7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DF0194" w14:paraId="73DDB7F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36F0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83BE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60DE3819" w14:textId="2A3B5B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1AFF9B" w14:textId="6616BDF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CC60F" w14:textId="5D8058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D704BE" w14:textId="57F0293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DF0194" w14:paraId="4CA7842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6D7B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D893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10B64D71" w14:textId="3DBDD5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CC59396" w14:textId="2F230DF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BC06E" w14:textId="1512699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D1F4C1" w14:textId="437A6DC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DF0194" w14:paraId="14AF04E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6B10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31F7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251B90C5" w14:textId="575D58C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8D9C4D" w14:textId="15ED770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1FB6F" w14:textId="69695FC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079369" w14:textId="299CFD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DF0194" w14:paraId="7ADA4C0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CD38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B132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248A4204" w14:textId="3B1CE4B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6713698B" w14:textId="28EF4E1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4EE62" w14:textId="7155A56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FA0D3B" w14:textId="587130B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DF0194" w14:paraId="49B6200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2855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2902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0AC12CCB" w14:textId="50DDC48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E02E8E" w14:textId="1664E6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6CA03" w14:textId="027E28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60B96B" w14:textId="7F6345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DF0194" w14:paraId="276872D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7849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6326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66E77C97" w14:textId="043EE3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c>
          <w:tcPr>
            <w:tcW w:w="675" w:type="pct"/>
            <w:tcBorders>
              <w:top w:val="nil"/>
              <w:left w:val="nil"/>
              <w:bottom w:val="single" w:sz="4" w:space="0" w:color="000000"/>
              <w:right w:val="single" w:sz="4" w:space="0" w:color="000000"/>
            </w:tcBorders>
            <w:shd w:val="clear" w:color="auto" w:fill="auto"/>
            <w:noWrap/>
            <w:vAlign w:val="bottom"/>
            <w:hideMark/>
          </w:tcPr>
          <w:p w14:paraId="59A3A663" w14:textId="427BCC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315A1" w14:textId="59F887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D1B062" w14:textId="5697B8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r>
      <w:tr w:rsidR="00DF0194" w14:paraId="5DB968C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AC11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EED3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7BFF5109" w14:textId="06CA1C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0CD4C25B" w14:textId="2121B3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0C8BE" w14:textId="0AF504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91F6E4" w14:textId="21BFA40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DF0194" w14:paraId="031D6E3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6C13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E2F2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5447191" w14:textId="62E44FF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0DC5A590" w14:textId="224492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D4FA3" w14:textId="6BF1E6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95279C" w14:textId="1B7071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DF0194" w14:paraId="60298F8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9954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FF30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2A9BFDAF" w14:textId="58C17E0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675" w:type="pct"/>
            <w:tcBorders>
              <w:top w:val="nil"/>
              <w:left w:val="nil"/>
              <w:bottom w:val="single" w:sz="4" w:space="0" w:color="000000"/>
              <w:right w:val="single" w:sz="4" w:space="0" w:color="000000"/>
            </w:tcBorders>
            <w:shd w:val="clear" w:color="auto" w:fill="auto"/>
            <w:noWrap/>
            <w:vAlign w:val="bottom"/>
            <w:hideMark/>
          </w:tcPr>
          <w:p w14:paraId="3D5FF2BF" w14:textId="2FB8A7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070DD" w14:textId="6D600F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26A235" w14:textId="7D2F2F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DF0194" w14:paraId="09AA968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380A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AC43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CE5FAAC" w14:textId="45CCB6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5DCE7505" w14:textId="0B2B22B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C272B" w14:textId="5B5B4CB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277B1B" w14:textId="48CC61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DF0194" w14:paraId="13972AD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D52B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C287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9E9A80F" w14:textId="45B3F71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E13C30" w14:textId="7047662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ED721" w14:textId="670F6A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1FD0B9" w14:textId="71B309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F0194" w14:paraId="0985016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3479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DF1E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566DFED" w14:textId="754615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26A93DDF" w14:textId="5F8162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76562" w14:textId="3122080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B9447C" w14:textId="0AF139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DF0194" w14:paraId="73C4064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349F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8A2F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2BE13766" w14:textId="3370D8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7A171114" w14:textId="7AC861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721FA" w14:textId="2049670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DF5B72" w14:textId="04BC92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DF0194" w14:paraId="05EDA16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1677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A6D4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41F6070" w14:textId="094A67E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32C37723" w14:textId="51CF1D1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E5A60" w14:textId="0C1688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9DD47E" w14:textId="106133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DF0194" w14:paraId="01B1707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64FD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1363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4AC95FF4" w14:textId="43E6F82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A72DF3F" w14:textId="11CE325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B31EE" w14:textId="77DF4E0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E73A39" w14:textId="1749BDD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DF0194" w14:paraId="2C994AC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4D50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C7BA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3D80A2EA" w14:textId="381CE2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0AF6BE8E" w14:textId="5CD85B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9155E" w14:textId="551F3A1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B59171" w14:textId="6424F7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DF0194" w14:paraId="3BB5AE3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7A7D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F99C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0BCA8477" w14:textId="1FA488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675" w:type="pct"/>
            <w:tcBorders>
              <w:top w:val="nil"/>
              <w:left w:val="nil"/>
              <w:bottom w:val="single" w:sz="4" w:space="0" w:color="000000"/>
              <w:right w:val="single" w:sz="4" w:space="0" w:color="000000"/>
            </w:tcBorders>
            <w:shd w:val="clear" w:color="auto" w:fill="auto"/>
            <w:noWrap/>
            <w:vAlign w:val="bottom"/>
            <w:hideMark/>
          </w:tcPr>
          <w:p w14:paraId="73488CAA" w14:textId="5780601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941E1" w14:textId="0EA98D1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7132C6" w14:textId="274481A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DF0194" w14:paraId="54067F3D"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E88CF4"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4B744FD8" w14:textId="2BF7083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c>
          <w:tcPr>
            <w:tcW w:w="675" w:type="pct"/>
            <w:tcBorders>
              <w:top w:val="nil"/>
              <w:left w:val="nil"/>
              <w:bottom w:val="single" w:sz="4" w:space="0" w:color="000000"/>
              <w:right w:val="single" w:sz="4" w:space="0" w:color="000000"/>
            </w:tcBorders>
            <w:shd w:val="clear" w:color="A5A5A5" w:fill="A5A5A5"/>
            <w:noWrap/>
            <w:vAlign w:val="bottom"/>
            <w:hideMark/>
          </w:tcPr>
          <w:p w14:paraId="4827FE31" w14:textId="79816FA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14F66C8" w14:textId="716C5C5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1E26DD5A" w14:textId="26714432"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r>
      <w:tr w:rsidR="00DF0194" w14:paraId="18556A0E"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4C342F"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3E7AAD91" w14:textId="4BD812C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036159E3" w14:textId="6421458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C21482" w14:textId="31A0BB8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8999E29" w14:textId="0A13879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r>
      <w:tr w:rsidR="00DF0194" w14:paraId="366FE993"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FD268CA"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660ACEB8" w14:textId="060F80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47A951AB" w14:textId="15B555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EEB62" w14:textId="51353E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288D568" w14:textId="50CD61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DF0194" w14:paraId="2632AD3C" w14:textId="77777777" w:rsidTr="00DF0194">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E606A5D"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D7A4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72A9DA60" w14:textId="631FE0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792B7F1F" w14:textId="3F46E2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8B7FC" w14:textId="59C6BA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76EB6F" w14:textId="442BC8F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DF0194" w14:paraId="7A78930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C9B3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B13E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6464721" w14:textId="09DAAA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123784B" w14:textId="0B3F313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AB963" w14:textId="225426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36EEEB" w14:textId="1CE9747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DF0194" w14:paraId="79A1D35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E1FE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BCEF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550ED987" w14:textId="2EC2414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BBF220" w14:textId="16F6DC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4868D" w14:textId="79A1AE1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EA894C" w14:textId="7EC32BB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DF0194" w14:paraId="525E403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4B8C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2330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168BF02E" w14:textId="129C19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1189D261" w14:textId="70CFCE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89985" w14:textId="618B339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066BB1" w14:textId="1E210A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DF0194" w14:paraId="16E4D67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157F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77E9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7C30FA23" w14:textId="1FA3496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7DF91E67" w14:textId="0A31507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041D7" w14:textId="15FF70D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BAA8A6" w14:textId="6D8769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DF0194" w14:paraId="0626900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3D41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EB654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3E99D546" w14:textId="03E5215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2E97AEE8" w14:textId="29A2E4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DC7E9" w14:textId="618E7C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8AF003" w14:textId="2A6C75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DF0194" w14:paraId="0B6C9EA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0874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3939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4C4253BC" w14:textId="1007C3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27933681" w14:textId="72E1A65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EB938" w14:textId="189A23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3488B0" w14:textId="204FA4F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DF0194" w14:paraId="60EA8B3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E666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B1DB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0E2FB3F9" w14:textId="26C997B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57181DAA" w14:textId="74564FD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6EFAA" w14:textId="2A69494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953A4D" w14:textId="75E49A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DF0194" w14:paraId="361EF7A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C995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2C9C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5EC40C8B" w14:textId="1EDDB26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2222193F" w14:textId="71950B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F5D2E" w14:textId="1BCCA8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1678A3" w14:textId="64D85B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DF0194" w14:paraId="42691A1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EC35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8B10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D5B4962" w14:textId="626F87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721AFC28" w14:textId="4A03942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87648" w14:textId="5D191F2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EE636D" w14:textId="18863A2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DF0194" w14:paraId="0652704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A1DB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22AD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1662CA56" w14:textId="1290CB4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66F8F040" w14:textId="4BDDE0D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5AB20" w14:textId="173CA0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22EFB2" w14:textId="4E385E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DF0194" w14:paraId="4F826CC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A544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0AEC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75EE6AA6" w14:textId="7B29F7C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567E5864" w14:textId="00C23A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1D85B" w14:textId="4D8119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A607B4" w14:textId="58BB65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DF0194" w14:paraId="082EC85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3761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636D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A135BFC" w14:textId="7E5830B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BC7FA7" w14:textId="3F0F39C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A10D9" w14:textId="2B268D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E50CF4" w14:textId="2D9E4E9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DF0194" w14:paraId="3A0E4DB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90B2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C89B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37FC0913" w14:textId="0DF8E38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5AF4DE57" w14:textId="26F8513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29189" w14:textId="52CB39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961E1F" w14:textId="3F3150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DF0194" w14:paraId="4A36BE8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8907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B126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3EDDC5D8" w14:textId="231E19B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5CFBD3CC" w14:textId="3A73BB0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91B44" w14:textId="22BCDEE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97D798" w14:textId="13A1D3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DF0194" w14:paraId="6FFB861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838D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9EE0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2D5DF696" w14:textId="79D8032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08C9A320" w14:textId="328F72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3B2CE" w14:textId="6BF7FA9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6F5ACE" w14:textId="554B0A2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DF0194" w14:paraId="1A9D08A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4513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B6BB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311F2331" w14:textId="6722CB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1295E9FE" w14:textId="1339B3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E766D" w14:textId="12FE2D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51F7D2" w14:textId="758EDA9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DF0194" w14:paraId="6C2D377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2745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69C4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6776A12E" w14:textId="4D29AA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123F4C" w14:textId="3B6229E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31B6D" w14:textId="4862B12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10161E" w14:textId="6E927FC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DF0194" w14:paraId="5ECA33E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6B84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7B3F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594ED09B" w14:textId="6F17AD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3FA5C305" w14:textId="7F48E6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76231" w14:textId="5C42308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BEE7AA" w14:textId="4554499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DF0194" w14:paraId="6996EEF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537C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881A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1D822F98" w14:textId="10C3A2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2668AAD8" w14:textId="407661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EE508" w14:textId="66D0E7F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551F19" w14:textId="6CC39CC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DF0194" w14:paraId="47D05E6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9DDA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8654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4971E49A" w14:textId="2538599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315BCE4C" w14:textId="56E857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61818" w14:textId="156EBE4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D72C6E" w14:textId="4F3FE4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DF0194" w14:paraId="050EA16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1E16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19D7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2F329EAC" w14:textId="22C845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43FDE80D" w14:textId="5A7852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C2411" w14:textId="41260A3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C0AF38" w14:textId="26E178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DF0194" w14:paraId="6423E25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1DC4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B978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68712827" w14:textId="37E6273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581E41A6" w14:textId="4AE8C11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96336" w14:textId="50ADBB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EFC34B" w14:textId="4B842B2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DF0194" w14:paraId="330AC29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E47F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BC95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1B36E233" w14:textId="0DA070F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239073CE" w14:textId="1C0CEC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75EEE" w14:textId="1066879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C1BA09" w14:textId="497EDA5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DF0194" w14:paraId="6E91056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6D93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8EB9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15524E42" w14:textId="565688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190E404" w14:textId="3831F8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81D1B" w14:textId="3DC72E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D182BA" w14:textId="60AEC9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DF0194" w14:paraId="1BF02F6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8B5C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2753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6047F50E" w14:textId="36D1961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439102C3" w14:textId="2504A8C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3C32A" w14:textId="08BE76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02F14E" w14:textId="0983A3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DF0194" w14:paraId="3C10254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6613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D92E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35908F9" w14:textId="78564A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9BA11A0" w14:textId="02D0E22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2E073" w14:textId="279699B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A94D88" w14:textId="523DEAA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DF0194" w14:paraId="59A4CEF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2406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E5B3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1B9DD048" w14:textId="3DFCE9B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104C0D56" w14:textId="1E80F3E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8520A" w14:textId="123D92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603381" w14:textId="5D4A145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DF0194" w14:paraId="0628444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4407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A805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F2AFC73" w14:textId="69DA15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3F239601" w14:textId="0A4C7C9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E701D" w14:textId="11BD3E2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5FFAE1" w14:textId="0CC8030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DF0194" w14:paraId="4062AAB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F6C7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219C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323D8BD" w14:textId="28D1FB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313E7E49" w14:textId="61ABFFC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F9621" w14:textId="068192B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AF4123" w14:textId="21C596F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DF0194" w14:paraId="1931D21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B0D0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EF53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23C249F9" w14:textId="391CF0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6F9CAD1F" w14:textId="5B0BA0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A6C08" w14:textId="6753A6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FF4CCA" w14:textId="737A75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DF0194" w14:paraId="6EFB057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503F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4CA4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850F98F" w14:textId="217FC1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7582AEC6" w14:textId="4CAF01A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7DB3D" w14:textId="27E10D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228FFF" w14:textId="70B3959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DF0194" w14:paraId="64AD5C0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ECD8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E84C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A68F255" w14:textId="5A6CC43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77255C26" w14:textId="19CAFB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D23A0" w14:textId="2D32AE9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5C9AD8" w14:textId="72F1714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DF0194" w14:paraId="06704BF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1949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D9F2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25F037AC" w14:textId="3C15CEC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0B948F6A" w14:textId="7B5A6EF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E8563" w14:textId="257350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60036E" w14:textId="778388A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DF0194" w14:paraId="4FB3CAA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FBEC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726B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6FC54ACA" w14:textId="038A13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7ED32170" w14:textId="06C8F71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6C1D9" w14:textId="3F7D41E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37548E" w14:textId="6706618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DF0194" w14:paraId="38AAF90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2B7F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97C1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19EB5382" w14:textId="3F98B3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73EF5613" w14:textId="4FCFDF9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60B6B" w14:textId="48D3C2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B0CCBB" w14:textId="078BB97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DF0194" w14:paraId="0364F07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F516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21B6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8613EF7" w14:textId="54AF1F0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25B964B2" w14:textId="1F1A0F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8C7C5" w14:textId="2A3D1D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F4B8DD" w14:textId="52891D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DF0194" w14:paraId="1643FF2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AF58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926A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332C0DB6" w14:textId="3DC1128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C16D882" w14:textId="1F95AA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CC173" w14:textId="41B0138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164AE4" w14:textId="29A7C51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DF0194" w14:paraId="3160409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0F5A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CEA2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7AE9B08" w14:textId="08DD652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507E275F" w14:textId="692AD65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93A76" w14:textId="326EA6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047743" w14:textId="506E1C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DF0194" w14:paraId="390A7BA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AFFB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0793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7F4781EE" w14:textId="05F0C21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75507BD2" w14:textId="3983C5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B2AF1" w14:textId="05247B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9B1892" w14:textId="470CEE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DF0194" w14:paraId="08E910D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6444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641B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5A74E9B8" w14:textId="1646CE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52370D90" w14:textId="53CB5E4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01F5C" w14:textId="010C6D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8FE249" w14:textId="12ACBB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DF0194" w14:paraId="02F7496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8E25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0580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124E13BC" w14:textId="22694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5857CB31" w14:textId="152038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B03F9" w14:textId="6E7B08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7433E3" w14:textId="6185B1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DF0194" w14:paraId="5C2E41A7"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C8E31D"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2CBDCDCB" w14:textId="70F3614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088CB1B3" w14:textId="35DF819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89E869" w14:textId="775EF00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DA5C973" w14:textId="448738D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DF0194" w14:paraId="1117BA0B" w14:textId="77777777" w:rsidTr="00DF0194">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5998DB0"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EDD99F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36686A7A" w14:textId="771361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5EC9AAAD" w14:textId="3CCFA65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59F50" w14:textId="1E6065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1DDB28D" w14:textId="6326DC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DF0194" w14:paraId="3DF5E131" w14:textId="77777777" w:rsidTr="00DF0194">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6490446"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4A35C7D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0C3FADB1" w14:textId="561A36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01F71015" w14:textId="2ACB25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0B29E" w14:textId="07FA6FF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41520F" w14:textId="7FD5943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DF0194" w14:paraId="1988BEA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CE32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40F0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1731B65F" w14:textId="29F454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692E15C7" w14:textId="63BE66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66722" w14:textId="23AFA9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AF5626" w14:textId="36039CD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DF0194" w14:paraId="4DE2573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603A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5E27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3D8F0604" w14:textId="1B85A33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32E6A62A" w14:textId="7D6C01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16383" w14:textId="5E4DD77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D372A7" w14:textId="1AB39B4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DF0194" w14:paraId="0488145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9D8E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3585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57A182AF" w14:textId="188945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6A1F556E" w14:textId="2C010F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D3F57" w14:textId="4C27D9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13D967" w14:textId="7E201C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DF0194" w14:paraId="3FFCB47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22CB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A6F2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19860834" w14:textId="124C85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45F563BE" w14:textId="4FB78AD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05A58" w14:textId="46DD2E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96D882" w14:textId="443B90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DF0194" w14:paraId="325FB00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5014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E701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2D8EC26D" w14:textId="299042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58C59F8C" w14:textId="2E175E0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6906E" w14:textId="125773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5FAC3F" w14:textId="71F454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DF0194" w14:paraId="5CDD853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0A66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D920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41487FCC" w14:textId="583E979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155B79D2" w14:textId="230534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D366B" w14:textId="56F3D36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FD8B81" w14:textId="4018713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DF0194" w14:paraId="27EFA09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D69E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4763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7C99129E" w14:textId="20086F7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176C3F65" w14:textId="30BE553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8D33E" w14:textId="50ABBE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5CCB49" w14:textId="5C69344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DF0194" w14:paraId="5AF53C1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0780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88C3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4667E941" w14:textId="31D4C59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1B6C4333" w14:textId="2AADAC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AB42D" w14:textId="028B8B1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BEE21C" w14:textId="4A9F10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DF0194" w14:paraId="72577CF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00C9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0A1F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6812BD79" w14:textId="6C0C6F6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31FBBA00" w14:textId="2B8527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B732F" w14:textId="4358FF7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1E9C1B" w14:textId="1A0F685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DF0194" w14:paraId="4DF7710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202A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D4C8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413E0B9F" w14:textId="5278A6A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0450A32A" w14:textId="31D032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031EA" w14:textId="4DBAE0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D7A590" w14:textId="28F42BF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DF0194" w14:paraId="5847490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92DE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3E95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73BC6FD2" w14:textId="0EEF94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1F1ABFBB" w14:textId="5F3AEFA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A26E6" w14:textId="0A7E94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F327B6" w14:textId="44C845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DF0194" w14:paraId="2FD35E8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8AE0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9871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304FF51D" w14:textId="7C13873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067B3421" w14:textId="6AD5FDE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B7A41" w14:textId="6A2984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DDE627" w14:textId="55D2DA9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DF0194" w14:paraId="233D477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D49C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3A1F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67488E2A" w14:textId="211645A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6582C596" w14:textId="68FC878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2EDA5" w14:textId="4A13E9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C3D131" w14:textId="31F0F8A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DF0194" w14:paraId="7BFBFF7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BE4C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41E0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CF1B350" w14:textId="4818F50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1F78DA4F" w14:textId="6E82E2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BBECB" w14:textId="065AFD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B3777F" w14:textId="0DD4D5A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DF0194" w14:paraId="536F903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3E77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2E63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3F57AC98" w14:textId="1BD189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2185156B" w14:textId="272D31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36751" w14:textId="4F94D54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EF3FCD" w14:textId="5BBBDB7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DF0194" w14:paraId="323BFF5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C417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7F72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788252E2" w14:textId="29DF7BC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3AB2AAA1" w14:textId="5C9191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8A625" w14:textId="7D682B1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1ADA78" w14:textId="1D09C17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DF0194" w14:paraId="530B16D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F8CF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FA9D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277342DF" w14:textId="5A25CCA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0BD92D79" w14:textId="42F5E33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220DF" w14:textId="395FFA7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A3E168" w14:textId="0A2B55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DF0194" w14:paraId="1D90059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7271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29A8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2B8F27DA" w14:textId="6B5A97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2DF8A4DF" w14:textId="1C49C0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9CE36" w14:textId="0F38239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C8C73B" w14:textId="6606EF5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DF0194" w14:paraId="6A313B9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24B1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976984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35BCB21C" w14:textId="0165A14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2309BF9B" w14:textId="2AE32CE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85235" w14:textId="0904BE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469E3D" w14:textId="144AE1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DF0194" w14:paraId="1D1E3F5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8CB6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F34D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D09CAAD" w14:textId="156CC5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7BB15B1C" w14:textId="447B4D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14292" w14:textId="3F73BB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63CF8D" w14:textId="6434A94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DF0194" w14:paraId="56EF6E4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1EFC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7D3E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0959D489" w14:textId="102ABF8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563B5067" w14:textId="7FF4297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867F2" w14:textId="0ACEF43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08714D" w14:textId="57BAD6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DF0194" w14:paraId="25E8477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5F1A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39FE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44A48C4" w14:textId="0861E6B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10D67E1E" w14:textId="61DF1BE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1027E" w14:textId="786A39E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B95B17" w14:textId="4CDFD0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DF0194" w14:paraId="280C4F9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B60D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F47E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39C5AE40" w14:textId="21E9CC8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6FBA9E78" w14:textId="741B069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E5DE6" w14:textId="11DE48A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452794" w14:textId="0A5BB1E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DF0194" w14:paraId="5FBB751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6A41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18B0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789E6307" w14:textId="512E87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6F49F030" w14:textId="2A389D7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049F7" w14:textId="1EF559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724B30" w14:textId="0247F6D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DF0194" w14:paraId="03A9F0C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6C4B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4D15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1B507118" w14:textId="67DB39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780F61CF" w14:textId="4B29D4C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835F8" w14:textId="3C81853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AB10A1" w14:textId="25F12C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DF0194" w14:paraId="1F32CFA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6736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54AD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4143A6C" w14:textId="16D536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07121CCD" w14:textId="62F8466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79699" w14:textId="4A7B777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895947" w14:textId="6F9FF2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DF0194" w14:paraId="2A95956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467B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AFC7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565360BA" w14:textId="55ED42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57B2AC24" w14:textId="2A3E87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2C27B" w14:textId="6F2C4C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6BEDFB" w14:textId="48EB7AE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DF0194" w14:paraId="0355FB4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1FE8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ED7B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6E064A50" w14:textId="4C8E394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025DE02B" w14:textId="7C8CFD1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D83E5" w14:textId="23D541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69E3D4" w14:textId="4195C8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DF0194" w14:paraId="1A84A18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4D22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E8DA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C9C88E5" w14:textId="135878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7C3C9B7E" w14:textId="6BD37F1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63CF7" w14:textId="4E5FA38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FDA3E1" w14:textId="6BF0D7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DF0194" w14:paraId="3BD6408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60AD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9CC0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23258CDA" w14:textId="0CE93D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72994C47" w14:textId="33F17A9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02BC3" w14:textId="038DA48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6BCE4D" w14:textId="4D90457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DF0194" w14:paraId="6EBBF0D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7669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7BB5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6DCB0EE9" w14:textId="73350C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2207E8DF" w14:textId="0FB441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D7FF7" w14:textId="28202D6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A2EF1C" w14:textId="0508F82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DF0194" w14:paraId="71B92C6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3690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22F2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38C7C8AE" w14:textId="7E5326D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636A890F" w14:textId="54A1F2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8FA17" w14:textId="490B98A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3EFE94" w14:textId="4066AB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DF0194" w14:paraId="61DC661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99E4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9AD1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5921EDAC" w14:textId="633B57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05A7C0AC" w14:textId="5460A0A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72A27" w14:textId="1C0DFE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38DF54" w14:textId="0F4D709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DF0194" w14:paraId="4348297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5729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B17A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09D8207E" w14:textId="7EC4F02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436330AE" w14:textId="45AE88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F51CF" w14:textId="7B14A5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0260CB" w14:textId="5FF4BE8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DF0194" w14:paraId="32A96C8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C367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14FF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2157213" w14:textId="4D709A6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7BC61758" w14:textId="789F800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A8001" w14:textId="38B70F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8D9C13" w14:textId="78C13D9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DF0194" w14:paraId="016D7ED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558F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331C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713A9482" w14:textId="17C5C4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6F6035E9" w14:textId="1D92942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1210E" w14:textId="5052C1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5E0834" w14:textId="3745E88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DF0194" w14:paraId="4EA72E6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8EB8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094E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533E2934" w14:textId="129605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12BF9951" w14:textId="4BE4DD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981B4" w14:textId="1CCBE93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A1C8F4" w14:textId="6D69A6F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DF0194" w14:paraId="37F1498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CFA1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427A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33728BC9" w14:textId="606931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4C696E7E" w14:textId="0D5ADBA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0B4C3" w14:textId="60BA8E5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E36047" w14:textId="719329F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DF0194" w14:paraId="1B38D24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F842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ED06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4FACA96C" w14:textId="7AC598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2DEC7711" w14:textId="41587C0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0910E" w14:textId="7F7714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E9A3AC" w14:textId="4C9631A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DF0194" w14:paraId="7CB3E11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8C57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D2D5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6F24AC9" w14:textId="59442A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582BE07A" w14:textId="3D6D59B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F91E5" w14:textId="07A6DD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9CD568" w14:textId="22548C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DF0194" w14:paraId="591CE63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F98F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CBCD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7D54330D" w14:textId="3B5EA8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22378278" w14:textId="6F4390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4FC1A" w14:textId="6DA448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98485C" w14:textId="6D9325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DF0194" w14:paraId="7691B34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96C7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2841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621354E7" w14:textId="6E5AB5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1AAD123D" w14:textId="3DC765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16C59" w14:textId="7FB579E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C68964" w14:textId="3BDEB7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DF0194" w14:paraId="5342181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828A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C516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76ACBCBA" w14:textId="6B69C9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5BD12E9E" w14:textId="40CAC21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657C4" w14:textId="4C1A319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91B10D" w14:textId="01FEF0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DF0194" w14:paraId="28E8A32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2149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C216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689AF3CA" w14:textId="7CA2C50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1B877822" w14:textId="5AAE1B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86B79" w14:textId="7BC062C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DFC07F" w14:textId="32EE05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DF0194" w14:paraId="3D9D430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8C36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DEA6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4F16B8CD" w14:textId="7B2ACE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35BC7793" w14:textId="667A972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419D9" w14:textId="19E8E77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A04C55" w14:textId="0BDEFD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DF0194" w14:paraId="29D55FB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2325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1638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16834566" w14:textId="4CE443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450A255C" w14:textId="60E32B1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802F4" w14:textId="518409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A61DE3" w14:textId="3EB878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DF0194" w14:paraId="2B237F9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69A1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1782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603B8BA4" w14:textId="741F43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67690F1B" w14:textId="3B559A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57AAA" w14:textId="170599D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EFAF43" w14:textId="0C142F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DF0194" w14:paraId="217BCD9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1E2E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A69B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37479636" w14:textId="39D4B9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505A5694" w14:textId="525E987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8581D" w14:textId="5E17325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191D0A" w14:textId="5F97E0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DF0194" w14:paraId="236A82A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A11B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64B6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416C765" w14:textId="51F75FF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78EC2A88" w14:textId="445EB9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89021" w14:textId="1A4EEA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2E0B0C" w14:textId="311F354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DF0194" w14:paraId="207CE5D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342D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7395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74EEE01E" w14:textId="4BA1D60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0B18DD3B" w14:textId="0499E3B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BDD80" w14:textId="792F232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9D52C4" w14:textId="4E46AFD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DF0194" w14:paraId="0D6139A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9811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ABE2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22CDB3D0" w14:textId="4088F27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4877FDA4" w14:textId="73F426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A5691" w14:textId="4D6C90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E7D849" w14:textId="49D548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DF0194" w14:paraId="5D4AA7D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E241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B97C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182B0FE1" w14:textId="1B39E5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470CE901" w14:textId="2DBF69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3A307" w14:textId="2CF0C0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A23151" w14:textId="424BC6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DF0194" w14:paraId="239781FE"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6FFBD"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515DB473" w14:textId="35DEF43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2E081DD" w14:textId="431995F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E2A5D8" w14:textId="3BE5008D"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7012FE7" w14:textId="38835D4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DF0194" w14:paraId="2E06655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2B54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153F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608FD9AA" w14:textId="4C53E3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099E36E9" w14:textId="6089ABE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D4E8E" w14:textId="691F78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AB631F" w14:textId="6C23C9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DF0194" w14:paraId="1678FEA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9B21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1D1C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7539ACAF" w14:textId="1CD2916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40A2BD45" w14:textId="544E234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3D81C" w14:textId="2E6DE8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C66E0E" w14:textId="2027AF2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DF0194" w14:paraId="74FE4F9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E384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15C4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104CCB09" w14:textId="686FEB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6D15CC31" w14:textId="1996226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76F48" w14:textId="6B8314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85042E" w14:textId="39CEC3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DF0194" w14:paraId="363E2656"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416AB7"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7A7D44E" w14:textId="6F173BE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7C88AEC4" w14:textId="1E0E8E16"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A58DEA" w14:textId="16A4DB0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4421576" w14:textId="4DF9B81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DF0194" w14:paraId="21A70EB7" w14:textId="77777777" w:rsidTr="00DF0194">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9517C40"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84FE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3DBE5B03" w14:textId="463B5B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4AB652DD" w14:textId="2D99426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5BAC8" w14:textId="7FA884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E2B63F9" w14:textId="3E1AA8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DF0194" w14:paraId="4ABCD7B6" w14:textId="77777777" w:rsidTr="00DF0194">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0EC525B"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038A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602A8FCC" w14:textId="188EAD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5BDB6E3B" w14:textId="4943E0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0C792" w14:textId="44B7C61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94E25C" w14:textId="4BAC7E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DF0194" w14:paraId="08838CD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C375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4A0E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6E2CDD7C" w14:textId="0D6231A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4A39C0BA" w14:textId="0D290EE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381F4" w14:textId="0CB8AF2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BD3413" w14:textId="3A4114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DF0194" w14:paraId="412B032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F59C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3947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41C4428C" w14:textId="19A1340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2139C51C" w14:textId="7439B12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B8B41" w14:textId="3AA078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2A0C6A" w14:textId="4E88AF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DF0194" w14:paraId="72287A9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4649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450B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5F0893F4" w14:textId="4267725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6720E8EE" w14:textId="2AC01AB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4E4E0" w14:textId="199D9B7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1D4D3B" w14:textId="5FA301C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DF0194" w14:paraId="39454A4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4E35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2D98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41FBDC0" w14:textId="233F75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10BF4119" w14:textId="10BDE8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12777" w14:textId="615296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C3A95E" w14:textId="3E9EEF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DF0194" w14:paraId="0798A12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F321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0EA2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2FD3BF8C" w14:textId="386A0B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69682E7B" w14:textId="0219F05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C0F9B" w14:textId="319F79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7F8EDE" w14:textId="060D42C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DF0194" w14:paraId="5615C6D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B527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6D43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54895BB" w14:textId="0AB3789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1CA4E68D" w14:textId="6E9E94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D765D" w14:textId="7D357E1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22CCC0" w14:textId="5F21434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DF0194" w14:paraId="1AE9DC6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98E2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E5D0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1F53DBF7" w14:textId="27C698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6F2A6779" w14:textId="2A348E8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07781" w14:textId="6A2DB52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857518" w14:textId="6771EB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DF0194" w14:paraId="3F33FDD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94E9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8967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1C8022E4" w14:textId="29BFF8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7AC738A3" w14:textId="13FE676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4C96D" w14:textId="5E15E5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4034BC" w14:textId="008B902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DF0194" w14:paraId="5B5A264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E106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7029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35B8B9D" w14:textId="38AFF7F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A07CC65" w14:textId="44869D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907AB" w14:textId="6C4B334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E8282D" w14:textId="276C867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DF0194" w14:paraId="3385A85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A78A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2C3B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5ACABCF6" w14:textId="6CB410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2EC00ADA" w14:textId="2B0280C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D0CBD" w14:textId="7A8A7EF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8E6356" w14:textId="11A5C62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DF0194" w14:paraId="3560411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70F9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E818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2FFBF82D" w14:textId="657618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706CB1E8" w14:textId="5E8EF4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21023" w14:textId="03F8E3B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61D620" w14:textId="674EE97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DF0194" w14:paraId="2EF1E35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D394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AA47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540557DB" w14:textId="44C7AA8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6C083D7B" w14:textId="4DF35C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B781F" w14:textId="192C82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ABE80D" w14:textId="1F0D078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DF0194" w14:paraId="1CE982B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B1EF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F3FC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1CCE4D33" w14:textId="76CA246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31744ED5" w14:textId="0F8791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108C9" w14:textId="5AC7E12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BAE4D5" w14:textId="6D2502E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DF0194" w14:paraId="47EB55C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971D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0262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73E4390C" w14:textId="6EC3AC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156D78DF" w14:textId="5A51D9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2D210" w14:textId="680A14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017B7E" w14:textId="09BF28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DF0194" w14:paraId="2C052A6C"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46BEA9"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770D2D89" w14:textId="0A0E40E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42,311.65 </w:t>
            </w:r>
          </w:p>
        </w:tc>
        <w:tc>
          <w:tcPr>
            <w:tcW w:w="675" w:type="pct"/>
            <w:tcBorders>
              <w:top w:val="nil"/>
              <w:left w:val="nil"/>
              <w:bottom w:val="single" w:sz="4" w:space="0" w:color="000000"/>
              <w:right w:val="single" w:sz="4" w:space="0" w:color="000000"/>
            </w:tcBorders>
            <w:shd w:val="clear" w:color="A5A5A5" w:fill="A5A5A5"/>
            <w:noWrap/>
            <w:vAlign w:val="bottom"/>
            <w:hideMark/>
          </w:tcPr>
          <w:p w14:paraId="4F98E04C" w14:textId="00568FC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6E1A372" w14:textId="0605D089"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7" w:type="pct"/>
            <w:tcBorders>
              <w:top w:val="nil"/>
              <w:left w:val="nil"/>
              <w:bottom w:val="single" w:sz="4" w:space="0" w:color="000000"/>
              <w:right w:val="single" w:sz="4" w:space="0" w:color="000000"/>
            </w:tcBorders>
            <w:shd w:val="clear" w:color="A5A5A5" w:fill="A5A5A5"/>
            <w:noWrap/>
            <w:vAlign w:val="bottom"/>
            <w:hideMark/>
          </w:tcPr>
          <w:p w14:paraId="09480C1B" w14:textId="29F0614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64,581.65 </w:t>
            </w:r>
          </w:p>
        </w:tc>
      </w:tr>
      <w:tr w:rsidR="00DF0194" w14:paraId="7257755A"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93711"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77026C1A" w14:textId="70824D0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7,643.12 </w:t>
            </w:r>
          </w:p>
        </w:tc>
        <w:tc>
          <w:tcPr>
            <w:tcW w:w="675" w:type="pct"/>
            <w:tcBorders>
              <w:top w:val="nil"/>
              <w:left w:val="nil"/>
              <w:bottom w:val="single" w:sz="4" w:space="0" w:color="000000"/>
              <w:right w:val="single" w:sz="4" w:space="0" w:color="000000"/>
            </w:tcBorders>
            <w:shd w:val="clear" w:color="D8D8D8" w:fill="D8D8D8"/>
            <w:noWrap/>
            <w:vAlign w:val="bottom"/>
            <w:hideMark/>
          </w:tcPr>
          <w:p w14:paraId="32FA14FC" w14:textId="40F7F21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03E4FC" w14:textId="220DF474"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3745E6F" w14:textId="7F87AB2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7,643.12 </w:t>
            </w:r>
          </w:p>
        </w:tc>
      </w:tr>
      <w:tr w:rsidR="00DF0194" w14:paraId="2CD3EAB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E044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6873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74EEDD2A" w14:textId="10D543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c>
          <w:tcPr>
            <w:tcW w:w="675" w:type="pct"/>
            <w:tcBorders>
              <w:top w:val="nil"/>
              <w:left w:val="nil"/>
              <w:bottom w:val="single" w:sz="4" w:space="0" w:color="000000"/>
              <w:right w:val="single" w:sz="4" w:space="0" w:color="000000"/>
            </w:tcBorders>
            <w:shd w:val="clear" w:color="auto" w:fill="auto"/>
            <w:noWrap/>
            <w:vAlign w:val="bottom"/>
            <w:hideMark/>
          </w:tcPr>
          <w:p w14:paraId="0AA78255" w14:textId="4F6C0E4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FA3E9" w14:textId="0632063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8001DA" w14:textId="5AFB924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r>
      <w:tr w:rsidR="00DF0194" w14:paraId="50F3441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0B5F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FB0A64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76E7054B" w14:textId="062091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7C30DDA" w14:textId="75B4A0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7248F" w14:textId="506E03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425CEA" w14:textId="58EACEF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F0194" w14:paraId="75E4658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8F4D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5899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0F1C2326" w14:textId="49BDC45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57D329C" w14:textId="47A2FB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B6149" w14:textId="2E5ECE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A02CD3" w14:textId="347D3D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F0194" w14:paraId="4D7474D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6F14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44FD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pipi</w:t>
            </w:r>
          </w:p>
        </w:tc>
        <w:tc>
          <w:tcPr>
            <w:tcW w:w="777" w:type="pct"/>
            <w:tcBorders>
              <w:top w:val="nil"/>
              <w:left w:val="nil"/>
              <w:bottom w:val="single" w:sz="4" w:space="0" w:color="000000"/>
              <w:right w:val="single" w:sz="4" w:space="0" w:color="000000"/>
            </w:tcBorders>
            <w:shd w:val="clear" w:color="auto" w:fill="auto"/>
            <w:noWrap/>
            <w:vAlign w:val="bottom"/>
            <w:hideMark/>
          </w:tcPr>
          <w:p w14:paraId="76E7093F" w14:textId="68C62C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251.91 </w:t>
            </w:r>
          </w:p>
        </w:tc>
        <w:tc>
          <w:tcPr>
            <w:tcW w:w="675" w:type="pct"/>
            <w:tcBorders>
              <w:top w:val="nil"/>
              <w:left w:val="nil"/>
              <w:bottom w:val="single" w:sz="4" w:space="0" w:color="000000"/>
              <w:right w:val="single" w:sz="4" w:space="0" w:color="000000"/>
            </w:tcBorders>
            <w:shd w:val="clear" w:color="auto" w:fill="auto"/>
            <w:noWrap/>
            <w:vAlign w:val="bottom"/>
            <w:hideMark/>
          </w:tcPr>
          <w:p w14:paraId="185AAD8D" w14:textId="070476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0B0D8" w14:textId="5F4A84F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4D3845" w14:textId="50DA0AB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251.91 </w:t>
            </w:r>
          </w:p>
        </w:tc>
      </w:tr>
      <w:tr w:rsidR="00DF0194" w14:paraId="123FBD83"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B2A09E"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AC87854" w14:textId="39ECD43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6,300.22 </w:t>
            </w:r>
          </w:p>
        </w:tc>
        <w:tc>
          <w:tcPr>
            <w:tcW w:w="675" w:type="pct"/>
            <w:tcBorders>
              <w:top w:val="nil"/>
              <w:left w:val="nil"/>
              <w:bottom w:val="single" w:sz="4" w:space="0" w:color="000000"/>
              <w:right w:val="single" w:sz="4" w:space="0" w:color="000000"/>
            </w:tcBorders>
            <w:shd w:val="clear" w:color="D8D8D8" w:fill="D8D8D8"/>
            <w:noWrap/>
            <w:vAlign w:val="bottom"/>
            <w:hideMark/>
          </w:tcPr>
          <w:p w14:paraId="27BD31CB" w14:textId="16AFD88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2BF537" w14:textId="12BA045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516B08DC" w14:textId="6D28A8BD"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9,200.22 </w:t>
            </w:r>
          </w:p>
        </w:tc>
      </w:tr>
      <w:tr w:rsidR="00DF0194" w14:paraId="490D5DA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5F90C"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00C8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F2CDE8C" w14:textId="1CDBD8A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57627C59" w14:textId="5E03F8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933DA" w14:textId="429DA5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B572403" w14:textId="521383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DF0194" w14:paraId="2740DA5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DE1D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D2A8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32364754" w14:textId="56A556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675B2EC4" w14:textId="2009FB2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DF975" w14:textId="5CE887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F7D8B2" w14:textId="093286E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DF0194" w14:paraId="6A92E3E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40AF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6D3F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89EAA55" w14:textId="7A076B3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79F9659A" w14:textId="34C003B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BC658" w14:textId="3DF38F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B5127C" w14:textId="435725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DF0194" w14:paraId="2627828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E125A"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2BCB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691EB742" w14:textId="7BA0C7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A6945B4" w14:textId="7C12B68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3E55B" w14:textId="32F6F9E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7" w:type="pct"/>
            <w:tcBorders>
              <w:top w:val="nil"/>
              <w:left w:val="nil"/>
              <w:bottom w:val="single" w:sz="4" w:space="0" w:color="000000"/>
              <w:right w:val="single" w:sz="4" w:space="0" w:color="000000"/>
            </w:tcBorders>
            <w:shd w:val="clear" w:color="auto" w:fill="auto"/>
            <w:noWrap/>
            <w:vAlign w:val="center"/>
            <w:hideMark/>
          </w:tcPr>
          <w:p w14:paraId="11A29B2B" w14:textId="1477251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DF0194" w14:paraId="4C51C89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87BC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1FE6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40C97F39" w14:textId="21CD14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0D228454" w14:textId="6BBAD51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B3D19" w14:textId="74F64BF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A38C7E" w14:textId="1D1430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DF0194" w14:paraId="2728859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A2D9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3CBA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74A9932C" w14:textId="71DBF9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c>
          <w:tcPr>
            <w:tcW w:w="675" w:type="pct"/>
            <w:tcBorders>
              <w:top w:val="nil"/>
              <w:left w:val="nil"/>
              <w:bottom w:val="single" w:sz="4" w:space="0" w:color="000000"/>
              <w:right w:val="single" w:sz="4" w:space="0" w:color="000000"/>
            </w:tcBorders>
            <w:shd w:val="clear" w:color="auto" w:fill="auto"/>
            <w:noWrap/>
            <w:vAlign w:val="bottom"/>
            <w:hideMark/>
          </w:tcPr>
          <w:p w14:paraId="287FEB55" w14:textId="2FE41D6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3E888" w14:textId="561127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AC7C47" w14:textId="2F2AE1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r>
      <w:tr w:rsidR="00DF0194" w14:paraId="116590BA"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9A481"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1948E0FA" w14:textId="5545D164"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16,806.89 </w:t>
            </w:r>
          </w:p>
        </w:tc>
        <w:tc>
          <w:tcPr>
            <w:tcW w:w="675" w:type="pct"/>
            <w:tcBorders>
              <w:top w:val="nil"/>
              <w:left w:val="nil"/>
              <w:bottom w:val="single" w:sz="4" w:space="0" w:color="000000"/>
              <w:right w:val="single" w:sz="4" w:space="0" w:color="000000"/>
            </w:tcBorders>
            <w:shd w:val="clear" w:color="D8D8D8" w:fill="D8D8D8"/>
            <w:noWrap/>
            <w:vAlign w:val="bottom"/>
            <w:hideMark/>
          </w:tcPr>
          <w:p w14:paraId="1BEB90D1" w14:textId="784D24B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1F6C08" w14:textId="778CA4E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4B803B08" w14:textId="27AD3784"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5,176.89 </w:t>
            </w:r>
          </w:p>
        </w:tc>
      </w:tr>
      <w:tr w:rsidR="00DF0194" w14:paraId="625A7EB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DFBDA"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38A3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03BA971C" w14:textId="719690B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c>
          <w:tcPr>
            <w:tcW w:w="675" w:type="pct"/>
            <w:tcBorders>
              <w:top w:val="nil"/>
              <w:left w:val="nil"/>
              <w:bottom w:val="single" w:sz="4" w:space="0" w:color="000000"/>
              <w:right w:val="single" w:sz="4" w:space="0" w:color="000000"/>
            </w:tcBorders>
            <w:shd w:val="clear" w:color="auto" w:fill="auto"/>
            <w:noWrap/>
            <w:vAlign w:val="bottom"/>
            <w:hideMark/>
          </w:tcPr>
          <w:p w14:paraId="2843C974" w14:textId="2651FD8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432C8" w14:textId="5A118F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F6CF75E" w14:textId="013A4A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r>
      <w:tr w:rsidR="00DF0194" w14:paraId="23C061C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BAA0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6212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4E212B5" w14:textId="371F3B1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c>
          <w:tcPr>
            <w:tcW w:w="675" w:type="pct"/>
            <w:tcBorders>
              <w:top w:val="nil"/>
              <w:left w:val="nil"/>
              <w:bottom w:val="single" w:sz="4" w:space="0" w:color="000000"/>
              <w:right w:val="single" w:sz="4" w:space="0" w:color="000000"/>
            </w:tcBorders>
            <w:shd w:val="clear" w:color="auto" w:fill="auto"/>
            <w:noWrap/>
            <w:vAlign w:val="bottom"/>
            <w:hideMark/>
          </w:tcPr>
          <w:p w14:paraId="2FF47F40" w14:textId="6598847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27764" w14:textId="05A6227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6B1990" w14:textId="178415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r>
      <w:tr w:rsidR="00DF0194" w14:paraId="0CC0B20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51A6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2402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20E3D922" w14:textId="58416E0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600DB368" w14:textId="7387E6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8969E" w14:textId="5B6893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A6EC36" w14:textId="5486B4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DF0194" w14:paraId="3581B75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A8B4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E5A1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5A122341" w14:textId="5D93D2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04DF4FBB" w14:textId="5C9E034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2679E" w14:textId="0A84969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4DD218" w14:textId="4EE29C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DF0194" w14:paraId="63DD67A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254A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737C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7404B432" w14:textId="6CA507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7381E4C3" w14:textId="597DCA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1FDC1" w14:textId="72950B3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E0CB1F" w14:textId="55EE191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DF0194" w14:paraId="3CB2006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F957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6D25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0C70766E" w14:textId="7B7B9E7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517C0232" w14:textId="1EB0334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D26C3" w14:textId="778D867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74BE35" w14:textId="10E7D1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DF0194" w14:paraId="11D9772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525F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D317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656F94CB" w14:textId="780320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04AC258A" w14:textId="617EB77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8C0ED" w14:textId="0CEB56D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7E1ADD" w14:textId="336182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DF0194" w14:paraId="1D2D61A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D48C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E78F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093D182" w14:textId="7EF9C2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01D93508" w14:textId="48A8FE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42E5B" w14:textId="460815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03003F" w14:textId="18D443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DF0194" w14:paraId="378A80D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7CFA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63C4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1132EDA0" w14:textId="173BC3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9D2BC55" w14:textId="500DED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00555" w14:textId="71651EC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2982C5" w14:textId="7B85B84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F0194" w14:paraId="5D904C3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D26D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91B6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4AACB820" w14:textId="0F5DB8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F207392" w14:textId="2B1634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EA0F8" w14:textId="5CDD318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7" w:type="pct"/>
            <w:tcBorders>
              <w:top w:val="nil"/>
              <w:left w:val="nil"/>
              <w:bottom w:val="single" w:sz="4" w:space="0" w:color="000000"/>
              <w:right w:val="single" w:sz="4" w:space="0" w:color="000000"/>
            </w:tcBorders>
            <w:shd w:val="clear" w:color="auto" w:fill="auto"/>
            <w:noWrap/>
            <w:vAlign w:val="center"/>
            <w:hideMark/>
          </w:tcPr>
          <w:p w14:paraId="157250BE" w14:textId="612A20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DF0194" w14:paraId="4A92E7A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9710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16A6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6B5C34AE" w14:textId="2EF999A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B5DDEB0" w14:textId="4CF652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4D9EE" w14:textId="3C5229B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99710D" w14:textId="0E320D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F0194" w14:paraId="40000B2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DA2A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6726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02BEE18A" w14:textId="4E0168B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6FDF122B" w14:textId="3A08400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8EDD0" w14:textId="38593E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582E96" w14:textId="4614BBC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DF0194" w14:paraId="1E4DAF8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8CF2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EF76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4296497E" w14:textId="062F671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A8E3227" w14:textId="39AC2C3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6D1AA" w14:textId="571C3DA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7" w:type="pct"/>
            <w:tcBorders>
              <w:top w:val="nil"/>
              <w:left w:val="nil"/>
              <w:bottom w:val="single" w:sz="4" w:space="0" w:color="000000"/>
              <w:right w:val="single" w:sz="4" w:space="0" w:color="000000"/>
            </w:tcBorders>
            <w:shd w:val="clear" w:color="auto" w:fill="auto"/>
            <w:noWrap/>
            <w:vAlign w:val="center"/>
            <w:hideMark/>
          </w:tcPr>
          <w:p w14:paraId="58465C3F" w14:textId="38451D5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DF0194" w14:paraId="52D2B80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3DBA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EA16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3B2309C5" w14:textId="10C2A4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4A3A8F20" w14:textId="2032F2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1A02F" w14:textId="19DB6C9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BAF195" w14:textId="73520CF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r>
      <w:tr w:rsidR="00DF0194" w14:paraId="0216B2B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B72CE"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04FD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50246AAF" w14:textId="627847B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201DAB98" w14:textId="7B857B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CAEE7" w14:textId="104DB0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DE8EBC" w14:textId="014E7B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DF0194" w14:paraId="48DFAAA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1F57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27C7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402D0452" w14:textId="76CE5E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c>
          <w:tcPr>
            <w:tcW w:w="675" w:type="pct"/>
            <w:tcBorders>
              <w:top w:val="nil"/>
              <w:left w:val="nil"/>
              <w:bottom w:val="single" w:sz="4" w:space="0" w:color="000000"/>
              <w:right w:val="single" w:sz="4" w:space="0" w:color="000000"/>
            </w:tcBorders>
            <w:shd w:val="clear" w:color="auto" w:fill="auto"/>
            <w:noWrap/>
            <w:vAlign w:val="bottom"/>
            <w:hideMark/>
          </w:tcPr>
          <w:p w14:paraId="1A0B8EA4" w14:textId="0CF10C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BE825" w14:textId="7F1E9B2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B5A09D" w14:textId="4DDACF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r>
      <w:tr w:rsidR="00DF0194" w14:paraId="3796DB3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3DAF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3CB9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676FB03" w14:textId="15F51B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D8865C1" w14:textId="3964FE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4516A" w14:textId="373BF7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A4211B" w14:textId="566E26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F0194" w14:paraId="5B321FA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538C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01C0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1D8054C5" w14:textId="030E33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F40D8B0" w14:textId="72D1011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5D0F2" w14:textId="7A7E252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7" w:type="pct"/>
            <w:tcBorders>
              <w:top w:val="nil"/>
              <w:left w:val="nil"/>
              <w:bottom w:val="single" w:sz="4" w:space="0" w:color="000000"/>
              <w:right w:val="single" w:sz="4" w:space="0" w:color="000000"/>
            </w:tcBorders>
            <w:shd w:val="clear" w:color="auto" w:fill="auto"/>
            <w:noWrap/>
            <w:vAlign w:val="center"/>
            <w:hideMark/>
          </w:tcPr>
          <w:p w14:paraId="20EDBB2B" w14:textId="149A32B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DF0194" w14:paraId="6C73FA8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480D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F7CA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765E6750" w14:textId="69D9962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EAE54F0" w14:textId="62ECBB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D2BD1" w14:textId="680A5F3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7" w:type="pct"/>
            <w:tcBorders>
              <w:top w:val="nil"/>
              <w:left w:val="nil"/>
              <w:bottom w:val="single" w:sz="4" w:space="0" w:color="000000"/>
              <w:right w:val="single" w:sz="4" w:space="0" w:color="000000"/>
            </w:tcBorders>
            <w:shd w:val="clear" w:color="auto" w:fill="auto"/>
            <w:noWrap/>
            <w:vAlign w:val="center"/>
            <w:hideMark/>
          </w:tcPr>
          <w:p w14:paraId="2B86C658" w14:textId="6C442A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DF0194" w14:paraId="0B38FFA2"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E0D37"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B2DD59E" w14:textId="25EAB639"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6,57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7868D1AE" w14:textId="7EE2CD4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4104C2" w14:textId="229C0FB2"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21606CC2" w14:textId="58C9D48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1,571.54 </w:t>
            </w:r>
          </w:p>
        </w:tc>
      </w:tr>
      <w:tr w:rsidR="00DF0194" w14:paraId="5451B1C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3A353"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D66D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DAF2F15" w14:textId="5EAC70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04ADFE77" w14:textId="76BEAF7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7D9CC" w14:textId="01406D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23B344A" w14:textId="657BC52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DF0194" w14:paraId="6042F16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F0B25"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B661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6987ECB9" w14:textId="64CEB4D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1E915EC9" w14:textId="738169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DF5DF" w14:textId="6E00D1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FE5656" w14:textId="14CDD23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DF0194" w14:paraId="7A445A8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456F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9D57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507F20DB" w14:textId="418370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381C4E3D" w14:textId="7BCBC0C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238CD" w14:textId="219C03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7" w:type="pct"/>
            <w:tcBorders>
              <w:top w:val="nil"/>
              <w:left w:val="nil"/>
              <w:bottom w:val="single" w:sz="4" w:space="0" w:color="000000"/>
              <w:right w:val="single" w:sz="4" w:space="0" w:color="000000"/>
            </w:tcBorders>
            <w:shd w:val="clear" w:color="auto" w:fill="auto"/>
            <w:noWrap/>
            <w:vAlign w:val="center"/>
            <w:hideMark/>
          </w:tcPr>
          <w:p w14:paraId="5779E49E" w14:textId="648840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DF0194" w14:paraId="020CAB0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325F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57FD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1265B9D7" w14:textId="3D1D3E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63972E11" w14:textId="087CE9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F2E86" w14:textId="3F705C5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38972E" w14:textId="465612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DF0194" w14:paraId="0801F25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949C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F961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640E799A" w14:textId="1AC303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033.00 </w:t>
            </w:r>
          </w:p>
        </w:tc>
        <w:tc>
          <w:tcPr>
            <w:tcW w:w="675" w:type="pct"/>
            <w:tcBorders>
              <w:top w:val="nil"/>
              <w:left w:val="nil"/>
              <w:bottom w:val="single" w:sz="4" w:space="0" w:color="000000"/>
              <w:right w:val="single" w:sz="4" w:space="0" w:color="000000"/>
            </w:tcBorders>
            <w:shd w:val="clear" w:color="auto" w:fill="auto"/>
            <w:noWrap/>
            <w:vAlign w:val="bottom"/>
            <w:hideMark/>
          </w:tcPr>
          <w:p w14:paraId="1A5BE316" w14:textId="371BFE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38A2C" w14:textId="647C67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78A941" w14:textId="5408CD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033.00 </w:t>
            </w:r>
          </w:p>
        </w:tc>
      </w:tr>
      <w:tr w:rsidR="00DF0194" w14:paraId="57BD7E4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AB14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F90B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51CF7E7E" w14:textId="544EDF0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20348297" w14:textId="648F04B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29407" w14:textId="78E277B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759AB9" w14:textId="12E31D0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DF0194" w14:paraId="1708005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33AA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EA52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CE20296" w14:textId="45795C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758A0A48" w14:textId="104F00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96B89" w14:textId="210949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5F3885" w14:textId="7D60EF6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DF0194" w14:paraId="1E81145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0C72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588C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09BBF636" w14:textId="4D6D7B3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0AE11B89" w14:textId="6996A96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A06CC" w14:textId="6AC194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13AA82" w14:textId="2149D97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DF0194" w14:paraId="42161358"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73D81"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FFF5229" w14:textId="65AC72F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01,442.59 </w:t>
            </w:r>
          </w:p>
        </w:tc>
        <w:tc>
          <w:tcPr>
            <w:tcW w:w="675" w:type="pct"/>
            <w:tcBorders>
              <w:top w:val="nil"/>
              <w:left w:val="nil"/>
              <w:bottom w:val="single" w:sz="4" w:space="0" w:color="000000"/>
              <w:right w:val="single" w:sz="4" w:space="0" w:color="000000"/>
            </w:tcBorders>
            <w:shd w:val="clear" w:color="D8D8D8" w:fill="D8D8D8"/>
            <w:noWrap/>
            <w:vAlign w:val="bottom"/>
            <w:hideMark/>
          </w:tcPr>
          <w:p w14:paraId="20FFAFA3" w14:textId="5B5CBF4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01B14C" w14:textId="5DAA3CF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37FB631D" w14:textId="603E39A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009,942.59 </w:t>
            </w:r>
          </w:p>
        </w:tc>
      </w:tr>
      <w:tr w:rsidR="00DF0194" w14:paraId="78859AE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0FF91"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94D6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16AEEDD" w14:textId="3E08954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3E5A5F97" w14:textId="757CA9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1EC63" w14:textId="71AB0C8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6A66536" w14:textId="041F992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DF0194" w14:paraId="1CBFA5A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3E13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4B4D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D0B0B47" w14:textId="778AD25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1BBC74D8" w14:textId="436E39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B31FA" w14:textId="7609C1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18FD71" w14:textId="4CB792A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DF0194" w14:paraId="15D5B56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3BE94"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320B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5E3AC427" w14:textId="190073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F83E470" w14:textId="3D4A35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F4F1D" w14:textId="1B225B7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EAEEBD" w14:textId="0058383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F0194" w14:paraId="336B61E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C39A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CBFB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guinao</w:t>
            </w:r>
          </w:p>
        </w:tc>
        <w:tc>
          <w:tcPr>
            <w:tcW w:w="777" w:type="pct"/>
            <w:tcBorders>
              <w:top w:val="nil"/>
              <w:left w:val="nil"/>
              <w:bottom w:val="single" w:sz="4" w:space="0" w:color="000000"/>
              <w:right w:val="single" w:sz="4" w:space="0" w:color="000000"/>
            </w:tcBorders>
            <w:shd w:val="clear" w:color="auto" w:fill="auto"/>
            <w:noWrap/>
            <w:vAlign w:val="bottom"/>
            <w:hideMark/>
          </w:tcPr>
          <w:p w14:paraId="4732C516" w14:textId="4D0285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01BFCA77" w14:textId="31FCDE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6F92B" w14:textId="411C7F5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51BA78" w14:textId="37B93C2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DF0194" w14:paraId="09414E5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7289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C1A1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4082C9C4" w14:textId="3B66D72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4832829" w14:textId="620087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8A36E" w14:textId="1B0E024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7" w:type="pct"/>
            <w:tcBorders>
              <w:top w:val="nil"/>
              <w:left w:val="nil"/>
              <w:bottom w:val="single" w:sz="4" w:space="0" w:color="000000"/>
              <w:right w:val="single" w:sz="4" w:space="0" w:color="000000"/>
            </w:tcBorders>
            <w:shd w:val="clear" w:color="auto" w:fill="auto"/>
            <w:noWrap/>
            <w:vAlign w:val="center"/>
            <w:hideMark/>
          </w:tcPr>
          <w:p w14:paraId="6E929A96" w14:textId="491E65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DF0194" w14:paraId="5E35F47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78ED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088A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34E75CBD" w14:textId="5292890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2ADD91FB" w14:textId="1C3CB4A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6236D" w14:textId="300DE29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F9CCE2" w14:textId="243EB5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DF0194" w14:paraId="02D517C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01E1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F66A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4DD19F4F" w14:textId="21C29A2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7DD96B98" w14:textId="2F2EC63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19484" w14:textId="00BA5B0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AB4DD0" w14:textId="64DACDC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DF0194" w14:paraId="5138986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EFB66"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F4F6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0896CB23" w14:textId="7622DB3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1BFBBC95" w14:textId="4B9C29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E62D1" w14:textId="39F5E2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A1B8BA" w14:textId="4A3EE8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DF0194" w14:paraId="3729821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A8ECB"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4B52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16263D83" w14:textId="6DDA57D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541298BD" w14:textId="1C3D4F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A75CE" w14:textId="02E035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06564C" w14:textId="3BB335D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DF0194" w14:paraId="6DAF393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190F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2316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1BBF5EE5" w14:textId="2FF590A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1,631.06 </w:t>
            </w:r>
          </w:p>
        </w:tc>
        <w:tc>
          <w:tcPr>
            <w:tcW w:w="675" w:type="pct"/>
            <w:tcBorders>
              <w:top w:val="nil"/>
              <w:left w:val="nil"/>
              <w:bottom w:val="single" w:sz="4" w:space="0" w:color="000000"/>
              <w:right w:val="single" w:sz="4" w:space="0" w:color="000000"/>
            </w:tcBorders>
            <w:shd w:val="clear" w:color="auto" w:fill="auto"/>
            <w:noWrap/>
            <w:vAlign w:val="bottom"/>
            <w:hideMark/>
          </w:tcPr>
          <w:p w14:paraId="17A83C81" w14:textId="5D7FB91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5D504" w14:textId="36AD1F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69BE1D" w14:textId="2017B82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1,631.06 </w:t>
            </w:r>
          </w:p>
        </w:tc>
      </w:tr>
      <w:tr w:rsidR="00DF0194" w14:paraId="75FBAFC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22B1F"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D3D1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7A0EA7A6" w14:textId="12F693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F427FF8" w14:textId="342D339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41FE3" w14:textId="398C0F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B83CA7" w14:textId="728BB95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F0194" w14:paraId="42E850E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44335"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32C4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1B26B2CE" w14:textId="2E4A354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c>
          <w:tcPr>
            <w:tcW w:w="675" w:type="pct"/>
            <w:tcBorders>
              <w:top w:val="nil"/>
              <w:left w:val="nil"/>
              <w:bottom w:val="single" w:sz="4" w:space="0" w:color="000000"/>
              <w:right w:val="single" w:sz="4" w:space="0" w:color="000000"/>
            </w:tcBorders>
            <w:shd w:val="clear" w:color="auto" w:fill="auto"/>
            <w:noWrap/>
            <w:vAlign w:val="bottom"/>
            <w:hideMark/>
          </w:tcPr>
          <w:p w14:paraId="36A64B00" w14:textId="2DDC771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80163" w14:textId="25E19C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7A0A41" w14:textId="186F207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r>
      <w:tr w:rsidR="00DF0194" w14:paraId="28D1D4EC"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74A055"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637C4BB" w14:textId="4C841A89"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64830A54" w14:textId="31C7BF4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3034E6" w14:textId="2E58FCC2"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5E6A231C" w14:textId="09BF541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DF0194" w14:paraId="5B025E0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21CDB"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9BD1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7658431E" w14:textId="302712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3313CA57" w14:textId="678E290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62993" w14:textId="3CAC53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3B5A832" w14:textId="63F6B60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DF0194" w14:paraId="1D436CE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F1B6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AE98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4F4CBE59" w14:textId="7984D1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E2F3712" w14:textId="100919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0861C" w14:textId="034D2C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05881D" w14:textId="0C8EA3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F0194" w14:paraId="32F752D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5550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C8E9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4481466" w14:textId="7875DC2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C434E17" w14:textId="7BF33C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7BBAC" w14:textId="6BC73C7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7" w:type="pct"/>
            <w:tcBorders>
              <w:top w:val="nil"/>
              <w:left w:val="nil"/>
              <w:bottom w:val="single" w:sz="4" w:space="0" w:color="000000"/>
              <w:right w:val="single" w:sz="4" w:space="0" w:color="000000"/>
            </w:tcBorders>
            <w:shd w:val="clear" w:color="auto" w:fill="auto"/>
            <w:noWrap/>
            <w:vAlign w:val="center"/>
            <w:hideMark/>
          </w:tcPr>
          <w:p w14:paraId="52877DF0" w14:textId="2374DD7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0194" w14:paraId="02E4AE8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1656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C312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65C788DA" w14:textId="5F85BD9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2D9F68D" w14:textId="437807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45384" w14:textId="03745C2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94D60D" w14:textId="1D3BB82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F0194" w14:paraId="25BB5C7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849E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8337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14AAE8BF" w14:textId="177660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7BAFA7AC" w14:textId="54CF09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06BD8" w14:textId="52AD46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F608C6" w14:textId="71EDE9A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DF0194" w14:paraId="7D8DD03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6EE1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379A0C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C1AE99C" w14:textId="1216360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F80D94A" w14:textId="3A23882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CE0FF" w14:textId="1A1C3F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7" w:type="pct"/>
            <w:tcBorders>
              <w:top w:val="nil"/>
              <w:left w:val="nil"/>
              <w:bottom w:val="single" w:sz="4" w:space="0" w:color="000000"/>
              <w:right w:val="single" w:sz="4" w:space="0" w:color="000000"/>
            </w:tcBorders>
            <w:shd w:val="clear" w:color="auto" w:fill="auto"/>
            <w:noWrap/>
            <w:vAlign w:val="center"/>
            <w:hideMark/>
          </w:tcPr>
          <w:p w14:paraId="17F06CE2" w14:textId="58B3D1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DF0194" w14:paraId="728D9DD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913E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DB45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66FBB675" w14:textId="556FB6F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61938C54" w14:textId="1707324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B6CF2" w14:textId="23FDE08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0F7879" w14:textId="482E6B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DF0194" w14:paraId="2994CBDE"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ECF974"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472AA165" w14:textId="005AFBF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c>
          <w:tcPr>
            <w:tcW w:w="675" w:type="pct"/>
            <w:tcBorders>
              <w:top w:val="nil"/>
              <w:left w:val="nil"/>
              <w:bottom w:val="single" w:sz="4" w:space="0" w:color="000000"/>
              <w:right w:val="single" w:sz="4" w:space="0" w:color="000000"/>
            </w:tcBorders>
            <w:shd w:val="clear" w:color="A5A5A5" w:fill="A5A5A5"/>
            <w:noWrap/>
            <w:vAlign w:val="bottom"/>
            <w:hideMark/>
          </w:tcPr>
          <w:p w14:paraId="497E79C1" w14:textId="03C59E9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411C7B1" w14:textId="1B5C723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09269E55" w14:textId="52AF8D7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r>
      <w:tr w:rsidR="00DF0194" w14:paraId="3B73D182"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5DC4D6"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45520A1" w14:textId="7C1D8BC6"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0D1A6FE" w14:textId="5DFFEB1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002455" w14:textId="6229C30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E7EA459" w14:textId="6EC66C0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DF0194" w14:paraId="35257F3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946A2"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7AFF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7C06348C" w14:textId="136C07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151AEA4E" w14:textId="791B815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B6729" w14:textId="467A89D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D16BE9" w14:textId="45A11F5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DF0194" w14:paraId="0A7AA30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E5C4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8422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1A8EAAF6" w14:textId="6089F09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6E415C35" w14:textId="5D55D1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B49F9" w14:textId="49401D7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D1C4E1" w14:textId="322FEE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DF0194" w14:paraId="1A043F8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D6C0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74DF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F37862A" w14:textId="584578D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2022D1C0" w14:textId="01C875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57A14" w14:textId="4728C5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B94E7A" w14:textId="77C2A32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DF0194" w14:paraId="2B3A422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5705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38BB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2043B69" w14:textId="3348A3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767E0A5" w14:textId="328783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1E7F0" w14:textId="1CD6990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CBE5C2" w14:textId="4E1CA0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DF0194" w14:paraId="40BA38F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9BE8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FC08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4FEAA3FC" w14:textId="42AA6F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77A1CE50" w14:textId="704905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4D61D" w14:textId="4979239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46E489" w14:textId="6A9C96A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DF0194" w14:paraId="1B831CB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8CD8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16D7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27B040C6" w14:textId="2A9292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2FB1B2AA" w14:textId="201194F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FE937" w14:textId="519A0FC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42CB6F" w14:textId="7964A1E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DF0194" w14:paraId="5F19BF1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2807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6133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668D0118" w14:textId="76737A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4A6FF22D" w14:textId="7CDF964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A76DF" w14:textId="2E35C4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9F30A2" w14:textId="38CE3E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DF0194" w14:paraId="41CE49A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3F81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09EE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0EAD1881" w14:textId="420776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191C7D6" w14:textId="433065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C0E58" w14:textId="4317FD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AF2940" w14:textId="3EFE113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DF0194" w14:paraId="3935317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C577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5761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37EFE064" w14:textId="0E1A5E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0880313A" w14:textId="1BDE75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D40D5" w14:textId="5149FDF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DCFF27" w14:textId="2773D8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DF0194" w14:paraId="1DA393B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87CB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4C0B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DB2C0BE" w14:textId="3439400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3D9907B3" w14:textId="0D6AFB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92D3A" w14:textId="4DF0D77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D8E3AF" w14:textId="047B3B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DF0194" w14:paraId="45BDC0D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6463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0A66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431D02B4" w14:textId="2A9D791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4AFD9732" w14:textId="5FF3F6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E30E7" w14:textId="35D29D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C702A8" w14:textId="4DFC79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DF0194" w14:paraId="4785D0C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CFCB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69EF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5D5D37F4" w14:textId="5E3959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5C387DC1" w14:textId="4A8A92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D4773" w14:textId="2DE3DA6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EB0E07" w14:textId="77195B0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DF0194" w14:paraId="581A25C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7188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5537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063F6395" w14:textId="37B18D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8DC07E5" w14:textId="08587E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7C1F2" w14:textId="532D7D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482E04" w14:textId="15C8D2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DF0194" w14:paraId="714178B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7D9F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2E6E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70C0E8AF" w14:textId="7CFF8D7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3AB6754" w14:textId="1DF63D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7CEC4" w14:textId="373E78B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B41975" w14:textId="4CAC9A1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DF0194" w14:paraId="69DE1F9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FFA4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2AB0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6A96F40B" w14:textId="072638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3C1D2A0E" w14:textId="1DD14E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32FAE" w14:textId="494098B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A902D3" w14:textId="5A66ECD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DF0194" w14:paraId="2450FB1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F7E0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2FB5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45B1B4F7" w14:textId="101D458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4D783894" w14:textId="2FDED0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F5F3C" w14:textId="34C86D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952FA2" w14:textId="2F1F5F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DF0194" w14:paraId="35D20CF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EA09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4846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28F7FCF8" w14:textId="0C939E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4CB08D9C" w14:textId="07AEFC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57982" w14:textId="2D7741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832FEB" w14:textId="72FAB2B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DF0194" w14:paraId="67A4D39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8E56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49F2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1AB01CB" w14:textId="72045E3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4870CC65" w14:textId="36E90FD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E1E14" w14:textId="3DE39EF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B4A181" w14:textId="229C87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DF0194" w14:paraId="5119CA4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5255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62EE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40C24BE1" w14:textId="6A561A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78E5C928" w14:textId="7D44E1E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2FC3E" w14:textId="6965140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73A1FA" w14:textId="61209DC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DF0194" w14:paraId="1CD967B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243E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32E7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6E3B2EC6" w14:textId="0BD8234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F7E5923" w14:textId="06A619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E939E" w14:textId="456869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E1F0A2" w14:textId="2370983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DF0194" w14:paraId="59839E1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BE04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7914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6FDD454E" w14:textId="0A976A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16B8AC7C" w14:textId="2DE280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DE14C" w14:textId="200CC6F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78E8B1" w14:textId="4ADE0AF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DF0194" w14:paraId="4CB1FA8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5101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6B7C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7CD5A921" w14:textId="6ABC57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2BC654A5" w14:textId="7355ABA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A08F1" w14:textId="220E7A5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25FEF0" w14:textId="1E99459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DF0194" w14:paraId="1D94B93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5EA5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CAC4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634B00DA" w14:textId="2E13E0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4F6CA733" w14:textId="7C5124A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740F9" w14:textId="2B48D3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644416" w14:textId="429E4D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DF0194" w14:paraId="3F7DA01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32A4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AE7A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20269CB6" w14:textId="5C78D37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0456A2D3" w14:textId="364F884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12EAE" w14:textId="50F0ADB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587B43" w14:textId="38A3F17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DF0194" w14:paraId="3330A0F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2872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7373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5CCCEE5F" w14:textId="45660E3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3CE1ACB8" w14:textId="06C98FA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BF280" w14:textId="7E1511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82E24E" w14:textId="277FD6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DF0194" w14:paraId="4CB72B2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B899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9E3E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35A91FE9" w14:textId="0E0B9CB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343A0550" w14:textId="76194BE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A9578" w14:textId="67AA46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74FA68" w14:textId="75C2463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DF0194" w14:paraId="0259FB8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EE93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65E8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2DA4BEE1" w14:textId="3704E4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243B77CF" w14:textId="3CDB20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01146" w14:textId="5570B3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537270" w14:textId="06B952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DF0194" w14:paraId="780F9C7C"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12E612"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D1128B1" w14:textId="0400142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c>
          <w:tcPr>
            <w:tcW w:w="675" w:type="pct"/>
            <w:tcBorders>
              <w:top w:val="nil"/>
              <w:left w:val="nil"/>
              <w:bottom w:val="single" w:sz="4" w:space="0" w:color="000000"/>
              <w:right w:val="single" w:sz="4" w:space="0" w:color="000000"/>
            </w:tcBorders>
            <w:shd w:val="clear" w:color="D8D8D8" w:fill="D8D8D8"/>
            <w:noWrap/>
            <w:vAlign w:val="bottom"/>
            <w:hideMark/>
          </w:tcPr>
          <w:p w14:paraId="7652EB35" w14:textId="64B0BD4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165972" w14:textId="7DA7F97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2725ABC" w14:textId="52392484"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r>
      <w:tr w:rsidR="00DF0194" w14:paraId="5A9710E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3381D"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C6CB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1A309C3" w14:textId="2D842B9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BA458D" w14:textId="7BB7E1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ADF2E" w14:textId="3D27C6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20C0F3" w14:textId="7C6ADC1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DF0194" w14:paraId="631147B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14E7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BA9B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170B52DD" w14:textId="473562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2876994A" w14:textId="0BDD00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37DC7" w14:textId="4D9937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5D2996" w14:textId="7634EF4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DF0194" w14:paraId="5CADDDF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92AC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B9C7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5EDF5315" w14:textId="637FD3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38832738" w14:textId="367989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459FA" w14:textId="584A086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7C7BFF" w14:textId="4078DE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DF0194" w14:paraId="327FC46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9685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54F2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2B0ACB83" w14:textId="21BD0BD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582E1E8E" w14:textId="59641D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70FBD" w14:textId="139C18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03C3EA" w14:textId="2B217E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DF0194" w14:paraId="10D2029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E2F1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2058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41B33BD" w14:textId="66B68B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29C7A68" w14:textId="3FBB9F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0A9B7" w14:textId="070333B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4BCBB0" w14:textId="302EC45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DF0194" w14:paraId="35C0CBD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A4B0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CFBC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44B49A0D" w14:textId="466327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5F86AF93" w14:textId="17A37D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A85D9" w14:textId="0FBA94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BDC1CE" w14:textId="34C4A1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DF0194" w14:paraId="672F7A8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9907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7DB0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136A856B" w14:textId="4570C1F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788D2698" w14:textId="5E72F11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E956B" w14:textId="4BC238C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8721FA" w14:textId="57EC22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DF0194" w14:paraId="671FD08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CF0C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CCFD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512D4523" w14:textId="64DFE13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50C2431B" w14:textId="5B5F946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53228" w14:textId="335A10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B21015" w14:textId="048EC97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DF0194" w14:paraId="3978C7E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F3E7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BD48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01F66BC9" w14:textId="4E5720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6591BEFB" w14:textId="00E4A30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88F89" w14:textId="2031CE8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8737EA" w14:textId="583F11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DF0194" w14:paraId="44CACDF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8BB3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3C4F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5FB8EFBB" w14:textId="20A914F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54D1C042" w14:textId="2F00A4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99054" w14:textId="7BD560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B28CA8" w14:textId="5627F7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DF0194" w14:paraId="7302254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C5AC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2E97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09037963" w14:textId="0BD7E0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655487CE" w14:textId="3D05B61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AD68E" w14:textId="55F1FB2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35F4EE" w14:textId="73CE55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DF0194" w14:paraId="4566BF9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DE8D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97ED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144464BD" w14:textId="2445B91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1ED95D96" w14:textId="4AD32A6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7FC71" w14:textId="35F716D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CC3053" w14:textId="210FFF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DF0194" w14:paraId="695A7A7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1AD4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0211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1E32CCC5" w14:textId="37FB8F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1DE671BE" w14:textId="0D29457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64723" w14:textId="01E0D3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03DDA3" w14:textId="4C73AB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DF0194" w14:paraId="16D202F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9600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4F45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569F39C6" w14:textId="2559072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35783E4B" w14:textId="0E8B462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A8329" w14:textId="02DACD4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86936A" w14:textId="1CE769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DF0194" w14:paraId="5521BBE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916E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F51F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31791CBF" w14:textId="1F29469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E5089F5" w14:textId="0A8CF4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922D1" w14:textId="1F605A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498936" w14:textId="24BE2E2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DF0194" w14:paraId="1F46DF9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34EB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061C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259312B0" w14:textId="083590D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1640C13B" w14:textId="0B6BC4A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1BF5D" w14:textId="1CFE7F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571ED6" w14:textId="28567E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DF0194" w14:paraId="033BD5B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C9AC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A352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566255C" w14:textId="2D25B0D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7AB40E7E" w14:textId="48445A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CE0F8" w14:textId="4AD4A45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6F8B31" w14:textId="7C29F99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DF0194" w14:paraId="3589EA1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3353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E118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3012FA2D" w14:textId="7EE2AF9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63146889" w14:textId="363383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B47F5" w14:textId="2B7A46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0442F7" w14:textId="1DB590E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DF0194" w14:paraId="5EE4C26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5CDC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3C38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463FE389" w14:textId="664A237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1C08D70A" w14:textId="67567A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E4D10" w14:textId="5342E9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4F1BA7" w14:textId="2BB984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DF0194" w14:paraId="265EA9D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23F6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6704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74D9620" w14:textId="5A24B2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06853706" w14:textId="7D96C8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C9C26" w14:textId="2FD558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1F35C4" w14:textId="5DFE8D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DF0194" w14:paraId="7BFF4A6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6B73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044A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26E58113" w14:textId="70D5BD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4D956C4D" w14:textId="43B94E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89ADD" w14:textId="1313894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0A08C5" w14:textId="588946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DF0194" w14:paraId="6270159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62D4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3F14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09D287B" w14:textId="796E82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5826ED25" w14:textId="2F3869E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48506" w14:textId="2A743AC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501630" w14:textId="168102B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DF0194" w14:paraId="0C394FC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8255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CF68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4E4BAD22" w14:textId="1A4A143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483DC6D8" w14:textId="4C52BD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22FFA" w14:textId="2930955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F745B0" w14:textId="7DFADD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DF0194" w14:paraId="7050FA9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71D4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BE4C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28B52713" w14:textId="52061E0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48A8C9E3" w14:textId="06A8A4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5D5F8" w14:textId="66D3DE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FE5008" w14:textId="51436CE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DF0194" w14:paraId="7277D25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9D80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183D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2BBBE6B0" w14:textId="26787E9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628DB305" w14:textId="073B27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9B2C9" w14:textId="693C9D3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ECBF69" w14:textId="55AF38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DF0194" w14:paraId="73AE284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C6FF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FBE3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3261A823" w14:textId="672AC3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7C2439" w14:textId="6B720C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692EC" w14:textId="7D829F1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BF3702" w14:textId="29D26B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DF0194" w14:paraId="7F384FB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D3DB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D452EE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42245DC2" w14:textId="32706FB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082DA429" w14:textId="4C033EF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F73B6" w14:textId="7618A3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06FD83" w14:textId="222647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DF0194" w14:paraId="2974737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8455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8739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1266987" w14:textId="2877D7B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79AB3070" w14:textId="7B5895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E3512" w14:textId="79190A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F6BB19" w14:textId="6496EB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DF0194" w14:paraId="531F2420"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7E7DB6"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56A99505" w14:textId="147C015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c>
          <w:tcPr>
            <w:tcW w:w="675" w:type="pct"/>
            <w:tcBorders>
              <w:top w:val="nil"/>
              <w:left w:val="nil"/>
              <w:bottom w:val="single" w:sz="4" w:space="0" w:color="000000"/>
              <w:right w:val="single" w:sz="4" w:space="0" w:color="000000"/>
            </w:tcBorders>
            <w:shd w:val="clear" w:color="D8D8D8" w:fill="D8D8D8"/>
            <w:noWrap/>
            <w:vAlign w:val="bottom"/>
            <w:hideMark/>
          </w:tcPr>
          <w:p w14:paraId="42C6BBDB" w14:textId="68AC46B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218EA2" w14:textId="17ECCD0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B69C107" w14:textId="43290B2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r>
      <w:tr w:rsidR="00DF0194" w14:paraId="4F8A909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9BFC1"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E510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377C546" w14:textId="6F3E65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14D7E3B3" w14:textId="3F2DB19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718A1" w14:textId="4F1AA3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88A0B7" w14:textId="05FC08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DF0194" w14:paraId="3A7BA74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96099"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B977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63CE6773" w14:textId="6D7CA3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0063A1F7" w14:textId="7ACC81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92586" w14:textId="492BD7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314046" w14:textId="4AB712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DF0194" w14:paraId="50D2B0F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DCC0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9E67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3AAB319B" w14:textId="3BF4DA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9AE0FF" w14:textId="33CB1D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680BC" w14:textId="7566C0D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758DED" w14:textId="5A302E2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DF0194" w14:paraId="143383B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ABA2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3871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6D03386D" w14:textId="6AFFB4C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2F98A615" w14:textId="127888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85078" w14:textId="453C38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A3C118" w14:textId="7404D9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DF0194" w14:paraId="4803278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1070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87C6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011A415C" w14:textId="488B99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674A1F24" w14:textId="5DA770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9952D" w14:textId="7B3849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FCB046" w14:textId="152742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DF0194" w14:paraId="22BCE9B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F2A9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1116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5165B1F9" w14:textId="2C054F1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45698C93" w14:textId="0A0089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2CB8D" w14:textId="44A1AE0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87CC7F" w14:textId="28732A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DF0194" w14:paraId="6248C7A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0146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BD9A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3CDAEABD" w14:textId="205764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356C182C" w14:textId="7BCAE25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81CB7" w14:textId="5F45C5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A24BF4" w14:textId="7AA8AB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DF0194" w14:paraId="6689C1D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1116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4DF2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0810B881" w14:textId="6AEFD4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482D33B" w14:textId="319D2B0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E31E9" w14:textId="03C3E4C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FD8951" w14:textId="6F185A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DF0194" w14:paraId="09D20B7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D3D2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FCCE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30E545B7" w14:textId="5F2DD3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66B037FF" w14:textId="4D011AB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12C86" w14:textId="037272F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F5BFF5" w14:textId="6C1A59E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DF0194" w14:paraId="52B57CC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DEE6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FC50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37B66EB1" w14:textId="3026542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6CC14B46" w14:textId="4963359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1A780" w14:textId="5B5559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33C911" w14:textId="17C884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DF0194" w14:paraId="425B47A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08B7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38F1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2145B2BC" w14:textId="075E7D9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09E6AB6B" w14:textId="5C96B90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AE888" w14:textId="0E94FBB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C7A03E" w14:textId="539B68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DF0194" w14:paraId="6FB734A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8EFC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3161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35230257" w14:textId="059D9F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1B1D8DDD" w14:textId="0BB7843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80AFC" w14:textId="3B4E48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2A4C20" w14:textId="14936B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DF0194" w14:paraId="009A063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BBA0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C131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0504C820" w14:textId="0F0D0D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37E2FA5" w14:textId="429EFA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69360" w14:textId="76BC29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8099D3" w14:textId="5EA2F8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DF0194" w14:paraId="0470C43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D98F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30B6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7AA996E4" w14:textId="27CF274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570EA5F5" w14:textId="6293E07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18F07" w14:textId="3CE243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D8F662" w14:textId="7F4B852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DF0194" w14:paraId="17F8663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4A88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148F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2139C996" w14:textId="5DE709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40F73165" w14:textId="2F9252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EC87B" w14:textId="13F89BB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CDF9E4" w14:textId="207FF1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DF0194" w14:paraId="5EB5B1C9"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75086B"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37D0C790" w14:textId="530E9234"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5F84BF38" w14:textId="7AAD8AA6"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A8B45E" w14:textId="75946586"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D1C38A4" w14:textId="45049F7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DF0194" w14:paraId="67AAD8B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2646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3A5D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B7D9626" w14:textId="767480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2BF60B72" w14:textId="606CFA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1CD83" w14:textId="53DA3F3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D5DDCD" w14:textId="05A612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DF0194" w14:paraId="68B3978A"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47C243"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7BF45483" w14:textId="0443EAF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947,009.10 </w:t>
            </w:r>
          </w:p>
        </w:tc>
        <w:tc>
          <w:tcPr>
            <w:tcW w:w="675" w:type="pct"/>
            <w:tcBorders>
              <w:top w:val="nil"/>
              <w:left w:val="nil"/>
              <w:bottom w:val="single" w:sz="4" w:space="0" w:color="000000"/>
              <w:right w:val="single" w:sz="4" w:space="0" w:color="000000"/>
            </w:tcBorders>
            <w:shd w:val="clear" w:color="A5A5A5" w:fill="A5A5A5"/>
            <w:noWrap/>
            <w:vAlign w:val="bottom"/>
            <w:hideMark/>
          </w:tcPr>
          <w:p w14:paraId="675B0D10" w14:textId="62A1BDC2"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B11192C" w14:textId="0880ACB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49FF7836" w14:textId="53B32AE4"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947,009.10 </w:t>
            </w:r>
          </w:p>
        </w:tc>
      </w:tr>
      <w:tr w:rsidR="00DF0194" w14:paraId="4E10A1B5"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C986DD"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6A479E2E" w14:textId="5F368DD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84,773.41 </w:t>
            </w:r>
          </w:p>
        </w:tc>
        <w:tc>
          <w:tcPr>
            <w:tcW w:w="675" w:type="pct"/>
            <w:tcBorders>
              <w:top w:val="nil"/>
              <w:left w:val="nil"/>
              <w:bottom w:val="single" w:sz="4" w:space="0" w:color="000000"/>
              <w:right w:val="single" w:sz="4" w:space="0" w:color="000000"/>
            </w:tcBorders>
            <w:shd w:val="clear" w:color="D8D8D8" w:fill="D8D8D8"/>
            <w:noWrap/>
            <w:vAlign w:val="bottom"/>
            <w:hideMark/>
          </w:tcPr>
          <w:p w14:paraId="588C3901" w14:textId="55B4DD7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73C397" w14:textId="21E8BA2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22344BB" w14:textId="291130F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84,773.41 </w:t>
            </w:r>
          </w:p>
        </w:tc>
      </w:tr>
      <w:tr w:rsidR="00DF0194" w14:paraId="7C5ECA7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88C9F"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790D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37DD7E13" w14:textId="110359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73A682F" w14:textId="77A573C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B9F47" w14:textId="55D716C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DA3639" w14:textId="47EA374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5083DA3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B674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582B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04751069" w14:textId="55212C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c>
          <w:tcPr>
            <w:tcW w:w="675" w:type="pct"/>
            <w:tcBorders>
              <w:top w:val="nil"/>
              <w:left w:val="nil"/>
              <w:bottom w:val="single" w:sz="4" w:space="0" w:color="000000"/>
              <w:right w:val="single" w:sz="4" w:space="0" w:color="000000"/>
            </w:tcBorders>
            <w:shd w:val="clear" w:color="auto" w:fill="auto"/>
            <w:noWrap/>
            <w:vAlign w:val="bottom"/>
            <w:hideMark/>
          </w:tcPr>
          <w:p w14:paraId="1A0342C5" w14:textId="13F7182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54301" w14:textId="3392FE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88431F" w14:textId="3EB8709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r>
      <w:tr w:rsidR="00DF0194" w14:paraId="7B30EA4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78E0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F994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4CD7F542" w14:textId="0D715B1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c>
          <w:tcPr>
            <w:tcW w:w="675" w:type="pct"/>
            <w:tcBorders>
              <w:top w:val="nil"/>
              <w:left w:val="nil"/>
              <w:bottom w:val="single" w:sz="4" w:space="0" w:color="000000"/>
              <w:right w:val="single" w:sz="4" w:space="0" w:color="000000"/>
            </w:tcBorders>
            <w:shd w:val="clear" w:color="auto" w:fill="auto"/>
            <w:noWrap/>
            <w:vAlign w:val="bottom"/>
            <w:hideMark/>
          </w:tcPr>
          <w:p w14:paraId="13E8D539" w14:textId="1B6299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8A2ED" w14:textId="7F760D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9F5949" w14:textId="034F0B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r>
      <w:tr w:rsidR="00DF0194" w14:paraId="01176C4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9B9A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43DA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286EA895" w14:textId="5333517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38461F57" w14:textId="313FC3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D23D2" w14:textId="500B33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C4199C" w14:textId="15CC8CB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DF0194" w14:paraId="79C8E8D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1F49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187B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31317AA3" w14:textId="3177E4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523A874C" w14:textId="6D87B0C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53E69" w14:textId="3A6D12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1806C8" w14:textId="03BCC4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DF0194" w14:paraId="5E877B0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882A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9FE4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09FD35C0" w14:textId="5AB492E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203CA8F" w14:textId="29BB554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EB88C" w14:textId="09A795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7AC293" w14:textId="4CE8A8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3A3DF33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6F47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C381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6EDFB3AC" w14:textId="7ADBDED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16FCC2FA" w14:textId="5F9EA7B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09D1A" w14:textId="33B1ED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27D5B2" w14:textId="1379DF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DF0194" w14:paraId="6923315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77D5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1151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341368D4" w14:textId="3C21E5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67A95372" w14:textId="67A8E13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332B9" w14:textId="359CD87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EDDC24" w14:textId="301AB10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DF0194" w14:paraId="0BEA985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97FE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D50F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5CB89BA0" w14:textId="0F63F3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1373F4A" w14:textId="063669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3C9FC" w14:textId="6F4620B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E882B0" w14:textId="1BCF2F4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F0194" w14:paraId="015C785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32BE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919A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34F94354" w14:textId="0F926CF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5998C16F" w14:textId="4CE75E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1A9F2" w14:textId="606F11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2194F5" w14:textId="7DF3BC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DF0194" w14:paraId="64F3301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236E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1928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6DE994A" w14:textId="7184DEE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74AB5C5C" w14:textId="71711AF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32344" w14:textId="76115B3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6CCCA2" w14:textId="1D5D7C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DF0194" w14:paraId="0F1BB5B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939B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7633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7E2610FD" w14:textId="0E502C9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1566BC37" w14:textId="58B249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F38AA" w14:textId="69AF47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3D8B73" w14:textId="604038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r>
      <w:tr w:rsidR="00DF0194" w14:paraId="4E81C0B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7C9F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C967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34157633" w14:textId="4904CBA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36645F11" w14:textId="3C50256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FCF2A" w14:textId="4E8709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DB5CBE" w14:textId="669E6F3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DF0194" w14:paraId="7C82EB9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BD2B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FE8A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3A6D72FD" w14:textId="0E2564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3E1145A" w14:textId="7D5660D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67C44" w14:textId="0C2BE31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69FFB1" w14:textId="372D96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F0194" w14:paraId="436D718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5B65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1B67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5A420BA2" w14:textId="13AE2C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32C5313A" w14:textId="55F011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E3CB6" w14:textId="5CA4AA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6BE644" w14:textId="31B974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DF0194" w14:paraId="7999A8D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8418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76FF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4EBF94AC" w14:textId="3281257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26B775EF" w14:textId="79FD21D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4176E" w14:textId="3D83A17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73CD59" w14:textId="7048FC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DF0194" w14:paraId="454D742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04F2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A350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34706864" w14:textId="640C33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576195ED" w14:textId="27FA3D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17785" w14:textId="66D8FC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12FBA9" w14:textId="336ACD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DF0194" w14:paraId="21713D1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D325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1F6D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6ED7AD3C" w14:textId="26CD11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31DBECC" w14:textId="5F08A6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D7673" w14:textId="0DE370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25C130" w14:textId="323A60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F0194" w14:paraId="60D0A0B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2199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C751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6E84FF3E" w14:textId="53F35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c>
          <w:tcPr>
            <w:tcW w:w="675" w:type="pct"/>
            <w:tcBorders>
              <w:top w:val="nil"/>
              <w:left w:val="nil"/>
              <w:bottom w:val="single" w:sz="4" w:space="0" w:color="000000"/>
              <w:right w:val="single" w:sz="4" w:space="0" w:color="000000"/>
            </w:tcBorders>
            <w:shd w:val="clear" w:color="auto" w:fill="auto"/>
            <w:noWrap/>
            <w:vAlign w:val="bottom"/>
            <w:hideMark/>
          </w:tcPr>
          <w:p w14:paraId="7F40F271" w14:textId="50B5CBA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1E23E" w14:textId="36A4CF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7154D7" w14:textId="5FB4306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r>
      <w:tr w:rsidR="00DF0194" w14:paraId="0B69D71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323F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7822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8C85686" w14:textId="1ED727A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935.94 </w:t>
            </w:r>
          </w:p>
        </w:tc>
        <w:tc>
          <w:tcPr>
            <w:tcW w:w="675" w:type="pct"/>
            <w:tcBorders>
              <w:top w:val="nil"/>
              <w:left w:val="nil"/>
              <w:bottom w:val="single" w:sz="4" w:space="0" w:color="000000"/>
              <w:right w:val="single" w:sz="4" w:space="0" w:color="000000"/>
            </w:tcBorders>
            <w:shd w:val="clear" w:color="auto" w:fill="auto"/>
            <w:noWrap/>
            <w:vAlign w:val="bottom"/>
            <w:hideMark/>
          </w:tcPr>
          <w:p w14:paraId="38AC3C67" w14:textId="458E20F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620A5" w14:textId="07C22C2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6F42FE" w14:textId="411A193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935.94 </w:t>
            </w:r>
          </w:p>
        </w:tc>
      </w:tr>
      <w:tr w:rsidR="00DF0194" w14:paraId="4CCA5425"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6CD4B5"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482917AB" w14:textId="223DCF7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756.77 </w:t>
            </w:r>
          </w:p>
        </w:tc>
        <w:tc>
          <w:tcPr>
            <w:tcW w:w="675" w:type="pct"/>
            <w:tcBorders>
              <w:top w:val="nil"/>
              <w:left w:val="nil"/>
              <w:bottom w:val="single" w:sz="4" w:space="0" w:color="000000"/>
              <w:right w:val="single" w:sz="4" w:space="0" w:color="000000"/>
            </w:tcBorders>
            <w:shd w:val="clear" w:color="D8D8D8" w:fill="D8D8D8"/>
            <w:noWrap/>
            <w:vAlign w:val="bottom"/>
            <w:hideMark/>
          </w:tcPr>
          <w:p w14:paraId="6B7DD4F5" w14:textId="68E64DD9"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5FB30A" w14:textId="39161D6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364602C" w14:textId="1D7A4EF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756.77 </w:t>
            </w:r>
          </w:p>
        </w:tc>
      </w:tr>
      <w:tr w:rsidR="00DF0194" w14:paraId="6131D14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AF952"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B652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21346302" w14:textId="01DDBE8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1C71565" w14:textId="182C293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CC371" w14:textId="69C6AD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32BAB7" w14:textId="61CC457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F0194" w14:paraId="76A51B8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65F9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F0D8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1AB71225" w14:textId="5E63C75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324.98 </w:t>
            </w:r>
          </w:p>
        </w:tc>
        <w:tc>
          <w:tcPr>
            <w:tcW w:w="675" w:type="pct"/>
            <w:tcBorders>
              <w:top w:val="nil"/>
              <w:left w:val="nil"/>
              <w:bottom w:val="single" w:sz="4" w:space="0" w:color="000000"/>
              <w:right w:val="single" w:sz="4" w:space="0" w:color="000000"/>
            </w:tcBorders>
            <w:shd w:val="clear" w:color="auto" w:fill="auto"/>
            <w:noWrap/>
            <w:vAlign w:val="bottom"/>
            <w:hideMark/>
          </w:tcPr>
          <w:p w14:paraId="7C3FD31B" w14:textId="4EA31D8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29F75" w14:textId="67F5D8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FC0DAB" w14:textId="4CD38A4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324.98 </w:t>
            </w:r>
          </w:p>
        </w:tc>
      </w:tr>
      <w:tr w:rsidR="00DF0194" w14:paraId="73731B8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D218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BB65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7AE3ACF" w14:textId="36C94A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c>
          <w:tcPr>
            <w:tcW w:w="675" w:type="pct"/>
            <w:tcBorders>
              <w:top w:val="nil"/>
              <w:left w:val="nil"/>
              <w:bottom w:val="single" w:sz="4" w:space="0" w:color="000000"/>
              <w:right w:val="single" w:sz="4" w:space="0" w:color="000000"/>
            </w:tcBorders>
            <w:shd w:val="clear" w:color="auto" w:fill="auto"/>
            <w:noWrap/>
            <w:vAlign w:val="bottom"/>
            <w:hideMark/>
          </w:tcPr>
          <w:p w14:paraId="3212FAEE" w14:textId="6A94AFC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14D3C" w14:textId="70F8A6E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6CC94C" w14:textId="495E9F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r>
      <w:tr w:rsidR="00DF0194" w14:paraId="2404CDB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52A9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EF2F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1C6CA67C" w14:textId="5CA116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F3B9CF8" w14:textId="6000D2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1993A" w14:textId="0E57B8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603CAF" w14:textId="67622EA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F0194" w14:paraId="3A1E170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555B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59AE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6AD478D1" w14:textId="1CD528B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42BCF27" w14:textId="69766B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6F44B" w14:textId="7739F03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C6B517" w14:textId="50B24C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F0194" w14:paraId="7213466F"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6597E5"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78102CE" w14:textId="5592210D"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724,023.34 </w:t>
            </w:r>
          </w:p>
        </w:tc>
        <w:tc>
          <w:tcPr>
            <w:tcW w:w="675" w:type="pct"/>
            <w:tcBorders>
              <w:top w:val="nil"/>
              <w:left w:val="nil"/>
              <w:bottom w:val="single" w:sz="4" w:space="0" w:color="000000"/>
              <w:right w:val="single" w:sz="4" w:space="0" w:color="000000"/>
            </w:tcBorders>
            <w:shd w:val="clear" w:color="D8D8D8" w:fill="D8D8D8"/>
            <w:noWrap/>
            <w:vAlign w:val="bottom"/>
            <w:hideMark/>
          </w:tcPr>
          <w:p w14:paraId="5B559823" w14:textId="3341C22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BA67DA" w14:textId="4426FC1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32F2109" w14:textId="120F481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724,023.34 </w:t>
            </w:r>
          </w:p>
        </w:tc>
      </w:tr>
      <w:tr w:rsidR="00DF0194" w14:paraId="4F1611D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20D61"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8223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A55B255" w14:textId="2CB8BAD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c>
          <w:tcPr>
            <w:tcW w:w="675" w:type="pct"/>
            <w:tcBorders>
              <w:top w:val="nil"/>
              <w:left w:val="nil"/>
              <w:bottom w:val="single" w:sz="4" w:space="0" w:color="000000"/>
              <w:right w:val="single" w:sz="4" w:space="0" w:color="000000"/>
            </w:tcBorders>
            <w:shd w:val="clear" w:color="auto" w:fill="auto"/>
            <w:noWrap/>
            <w:vAlign w:val="bottom"/>
            <w:hideMark/>
          </w:tcPr>
          <w:p w14:paraId="54A7479C" w14:textId="1FF1D67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3189E" w14:textId="3518D5D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844349" w14:textId="1C0FFD1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r>
      <w:tr w:rsidR="00DF0194" w14:paraId="635F7AD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792D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A0AB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4FCAE86C" w14:textId="18AA06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3643696D" w14:textId="49A94E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04D8B" w14:textId="4B8B0D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1BAA41" w14:textId="2C068A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r>
      <w:tr w:rsidR="00DF0194" w14:paraId="7BC433A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98F3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7C80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1CC2BF31" w14:textId="370BD8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62D892C" w14:textId="5134A6E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45D09" w14:textId="18CE6B4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A20C71" w14:textId="3C0220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09DFE4D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E570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D546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1F7CABDF" w14:textId="31C9999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0CDA4E6D" w14:textId="5E7CD1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F58DB" w14:textId="115F90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00984F" w14:textId="7DA990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DF0194" w14:paraId="34A3779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BEE2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BBE9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755B3C5B" w14:textId="0BACF9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4827745B" w14:textId="4FBC69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7A64B" w14:textId="5FA4BB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A35FEA" w14:textId="542E68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r>
      <w:tr w:rsidR="00DF0194" w14:paraId="48E1A25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F9EB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7C70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6DCBA345" w14:textId="0AE72E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384389B3" w14:textId="1D39C0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666C8" w14:textId="2A8305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A1B677" w14:textId="1E08A39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DF0194" w14:paraId="4CD787B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E86E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B145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30B7B960" w14:textId="6A4E7E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34F7012" w14:textId="5F7CF0D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B0DFF" w14:textId="0CF7D3E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A4D6F7" w14:textId="4DF5F97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04F4D18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E43F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2DF7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6F444FB7" w14:textId="0C780C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2AB31E1C" w14:textId="6DE1DA5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6F11D" w14:textId="49314FC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ACB051" w14:textId="092679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DF0194" w14:paraId="6097B26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78B3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4FFB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431312E8" w14:textId="6947761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C918AF" w14:textId="57A2D52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4D993" w14:textId="581657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DBBABD" w14:textId="4379F3D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28A29D3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53AF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BD506F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36798375" w14:textId="07CE8E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EB4E2DD" w14:textId="545111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01D71" w14:textId="152793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2633EB" w14:textId="4DDDB1D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F0194" w14:paraId="3E67FD0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6B8A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5A3F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01BF623F" w14:textId="2F5159E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2628B5F9" w14:textId="3639FF8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9D5F3" w14:textId="02562B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F17024" w14:textId="1A24235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DF0194" w14:paraId="5D16B8A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1FDB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FDE2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5B0960BE" w14:textId="617155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11D1412D" w14:textId="6EFA607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E2142" w14:textId="0A991E6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0EA682" w14:textId="533408C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DF0194" w14:paraId="2C4056A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66F9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442B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3FE0ED54" w14:textId="507B33F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c>
          <w:tcPr>
            <w:tcW w:w="675" w:type="pct"/>
            <w:tcBorders>
              <w:top w:val="nil"/>
              <w:left w:val="nil"/>
              <w:bottom w:val="single" w:sz="4" w:space="0" w:color="000000"/>
              <w:right w:val="single" w:sz="4" w:space="0" w:color="000000"/>
            </w:tcBorders>
            <w:shd w:val="clear" w:color="auto" w:fill="auto"/>
            <w:noWrap/>
            <w:vAlign w:val="bottom"/>
            <w:hideMark/>
          </w:tcPr>
          <w:p w14:paraId="32FD90D9" w14:textId="115B6C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AACCC" w14:textId="5CFCB4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B3F163" w14:textId="5DE92C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r>
      <w:tr w:rsidR="00DF0194" w14:paraId="1989C33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92FE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F14E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A917195" w14:textId="1540B6D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58BF132F" w14:textId="5932B0E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FC971" w14:textId="274FE9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EFC5F2" w14:textId="710DA5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DF0194" w14:paraId="44607A3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2B07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92B8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7FD8F4B9" w14:textId="47366A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1314D00" w14:textId="7ECF51A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3D324" w14:textId="7E42497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A7D342" w14:textId="757200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71F821A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E929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B4EB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0E5715AD" w14:textId="7DE0F80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DE74FDC" w14:textId="0F7031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F85BC" w14:textId="0547A8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EA5CD5" w14:textId="398683B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F0194" w14:paraId="60D2EEB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F1DE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B80B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79A68742" w14:textId="6153245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49FDC73" w14:textId="4E30EF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8E9CB" w14:textId="73D06D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8DC532" w14:textId="35EE5C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534BEFA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C133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9AB5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2CF6008" w14:textId="1B4353B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38A3DF8F" w14:textId="4E3381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443D3" w14:textId="13904E3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6AA515" w14:textId="46BA63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DF0194" w14:paraId="7295F09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575B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0DE9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37983826" w14:textId="72A5B6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5AED5DB" w14:textId="618696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F1A68" w14:textId="612803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B4FE8C" w14:textId="266493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F0194" w14:paraId="46CA6DA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B9F6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E33D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7FF88736" w14:textId="76A20C1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C683267" w14:textId="2C637D1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28923" w14:textId="01712E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33D6F7" w14:textId="44D832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262CBAE6"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DCF0FC"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D15ED87" w14:textId="68669F3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2D464928" w14:textId="733D3AC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7159B2" w14:textId="32D51C3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38AFD86" w14:textId="0F515949"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DF0194" w14:paraId="603BDDB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ACC65"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FF31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102CABBF" w14:textId="0DF027A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CC56653" w14:textId="49070D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350DF" w14:textId="4420D7B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72693C" w14:textId="37FD432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F0194" w14:paraId="19548AB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4A04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66B0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20F41F0B" w14:textId="094D95C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57B173" w14:textId="23A343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F7B6B" w14:textId="14909D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6E8E43" w14:textId="53DE78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411AAD2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B4BC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7DAD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0912CB50" w14:textId="494AB7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0E7CCD" w14:textId="05998B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69BEB" w14:textId="16F94F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2838E0" w14:textId="322C40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29DF928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2CCA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2D23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4E6E810" w14:textId="7DC1773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961791E" w14:textId="138A8FC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03C6E" w14:textId="084CFF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CB1B35" w14:textId="1680B1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0941EF2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5097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87AC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2C9A5998" w14:textId="190FE87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86BD77D" w14:textId="11806FB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6A3E3" w14:textId="0F37C6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3A0E42" w14:textId="5C6B43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F0194" w14:paraId="538D997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0FB6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9231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070300B2" w14:textId="24669E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93E6503" w14:textId="7CBFEFD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5EE59" w14:textId="48A36D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858009" w14:textId="1BF0CA9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3885565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5F71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4634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340075E0" w14:textId="0F294E3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10B6F43C" w14:textId="07A6271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45DD0" w14:textId="23CDF54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4FE15B" w14:textId="3A370B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DF0194" w14:paraId="4637076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F4D1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CFEE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6BDC1A37" w14:textId="20776D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5E6ADA2" w14:textId="6EF7DAA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01138" w14:textId="3FF3EF1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C16470" w14:textId="45F47F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6DCD0B2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32D9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9D94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13101DD" w14:textId="6556C6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0212DF0" w14:textId="3A76E1D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C21EF" w14:textId="59D2535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DEAE30" w14:textId="12ABC09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09D6961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2AFD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0939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2A79C7AB" w14:textId="46E69A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CEDA21F" w14:textId="68C771D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13F2C" w14:textId="1975FF6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9178DE" w14:textId="4B340F6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723053C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9E2F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46D4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7A301C71" w14:textId="4F84C3E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C02658" w14:textId="64CA787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BCB38" w14:textId="396A06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000799" w14:textId="2BA688E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6A706CE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A889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671B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0BE4DB5D" w14:textId="5D4C07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65C03182" w14:textId="7731EF0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8474F" w14:textId="3CB9A0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145793" w14:textId="603DF3C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DF0194" w14:paraId="1983BAE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DE2B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F13F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66DDF3E" w14:textId="425566F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01A38AB" w14:textId="4D22F4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CEEBC" w14:textId="5CE331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5F6A74" w14:textId="6774219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445C862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63D2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5106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14D43131" w14:textId="200076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6FE77D" w14:textId="729207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07335" w14:textId="6BA4162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20BF6D" w14:textId="31EB8EB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DF0194" w14:paraId="18B3B8F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3399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460B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53D03688" w14:textId="2034E5B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5C8F39E" w14:textId="16D9251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6EA09" w14:textId="1D9E689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BD3C01" w14:textId="0F2C9A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6FFA404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AF9C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DF7C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38785481" w14:textId="378A2B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B4EBB51" w14:textId="076A0CF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50631" w14:textId="71B220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7B51B5" w14:textId="25FED4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6DE06E7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1C8F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7F42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02EC4E7" w14:textId="723DC31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D449CFF" w14:textId="733C98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7BCA1" w14:textId="621588F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1C25BB" w14:textId="0531DF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35218B44"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F9DA63"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D3BF32F" w14:textId="6BA7EFB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613,778.56 </w:t>
            </w:r>
          </w:p>
        </w:tc>
        <w:tc>
          <w:tcPr>
            <w:tcW w:w="675" w:type="pct"/>
            <w:tcBorders>
              <w:top w:val="nil"/>
              <w:left w:val="nil"/>
              <w:bottom w:val="single" w:sz="4" w:space="0" w:color="000000"/>
              <w:right w:val="single" w:sz="4" w:space="0" w:color="000000"/>
            </w:tcBorders>
            <w:shd w:val="clear" w:color="D8D8D8" w:fill="D8D8D8"/>
            <w:noWrap/>
            <w:vAlign w:val="bottom"/>
            <w:hideMark/>
          </w:tcPr>
          <w:p w14:paraId="2FED4F81" w14:textId="4AAD285D"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0FE466" w14:textId="1A7BB52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2BA0369" w14:textId="6C48C82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613,778.56 </w:t>
            </w:r>
          </w:p>
        </w:tc>
      </w:tr>
      <w:tr w:rsidR="00DF0194" w14:paraId="552966F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88B6A"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95EF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49FBF993" w14:textId="61F1ED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5,205.45 </w:t>
            </w:r>
          </w:p>
        </w:tc>
        <w:tc>
          <w:tcPr>
            <w:tcW w:w="675" w:type="pct"/>
            <w:tcBorders>
              <w:top w:val="nil"/>
              <w:left w:val="nil"/>
              <w:bottom w:val="single" w:sz="4" w:space="0" w:color="000000"/>
              <w:right w:val="single" w:sz="4" w:space="0" w:color="000000"/>
            </w:tcBorders>
            <w:shd w:val="clear" w:color="auto" w:fill="auto"/>
            <w:noWrap/>
            <w:vAlign w:val="bottom"/>
            <w:hideMark/>
          </w:tcPr>
          <w:p w14:paraId="62A254D1" w14:textId="1D49CA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CBCA8" w14:textId="506EDC0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FE2DA1" w14:textId="447B947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5,205.45 </w:t>
            </w:r>
          </w:p>
        </w:tc>
      </w:tr>
      <w:tr w:rsidR="00DF0194" w14:paraId="022AA94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FAD6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B3D0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35B1FB42" w14:textId="70A561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0800DD29" w14:textId="0E02CD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11AA1" w14:textId="772090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D756D4" w14:textId="58EA9B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DF0194" w14:paraId="7ADD6B8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DE83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20F0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4CF82F60" w14:textId="6D2111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83E64EB" w14:textId="0239C6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26C8E" w14:textId="5727D3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FB4D9E" w14:textId="6FC602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F0194" w14:paraId="50149C7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4198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41C1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48B6AC92" w14:textId="429CCF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3072D70" w14:textId="595C53D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6F7B4" w14:textId="3C30954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39A250" w14:textId="798BE35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F0194" w14:paraId="3505713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2A2E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0111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ECCA0C2" w14:textId="19EDE4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c>
          <w:tcPr>
            <w:tcW w:w="675" w:type="pct"/>
            <w:tcBorders>
              <w:top w:val="nil"/>
              <w:left w:val="nil"/>
              <w:bottom w:val="single" w:sz="4" w:space="0" w:color="000000"/>
              <w:right w:val="single" w:sz="4" w:space="0" w:color="000000"/>
            </w:tcBorders>
            <w:shd w:val="clear" w:color="auto" w:fill="auto"/>
            <w:noWrap/>
            <w:vAlign w:val="bottom"/>
            <w:hideMark/>
          </w:tcPr>
          <w:p w14:paraId="7B40008C" w14:textId="1F7D69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20566" w14:textId="71DAB73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7614B7" w14:textId="1A2F9AC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r>
      <w:tr w:rsidR="00DF0194" w14:paraId="7A908AE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548C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61FE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3C120B47" w14:textId="6CA122A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B476508" w14:textId="7807D92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BAD43" w14:textId="085BC7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32B682" w14:textId="131F00F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F0194" w14:paraId="3DC56D2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D3BC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BDB6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3EFCAD2C" w14:textId="0ECDB0C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E8C5802" w14:textId="5ED8C5D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93B90" w14:textId="0DDBE36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0EE074" w14:textId="7F7856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DF0194" w14:paraId="5583410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92EA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0CE4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337690C6" w14:textId="0A7B31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669CD5FE" w14:textId="732EBF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A57DA" w14:textId="766DB1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991339" w14:textId="19E20E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DF0194" w14:paraId="0778C26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39DA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3511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1B6B38F3" w14:textId="2EB8CF9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7B748855" w14:textId="32F161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F1EB6" w14:textId="1EF6F46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6A1372" w14:textId="33BEAE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DF0194" w14:paraId="1740AEF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68F8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E25E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1C802D24" w14:textId="1099DC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C506FFA" w14:textId="5A77C9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4C8FA" w14:textId="36385CD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FEDBBD" w14:textId="1FD1FCE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F0194" w14:paraId="04E240C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5E4C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630A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40A4933D" w14:textId="30E8FEF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4B16394" w14:textId="41F23ED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5E522" w14:textId="600A636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73FDF4" w14:textId="4CAA724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F0194" w14:paraId="4215F41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AC7A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B7EC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19ABA263" w14:textId="106A53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88180BC" w14:textId="7C61620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4A528" w14:textId="335FA63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B0C8D9" w14:textId="5AF1A47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F0194" w14:paraId="3C9E489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1E63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A310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33A80AAD" w14:textId="06418C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c>
          <w:tcPr>
            <w:tcW w:w="675" w:type="pct"/>
            <w:tcBorders>
              <w:top w:val="nil"/>
              <w:left w:val="nil"/>
              <w:bottom w:val="single" w:sz="4" w:space="0" w:color="000000"/>
              <w:right w:val="single" w:sz="4" w:space="0" w:color="000000"/>
            </w:tcBorders>
            <w:shd w:val="clear" w:color="auto" w:fill="auto"/>
            <w:noWrap/>
            <w:vAlign w:val="bottom"/>
            <w:hideMark/>
          </w:tcPr>
          <w:p w14:paraId="50AE519C" w14:textId="3685353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DA171" w14:textId="07B551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A748BD" w14:textId="512B22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r>
      <w:tr w:rsidR="00DF0194" w14:paraId="5044352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378B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BA0C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506311DC" w14:textId="3538D8C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c>
          <w:tcPr>
            <w:tcW w:w="675" w:type="pct"/>
            <w:tcBorders>
              <w:top w:val="nil"/>
              <w:left w:val="nil"/>
              <w:bottom w:val="single" w:sz="4" w:space="0" w:color="000000"/>
              <w:right w:val="single" w:sz="4" w:space="0" w:color="000000"/>
            </w:tcBorders>
            <w:shd w:val="clear" w:color="auto" w:fill="auto"/>
            <w:noWrap/>
            <w:vAlign w:val="bottom"/>
            <w:hideMark/>
          </w:tcPr>
          <w:p w14:paraId="03B10788" w14:textId="7E2652D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AA162" w14:textId="3E28D17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8DF030" w14:textId="4D2D15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r>
      <w:tr w:rsidR="00DF0194" w14:paraId="754E8F8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72F1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5979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56E52B5C" w14:textId="67AC88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30BD4868" w14:textId="300967E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F8B68" w14:textId="408FA6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E3F583" w14:textId="236379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DF0194" w14:paraId="0210409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558A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6EF7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719C5D52" w14:textId="2BF00F5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16B5177D" w14:textId="6B15843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2E443" w14:textId="36D517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0BAD9D" w14:textId="7C725D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DF0194" w14:paraId="2D861E2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BCC6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D97E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6A29A63A" w14:textId="235479A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c>
          <w:tcPr>
            <w:tcW w:w="675" w:type="pct"/>
            <w:tcBorders>
              <w:top w:val="nil"/>
              <w:left w:val="nil"/>
              <w:bottom w:val="single" w:sz="4" w:space="0" w:color="000000"/>
              <w:right w:val="single" w:sz="4" w:space="0" w:color="000000"/>
            </w:tcBorders>
            <w:shd w:val="clear" w:color="auto" w:fill="auto"/>
            <w:noWrap/>
            <w:vAlign w:val="bottom"/>
            <w:hideMark/>
          </w:tcPr>
          <w:p w14:paraId="5ADADE14" w14:textId="7C01C5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68B65" w14:textId="476CD5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9E6B45" w14:textId="5AE9B7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r>
      <w:tr w:rsidR="00DF0194" w14:paraId="467A6AD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F306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FE94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651451A8" w14:textId="4E81638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78D7B36" w14:textId="282E482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CB702" w14:textId="6F03A23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C5B341" w14:textId="24414C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F0194" w14:paraId="41B490E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112E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F9B4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B951829" w14:textId="4C1017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11CCB22B" w14:textId="5E515C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BC3DB" w14:textId="51AEBDE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F59727" w14:textId="4166FD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DF0194" w14:paraId="07727C9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7D0A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D3FC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2903D72F" w14:textId="71B2BF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362FA85" w14:textId="4FB169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18EFD" w14:textId="3022ED1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47757A" w14:textId="2BD662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DF0194" w14:paraId="3A1953C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1D02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BE76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4F281AFA" w14:textId="68EA8D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509FBF24" w14:textId="5E7401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49C26" w14:textId="4375E9C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973000" w14:textId="6287FA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DF0194" w14:paraId="52B5FA8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0DD9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1452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61364FEA" w14:textId="0B4722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c>
          <w:tcPr>
            <w:tcW w:w="675" w:type="pct"/>
            <w:tcBorders>
              <w:top w:val="nil"/>
              <w:left w:val="nil"/>
              <w:bottom w:val="single" w:sz="4" w:space="0" w:color="000000"/>
              <w:right w:val="single" w:sz="4" w:space="0" w:color="000000"/>
            </w:tcBorders>
            <w:shd w:val="clear" w:color="auto" w:fill="auto"/>
            <w:noWrap/>
            <w:vAlign w:val="bottom"/>
            <w:hideMark/>
          </w:tcPr>
          <w:p w14:paraId="7BA4BC0A" w14:textId="20DFEC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ECB62" w14:textId="5348E7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5D6345" w14:textId="7623BA5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r>
      <w:tr w:rsidR="00DF0194" w14:paraId="4616B40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7CF5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9804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387B6841" w14:textId="6D5C3A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715B697D" w14:textId="5B1EB19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AE57B" w14:textId="1869A7C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72904E" w14:textId="1F2D256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DF0194" w14:paraId="0037F84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5A3D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B945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7125FB8E" w14:textId="099E6B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307AC2" w14:textId="2BD1EA8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24E34" w14:textId="4D78F7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DEDFAF" w14:textId="060898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DF0194" w14:paraId="168DD175"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3D262A"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0AEE200F" w14:textId="0872D07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276,598.29 </w:t>
            </w:r>
          </w:p>
        </w:tc>
        <w:tc>
          <w:tcPr>
            <w:tcW w:w="675" w:type="pct"/>
            <w:tcBorders>
              <w:top w:val="nil"/>
              <w:left w:val="nil"/>
              <w:bottom w:val="single" w:sz="4" w:space="0" w:color="000000"/>
              <w:right w:val="single" w:sz="4" w:space="0" w:color="000000"/>
            </w:tcBorders>
            <w:shd w:val="clear" w:color="A5A5A5" w:fill="A5A5A5"/>
            <w:noWrap/>
            <w:vAlign w:val="bottom"/>
            <w:hideMark/>
          </w:tcPr>
          <w:p w14:paraId="6C50989E" w14:textId="267F85D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AFBD5F0" w14:textId="03DF919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A4B51CB" w14:textId="632DDC9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276,598.29 </w:t>
            </w:r>
          </w:p>
        </w:tc>
      </w:tr>
      <w:tr w:rsidR="00DF0194" w14:paraId="6616AF88"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940E1"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D2AED9A" w14:textId="6FC9C01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02E9FC13" w14:textId="129BC8F9"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78112F" w14:textId="3AFE8532"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A381F54" w14:textId="0E25C13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r>
      <w:tr w:rsidR="00DF0194" w14:paraId="093E520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8E254"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F75E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08ADA0A" w14:textId="1AA046E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69DB712B" w14:textId="0E718F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18007" w14:textId="3C5599B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E93FB8" w14:textId="6993E7A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DF0194" w14:paraId="28967C2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CDA3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D22E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A20384D" w14:textId="58DCF4E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411CDA02" w14:textId="5951A4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45845" w14:textId="0C95925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1B04DD" w14:textId="1C75FC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DF0194" w14:paraId="60610D8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5FDB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C82767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7407CD81" w14:textId="5A25EA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c>
          <w:tcPr>
            <w:tcW w:w="675" w:type="pct"/>
            <w:tcBorders>
              <w:top w:val="nil"/>
              <w:left w:val="nil"/>
              <w:bottom w:val="single" w:sz="4" w:space="0" w:color="000000"/>
              <w:right w:val="single" w:sz="4" w:space="0" w:color="000000"/>
            </w:tcBorders>
            <w:shd w:val="clear" w:color="auto" w:fill="auto"/>
            <w:noWrap/>
            <w:vAlign w:val="bottom"/>
            <w:hideMark/>
          </w:tcPr>
          <w:p w14:paraId="6A63CDFD" w14:textId="63C592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25421" w14:textId="414993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C23B13" w14:textId="2FC77C7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r>
      <w:tr w:rsidR="00DF0194" w14:paraId="5DC932C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02A9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FA29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578CBD90" w14:textId="1E8BF4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4D512730" w14:textId="7D42F5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9292A" w14:textId="0DB8C9A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8D0A19" w14:textId="300651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DF0194" w14:paraId="70F4362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CEF8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CF61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1A299C1C" w14:textId="145A61B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4956AA26" w14:textId="2B4C08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A54B0" w14:textId="0C887B4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1FB876" w14:textId="1C57A3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DF0194" w14:paraId="6BF1713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E1AE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A2A3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566353B4" w14:textId="6884950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3B8F0FCF" w14:textId="09EFC62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E55DB" w14:textId="544896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10B4B6" w14:textId="007FECF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DF0194" w14:paraId="2D425D2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1800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8A09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2764E4B2" w14:textId="237AF7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64A64A9E" w14:textId="0AFE7B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973F3" w14:textId="4AD9E95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322856" w14:textId="674D79A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DF0194" w14:paraId="09D9279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BBEC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3124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0D708E1A" w14:textId="1F29AD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3208354B" w14:textId="524D97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13A69" w14:textId="7BF6B7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5AC8E0" w14:textId="36F6F6D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DF0194" w14:paraId="57754C5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0D37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DC05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09D7CAE8" w14:textId="510F28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368FD3D7" w14:textId="5C54280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EA35D" w14:textId="42F2A9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8E12D6" w14:textId="6807FE8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DF0194" w14:paraId="3046F5C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FADE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05FF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1F2F9FFE" w14:textId="7D4B70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01198B8C" w14:textId="6F70FA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B3D25" w14:textId="0C49C82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3592A0" w14:textId="3EBFA6A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DF0194" w14:paraId="7CD1099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0354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8B80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445929E7" w14:textId="63D7130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2BA96DD8" w14:textId="4FB026D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7B2AA" w14:textId="57D2F16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BDEA44" w14:textId="193AC08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DF0194" w14:paraId="36B25D34"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6AE735"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234E359" w14:textId="221AABC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09,9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7202BA5A" w14:textId="68DB8C5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B3F39F" w14:textId="6671366D"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B960E61" w14:textId="13353F8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09,976.85 </w:t>
            </w:r>
          </w:p>
        </w:tc>
      </w:tr>
      <w:tr w:rsidR="00DF0194" w14:paraId="1BCAE38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E760B"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3824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46D8ADA3" w14:textId="3F44D81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018A1EA2" w14:textId="1109E0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5ED37" w14:textId="7A2A2C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2A31F3" w14:textId="213AD0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DF0194" w14:paraId="6FB524B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75C4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B70F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73595DD6" w14:textId="39E3C4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4671DE17" w14:textId="4B8173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2023B" w14:textId="3FF7E1F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FC5E29" w14:textId="16B8711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DF0194" w14:paraId="74EEBAA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F11F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130A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0639304" w14:textId="798BF42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270BC3F7" w14:textId="4EDED8D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9A776" w14:textId="475A1B2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4A0D58" w14:textId="45822E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DF0194" w14:paraId="00E36B6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AFEF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43E6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042A7B6B" w14:textId="6C360A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6CCD595D" w14:textId="20F965A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A260B" w14:textId="0239876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C24524" w14:textId="446C20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DF0194" w14:paraId="3FAABA8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CAC9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5994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0E25691C" w14:textId="1891643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c>
          <w:tcPr>
            <w:tcW w:w="675" w:type="pct"/>
            <w:tcBorders>
              <w:top w:val="nil"/>
              <w:left w:val="nil"/>
              <w:bottom w:val="single" w:sz="4" w:space="0" w:color="000000"/>
              <w:right w:val="single" w:sz="4" w:space="0" w:color="000000"/>
            </w:tcBorders>
            <w:shd w:val="clear" w:color="auto" w:fill="auto"/>
            <w:noWrap/>
            <w:vAlign w:val="bottom"/>
            <w:hideMark/>
          </w:tcPr>
          <w:p w14:paraId="4C3E171F" w14:textId="369642F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9EE73" w14:textId="552AF7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0D560A" w14:textId="61A425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r>
      <w:tr w:rsidR="00DF0194" w14:paraId="0DD5115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3121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A64B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71657DB" w14:textId="38DB8C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5F35602C" w14:textId="4069E8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75C3E" w14:textId="20EACF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5A6B5A" w14:textId="5A3F749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DF0194" w14:paraId="6107047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738E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EF14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0019FD58" w14:textId="209CBC2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0018CB53" w14:textId="50BC85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CE507" w14:textId="114D5A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2B1666" w14:textId="4E1CE4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DF0194" w14:paraId="01FA693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453E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2AD1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3C80B39" w14:textId="5430791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c>
          <w:tcPr>
            <w:tcW w:w="675" w:type="pct"/>
            <w:tcBorders>
              <w:top w:val="nil"/>
              <w:left w:val="nil"/>
              <w:bottom w:val="single" w:sz="4" w:space="0" w:color="000000"/>
              <w:right w:val="single" w:sz="4" w:space="0" w:color="000000"/>
            </w:tcBorders>
            <w:shd w:val="clear" w:color="auto" w:fill="auto"/>
            <w:noWrap/>
            <w:vAlign w:val="bottom"/>
            <w:hideMark/>
          </w:tcPr>
          <w:p w14:paraId="6C6373CE" w14:textId="6A134E8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E8778" w14:textId="1DF53B9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7FD425" w14:textId="6FEFD3C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r>
      <w:tr w:rsidR="00DF0194" w14:paraId="246B790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2E0F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CF48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55D50E2" w14:textId="20E2C0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07F4BB48" w14:textId="3350D1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17014" w14:textId="2342A5D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F58E93" w14:textId="321B5F7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DF0194" w14:paraId="18BE89C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F541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9DFE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00B084AF" w14:textId="485C37C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0EDECB2D" w14:textId="39F9D5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52729" w14:textId="4B4EBF5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5C1C82" w14:textId="6383A1C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DF0194" w14:paraId="1311AB6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91BD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D106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4B1BBD80" w14:textId="0CCC72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0241AF2C" w14:textId="0947181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9CC07" w14:textId="4F152A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45065C" w14:textId="01856E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DF0194" w14:paraId="5276D9C9"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EA2A53"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D666EB1" w14:textId="4DA508D9"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3DB17383" w14:textId="2BAE3EE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A9420E" w14:textId="607557F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757E848" w14:textId="236799E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r>
      <w:tr w:rsidR="00DF0194" w14:paraId="6724162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DE6BC"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997A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309BEE4F" w14:textId="76C73C7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69122437" w14:textId="32CFB4B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431D0" w14:textId="137443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F7DE9D" w14:textId="4C9BB96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DF0194" w14:paraId="1522819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2F6A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DB47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AB0476A" w14:textId="1168B45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67B08AB7" w14:textId="0283C2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68D2E" w14:textId="5D91C9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2323D6" w14:textId="64C48E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DF0194" w14:paraId="6A825F7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338B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334F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2083F74C" w14:textId="42194F7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01B2D2FD" w14:textId="573817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4E61D" w14:textId="06DD34D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0CB4D7" w14:textId="1EB84E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DF0194" w14:paraId="1DAAE35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53D6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0BAA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07E69C80" w14:textId="1000617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350E9492" w14:textId="17D13A6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6761D" w14:textId="42F673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CDFE8A" w14:textId="7B1834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DF0194" w14:paraId="6C766CE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FD64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BFD3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779E1340" w14:textId="733B59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06556A27" w14:textId="7E42AF7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5FCDD" w14:textId="4F4815A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526195" w14:textId="5F025B5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DF0194" w14:paraId="1E410BC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D3A6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662C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83737B8" w14:textId="355FE7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c>
          <w:tcPr>
            <w:tcW w:w="675" w:type="pct"/>
            <w:tcBorders>
              <w:top w:val="nil"/>
              <w:left w:val="nil"/>
              <w:bottom w:val="single" w:sz="4" w:space="0" w:color="000000"/>
              <w:right w:val="single" w:sz="4" w:space="0" w:color="000000"/>
            </w:tcBorders>
            <w:shd w:val="clear" w:color="auto" w:fill="auto"/>
            <w:noWrap/>
            <w:vAlign w:val="bottom"/>
            <w:hideMark/>
          </w:tcPr>
          <w:p w14:paraId="19614AC3" w14:textId="258560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DE82A" w14:textId="50395BD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407E7B" w14:textId="014814C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r>
      <w:tr w:rsidR="00DF0194" w14:paraId="487DBA3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CA12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E942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07359CB8" w14:textId="48BEE98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c>
          <w:tcPr>
            <w:tcW w:w="675" w:type="pct"/>
            <w:tcBorders>
              <w:top w:val="nil"/>
              <w:left w:val="nil"/>
              <w:bottom w:val="single" w:sz="4" w:space="0" w:color="000000"/>
              <w:right w:val="single" w:sz="4" w:space="0" w:color="000000"/>
            </w:tcBorders>
            <w:shd w:val="clear" w:color="auto" w:fill="auto"/>
            <w:noWrap/>
            <w:vAlign w:val="bottom"/>
            <w:hideMark/>
          </w:tcPr>
          <w:p w14:paraId="2EC9F372" w14:textId="298F13E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D2386" w14:textId="59BD52E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988D9F" w14:textId="090AC0C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r>
      <w:tr w:rsidR="00DF0194" w14:paraId="092DBB9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EC02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F6E8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453F9492" w14:textId="3D49B02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33337DFB" w14:textId="2692C21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4D0F6" w14:textId="4B2BF78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8151D8" w14:textId="0BE21B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DF0194" w14:paraId="1461BC0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152F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8846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74DD3A5D" w14:textId="78AA23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6614E9C9" w14:textId="1740786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9A25B" w14:textId="2273A82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B64AD5" w14:textId="001D13E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DF0194" w14:paraId="29DA87A8"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7FD11"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A342D73" w14:textId="1347E53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EC05811" w14:textId="54D8965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FF3C00" w14:textId="0FE07512"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1AD8BD6" w14:textId="670849C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r>
      <w:tr w:rsidR="00DF0194" w14:paraId="2802FFA2"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92F5B3"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3E89A50" w14:textId="00BBF90D" w:rsidR="00DF0194" w:rsidRDefault="00DF0194" w:rsidP="00DF019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0D74B114" w14:textId="4A49CDDD" w:rsidR="00DF0194" w:rsidRDefault="00DF0194" w:rsidP="00DF019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A00B7" w14:textId="61556C3E" w:rsidR="00DF0194" w:rsidRDefault="00DF0194" w:rsidP="00DF019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ABA4C05" w14:textId="7C4CFC1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DF0194" w14:paraId="51293A8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5BCF3"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E7A9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6FB2A5AF" w14:textId="7472CB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338B23CF" w14:textId="41E87C7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99223" w14:textId="4899FD3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985607" w14:textId="133200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DF0194" w14:paraId="4FF0C29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86EF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6E77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756A3D88" w14:textId="4F8B5CE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07C775EF" w14:textId="4BF1F92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3F81E" w14:textId="1AC36E7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524368" w14:textId="30BFF7D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DF0194" w14:paraId="1573797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55A6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A8C9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eel</w:t>
            </w:r>
          </w:p>
        </w:tc>
        <w:tc>
          <w:tcPr>
            <w:tcW w:w="777" w:type="pct"/>
            <w:tcBorders>
              <w:top w:val="nil"/>
              <w:left w:val="nil"/>
              <w:bottom w:val="single" w:sz="4" w:space="0" w:color="000000"/>
              <w:right w:val="single" w:sz="4" w:space="0" w:color="000000"/>
            </w:tcBorders>
            <w:shd w:val="clear" w:color="auto" w:fill="auto"/>
            <w:noWrap/>
            <w:vAlign w:val="bottom"/>
            <w:hideMark/>
          </w:tcPr>
          <w:p w14:paraId="780169C1" w14:textId="5B9158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c>
          <w:tcPr>
            <w:tcW w:w="675" w:type="pct"/>
            <w:tcBorders>
              <w:top w:val="nil"/>
              <w:left w:val="nil"/>
              <w:bottom w:val="single" w:sz="4" w:space="0" w:color="000000"/>
              <w:right w:val="single" w:sz="4" w:space="0" w:color="000000"/>
            </w:tcBorders>
            <w:shd w:val="clear" w:color="auto" w:fill="auto"/>
            <w:noWrap/>
            <w:vAlign w:val="bottom"/>
            <w:hideMark/>
          </w:tcPr>
          <w:p w14:paraId="69430194" w14:textId="79DCDA1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07D55" w14:textId="4D53B0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F4F54E" w14:textId="689E2BD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r>
      <w:tr w:rsidR="00DF0194" w14:paraId="5D6A113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8AD8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66E0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4DE72BA0" w14:textId="1C092C8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38817E5B" w14:textId="185DE4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92BBE" w14:textId="65A13C7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700B30" w14:textId="6B2A147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DF0194" w14:paraId="05B9FC3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46B7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A817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008509D9" w14:textId="3B3EB0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c>
          <w:tcPr>
            <w:tcW w:w="675" w:type="pct"/>
            <w:tcBorders>
              <w:top w:val="nil"/>
              <w:left w:val="nil"/>
              <w:bottom w:val="single" w:sz="4" w:space="0" w:color="000000"/>
              <w:right w:val="single" w:sz="4" w:space="0" w:color="000000"/>
            </w:tcBorders>
            <w:shd w:val="clear" w:color="auto" w:fill="auto"/>
            <w:noWrap/>
            <w:vAlign w:val="bottom"/>
            <w:hideMark/>
          </w:tcPr>
          <w:p w14:paraId="0AD780FC" w14:textId="07CF653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BEB0A" w14:textId="2F4E05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F4930C" w14:textId="66E0683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r>
      <w:tr w:rsidR="00DF0194" w14:paraId="5AB7EC3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E1C7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7E0A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67235FB4" w14:textId="3D735BD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531B7D31" w14:textId="07CB93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EA3DB" w14:textId="39F3FD0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00E758" w14:textId="6FFE87F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DF0194" w14:paraId="57EACEB2"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ECE9BE"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7D004FB" w14:textId="493A5E3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525BB453" w14:textId="079508B9"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21B543" w14:textId="09D92EC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F338E66" w14:textId="32A3F84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DF0194" w14:paraId="74DDE40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8753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627D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4EB3EB14" w14:textId="47A2EB4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674E351B" w14:textId="0A02F2B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83AA7" w14:textId="5904E4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CEFD72" w14:textId="780306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DF0194" w14:paraId="470320F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152F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945D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ED84CA6" w14:textId="112E3F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0B016176" w14:textId="4775C29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4A796" w14:textId="1E49E80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9DF66B" w14:textId="1F66B3E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DF0194" w14:paraId="22543BA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38E9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3639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D20A565" w14:textId="1B4AB37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5875F21A" w14:textId="118C3A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5A431" w14:textId="5C54937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08AFFD" w14:textId="4B3CE7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DF0194" w14:paraId="05D60F5E"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80443E"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17C6C436" w14:textId="5C3A24A2"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3F61FC3F" w14:textId="7DF3111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D16D24E" w14:textId="7BDD71E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F8ED6DF" w14:textId="13AD63F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r>
      <w:tr w:rsidR="00DF0194" w14:paraId="03E5116F"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184146"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3D8CCFC7" w14:textId="771C7AD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0BEBB8" w14:textId="2564F07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5EE4F0" w14:textId="7F983B9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5817EA9" w14:textId="0AB1A31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DF0194" w14:paraId="2C9E5DA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A8281"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D44A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1FCFF145" w14:textId="51FFF5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767B0CC" w14:textId="36768D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63596" w14:textId="74A12E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728D2B" w14:textId="23DDEA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DF0194" w14:paraId="2D198EE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B778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5682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1599B8E0" w14:textId="50213A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5623E5" w14:textId="0B1F9DF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BDCB7" w14:textId="1056F9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3F07C3" w14:textId="3153DA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0194" w14:paraId="66A2BCD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CA75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D540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4F8D880E" w14:textId="1FC8983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A95010" w14:textId="543B1B9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13A86" w14:textId="2EB5B8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DEEFCF" w14:textId="25EF3C8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0194" w14:paraId="520B232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2E8A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548F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039DA2FF" w14:textId="0AB09F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182D3FF" w14:textId="5BB7D68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BC2CB" w14:textId="0EBE37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3CA178" w14:textId="41C30D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F0194" w14:paraId="1177473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06F9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6380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4D2FDFD2" w14:textId="5CC04E5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AA6A8F" w14:textId="607054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6BFAC" w14:textId="489256D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B40D84" w14:textId="056163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0194" w14:paraId="0296081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4B12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DBFC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68F3D4A4" w14:textId="6873AC4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318831" w14:textId="538105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2C03B" w14:textId="73511A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D557CC" w14:textId="3A885A3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0194" w14:paraId="19B1247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0880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E9D0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84B0063" w14:textId="635A07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5AD6EB" w14:textId="608823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3C000" w14:textId="6E84A89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19968B" w14:textId="665010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0194" w14:paraId="2649213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0DE7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46BE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79DB63FC" w14:textId="2C4065C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097C529" w14:textId="76E8DAC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3B799" w14:textId="4565B8B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572C3E" w14:textId="0E78CD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DF0194" w14:paraId="5C18F63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B000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D2BB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63D1F7A5" w14:textId="59AABD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1666B0" w14:textId="416EFB4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E1713" w14:textId="040E8B3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780308" w14:textId="060E92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0194" w14:paraId="5B531BA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976B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B235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5BC6AB0C" w14:textId="47A30FB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F9CD648" w14:textId="04CF69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569B6" w14:textId="57636F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455824" w14:textId="1F4B24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F0194" w14:paraId="63EC53A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8561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C9A2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38E3DC62" w14:textId="317AB2C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88A773E" w14:textId="71BD1B1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D3E9F" w14:textId="450E8E3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281CF8" w14:textId="64460B5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F0194" w14:paraId="17149FF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2D7C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DF06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2A6B5424" w14:textId="3D56400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87A492" w14:textId="02B4E6C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1576B" w14:textId="40FAC5D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4390BF" w14:textId="6DA9A7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0194" w14:paraId="03284BB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8AF0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E73A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0057DA03" w14:textId="727B151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5360BC" w14:textId="4BA707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2D641" w14:textId="06D7E6B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D24831" w14:textId="02C1809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0194" w14:paraId="0F67C67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D124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0E412F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18B8ED18" w14:textId="6D641A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6C7742" w14:textId="0A5B7E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7C1AC" w14:textId="5E3E1F3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3D9AC9" w14:textId="01075F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DF0194" w14:paraId="477476B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4CA7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758B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73246F5A" w14:textId="34AA11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D0B2F9" w14:textId="7D0B8A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EEE38" w14:textId="726C577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B5CC89" w14:textId="3CBE96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0194" w14:paraId="799F7A4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B273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D4A6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65BCBCFE" w14:textId="0FA33D3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AB391D" w14:textId="1AEEA3A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AC30A" w14:textId="60C4F50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D8FE46" w14:textId="4DC697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0194" w14:paraId="267F064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2CE2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ACE3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40D4C734" w14:textId="3365D01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EADF78" w14:textId="5C8B0B4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BE6AB" w14:textId="7BCBD7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1D136C" w14:textId="44764B8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0194" w14:paraId="15661C1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FB45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7624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4462EA08" w14:textId="4924067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B90861" w14:textId="3DF0CE6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3320D" w14:textId="117009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23FB23" w14:textId="5C7D140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F0194" w14:paraId="56B60B87"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0AF45"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7760A8C7" w14:textId="1657678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237DBC5" w14:textId="69FC20D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F6E99C" w14:textId="3A60291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26CE5BA" w14:textId="2F83E0A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DF0194" w14:paraId="33DAFF0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516B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5D1D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6770BB2A" w14:textId="52D0675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C916B8" w14:textId="675168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9703A" w14:textId="6941D1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0D343C1" w14:textId="429145A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DF0194" w14:paraId="56AC03D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7A1E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B621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313E6B9D" w14:textId="639BD5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2B3316A" w14:textId="53A5CE2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B7F01" w14:textId="21E5A8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C43ED9" w14:textId="6928C7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F0194" w14:paraId="5B7513E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C366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1064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263BD134" w14:textId="731BA6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FD57CE6" w14:textId="675918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5688F" w14:textId="07B8A6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290A18" w14:textId="5C77D6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F0194" w14:paraId="06D8C9B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8A4C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68B2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1FB48892" w14:textId="1CB12EA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BE80E1F" w14:textId="42F954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2A73C" w14:textId="6899D67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8678E6" w14:textId="7D96A40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F0194" w14:paraId="325AC33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EB01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5666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15E72CCE" w14:textId="28ED96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60AEA011" w14:textId="33645D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FA616" w14:textId="0E2346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D361C5" w14:textId="2214BF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DF0194" w14:paraId="2C28FC5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0108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745C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008C3C8F" w14:textId="3364D9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1EFBF0F3" w14:textId="73D9E3C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75A31" w14:textId="23C916F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2BECD2" w14:textId="6B6882B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DF0194" w14:paraId="00AA4E3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6985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DF9B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69910A30" w14:textId="1DBDB2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C40BC2F" w14:textId="67EAAD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054BA" w14:textId="0C0C945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3F54F1" w14:textId="054A39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DF0194" w14:paraId="2A77736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72AF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8D65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2892E5CA" w14:textId="395C29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6863819" w14:textId="2CEDC9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2D607" w14:textId="2D6BC24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796DD7" w14:textId="765D67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F0194" w14:paraId="28DC2278"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3D76B"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9BBF968" w14:textId="0CCBF87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B5BB830" w14:textId="1F5F6964"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B5E61F" w14:textId="4CB1B42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54A278D" w14:textId="720C171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r>
      <w:tr w:rsidR="00DF0194" w14:paraId="28CDD06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30BB2"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464A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2117702F" w14:textId="43C4360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37700D" w14:textId="516E4B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2664F" w14:textId="0095FE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AABB864" w14:textId="2CD193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DF0194" w14:paraId="304C1C8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11E30"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013A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46EF6741" w14:textId="62A78D3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959042C" w14:textId="3B6A6DA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20AD7" w14:textId="6197987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66A170" w14:textId="227384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DF0194" w14:paraId="7C9755E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F54E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86D3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0CA3C934" w14:textId="1C91B1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26A9607" w14:textId="0DCD4F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A3E9E" w14:textId="301CE9F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111674" w14:textId="4F6B03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DF0194" w14:paraId="13F99B3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8539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CAB3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46823101" w14:textId="52A86D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0B9ED825" w14:textId="0B4626A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6C2AE" w14:textId="01B7B1C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F772BD" w14:textId="769201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DF0194" w14:paraId="3BB6941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4960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C467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12E8E8E1" w14:textId="6A24C38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C3AAD73" w14:textId="1F30885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CC09C" w14:textId="784505B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160479" w14:textId="2974984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DF0194" w14:paraId="7650A5C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AF82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0232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79806CB8" w14:textId="720FE6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4ED7D6D7" w14:textId="1F371F4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9C3A8" w14:textId="57C3B2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B3DDCC" w14:textId="64F2FC3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DF0194" w14:paraId="20878FE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5FA1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778C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21305364" w14:textId="4C2AC1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55FBDD8C" w14:textId="6ADBAD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F22DE" w14:textId="4B24B6E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9984C6" w14:textId="3D2312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DF0194" w14:paraId="423139E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7461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89F4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3643F044" w14:textId="4DA5320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67652962" w14:textId="623F35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175C9" w14:textId="7478434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406A0E" w14:textId="1D2D03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DF0194" w14:paraId="3DA6A5D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65FA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1708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1B15B3B2" w14:textId="7C6048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A9B7B4C" w14:textId="0F426E6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5DEF7" w14:textId="3A6591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D760BB" w14:textId="511C303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DF0194" w14:paraId="039C624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54D5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52F2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334F4450" w14:textId="2B9D8E1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2FC73AE" w14:textId="2E3196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E79AF" w14:textId="7903BF8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BEED24" w14:textId="5290DCF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DF0194" w14:paraId="73D8202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2523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8284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4EBEC72C" w14:textId="414B587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07EBBB7A" w14:textId="175A35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3FEA6" w14:textId="145ABDE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CD2382" w14:textId="7EA9F8E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DF0194" w14:paraId="6D17F70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6173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46E1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14BF7605" w14:textId="5D9A6D5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01F4A41" w14:textId="59E4BCB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04814" w14:textId="750DF3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89DE0A" w14:textId="1A5B9B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DF0194" w14:paraId="3D5B84F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BC53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ABA5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7F4A39EB" w14:textId="55955D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c>
          <w:tcPr>
            <w:tcW w:w="675" w:type="pct"/>
            <w:tcBorders>
              <w:top w:val="nil"/>
              <w:left w:val="nil"/>
              <w:bottom w:val="single" w:sz="4" w:space="0" w:color="000000"/>
              <w:right w:val="single" w:sz="4" w:space="0" w:color="000000"/>
            </w:tcBorders>
            <w:shd w:val="clear" w:color="auto" w:fill="auto"/>
            <w:noWrap/>
            <w:vAlign w:val="bottom"/>
            <w:hideMark/>
          </w:tcPr>
          <w:p w14:paraId="5D9CE8AD" w14:textId="12FFCE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72769" w14:textId="76BEA0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CFDCEF" w14:textId="0365C2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r>
      <w:tr w:rsidR="00DF0194" w14:paraId="5EAC0A99"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967F3"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32E5BC28" w14:textId="670D823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2700D25" w14:textId="2794590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B50A47" w14:textId="3F7FFEF9"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F58045C" w14:textId="5385136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DF0194" w14:paraId="08629AE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F6CDF"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05FF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448E15A4" w14:textId="78859A7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1140A" w14:textId="7E43477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A86D7" w14:textId="1D4E55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A3E3AF" w14:textId="2242CF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F0194" w14:paraId="1E49995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D39C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F5BE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4D76162B" w14:textId="4D6A53D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63D5A9E" w14:textId="443F322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A47ED" w14:textId="1C94C9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36117B" w14:textId="78E3FC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F0194" w14:paraId="5C94CCC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C699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C58B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DA36209" w14:textId="1C7340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FF49DAE" w14:textId="4EB7B7D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1EEB4" w14:textId="36DEB85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3F6F12" w14:textId="6DFE1F7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F0194" w14:paraId="6565EA6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17DF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AF82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6A9EAE35" w14:textId="700CAC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48E1060" w14:textId="0A44F8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72D02" w14:textId="4AD8F8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26826A" w14:textId="57EDC7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F0194" w14:paraId="711672E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F7A9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DE92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495C31A" w14:textId="168B309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06A78B1" w14:textId="5355D91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4D347" w14:textId="27DD4CF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4A0E60" w14:textId="64BCE89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F0194" w14:paraId="431FE45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4108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B768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473F885D" w14:textId="0D5AE4C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6B5F37C4" w14:textId="59364E6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B4E31" w14:textId="2E0A5E8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238E88" w14:textId="5C353BF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DF0194" w14:paraId="283C07F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82E9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FD47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35366D89" w14:textId="058F50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0415033B" w14:textId="500EAD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99579" w14:textId="06FA2F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580ECA" w14:textId="7B7917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DF0194" w14:paraId="4E178E6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A6B7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A95A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ADC933D" w14:textId="406408C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B098E5C" w14:textId="05F6F0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73B5C" w14:textId="33C813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9D0D64" w14:textId="3BCDEDF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F0194" w14:paraId="1791471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F779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B91B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27F27D7D" w14:textId="0D14882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CC4F3FD" w14:textId="21030A3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0E0A4" w14:textId="197BE81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46C21A" w14:textId="68AE37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DF0194" w14:paraId="624BB13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05F6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8881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42C90756" w14:textId="5BC7097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52B3E31" w14:textId="37E3230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DB05F" w14:textId="144BBB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640CCB" w14:textId="502844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F0194" w14:paraId="59CDE5C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B8E2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89CC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3FD40DE9" w14:textId="5B0CD10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5266847" w14:textId="7F07E1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B5451" w14:textId="15A1FC5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5E902D" w14:textId="67EA3EA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F0194" w14:paraId="28856BCE" w14:textId="77777777" w:rsidTr="00DF0194">
        <w:trPr>
          <w:trHeight w:val="20"/>
        </w:trPr>
        <w:tc>
          <w:tcPr>
            <w:tcW w:w="86" w:type="pct"/>
            <w:tcBorders>
              <w:top w:val="nil"/>
              <w:left w:val="single" w:sz="4" w:space="0" w:color="000000"/>
              <w:bottom w:val="nil"/>
              <w:right w:val="nil"/>
            </w:tcBorders>
            <w:shd w:val="clear" w:color="auto" w:fill="auto"/>
            <w:vAlign w:val="center"/>
            <w:hideMark/>
          </w:tcPr>
          <w:p w14:paraId="4AF54F3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3FEE0E0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2A9E3E0D" w14:textId="28BBE8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3BF4215" w14:textId="7B654A8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6CC70" w14:textId="4F47681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EDAFFE" w14:textId="5CB0D85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F0194" w14:paraId="56DA5AB2" w14:textId="77777777" w:rsidTr="00DF0194">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2185911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1C1BA4E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6B91F653" w14:textId="397A4D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59A3C822" w14:textId="58BA209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7B41B576" w14:textId="464DEDF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666666" w:fill="666666"/>
            <w:noWrap/>
            <w:vAlign w:val="bottom"/>
            <w:hideMark/>
          </w:tcPr>
          <w:p w14:paraId="22DB6C66" w14:textId="14B688C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DF0194" w14:paraId="70AF53F5"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D6501C"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65CBF5CC" w14:textId="32BED25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180,137.25 </w:t>
            </w:r>
          </w:p>
        </w:tc>
        <w:tc>
          <w:tcPr>
            <w:tcW w:w="675" w:type="pct"/>
            <w:tcBorders>
              <w:top w:val="nil"/>
              <w:left w:val="nil"/>
              <w:bottom w:val="single" w:sz="4" w:space="0" w:color="000000"/>
              <w:right w:val="single" w:sz="4" w:space="0" w:color="000000"/>
            </w:tcBorders>
            <w:shd w:val="clear" w:color="A5A5A5" w:fill="A5A5A5"/>
            <w:noWrap/>
            <w:vAlign w:val="bottom"/>
            <w:hideMark/>
          </w:tcPr>
          <w:p w14:paraId="5CA172B7" w14:textId="18CBA92D"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8BACDFE" w14:textId="2C1C8B96"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717D583F" w14:textId="2BFF2D72"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3,145,737.25 </w:t>
            </w:r>
          </w:p>
        </w:tc>
      </w:tr>
      <w:tr w:rsidR="00DF0194" w14:paraId="59756A35"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34CD93"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1BF45B6" w14:textId="01FB84C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975,09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1E231A2" w14:textId="795EC87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96D783" w14:textId="1DE36FF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ED69742" w14:textId="0C2E2F5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975,099.38 </w:t>
            </w:r>
          </w:p>
        </w:tc>
      </w:tr>
      <w:tr w:rsidR="00DF0194" w14:paraId="7C280F6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86C0B"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58DF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1B4A190" w14:textId="6D41B7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79A6E0CF" w14:textId="2D602F6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B5AB1" w14:textId="267B15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A2E495" w14:textId="00C432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DF0194" w14:paraId="5A300AE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2E19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63B1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245F99D" w14:textId="341F1E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7,772.00 </w:t>
            </w:r>
          </w:p>
        </w:tc>
        <w:tc>
          <w:tcPr>
            <w:tcW w:w="675" w:type="pct"/>
            <w:tcBorders>
              <w:top w:val="nil"/>
              <w:left w:val="nil"/>
              <w:bottom w:val="single" w:sz="4" w:space="0" w:color="000000"/>
              <w:right w:val="single" w:sz="4" w:space="0" w:color="000000"/>
            </w:tcBorders>
            <w:shd w:val="clear" w:color="auto" w:fill="auto"/>
            <w:noWrap/>
            <w:vAlign w:val="bottom"/>
            <w:hideMark/>
          </w:tcPr>
          <w:p w14:paraId="2185B31C" w14:textId="37DC89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5000E" w14:textId="0CA4048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4FEC7C" w14:textId="6678ED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7,772.00 </w:t>
            </w:r>
          </w:p>
        </w:tc>
      </w:tr>
      <w:tr w:rsidR="00DF0194" w14:paraId="2FB677C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EAF5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A30C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376EA374" w14:textId="610682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2A817AD9" w14:textId="5E1422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2AB47" w14:textId="5CD052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819178" w14:textId="4A32BC0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DF0194" w14:paraId="71F7366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E805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F2C8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BCD02FA" w14:textId="39A6319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42F7FDEC" w14:textId="796FC77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51D0D" w14:textId="67DB3D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C85F28" w14:textId="0652E0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DF0194" w14:paraId="2A233D0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FFCF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7817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38BDA85D" w14:textId="002A14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5EF0C93B" w14:textId="655151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4C748" w14:textId="2555B56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3DEFBE" w14:textId="0B3401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DF0194" w14:paraId="14ED34E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898F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2409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2AB56F93" w14:textId="17F3E15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0D861826" w14:textId="3664F66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910B1" w14:textId="0348E7A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E23A8E" w14:textId="31FA4B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DF0194" w14:paraId="56EAB26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42BA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CAC4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4FC9A8DC" w14:textId="2B27F4C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065FD904" w14:textId="1CEEF7B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520CF" w14:textId="1FA04C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985B13" w14:textId="44105AE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DF0194" w14:paraId="1E6E3AC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A223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F257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639D3ABE" w14:textId="014CAA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21E3762C" w14:textId="62F675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94616" w14:textId="296A38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427422" w14:textId="5FFDFA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DF0194" w14:paraId="5932C0F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0E85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F00F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4F85D582" w14:textId="23656E4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5C5CAFC5" w14:textId="3931F4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006B5" w14:textId="171E7C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9E4E68" w14:textId="1B1FA9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DF0194" w14:paraId="6ECA933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1FE7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B747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4820E322" w14:textId="520F91E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0B675A1" w14:textId="071C747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B7901" w14:textId="39EF15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EDFB33" w14:textId="11A01F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F0194" w14:paraId="62F38817"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7E8DF4"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E18B5E9" w14:textId="43807E22"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507979E" w14:textId="6C93F754"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50586C" w14:textId="09D9DFF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85D00C6" w14:textId="1BC5B1AD"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DF0194" w14:paraId="2497E22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8C43B"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CD82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690D76BB" w14:textId="33BF3EF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4490DBF8" w14:textId="6D0295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3927D" w14:textId="41967A1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276D46" w14:textId="53E1DF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DF0194" w14:paraId="542A07E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CF10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8609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9AEEEE8" w14:textId="533A07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670FF087" w14:textId="34F61B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B585C" w14:textId="602649D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C9C227" w14:textId="74FBB9D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DF0194" w14:paraId="4B17AA0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D98B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9352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558A5FC" w14:textId="63110C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04E46A59" w14:textId="7EEF78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09BD8" w14:textId="03C245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F77A32" w14:textId="0C1472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DF0194" w14:paraId="681DD86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1BA0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FAAC4A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7547559E" w14:textId="39554A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4CAC8084" w14:textId="12AB2B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B1402" w14:textId="5D9787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CB5236" w14:textId="6C81AEE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DF0194" w14:paraId="3CF505B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2D74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8C68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FB53B28" w14:textId="0D64AC0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6AB28CD" w14:textId="1CFE1E1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90DF2" w14:textId="0F0644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A8F614" w14:textId="13491E2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F0194" w14:paraId="154A2C9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98DB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E2A2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4BD2F181" w14:textId="0A1CFEE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687C092" w14:textId="070BFB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39D1F" w14:textId="5F4BE7B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DF804F" w14:textId="5B0364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F0194" w14:paraId="5479BE0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C96A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C9F0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017D638E" w14:textId="35256CC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260DECE" w14:textId="4757148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062BA" w14:textId="2C5DD4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E82900" w14:textId="76F07A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F0194" w14:paraId="0694198C"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B7133"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3B291E2" w14:textId="2F5FDB6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710,180.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4937B91" w14:textId="6E661A6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8F85C2B" w14:textId="3B4101C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AF4A614" w14:textId="334B16B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25,780.38 </w:t>
            </w:r>
          </w:p>
        </w:tc>
      </w:tr>
      <w:tr w:rsidR="00DF0194" w14:paraId="6A93748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4BFE3"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251D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5FEB626D" w14:textId="37405D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642BD2F3" w14:textId="26A7B5B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8AEF0" w14:textId="6DD703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6BEDEC" w14:textId="776AE85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DF0194" w14:paraId="6A6F1F3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AB97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9A9D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2155DCB3" w14:textId="19EFC8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760083F5" w14:textId="6886175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35268" w14:textId="45F78F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0D11C3" w14:textId="6F6CCC2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DF0194" w14:paraId="2C7FED2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E1FE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9E7D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46FC233" w14:textId="5E923C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E7A070E" w14:textId="7542D86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D667A" w14:textId="5724C9B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01073F" w14:textId="06CB612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DF0194" w14:paraId="608B9FA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AC9C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B25B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7C41C7B2" w14:textId="65A8D3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0296F40D" w14:textId="45C0A7E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D37EA" w14:textId="55BB03E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F6F7C2" w14:textId="6C0A37E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DF0194" w14:paraId="1747FFE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96D4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287A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36F9D380" w14:textId="1A312FB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933AF31" w14:textId="4D7CC61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4AE89" w14:textId="13FCF9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389F68" w14:textId="063A054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F0194" w14:paraId="0CC7EBA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0C6F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EB51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88686A8" w14:textId="61D9157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89733" w14:textId="5567173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D53E6" w14:textId="0055433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886642" w14:textId="0E8B94B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F0194" w14:paraId="7690DB4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88BA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1AC8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7043A501" w14:textId="202492B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E1E16E4" w14:textId="4C56878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108AA" w14:textId="6C8070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962186" w14:textId="0BB5C7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F0194" w14:paraId="7264A2C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85B0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9E71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6DF3A111" w14:textId="1CCF78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3676F419" w14:textId="0A05B38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F44B8" w14:textId="53ECA8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7BEDF6" w14:textId="75FB0C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DF0194" w14:paraId="40DA455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6614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F7DB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1DD7D9C3" w14:textId="736D6BF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7CC9CB5A" w14:textId="083D0D8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B40C4" w14:textId="29A9C4E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408FD2" w14:textId="013BEE1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DF0194" w14:paraId="41DC0EE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3744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06E7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308A4DDB" w14:textId="3811FF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44D98BBF" w14:textId="5C0AD92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2F946" w14:textId="0CF93BC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B1D8F0" w14:textId="7600445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DF0194" w14:paraId="1BA5245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3C79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C1EA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FB1CF9B" w14:textId="3225EF3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c>
          <w:tcPr>
            <w:tcW w:w="675" w:type="pct"/>
            <w:tcBorders>
              <w:top w:val="nil"/>
              <w:left w:val="nil"/>
              <w:bottom w:val="single" w:sz="4" w:space="0" w:color="000000"/>
              <w:right w:val="single" w:sz="4" w:space="0" w:color="000000"/>
            </w:tcBorders>
            <w:shd w:val="clear" w:color="auto" w:fill="auto"/>
            <w:noWrap/>
            <w:vAlign w:val="bottom"/>
            <w:hideMark/>
          </w:tcPr>
          <w:p w14:paraId="23763158" w14:textId="4A8B0EA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FD41D" w14:textId="70AF40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891986" w14:textId="6FEEBB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r>
      <w:tr w:rsidR="00DF0194" w14:paraId="03AF5AF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FDE6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48D4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009CD7E8" w14:textId="0C59A6E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C137D1B" w14:textId="5B56BD9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33387" w14:textId="4BB7E8B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CC824C" w14:textId="711C0AD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DF0194" w14:paraId="2AD634A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089A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DD9C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2EC833CF" w14:textId="627EB39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51784C7D" w14:textId="3B612A5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B2B68" w14:textId="7149BC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5D0003" w14:textId="183379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DF0194" w14:paraId="1B0BEB5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EC20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6A52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C0B2AA0" w14:textId="4BF9599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36F2B51" w14:textId="28C325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DB18B" w14:textId="7E92477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F109A5" w14:textId="08A77F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F0194" w14:paraId="5CFE32B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1224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BFEC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5D8A69CA" w14:textId="4ABBC24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2209657E" w14:textId="5A56442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756F5" w14:textId="27FD57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1FDA15" w14:textId="3B45BB3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DF0194" w14:paraId="5C1B9FD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D7812"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4043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5BC34664" w14:textId="684015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6D7046F0" w14:textId="36F078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E5283" w14:textId="0E9A7DD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901FAA" w14:textId="4BCE4AD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DF0194" w14:paraId="49B4D48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ECD5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8A08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2243D88" w14:textId="143831D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3594AFF" w14:textId="741A3EE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EE224" w14:textId="1199B61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56602F" w14:textId="578707C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F0194" w14:paraId="088E547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8FBC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FF3D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36B0E58" w14:textId="73078DF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6D12347C" w14:textId="64D0C2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47640" w14:textId="6E5852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E9632C" w14:textId="75CEEF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DF0194" w14:paraId="73D028A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A5B8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51F4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0BADE893" w14:textId="232258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9BFF398" w14:textId="182FAC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43F0DDCB" w14:textId="0A0A5D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798AD8" w14:textId="4537928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DF0194" w14:paraId="4579CBA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3901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C8A7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7848E094" w14:textId="2845D8E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1EDC7671" w14:textId="6AAFC2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89D74" w14:textId="729AA42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7D1ACB" w14:textId="06B9B2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DF0194" w14:paraId="1FD34F7E"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872481"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7904A59" w14:textId="1303474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1580F7F3" w14:textId="592236C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FB4E0EC" w14:textId="627AC2C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92587B1" w14:textId="3251EFA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DF0194" w14:paraId="58C2B29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D657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A9E7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5EAED87B" w14:textId="7D56788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74B3D3ED" w14:textId="104B44C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624DB" w14:textId="120D6F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50C5D7" w14:textId="61B7B3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DF0194" w14:paraId="34FC663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AB48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D9A0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780AF4B4" w14:textId="397165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75A8863" w14:textId="626534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F267D" w14:textId="1F0D34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E47228" w14:textId="4A93A31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F0194" w14:paraId="1742E1C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90A7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2641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3205EA45" w14:textId="74DAA9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27F929EA" w14:textId="2D23EBE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9CF7A" w14:textId="7034DF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292A28" w14:textId="0A9F74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DF0194" w14:paraId="0F6D69F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D41D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3190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D536E85" w14:textId="04D75EF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74C3A37A" w14:textId="0AF76AB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3843F" w14:textId="1055C0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D5215A" w14:textId="05695D3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DF0194" w14:paraId="3ECAA25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5F9C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BF5B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2C9F91E8" w14:textId="52BE669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00AD2BF4" w14:textId="0C7FD63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BEBBD" w14:textId="474D946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0F58B3" w14:textId="28C10AD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DF0194" w14:paraId="3CF98BF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35E9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199E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64A3046" w14:textId="67A9E4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272AC2DA" w14:textId="40A487D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1DB5F" w14:textId="5FF981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C98B80" w14:textId="09161B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DF0194" w14:paraId="237801C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C1E4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1B06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65F944DE" w14:textId="0EE664D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26D3F69B" w14:textId="4A01FA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858C0" w14:textId="145AB7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617951" w14:textId="764BF7D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DF0194" w14:paraId="0188EC0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8F19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997A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458AF0E7" w14:textId="62BCB2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7E4899AB" w14:textId="0622D82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C2776" w14:textId="33F8D1F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C2BAE7" w14:textId="05583C2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DF0194" w14:paraId="4CA33CA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2FC7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D399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7307A76D" w14:textId="600FAD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07AF02AD" w14:textId="357D5FD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666E9" w14:textId="60C7421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A6DE18" w14:textId="2FE3BF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DF0194" w14:paraId="74FDA73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B795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BA75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565EDA04" w14:textId="6BF682C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0FDEB481" w14:textId="4ED802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F85AA" w14:textId="7A3BA6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77AB90" w14:textId="2DF72F3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DF0194" w14:paraId="1DE761A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535D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F1D9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5C4F3BAA" w14:textId="52784CB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66B0D4BA" w14:textId="0AF81B1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DD9F5" w14:textId="7960C2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FF658B" w14:textId="72E2D15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DF0194" w14:paraId="3C3C7A1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A53E7"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1B80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04CFE91" w14:textId="01CA8DF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14CED25A" w14:textId="5EAE270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879B8" w14:textId="58C72C3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127C70" w14:textId="254758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DF0194" w14:paraId="2F0A28A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41D3D"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2B46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44FCE61" w14:textId="33457A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54AD157C" w14:textId="1B035D6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F1E235F" w14:textId="0CB3CB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3FA784" w14:textId="3C16B3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DF0194" w14:paraId="608CD36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757C1"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E57F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670151D4" w14:textId="79D4C3B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8AD2D93" w14:textId="2C1CA9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A337F" w14:textId="6C6C28C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5679D6" w14:textId="0805CB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DF0194" w14:paraId="4B85B22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69C91"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1161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1AB9E2D3" w14:textId="04C7BA2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683F8A66" w14:textId="2CD9F0F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D4B69" w14:textId="7BC38A5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32EB9C" w14:textId="0BEE6DE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DF0194" w14:paraId="79EA6DD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0BDB6"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AE1C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17C3A5DF" w14:textId="6BA165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47BF200C" w14:textId="4E329C7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D4381" w14:textId="42B453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5368DA" w14:textId="0965F12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DF0194" w14:paraId="0880BC0E"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852B5F"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5CDDB9FF" w14:textId="6CF7673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697,970.51 </w:t>
            </w:r>
          </w:p>
        </w:tc>
        <w:tc>
          <w:tcPr>
            <w:tcW w:w="675" w:type="pct"/>
            <w:tcBorders>
              <w:top w:val="nil"/>
              <w:left w:val="nil"/>
              <w:bottom w:val="single" w:sz="4" w:space="0" w:color="000000"/>
              <w:right w:val="single" w:sz="4" w:space="0" w:color="000000"/>
            </w:tcBorders>
            <w:shd w:val="clear" w:color="A5A5A5" w:fill="A5A5A5"/>
            <w:noWrap/>
            <w:vAlign w:val="bottom"/>
            <w:hideMark/>
          </w:tcPr>
          <w:p w14:paraId="41354759" w14:textId="58D0E0ED"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3FF07C3" w14:textId="4E90A85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7" w:type="pct"/>
            <w:tcBorders>
              <w:top w:val="nil"/>
              <w:left w:val="nil"/>
              <w:bottom w:val="single" w:sz="4" w:space="0" w:color="000000"/>
              <w:right w:val="single" w:sz="4" w:space="0" w:color="000000"/>
            </w:tcBorders>
            <w:shd w:val="clear" w:color="A5A5A5" w:fill="A5A5A5"/>
            <w:noWrap/>
            <w:vAlign w:val="bottom"/>
            <w:hideMark/>
          </w:tcPr>
          <w:p w14:paraId="59D982EE" w14:textId="0175EC9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060,834.91 </w:t>
            </w:r>
          </w:p>
        </w:tc>
      </w:tr>
      <w:tr w:rsidR="00DF0194" w14:paraId="6896A921"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BB2586"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1F9B679D" w14:textId="3AEFF832"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918,259.26 </w:t>
            </w:r>
          </w:p>
        </w:tc>
        <w:tc>
          <w:tcPr>
            <w:tcW w:w="675" w:type="pct"/>
            <w:tcBorders>
              <w:top w:val="nil"/>
              <w:left w:val="nil"/>
              <w:bottom w:val="single" w:sz="4" w:space="0" w:color="000000"/>
              <w:right w:val="single" w:sz="4" w:space="0" w:color="000000"/>
            </w:tcBorders>
            <w:shd w:val="clear" w:color="D8D8D8" w:fill="D8D8D8"/>
            <w:noWrap/>
            <w:vAlign w:val="bottom"/>
            <w:hideMark/>
          </w:tcPr>
          <w:p w14:paraId="27E2B506" w14:textId="5EACAB69"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F47697E" w14:textId="1145DC4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31A6D719" w14:textId="1509809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989,214.26 </w:t>
            </w:r>
          </w:p>
        </w:tc>
      </w:tr>
      <w:tr w:rsidR="00DF0194" w14:paraId="7FA5361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34907"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57CE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1E460217" w14:textId="42A7E1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62,652.10 </w:t>
            </w:r>
          </w:p>
        </w:tc>
        <w:tc>
          <w:tcPr>
            <w:tcW w:w="675" w:type="pct"/>
            <w:tcBorders>
              <w:top w:val="nil"/>
              <w:left w:val="nil"/>
              <w:bottom w:val="single" w:sz="4" w:space="0" w:color="000000"/>
              <w:right w:val="single" w:sz="4" w:space="0" w:color="000000"/>
            </w:tcBorders>
            <w:shd w:val="clear" w:color="auto" w:fill="auto"/>
            <w:noWrap/>
            <w:vAlign w:val="bottom"/>
            <w:hideMark/>
          </w:tcPr>
          <w:p w14:paraId="7ECAE11A" w14:textId="538220F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A9DDA" w14:textId="6F4AA20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F69455" w14:textId="3CDB59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62,652.10 </w:t>
            </w:r>
          </w:p>
        </w:tc>
      </w:tr>
      <w:tr w:rsidR="00DF0194" w14:paraId="6D355EE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875C3"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A5AE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1C2D6DEA" w14:textId="6F6F5C1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15DE7B02" w14:textId="59452E1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1BCC4" w14:textId="4F005A2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537828" w14:textId="1EF49F9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DF0194" w14:paraId="2AA1960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6FC51"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A8A0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49DD8615" w14:textId="59C79AC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526DAA2C" w14:textId="6B3CE57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62BF4" w14:textId="58D118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7124E7" w14:textId="12307E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DF0194" w14:paraId="51B523D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5316F"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62D3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6D41722A" w14:textId="2C11854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02C5B7A3" w14:textId="6FFBBAB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29DC9" w14:textId="0DF29B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0C235B" w14:textId="472520F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DF0194" w14:paraId="02B6DBB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DABE7"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895D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4C09E3B3" w14:textId="5BDA5B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c>
          <w:tcPr>
            <w:tcW w:w="675" w:type="pct"/>
            <w:tcBorders>
              <w:top w:val="nil"/>
              <w:left w:val="nil"/>
              <w:bottom w:val="single" w:sz="4" w:space="0" w:color="000000"/>
              <w:right w:val="single" w:sz="4" w:space="0" w:color="000000"/>
            </w:tcBorders>
            <w:shd w:val="clear" w:color="auto" w:fill="auto"/>
            <w:noWrap/>
            <w:vAlign w:val="bottom"/>
            <w:hideMark/>
          </w:tcPr>
          <w:p w14:paraId="32712E82" w14:textId="26C32B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1FAF5" w14:textId="5DAFFAC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D558A7" w14:textId="5000ADB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r>
      <w:tr w:rsidR="00DF0194" w14:paraId="2144600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85F57"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E4E4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55DC95DC" w14:textId="2F5B339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0A6E03FF" w14:textId="2BF235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C16C4" w14:textId="3ACC1B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2241D5" w14:textId="5B2F78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DF0194" w14:paraId="4214ED3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573C4"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7040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1DC1D0D1" w14:textId="11ECF12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c>
          <w:tcPr>
            <w:tcW w:w="675" w:type="pct"/>
            <w:tcBorders>
              <w:top w:val="nil"/>
              <w:left w:val="nil"/>
              <w:bottom w:val="single" w:sz="4" w:space="0" w:color="000000"/>
              <w:right w:val="single" w:sz="4" w:space="0" w:color="000000"/>
            </w:tcBorders>
            <w:shd w:val="clear" w:color="auto" w:fill="auto"/>
            <w:noWrap/>
            <w:vAlign w:val="bottom"/>
            <w:hideMark/>
          </w:tcPr>
          <w:p w14:paraId="2F74A0B8" w14:textId="3B1BA5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66E90" w14:textId="101BCA1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0C5B3C" w14:textId="3BDC5F6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r>
      <w:tr w:rsidR="00DF0194" w14:paraId="72B6D71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DC182"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5603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359A6A0" w14:textId="4A4B21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315A373F" w14:textId="6695AA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62DAC" w14:textId="78AFD8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130BC2" w14:textId="5A51128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DF0194" w14:paraId="3327F02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63703"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96DF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40DD8583" w14:textId="7BD6DD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0D57BD12" w14:textId="7FE4628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D2424" w14:textId="6B846E7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6079A7" w14:textId="3DF19E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DF0194" w14:paraId="46F907D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5FFF0"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84AE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0B4DE938" w14:textId="37E8407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46F8BB65" w14:textId="2A926D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9F86B" w14:textId="070520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FBFBD5" w14:textId="38012A8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DF0194" w14:paraId="3D660BC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EF835"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4E41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705E3FB5" w14:textId="5CE187B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615.98 </w:t>
            </w:r>
          </w:p>
        </w:tc>
        <w:tc>
          <w:tcPr>
            <w:tcW w:w="675" w:type="pct"/>
            <w:tcBorders>
              <w:top w:val="nil"/>
              <w:left w:val="nil"/>
              <w:bottom w:val="single" w:sz="4" w:space="0" w:color="000000"/>
              <w:right w:val="single" w:sz="4" w:space="0" w:color="000000"/>
            </w:tcBorders>
            <w:shd w:val="clear" w:color="auto" w:fill="auto"/>
            <w:noWrap/>
            <w:vAlign w:val="bottom"/>
            <w:hideMark/>
          </w:tcPr>
          <w:p w14:paraId="6ABEF34B" w14:textId="11AC19A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87DDB" w14:textId="4474A2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7" w:type="pct"/>
            <w:tcBorders>
              <w:top w:val="nil"/>
              <w:left w:val="nil"/>
              <w:bottom w:val="single" w:sz="4" w:space="0" w:color="000000"/>
              <w:right w:val="single" w:sz="4" w:space="0" w:color="000000"/>
            </w:tcBorders>
            <w:shd w:val="clear" w:color="auto" w:fill="auto"/>
            <w:noWrap/>
            <w:vAlign w:val="center"/>
            <w:hideMark/>
          </w:tcPr>
          <w:p w14:paraId="21510CD5" w14:textId="156C13F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15.98 </w:t>
            </w:r>
          </w:p>
        </w:tc>
      </w:tr>
      <w:tr w:rsidR="00DF0194" w14:paraId="200DFEF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F1802"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8AD1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250607B4" w14:textId="0F5F7A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736259E2" w14:textId="762E64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F169C" w14:textId="228A7F6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B31A8B" w14:textId="6663C7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DF0194" w14:paraId="2A609B7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C2E77"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F5D0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72F1A30C" w14:textId="2360870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3B08EFB5" w14:textId="0B954A2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0BF67" w14:textId="14959C8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1BCBA7" w14:textId="718134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DF0194" w14:paraId="62C7E73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8D6E2"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86DD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04BAFE32" w14:textId="31C7F3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c>
          <w:tcPr>
            <w:tcW w:w="675" w:type="pct"/>
            <w:tcBorders>
              <w:top w:val="nil"/>
              <w:left w:val="nil"/>
              <w:bottom w:val="single" w:sz="4" w:space="0" w:color="000000"/>
              <w:right w:val="single" w:sz="4" w:space="0" w:color="000000"/>
            </w:tcBorders>
            <w:shd w:val="clear" w:color="auto" w:fill="auto"/>
            <w:noWrap/>
            <w:vAlign w:val="bottom"/>
            <w:hideMark/>
          </w:tcPr>
          <w:p w14:paraId="14B667E8" w14:textId="05309AC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CFB69" w14:textId="12B0170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05B399" w14:textId="4C69EF2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r>
      <w:tr w:rsidR="00DF0194" w14:paraId="2C4C05D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E4C1A"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BBA457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540856D3" w14:textId="7CB47B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5EF7C001" w14:textId="5038352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DE105" w14:textId="4CF5F74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FE63EC" w14:textId="5AB0715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DF0194" w14:paraId="5860BDA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7D56D"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3A0C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7D0B8E3D" w14:textId="356D45F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c>
          <w:tcPr>
            <w:tcW w:w="675" w:type="pct"/>
            <w:tcBorders>
              <w:top w:val="nil"/>
              <w:left w:val="nil"/>
              <w:bottom w:val="single" w:sz="4" w:space="0" w:color="000000"/>
              <w:right w:val="single" w:sz="4" w:space="0" w:color="000000"/>
            </w:tcBorders>
            <w:shd w:val="clear" w:color="auto" w:fill="auto"/>
            <w:noWrap/>
            <w:vAlign w:val="bottom"/>
            <w:hideMark/>
          </w:tcPr>
          <w:p w14:paraId="3F5CB0D9" w14:textId="42E4851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943E1" w14:textId="6E5D7FC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AE00C8" w14:textId="5F5F570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r>
      <w:tr w:rsidR="00DF0194" w14:paraId="14E9863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907C4"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B97F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125277B7" w14:textId="604229D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00C760F4" w14:textId="67C3732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F3054" w14:textId="16CDE1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4DEF7E" w14:textId="3F479C4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r>
      <w:tr w:rsidR="00DF0194" w14:paraId="40BFABE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EFD31"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41B6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2C2B95F5" w14:textId="75112A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1F24AE8C" w14:textId="03B5CB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902D4" w14:textId="0A863B7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FE7447" w14:textId="0767CC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DF0194" w14:paraId="3E39485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263CF"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BBA1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48EDF8B" w14:textId="52C4A9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5822B395" w14:textId="0ED8E98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03E09" w14:textId="376254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68B01F" w14:textId="20B275E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DF0194" w14:paraId="4E47174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9ECFB"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520D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0D68BE48" w14:textId="3F6CC30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c>
          <w:tcPr>
            <w:tcW w:w="675" w:type="pct"/>
            <w:tcBorders>
              <w:top w:val="nil"/>
              <w:left w:val="nil"/>
              <w:bottom w:val="single" w:sz="4" w:space="0" w:color="000000"/>
              <w:right w:val="single" w:sz="4" w:space="0" w:color="000000"/>
            </w:tcBorders>
            <w:shd w:val="clear" w:color="auto" w:fill="auto"/>
            <w:noWrap/>
            <w:vAlign w:val="bottom"/>
            <w:hideMark/>
          </w:tcPr>
          <w:p w14:paraId="06588728" w14:textId="45B9499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5C973" w14:textId="71D3C56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4DF1EE" w14:textId="1AB14D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r>
      <w:tr w:rsidR="00DF0194" w14:paraId="248165A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57E4D"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B129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964CA53" w14:textId="42A446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3AB2B715" w14:textId="6CA1B4E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66DCD" w14:textId="5346A6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4F551F" w14:textId="3403ED1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DF0194" w14:paraId="3074DE1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54D8D"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CCF3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1459B1E" w14:textId="1454A2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164.64 </w:t>
            </w:r>
          </w:p>
        </w:tc>
        <w:tc>
          <w:tcPr>
            <w:tcW w:w="675" w:type="pct"/>
            <w:tcBorders>
              <w:top w:val="nil"/>
              <w:left w:val="nil"/>
              <w:bottom w:val="single" w:sz="4" w:space="0" w:color="000000"/>
              <w:right w:val="single" w:sz="4" w:space="0" w:color="000000"/>
            </w:tcBorders>
            <w:shd w:val="clear" w:color="auto" w:fill="auto"/>
            <w:noWrap/>
            <w:vAlign w:val="bottom"/>
            <w:hideMark/>
          </w:tcPr>
          <w:p w14:paraId="665C7B3A" w14:textId="20AE29C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04F05C28" w14:textId="712CF2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0C21AE" w14:textId="650D60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119.64 </w:t>
            </w:r>
          </w:p>
        </w:tc>
      </w:tr>
      <w:tr w:rsidR="00DF0194" w14:paraId="19754FC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7DB17"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CBB9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1454D56A" w14:textId="0056BE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158C0346" w14:textId="1BE403F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7665E03" w14:textId="472354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315ACD" w14:textId="4B8E653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DF0194" w14:paraId="7501D13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24EF3"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B88F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7962002F" w14:textId="126EAAF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3FADFB78" w14:textId="3E595F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4EFC1" w14:textId="6839B83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BE8BB1" w14:textId="4B01BF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DF0194" w14:paraId="538FF3A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391CE"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D647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4AC47197" w14:textId="4487D5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c>
          <w:tcPr>
            <w:tcW w:w="675" w:type="pct"/>
            <w:tcBorders>
              <w:top w:val="nil"/>
              <w:left w:val="nil"/>
              <w:bottom w:val="single" w:sz="4" w:space="0" w:color="000000"/>
              <w:right w:val="single" w:sz="4" w:space="0" w:color="000000"/>
            </w:tcBorders>
            <w:shd w:val="clear" w:color="auto" w:fill="auto"/>
            <w:noWrap/>
            <w:vAlign w:val="bottom"/>
            <w:hideMark/>
          </w:tcPr>
          <w:p w14:paraId="6D467C74" w14:textId="401D642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15CBC" w14:textId="3AD6E55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EF7608" w14:textId="307773F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r>
      <w:tr w:rsidR="00DF0194" w14:paraId="78FBA1C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383AB"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F18D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5F485175" w14:textId="394D68E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7469EA8A" w14:textId="67AD44C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7A5B3" w14:textId="2F89DE9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7C775B" w14:textId="77262DA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DF0194" w14:paraId="06AC3BD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ACA60"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2B8C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6867F725" w14:textId="5B23210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77813781" w14:textId="3AAA75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B53BD" w14:textId="02B3FD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084784" w14:textId="0A89139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DF0194" w14:paraId="409D32F3"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816DDF"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3860BCA9" w14:textId="4B1921C4"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2,989.51 </w:t>
            </w:r>
          </w:p>
        </w:tc>
        <w:tc>
          <w:tcPr>
            <w:tcW w:w="675" w:type="pct"/>
            <w:tcBorders>
              <w:top w:val="nil"/>
              <w:left w:val="nil"/>
              <w:bottom w:val="single" w:sz="4" w:space="0" w:color="000000"/>
              <w:right w:val="single" w:sz="4" w:space="0" w:color="000000"/>
            </w:tcBorders>
            <w:shd w:val="clear" w:color="D8D8D8" w:fill="D8D8D8"/>
            <w:noWrap/>
            <w:vAlign w:val="bottom"/>
            <w:hideMark/>
          </w:tcPr>
          <w:p w14:paraId="72325F28" w14:textId="32A0ABBD"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79717A" w14:textId="6DFA3CB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B03172E" w14:textId="5F45CEB2"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2,989.51 </w:t>
            </w:r>
          </w:p>
        </w:tc>
      </w:tr>
      <w:tr w:rsidR="00DF0194" w14:paraId="5921463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87C3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1AE4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3B06EBE0" w14:textId="336E27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1393B84F" w14:textId="66035FA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27090" w14:textId="4E8525E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751130" w14:textId="2622D02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DF0194" w14:paraId="7C8C2F4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F756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8174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23C212C7" w14:textId="08E211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c>
          <w:tcPr>
            <w:tcW w:w="675" w:type="pct"/>
            <w:tcBorders>
              <w:top w:val="nil"/>
              <w:left w:val="nil"/>
              <w:bottom w:val="single" w:sz="4" w:space="0" w:color="000000"/>
              <w:right w:val="single" w:sz="4" w:space="0" w:color="000000"/>
            </w:tcBorders>
            <w:shd w:val="clear" w:color="auto" w:fill="auto"/>
            <w:noWrap/>
            <w:vAlign w:val="bottom"/>
            <w:hideMark/>
          </w:tcPr>
          <w:p w14:paraId="67572C2A" w14:textId="04F61D6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6393A" w14:textId="3B437E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0E241D" w14:textId="02D4C2C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r>
      <w:tr w:rsidR="00DF0194" w14:paraId="2D1A0CC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F4A62"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5481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653ADCC3" w14:textId="462DAE6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1E341935" w14:textId="2AC44A7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7BD1A" w14:textId="346C441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DE66C9" w14:textId="0CC559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DF0194" w14:paraId="6906FE6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90D6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308F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08EBFDEB" w14:textId="3F5B3D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706.44 </w:t>
            </w:r>
          </w:p>
        </w:tc>
        <w:tc>
          <w:tcPr>
            <w:tcW w:w="675" w:type="pct"/>
            <w:tcBorders>
              <w:top w:val="nil"/>
              <w:left w:val="nil"/>
              <w:bottom w:val="single" w:sz="4" w:space="0" w:color="000000"/>
              <w:right w:val="single" w:sz="4" w:space="0" w:color="000000"/>
            </w:tcBorders>
            <w:shd w:val="clear" w:color="auto" w:fill="auto"/>
            <w:noWrap/>
            <w:vAlign w:val="bottom"/>
            <w:hideMark/>
          </w:tcPr>
          <w:p w14:paraId="6078E275" w14:textId="17CA5E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4844A" w14:textId="1A629FC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A3BFEF" w14:textId="6ED222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706.44 </w:t>
            </w:r>
          </w:p>
        </w:tc>
      </w:tr>
      <w:tr w:rsidR="00DF0194" w14:paraId="6565DD3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99ED0"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E67A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04B668F" w14:textId="3B6C8A2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0,235.66 </w:t>
            </w:r>
          </w:p>
        </w:tc>
        <w:tc>
          <w:tcPr>
            <w:tcW w:w="675" w:type="pct"/>
            <w:tcBorders>
              <w:top w:val="nil"/>
              <w:left w:val="nil"/>
              <w:bottom w:val="single" w:sz="4" w:space="0" w:color="000000"/>
              <w:right w:val="single" w:sz="4" w:space="0" w:color="000000"/>
            </w:tcBorders>
            <w:shd w:val="clear" w:color="auto" w:fill="auto"/>
            <w:noWrap/>
            <w:vAlign w:val="bottom"/>
            <w:hideMark/>
          </w:tcPr>
          <w:p w14:paraId="67AA3D36" w14:textId="5B281A0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B227B" w14:textId="4F16EC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666CBA" w14:textId="1192D16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0,235.66 </w:t>
            </w:r>
          </w:p>
        </w:tc>
      </w:tr>
      <w:tr w:rsidR="00DF0194" w14:paraId="7479541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4189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026A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0126DD29" w14:textId="249D506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649.25 </w:t>
            </w:r>
          </w:p>
        </w:tc>
        <w:tc>
          <w:tcPr>
            <w:tcW w:w="675" w:type="pct"/>
            <w:tcBorders>
              <w:top w:val="nil"/>
              <w:left w:val="nil"/>
              <w:bottom w:val="single" w:sz="4" w:space="0" w:color="000000"/>
              <w:right w:val="single" w:sz="4" w:space="0" w:color="000000"/>
            </w:tcBorders>
            <w:shd w:val="clear" w:color="auto" w:fill="auto"/>
            <w:noWrap/>
            <w:vAlign w:val="bottom"/>
            <w:hideMark/>
          </w:tcPr>
          <w:p w14:paraId="4AFF2C3C" w14:textId="6ABF7B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0D86F" w14:textId="45E2D19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8BE913" w14:textId="347716B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649.25 </w:t>
            </w:r>
          </w:p>
        </w:tc>
      </w:tr>
      <w:tr w:rsidR="00DF0194" w14:paraId="1D031F7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B0C0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9727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0119E853" w14:textId="0712FE6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c>
          <w:tcPr>
            <w:tcW w:w="675" w:type="pct"/>
            <w:tcBorders>
              <w:top w:val="nil"/>
              <w:left w:val="nil"/>
              <w:bottom w:val="single" w:sz="4" w:space="0" w:color="000000"/>
              <w:right w:val="single" w:sz="4" w:space="0" w:color="000000"/>
            </w:tcBorders>
            <w:shd w:val="clear" w:color="auto" w:fill="auto"/>
            <w:noWrap/>
            <w:vAlign w:val="bottom"/>
            <w:hideMark/>
          </w:tcPr>
          <w:p w14:paraId="59F27392" w14:textId="4F677CA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88374" w14:textId="12017BD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E7CF29" w14:textId="20C9F7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r>
      <w:tr w:rsidR="00DF0194" w14:paraId="70707E11"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DA6A87"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2535782A" w14:textId="12B5B44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765,608.17 </w:t>
            </w:r>
          </w:p>
        </w:tc>
        <w:tc>
          <w:tcPr>
            <w:tcW w:w="675" w:type="pct"/>
            <w:tcBorders>
              <w:top w:val="nil"/>
              <w:left w:val="nil"/>
              <w:bottom w:val="single" w:sz="4" w:space="0" w:color="000000"/>
              <w:right w:val="single" w:sz="4" w:space="0" w:color="000000"/>
            </w:tcBorders>
            <w:shd w:val="clear" w:color="D8D8D8" w:fill="D8D8D8"/>
            <w:noWrap/>
            <w:vAlign w:val="bottom"/>
            <w:hideMark/>
          </w:tcPr>
          <w:p w14:paraId="0F4FA2CD" w14:textId="7148F046"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D254725" w14:textId="07BD7406"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7" w:type="pct"/>
            <w:tcBorders>
              <w:top w:val="nil"/>
              <w:left w:val="nil"/>
              <w:bottom w:val="single" w:sz="4" w:space="0" w:color="000000"/>
              <w:right w:val="single" w:sz="4" w:space="0" w:color="000000"/>
            </w:tcBorders>
            <w:shd w:val="clear" w:color="D9D9D9" w:fill="D9D9D9"/>
            <w:noWrap/>
            <w:vAlign w:val="bottom"/>
            <w:hideMark/>
          </w:tcPr>
          <w:p w14:paraId="1A274AE2" w14:textId="34A8E33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057,517.57 </w:t>
            </w:r>
          </w:p>
        </w:tc>
      </w:tr>
      <w:tr w:rsidR="00DF0194" w14:paraId="62336B9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13455"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178E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6368B99E" w14:textId="2BC2B2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43A5D1F7" w14:textId="3D224A9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4DC54" w14:textId="1663DB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35560F" w14:textId="0D5523E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DF0194" w14:paraId="34B11A8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38081"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5D05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4526A6FF" w14:textId="4456BDA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78,114.62 </w:t>
            </w:r>
          </w:p>
        </w:tc>
        <w:tc>
          <w:tcPr>
            <w:tcW w:w="675" w:type="pct"/>
            <w:tcBorders>
              <w:top w:val="nil"/>
              <w:left w:val="nil"/>
              <w:bottom w:val="single" w:sz="4" w:space="0" w:color="000000"/>
              <w:right w:val="single" w:sz="4" w:space="0" w:color="000000"/>
            </w:tcBorders>
            <w:shd w:val="clear" w:color="auto" w:fill="auto"/>
            <w:noWrap/>
            <w:vAlign w:val="bottom"/>
            <w:hideMark/>
          </w:tcPr>
          <w:p w14:paraId="76E1551B" w14:textId="1090CAF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AF029" w14:textId="3B65BF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7" w:type="pct"/>
            <w:tcBorders>
              <w:top w:val="nil"/>
              <w:left w:val="nil"/>
              <w:bottom w:val="single" w:sz="4" w:space="0" w:color="000000"/>
              <w:right w:val="single" w:sz="4" w:space="0" w:color="000000"/>
            </w:tcBorders>
            <w:shd w:val="clear" w:color="auto" w:fill="auto"/>
            <w:noWrap/>
            <w:vAlign w:val="center"/>
            <w:hideMark/>
          </w:tcPr>
          <w:p w14:paraId="162C1868" w14:textId="4AD099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24,915.02 </w:t>
            </w:r>
          </w:p>
        </w:tc>
      </w:tr>
      <w:tr w:rsidR="00DF0194" w14:paraId="4E7B48E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2C712"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BA8D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1F796639" w14:textId="59E86E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0F5366EF" w14:textId="5CCEA06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0AA95" w14:textId="7D8C085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BCBBBE" w14:textId="203AAB4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DF0194" w14:paraId="36A1464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8C0CC"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94E1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05369FFB" w14:textId="52D322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1BA413D0" w14:textId="6B326F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8CBD0" w14:textId="2D79DD1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CF955A" w14:textId="63ABCD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DF0194" w14:paraId="59DF54C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314E8"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5EF7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239039EA" w14:textId="68BEC42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6F0A9AC0" w14:textId="53FD25A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DFA24D" w14:textId="2C4169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7" w:type="pct"/>
            <w:tcBorders>
              <w:top w:val="nil"/>
              <w:left w:val="nil"/>
              <w:bottom w:val="single" w:sz="4" w:space="0" w:color="000000"/>
              <w:right w:val="single" w:sz="4" w:space="0" w:color="000000"/>
            </w:tcBorders>
            <w:shd w:val="clear" w:color="auto" w:fill="auto"/>
            <w:noWrap/>
            <w:vAlign w:val="center"/>
            <w:hideMark/>
          </w:tcPr>
          <w:p w14:paraId="126222D7" w14:textId="67658C8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DF0194" w14:paraId="2303B02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4BC8C"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227A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793898AB" w14:textId="1C74B9A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19,838.90 </w:t>
            </w:r>
          </w:p>
        </w:tc>
        <w:tc>
          <w:tcPr>
            <w:tcW w:w="675" w:type="pct"/>
            <w:tcBorders>
              <w:top w:val="nil"/>
              <w:left w:val="nil"/>
              <w:bottom w:val="single" w:sz="4" w:space="0" w:color="000000"/>
              <w:right w:val="single" w:sz="4" w:space="0" w:color="000000"/>
            </w:tcBorders>
            <w:shd w:val="clear" w:color="auto" w:fill="auto"/>
            <w:noWrap/>
            <w:vAlign w:val="bottom"/>
            <w:hideMark/>
          </w:tcPr>
          <w:p w14:paraId="0B45D841" w14:textId="3E45C75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1185E57F" w14:textId="6B0523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7" w:type="pct"/>
            <w:tcBorders>
              <w:top w:val="nil"/>
              <w:left w:val="nil"/>
              <w:bottom w:val="single" w:sz="4" w:space="0" w:color="000000"/>
              <w:right w:val="single" w:sz="4" w:space="0" w:color="000000"/>
            </w:tcBorders>
            <w:shd w:val="clear" w:color="auto" w:fill="auto"/>
            <w:noWrap/>
            <w:vAlign w:val="center"/>
            <w:hideMark/>
          </w:tcPr>
          <w:p w14:paraId="58C1EF3C" w14:textId="1BCE45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092.90 </w:t>
            </w:r>
          </w:p>
        </w:tc>
      </w:tr>
      <w:tr w:rsidR="00DF0194" w14:paraId="79ED761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AB751"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779C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1EF717CA" w14:textId="082109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08587415" w14:textId="608EF2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4469F8FC" w14:textId="709D597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81AD98" w14:textId="6FA651A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DF0194" w14:paraId="4FC3076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809FA"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3898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5EBF9B04" w14:textId="21E4BC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77AAD146" w14:textId="7A06971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B6F0D" w14:textId="1B6F373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50330A" w14:textId="2AA0376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DF0194" w14:paraId="189DEE8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11075"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117E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55E794A" w14:textId="0E6EAD2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44600890" w14:textId="138A1C5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55FBE" w14:textId="5D38E5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A6D74A" w14:textId="5BDA7D1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DF0194" w14:paraId="4EC4A1F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37C50"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504C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9A4CF36" w14:textId="6574DDF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c>
          <w:tcPr>
            <w:tcW w:w="675" w:type="pct"/>
            <w:tcBorders>
              <w:top w:val="nil"/>
              <w:left w:val="nil"/>
              <w:bottom w:val="single" w:sz="4" w:space="0" w:color="000000"/>
              <w:right w:val="single" w:sz="4" w:space="0" w:color="000000"/>
            </w:tcBorders>
            <w:shd w:val="clear" w:color="auto" w:fill="auto"/>
            <w:noWrap/>
            <w:vAlign w:val="bottom"/>
            <w:hideMark/>
          </w:tcPr>
          <w:p w14:paraId="62AE15B2" w14:textId="623D56B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327A7" w14:textId="0AA9B5D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951148" w14:textId="0CAC3FE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r>
      <w:tr w:rsidR="00DF0194" w14:paraId="05BDCC7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56986"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E303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43FC9575" w14:textId="463FB6F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4BFE7D6C" w14:textId="6F88B16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E82DB" w14:textId="04FFDD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8EF79C" w14:textId="0A09DB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DF0194" w14:paraId="003A944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93B21"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E5BA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4A4EB00B" w14:textId="63EDFAA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47C46D70" w14:textId="68FA3A9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73A8D" w14:textId="1B9F52F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7E1D66" w14:textId="7EB1C1A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DF0194" w14:paraId="35A3B24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7CA99"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4491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0875DD97" w14:textId="1251340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2CC2AD98" w14:textId="5052556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438A5B7D" w14:textId="32AB0E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E497E3" w14:textId="42362A8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DF0194" w14:paraId="4A153DD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A832A"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6BF6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7869570F" w14:textId="2F280A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7C3DE4B0" w14:textId="1AE67FA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B3915" w14:textId="3432743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49D24A" w14:textId="64CEC49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DF0194" w14:paraId="47237AAB"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F35773"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316E9C89" w14:textId="78D0E9D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02,443.56 </w:t>
            </w:r>
          </w:p>
        </w:tc>
        <w:tc>
          <w:tcPr>
            <w:tcW w:w="675" w:type="pct"/>
            <w:tcBorders>
              <w:top w:val="nil"/>
              <w:left w:val="nil"/>
              <w:bottom w:val="single" w:sz="4" w:space="0" w:color="000000"/>
              <w:right w:val="single" w:sz="4" w:space="0" w:color="000000"/>
            </w:tcBorders>
            <w:shd w:val="clear" w:color="D8D8D8" w:fill="D8D8D8"/>
            <w:noWrap/>
            <w:vAlign w:val="bottom"/>
            <w:hideMark/>
          </w:tcPr>
          <w:p w14:paraId="7B7811BA" w14:textId="38936419"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4D043B" w14:textId="0C51D700"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DA8286B" w14:textId="1219E68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02,443.56 </w:t>
            </w:r>
          </w:p>
        </w:tc>
      </w:tr>
      <w:tr w:rsidR="00DF0194" w14:paraId="12D0F8F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5DE3E"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BCE7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1FBD3C59" w14:textId="4CD427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c>
          <w:tcPr>
            <w:tcW w:w="675" w:type="pct"/>
            <w:tcBorders>
              <w:top w:val="nil"/>
              <w:left w:val="nil"/>
              <w:bottom w:val="single" w:sz="4" w:space="0" w:color="000000"/>
              <w:right w:val="single" w:sz="4" w:space="0" w:color="000000"/>
            </w:tcBorders>
            <w:shd w:val="clear" w:color="auto" w:fill="auto"/>
            <w:noWrap/>
            <w:vAlign w:val="bottom"/>
            <w:hideMark/>
          </w:tcPr>
          <w:p w14:paraId="39C0D8E1" w14:textId="508DCBD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D1292" w14:textId="6751EE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CE34EB" w14:textId="09EB56E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r>
      <w:tr w:rsidR="00DF0194" w14:paraId="54BCE29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BA3D2"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8A0C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3C3DDFDE" w14:textId="6CA89E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2CC22A2E" w14:textId="6ABF53F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8FB15" w14:textId="372CE0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251C56" w14:textId="528E3D1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DF0194" w14:paraId="0BCAB18F"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C878D"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912E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0D55EF86" w14:textId="503CE8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34D29A7B" w14:textId="6686CE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D405F" w14:textId="75D2F4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1B2E43" w14:textId="512BAEF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DF0194" w14:paraId="52E0844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A801B"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17EBF"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08C857CE" w14:textId="214CBCF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c>
          <w:tcPr>
            <w:tcW w:w="675" w:type="pct"/>
            <w:tcBorders>
              <w:top w:val="nil"/>
              <w:left w:val="nil"/>
              <w:bottom w:val="single" w:sz="4" w:space="0" w:color="000000"/>
              <w:right w:val="single" w:sz="4" w:space="0" w:color="000000"/>
            </w:tcBorders>
            <w:shd w:val="clear" w:color="auto" w:fill="auto"/>
            <w:noWrap/>
            <w:vAlign w:val="bottom"/>
            <w:hideMark/>
          </w:tcPr>
          <w:p w14:paraId="08DD3B67" w14:textId="6F7C83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C8F6C" w14:textId="48C831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56F421" w14:textId="1BE6D88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r>
      <w:tr w:rsidR="00DF0194" w14:paraId="52960DC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FA663"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ECA7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6C0A9218" w14:textId="607B4F0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6C939282" w14:textId="4A1D161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885BA" w14:textId="3083B62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DF1E30" w14:textId="7FA7456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DF0194" w14:paraId="5376901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A5152"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E971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2E66770A" w14:textId="6A4CE2E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2BF18AE2" w14:textId="3EFE1D8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9C82E" w14:textId="2222D09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3182E0" w14:textId="230BA47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DF0194" w14:paraId="0AE3379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26520"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E3AE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46D6147E" w14:textId="2843A87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c>
          <w:tcPr>
            <w:tcW w:w="675" w:type="pct"/>
            <w:tcBorders>
              <w:top w:val="nil"/>
              <w:left w:val="nil"/>
              <w:bottom w:val="single" w:sz="4" w:space="0" w:color="000000"/>
              <w:right w:val="single" w:sz="4" w:space="0" w:color="000000"/>
            </w:tcBorders>
            <w:shd w:val="clear" w:color="auto" w:fill="auto"/>
            <w:noWrap/>
            <w:vAlign w:val="bottom"/>
            <w:hideMark/>
          </w:tcPr>
          <w:p w14:paraId="1DDD138C" w14:textId="48BAA32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3994E" w14:textId="2E73B36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5D2F0F" w14:textId="1247EE3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r>
      <w:tr w:rsidR="00DF0194" w14:paraId="7B0C588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8F107"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36A7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723837A9" w14:textId="0295C16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c>
          <w:tcPr>
            <w:tcW w:w="675" w:type="pct"/>
            <w:tcBorders>
              <w:top w:val="nil"/>
              <w:left w:val="nil"/>
              <w:bottom w:val="single" w:sz="4" w:space="0" w:color="000000"/>
              <w:right w:val="single" w:sz="4" w:space="0" w:color="000000"/>
            </w:tcBorders>
            <w:shd w:val="clear" w:color="auto" w:fill="auto"/>
            <w:noWrap/>
            <w:vAlign w:val="bottom"/>
            <w:hideMark/>
          </w:tcPr>
          <w:p w14:paraId="71BC45D4" w14:textId="42A489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FC489" w14:textId="4F7550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B3929C" w14:textId="600557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r>
      <w:tr w:rsidR="00DF0194" w14:paraId="095B964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CA4BC"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87F9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5F84702B" w14:textId="1494701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9,744.78 </w:t>
            </w:r>
          </w:p>
        </w:tc>
        <w:tc>
          <w:tcPr>
            <w:tcW w:w="675" w:type="pct"/>
            <w:tcBorders>
              <w:top w:val="nil"/>
              <w:left w:val="nil"/>
              <w:bottom w:val="single" w:sz="4" w:space="0" w:color="000000"/>
              <w:right w:val="single" w:sz="4" w:space="0" w:color="000000"/>
            </w:tcBorders>
            <w:shd w:val="clear" w:color="auto" w:fill="auto"/>
            <w:noWrap/>
            <w:vAlign w:val="bottom"/>
            <w:hideMark/>
          </w:tcPr>
          <w:p w14:paraId="76CFFC0E" w14:textId="32BC542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5AE82" w14:textId="5492635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0469CD" w14:textId="5B30583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9,744.78 </w:t>
            </w:r>
          </w:p>
        </w:tc>
      </w:tr>
      <w:tr w:rsidR="00DF0194" w14:paraId="160703E2"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0A2C5"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120E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54A826BE" w14:textId="2986BAD5"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51E32548" w14:textId="280408F8"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21A2854" w14:textId="33A059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089EAF2" w14:textId="6A4FC93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DF0194" w14:paraId="120B0FD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CB0E5"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B191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424E16F1" w14:textId="5A3BF58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48D2ECFF" w14:textId="064E3D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ADD7C" w14:textId="3530138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6FB8A3" w14:textId="249C0AA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DF0194" w14:paraId="28F61142"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6BA803"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6194D10" w14:textId="5D11E5A6"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c>
          <w:tcPr>
            <w:tcW w:w="675" w:type="pct"/>
            <w:tcBorders>
              <w:top w:val="nil"/>
              <w:left w:val="nil"/>
              <w:bottom w:val="single" w:sz="4" w:space="0" w:color="000000"/>
              <w:right w:val="single" w:sz="4" w:space="0" w:color="000000"/>
            </w:tcBorders>
            <w:shd w:val="clear" w:color="D8D8D8" w:fill="D8D8D8"/>
            <w:noWrap/>
            <w:vAlign w:val="bottom"/>
            <w:hideMark/>
          </w:tcPr>
          <w:p w14:paraId="03AE2DB7" w14:textId="0406B72C"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1C8339" w14:textId="019B0859"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CE2EEF4" w14:textId="56231A5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r>
      <w:tr w:rsidR="00DF0194" w14:paraId="526BF7FE"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0EC51"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6A30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43587DCA" w14:textId="247DC87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34DE74BE" w14:textId="0B4A94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16601" w14:textId="6D742B9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230B0E" w14:textId="1FCA9E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DF0194" w14:paraId="17E8DFC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5B84C"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BFA1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54C67DA7" w14:textId="6C50869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5DCF5113" w14:textId="5AFA3E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624D5" w14:textId="59FBE34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A004E6" w14:textId="1CC986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DF0194" w14:paraId="3A004EA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D57D7"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FB3B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1F1D45F3" w14:textId="1131CC6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41113B0B" w14:textId="666FF94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2DE93" w14:textId="226CEF3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F1957A" w14:textId="4CB181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DF0194" w14:paraId="328DB00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519C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AD65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6C0D826C" w14:textId="01A6B2F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5D5159A0" w14:textId="64917D7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83AA6" w14:textId="118B29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1EBEE2" w14:textId="1450D47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DF0194" w14:paraId="41387C8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5F048"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FAC6E"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0386F399" w14:textId="0B6C81B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6B3BE85B" w14:textId="5AFB56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DD89A" w14:textId="757807B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7B7B5D" w14:textId="21B4710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DF0194" w14:paraId="4FFA928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DDD13"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6E4D0"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51E4E145" w14:textId="498483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54A2E882" w14:textId="778925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EB845" w14:textId="69CBA99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AFD7E8" w14:textId="3739EC5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DF0194" w14:paraId="4E990E8D"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44E89"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5C38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2CBAB8C8" w14:textId="06F1CCC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124FA6FA" w14:textId="2457196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581E4" w14:textId="510D104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14BCB9" w14:textId="18D05E5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DF0194" w14:paraId="4B362EC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00F1D" w14:textId="77777777" w:rsidR="00DF0194" w:rsidRDefault="00DF0194" w:rsidP="00DF019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0A7D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4D940147" w14:textId="3EA60A7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c>
          <w:tcPr>
            <w:tcW w:w="675" w:type="pct"/>
            <w:tcBorders>
              <w:top w:val="nil"/>
              <w:left w:val="nil"/>
              <w:bottom w:val="single" w:sz="4" w:space="0" w:color="000000"/>
              <w:right w:val="single" w:sz="4" w:space="0" w:color="000000"/>
            </w:tcBorders>
            <w:shd w:val="clear" w:color="auto" w:fill="auto"/>
            <w:noWrap/>
            <w:vAlign w:val="bottom"/>
            <w:hideMark/>
          </w:tcPr>
          <w:p w14:paraId="4201EBA4" w14:textId="1BB2FBF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9CD2A" w14:textId="3AE8CAD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00B541" w14:textId="463C51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r>
      <w:tr w:rsidR="00DF0194" w14:paraId="427EE5E6"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DF3B7"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446BA8BE" w14:textId="0533B73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c>
          <w:tcPr>
            <w:tcW w:w="675" w:type="pct"/>
            <w:tcBorders>
              <w:top w:val="nil"/>
              <w:left w:val="nil"/>
              <w:bottom w:val="single" w:sz="4" w:space="0" w:color="000000"/>
              <w:right w:val="single" w:sz="4" w:space="0" w:color="000000"/>
            </w:tcBorders>
            <w:shd w:val="clear" w:color="D8D8D8" w:fill="D8D8D8"/>
            <w:noWrap/>
            <w:vAlign w:val="bottom"/>
            <w:hideMark/>
          </w:tcPr>
          <w:p w14:paraId="71356533" w14:textId="725E17D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78501D" w14:textId="3BDB2FC1"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AA6224E" w14:textId="4A09E574"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r>
      <w:tr w:rsidR="00DF0194" w14:paraId="00AB515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6810C"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0D170B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3DDD0D25" w14:textId="0AAEF3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644E0BEC" w14:textId="0A1F70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C4184" w14:textId="7185530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DA2431" w14:textId="60E9FD1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DF0194" w14:paraId="0C28975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BE213"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CD59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409AA2E6" w14:textId="7159F7B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07682F5E" w14:textId="687DB76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DEC82" w14:textId="10E3730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971C61" w14:textId="2997F0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DF0194" w14:paraId="5C27639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1F5B7"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C278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0B061D4C" w14:textId="5E0FC5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049EB49F" w14:textId="1AC9C7C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3DA3A" w14:textId="53ABBD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57D230" w14:textId="42415A8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DF0194" w14:paraId="13184898"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45DE9"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3AD7B"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4D9308A5" w14:textId="383543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1CBF8E4A" w14:textId="03DC049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27962" w14:textId="2DB1499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B78FE5" w14:textId="38F508E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DF0194" w14:paraId="2E0B888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5A133"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5DAE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6D4C6ED1" w14:textId="6775DA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28443506" w14:textId="6A8404A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2ECA3" w14:textId="1621CC1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2D11A9" w14:textId="6A3A68D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DF0194" w14:paraId="0AA34AF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1F1A0"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F324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2ED8E5F9" w14:textId="65D090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51FB57EC" w14:textId="66BAB74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8EA1A" w14:textId="1F9902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E9BA76" w14:textId="51B4685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DF0194" w14:paraId="37DF4C17"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F9037"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C677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31A9559C" w14:textId="28FB9EB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48460961" w14:textId="082175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2A18F" w14:textId="49BB5E7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5CC431" w14:textId="7B641F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DF0194" w14:paraId="79BFC91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6E25B"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661E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67782AA" w14:textId="4CC797D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31DC64C3" w14:textId="611CE93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25EBC" w14:textId="6C6A4EB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C94098" w14:textId="711F1F0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DF0194" w14:paraId="3F6E437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1F781"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0F7C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32BED7C0" w14:textId="0168BC3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5E67B2CC" w14:textId="2E1383A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311FA" w14:textId="76FAF8F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1583CD" w14:textId="072A94A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DF0194" w14:paraId="5917FF21"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EE69B" w14:textId="7777777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1688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6F93E0ED" w14:textId="0065A6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1728D4CB" w14:textId="3A3A5FB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82A6B" w14:textId="6A43EC9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0006F6" w14:textId="7C5531F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DF0194" w14:paraId="73F82FDC"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A3872F"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0485C2A9" w14:textId="65CA7662"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1A8983CC" w14:textId="0202A2C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891D7A4" w14:textId="16EFEE1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7E0A80B2" w14:textId="4D7C2EEB"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DF0194" w14:paraId="651EEA61"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510D3A"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77518C1" w14:textId="73874547"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52435DCF" w14:textId="27ACFB2E"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72A2CA" w14:textId="5C3E2525"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1DC225C" w14:textId="3A8C5FB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DF0194" w14:paraId="35553FA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26599"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0A108"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28BE92E3" w14:textId="36C6286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3215E648" w14:textId="70CD9C8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02D81" w14:textId="53C47F1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4E5D12" w14:textId="27C593C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DF0194" w14:paraId="410739AA"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7A16B"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83EBD"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3A0BD3B1" w14:textId="19C53F4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72C510E1" w14:textId="2B19826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570F1" w14:textId="4870454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6A81EC" w14:textId="016D43B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DF0194" w14:paraId="4CD717B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BFD35"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DBAE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39A8629F" w14:textId="6738678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0BDC4FC5" w14:textId="32BBA50B"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D0286" w14:textId="7058C12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868CDF" w14:textId="0EABCE5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DF0194" w14:paraId="22E1940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56CA4"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5D36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215AF733" w14:textId="7AB02DB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9CA1387" w14:textId="3339A16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BFE22" w14:textId="3891F48D"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311AE5" w14:textId="1651267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DF0194" w14:paraId="728E7849"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91D19"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E1D4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0915F46E" w14:textId="4B7518D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2A4EC5F4" w14:textId="4AA2F2C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CD8A4" w14:textId="5F03CF4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DFCB7E" w14:textId="2CCC9BB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DF0194" w14:paraId="0E0B2429"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A98EB7"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9D4E89C" w14:textId="34AB2CD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7EC7240" w14:textId="2B6BD3A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E7E953" w14:textId="2CD277EF"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FEEFA74" w14:textId="62C33EBA"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DF0194" w14:paraId="5FE0595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701A6" w14:textId="77777777" w:rsidR="00DF0194" w:rsidRDefault="00DF0194" w:rsidP="00DF019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72574"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47B4BF69" w14:textId="1F36460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200B0A" w14:textId="15FCFBF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46E0C" w14:textId="520B21E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0EC675" w14:textId="6FC8DE3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DF0194" w14:paraId="5974735F"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0021F"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12EE3CDA" w14:textId="48DAD78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8A125A6" w14:textId="1A9CCE32"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2E42D2" w14:textId="30111626"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EC6533F" w14:textId="269FEEDD"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DF0194" w14:paraId="1FFE0C26"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AFB6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B438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4B29A8B2" w14:textId="628820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8397FAC" w14:textId="1A606A4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3A3C7" w14:textId="62EF7497"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0EEF45" w14:textId="7EA0435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F0194" w14:paraId="1CE7F00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4DEB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16601"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6C330582" w14:textId="4228105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7C674190" w14:textId="462F8C4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B1C8A" w14:textId="237CDF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928AE8" w14:textId="42B19F1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DF0194" w14:paraId="1606A320"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F0473"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A5816"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5A62398E" w14:textId="4C9DEB41"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546D634" w14:textId="6858D793"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445A9" w14:textId="3712102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4123C9" w14:textId="7006DFB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F0194" w14:paraId="0A58A99B"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CB295"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BBB3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0F59486E" w14:textId="32460ED0"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F3C6093" w14:textId="6586278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1E594" w14:textId="0E6B8CF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E15A79" w14:textId="1AB28FE6"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F0194" w14:paraId="376A8F73"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F4407"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1742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6822753A" w14:textId="1D8191F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CF82996" w14:textId="22782FC9"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0081B" w14:textId="287EDC3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23B885" w14:textId="5900811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F0194" w14:paraId="667406FC"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DED0C"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B96A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39DFBF2A" w14:textId="075405AA"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57B58C11" w14:textId="034993AE"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B51E6" w14:textId="057E8A2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11C9B6" w14:textId="2D581028"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DF0194" w14:paraId="07E09F44"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CD069"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3FDF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5E030B47" w14:textId="3CB06FCF"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35D48A1F" w14:textId="44BEE595"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38D3F" w14:textId="268D189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0E7664" w14:textId="7B0EFBD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DF0194" w14:paraId="2C2A6F1D" w14:textId="77777777" w:rsidTr="00DF019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4AAB60" w14:textId="77777777" w:rsidR="00DF0194" w:rsidRDefault="00DF0194" w:rsidP="00DF019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7E9D5A23" w14:textId="2673FBD3"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597EFDD" w14:textId="584011ED"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D9FAED" w14:textId="6D234A68"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57C49DD" w14:textId="3F57B24D" w:rsidR="00DF0194" w:rsidRDefault="00DF0194" w:rsidP="00DF019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DF0194" w14:paraId="7ED7AF25" w14:textId="77777777" w:rsidTr="00DF019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57E7A"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21172" w14:textId="77777777" w:rsidR="00DF0194" w:rsidRDefault="00DF0194" w:rsidP="00DF019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1D641776" w14:textId="528FFB42"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23E4C390" w14:textId="72A6C6C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F3FE9" w14:textId="7E9D26A4"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B383E5" w14:textId="23AC5B2C" w:rsidR="00DF0194" w:rsidRDefault="00DF0194" w:rsidP="00DF019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4CC26835"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BFA57BA" w14:textId="09111153" w:rsidR="005E6631" w:rsidRDefault="002A7D6A" w:rsidP="00551FD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5DF8FE38" w14:textId="16395339"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63DEFFA4"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Pr="00A86B84">
        <w:rPr>
          <w:rFonts w:ascii="Arial" w:eastAsia="Times New Roman" w:hAnsi="Arial" w:cs="Arial"/>
          <w:b/>
          <w:color w:val="0070C0"/>
          <w:sz w:val="24"/>
          <w:szCs w:val="24"/>
          <w:lang w:val="en-US" w:eastAsia="en-US"/>
        </w:rPr>
        <w:t>1,739,132,574.58</w:t>
      </w:r>
      <w:r>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77777777" w:rsidR="00DF0194" w:rsidRPr="00AF3566" w:rsidRDefault="00DF0194" w:rsidP="00DF0194">
      <w:pPr>
        <w:ind w:left="360"/>
        <w:contextualSpacing/>
        <w:jc w:val="both"/>
        <w:rPr>
          <w:rFonts w:ascii="Arial" w:eastAsia="Times New Roman" w:hAnsi="Arial" w:cs="Arial"/>
          <w:sz w:val="24"/>
          <w:szCs w:val="24"/>
          <w:lang w:val="en-US" w:eastAsia="en-US"/>
        </w:rPr>
      </w:pPr>
      <w:r w:rsidRPr="00AF3566">
        <w:rPr>
          <w:rFonts w:ascii="Arial" w:eastAsia="Times New Roman" w:hAnsi="Arial" w:cs="Arial"/>
          <w:sz w:val="24"/>
          <w:szCs w:val="24"/>
          <w:lang w:val="en-US" w:eastAsia="en-US"/>
        </w:rPr>
        <w:t xml:space="preserve">A total of </w:t>
      </w:r>
      <w:r w:rsidRPr="00AF3566">
        <w:rPr>
          <w:rFonts w:ascii="Arial" w:eastAsia="Times New Roman" w:hAnsi="Arial" w:cs="Arial"/>
          <w:b/>
          <w:sz w:val="24"/>
          <w:szCs w:val="24"/>
          <w:lang w:val="en-US" w:eastAsia="en-US"/>
        </w:rPr>
        <w:t>₱</w:t>
      </w:r>
      <w:r w:rsidRPr="00AF3566">
        <w:rPr>
          <w:rFonts w:ascii="Arial" w:eastAsia="Times New Roman" w:hAnsi="Arial" w:cs="Arial"/>
          <w:b/>
          <w:bCs/>
          <w:sz w:val="24"/>
          <w:szCs w:val="24"/>
          <w:lang w:eastAsia="en-US"/>
        </w:rPr>
        <w:t xml:space="preserve">855,021,879.84 </w:t>
      </w:r>
      <w:r w:rsidRPr="00AF3566">
        <w:rPr>
          <w:rFonts w:ascii="Arial" w:eastAsia="Times New Roman" w:hAnsi="Arial" w:cs="Arial"/>
          <w:b/>
          <w:sz w:val="24"/>
          <w:szCs w:val="24"/>
          <w:lang w:val="en-US" w:eastAsia="en-US"/>
        </w:rPr>
        <w:t>standby funds</w:t>
      </w:r>
      <w:r w:rsidRPr="00AF3566">
        <w:rPr>
          <w:rFonts w:ascii="Arial" w:eastAsia="Times New Roman" w:hAnsi="Arial" w:cs="Arial"/>
          <w:sz w:val="24"/>
          <w:szCs w:val="24"/>
          <w:lang w:val="en-US" w:eastAsia="en-US"/>
        </w:rPr>
        <w:t xml:space="preserve"> in the CO and FOs. Of the said amount, </w:t>
      </w:r>
      <w:r w:rsidRPr="00AF3566">
        <w:rPr>
          <w:rFonts w:ascii="Arial" w:eastAsia="Times New Roman" w:hAnsi="Arial" w:cs="Arial"/>
          <w:b/>
          <w:sz w:val="24"/>
          <w:szCs w:val="24"/>
          <w:lang w:val="en-US" w:eastAsia="en-US"/>
        </w:rPr>
        <w:t xml:space="preserve">₱806,582,400.57 </w:t>
      </w:r>
      <w:r w:rsidRPr="00AF3566">
        <w:rPr>
          <w:rFonts w:ascii="Arial" w:eastAsia="Times New Roman" w:hAnsi="Arial" w:cs="Arial"/>
          <w:sz w:val="24"/>
          <w:szCs w:val="24"/>
          <w:lang w:val="en-US" w:eastAsia="en-US"/>
        </w:rPr>
        <w:t xml:space="preserve">is the available </w:t>
      </w:r>
      <w:r w:rsidRPr="00AF3566">
        <w:rPr>
          <w:rFonts w:ascii="Arial" w:eastAsia="Times New Roman" w:hAnsi="Arial" w:cs="Arial"/>
          <w:b/>
          <w:sz w:val="24"/>
          <w:szCs w:val="24"/>
          <w:lang w:val="en-US" w:eastAsia="en-US"/>
        </w:rPr>
        <w:t>Quick Response Fund (QRF)</w:t>
      </w:r>
      <w:r w:rsidRPr="00AF3566">
        <w:rPr>
          <w:rFonts w:ascii="Arial" w:eastAsia="Times New Roman" w:hAnsi="Arial" w:cs="Arial"/>
          <w:sz w:val="24"/>
          <w:szCs w:val="24"/>
          <w:lang w:val="en-US" w:eastAsia="en-US"/>
        </w:rPr>
        <w:t xml:space="preserve"> 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180C2AE2" w14:textId="038018BF" w:rsidR="008D597E" w:rsidRPr="008C088D" w:rsidRDefault="00DF0194" w:rsidP="00DF0194">
      <w:pPr>
        <w:ind w:left="360"/>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Pr="00A86B84">
        <w:rPr>
          <w:rFonts w:ascii="Arial" w:eastAsia="Times New Roman" w:hAnsi="Arial" w:cs="Arial"/>
          <w:b/>
          <w:bCs/>
          <w:color w:val="0070C0"/>
          <w:sz w:val="24"/>
          <w:szCs w:val="24"/>
          <w:lang w:eastAsia="en-US"/>
        </w:rPr>
        <w:t>325,308</w:t>
      </w:r>
      <w:r>
        <w:rPr>
          <w:rFonts w:ascii="Arial" w:eastAsia="Times New Roman" w:hAnsi="Arial" w:cs="Arial"/>
          <w:b/>
          <w:bCs/>
          <w:color w:val="0070C0"/>
          <w:sz w:val="24"/>
          <w:szCs w:val="24"/>
          <w:lang w:eastAsia="en-US"/>
        </w:rPr>
        <w:t xml:space="preserve"> </w:t>
      </w:r>
      <w:r w:rsidRPr="00896E35">
        <w:rPr>
          <w:rFonts w:ascii="Arial" w:eastAsia="Times New Roman" w:hAnsi="Arial" w:cs="Arial"/>
          <w:b/>
          <w:color w:val="0070C0"/>
          <w:sz w:val="24"/>
          <w:szCs w:val="24"/>
          <w:lang w:val="en-US" w:eastAsia="en-US"/>
        </w:rPr>
        <w:t>family food packs (FFP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Pr="00A86B84">
        <w:rPr>
          <w:rFonts w:ascii="Arial" w:eastAsia="Times New Roman" w:hAnsi="Arial" w:cs="Arial"/>
          <w:b/>
          <w:bCs/>
          <w:color w:val="0070C0"/>
          <w:sz w:val="24"/>
          <w:szCs w:val="24"/>
          <w:lang w:eastAsia="en-US"/>
        </w:rPr>
        <w:t>176,831,096.13</w:t>
      </w:r>
      <w:r w:rsidRPr="005528E8">
        <w:rPr>
          <w:rFonts w:ascii="Arial" w:eastAsia="Times New Roman" w:hAnsi="Arial" w:cs="Arial"/>
          <w:b/>
          <w:bCs/>
          <w:color w:val="0070C0"/>
          <w:sz w:val="24"/>
          <w:szCs w:val="24"/>
          <w:lang w:eastAsia="en-US"/>
        </w:rPr>
        <w:t>,</w:t>
      </w:r>
      <w:r w:rsidRPr="00896E35">
        <w:rPr>
          <w:rFonts w:ascii="Arial" w:eastAsia="Times New Roman" w:hAnsi="Arial" w:cs="Arial"/>
          <w:color w:val="0070C0"/>
          <w:sz w:val="24"/>
          <w:szCs w:val="24"/>
          <w:lang w:val="en-US" w:eastAsia="en-US"/>
        </w:rPr>
        <w:t xml:space="preserve"> </w:t>
      </w:r>
      <w:r w:rsidRPr="00896E35">
        <w:rPr>
          <w:rFonts w:ascii="Arial" w:eastAsia="Times New Roman" w:hAnsi="Arial" w:cs="Arial"/>
          <w:b/>
          <w:color w:val="0070C0"/>
          <w:sz w:val="24"/>
          <w:szCs w:val="24"/>
          <w:lang w:val="en-US" w:eastAsia="en-US"/>
        </w:rPr>
        <w:t>other food item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Pr="00A86B84">
        <w:rPr>
          <w:rFonts w:ascii="Arial" w:eastAsia="Times New Roman" w:hAnsi="Arial" w:cs="Arial"/>
          <w:b/>
          <w:bCs/>
          <w:color w:val="0070C0"/>
          <w:sz w:val="24"/>
          <w:szCs w:val="24"/>
          <w:lang w:eastAsia="en-US"/>
        </w:rPr>
        <w:t>247,622,465.77</w:t>
      </w:r>
      <w:r>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Pr="00A86B84">
        <w:rPr>
          <w:rFonts w:ascii="Arial" w:eastAsia="Times New Roman" w:hAnsi="Arial" w:cs="Arial"/>
          <w:b/>
          <w:bCs/>
          <w:color w:val="0070C0"/>
          <w:sz w:val="24"/>
          <w:szCs w:val="24"/>
          <w:lang w:eastAsia="en-US"/>
        </w:rPr>
        <w:t>459,657,132.84</w:t>
      </w:r>
      <w:r>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are available.</w:t>
      </w:r>
    </w:p>
    <w:p w14:paraId="6ED1B471" w14:textId="56C1E89E" w:rsidR="00822526" w:rsidRPr="00AF3566" w:rsidRDefault="002A7D6A" w:rsidP="00AF3566">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5528E8" w:rsidRPr="00DF0194" w14:paraId="4A08368A" w14:textId="77777777" w:rsidTr="005528E8">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3E401D1" w14:textId="77777777" w:rsidR="005528E8" w:rsidRPr="00DF0194" w:rsidRDefault="005528E8" w:rsidP="005528E8">
            <w:pPr>
              <w:widowControl/>
              <w:spacing w:after="0" w:line="240" w:lineRule="auto"/>
              <w:ind w:right="57"/>
              <w:contextualSpacing/>
              <w:jc w:val="center"/>
              <w:rPr>
                <w:rFonts w:ascii="Arial Narrow" w:eastAsia="Times New Roman" w:hAnsi="Arial Narrow"/>
                <w:b/>
                <w:bCs/>
                <w:color w:val="000000"/>
                <w:sz w:val="18"/>
                <w:szCs w:val="18"/>
              </w:rPr>
            </w:pPr>
            <w:r w:rsidRPr="00DF0194">
              <w:rPr>
                <w:rFonts w:ascii="Arial Narrow"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D2690B5" w14:textId="77777777" w:rsidR="005528E8" w:rsidRPr="00DF0194" w:rsidRDefault="005528E8" w:rsidP="005528E8">
            <w:pPr>
              <w:spacing w:after="0" w:line="240" w:lineRule="auto"/>
              <w:ind w:right="57"/>
              <w:contextualSpacing/>
              <w:jc w:val="center"/>
              <w:rPr>
                <w:rFonts w:ascii="Arial Narrow" w:hAnsi="Arial Narrow"/>
                <w:b/>
                <w:bCs/>
                <w:sz w:val="18"/>
                <w:szCs w:val="18"/>
              </w:rPr>
            </w:pPr>
            <w:r w:rsidRPr="00DF0194">
              <w:rPr>
                <w:rFonts w:ascii="Arial Narrow"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B8A4B2A" w14:textId="77777777" w:rsidR="005528E8" w:rsidRPr="00DF0194" w:rsidRDefault="005528E8" w:rsidP="005528E8">
            <w:pPr>
              <w:spacing w:after="0" w:line="240" w:lineRule="auto"/>
              <w:ind w:right="57"/>
              <w:contextualSpacing/>
              <w:jc w:val="center"/>
              <w:rPr>
                <w:rFonts w:ascii="Arial Narrow" w:hAnsi="Arial Narrow"/>
                <w:b/>
                <w:bCs/>
                <w:sz w:val="18"/>
                <w:szCs w:val="18"/>
              </w:rPr>
            </w:pPr>
            <w:r w:rsidRPr="00DF0194">
              <w:rPr>
                <w:rFonts w:ascii="Arial Narrow"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3727B2C" w14:textId="77777777" w:rsidR="005528E8" w:rsidRPr="00DF0194" w:rsidRDefault="005528E8" w:rsidP="005528E8">
            <w:pPr>
              <w:spacing w:after="0" w:line="240" w:lineRule="auto"/>
              <w:ind w:right="57"/>
              <w:contextualSpacing/>
              <w:jc w:val="center"/>
              <w:rPr>
                <w:rFonts w:ascii="Arial Narrow" w:hAnsi="Arial Narrow"/>
                <w:b/>
                <w:bCs/>
                <w:sz w:val="18"/>
                <w:szCs w:val="18"/>
              </w:rPr>
            </w:pPr>
            <w:r w:rsidRPr="00DF0194">
              <w:rPr>
                <w:rFonts w:ascii="Arial Narrow"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9EC3CEC" w14:textId="77777777" w:rsidR="005528E8" w:rsidRPr="00DF0194" w:rsidRDefault="005528E8" w:rsidP="005528E8">
            <w:pPr>
              <w:spacing w:after="0" w:line="240" w:lineRule="auto"/>
              <w:ind w:right="57"/>
              <w:contextualSpacing/>
              <w:jc w:val="center"/>
              <w:rPr>
                <w:rFonts w:ascii="Arial Narrow" w:hAnsi="Arial Narrow"/>
                <w:b/>
                <w:bCs/>
                <w:sz w:val="18"/>
                <w:szCs w:val="18"/>
              </w:rPr>
            </w:pPr>
            <w:r w:rsidRPr="00DF0194">
              <w:rPr>
                <w:rFonts w:ascii="Arial Narrow"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6E9FFD4" w14:textId="77777777" w:rsidR="005528E8" w:rsidRPr="00DF0194" w:rsidRDefault="005528E8" w:rsidP="005528E8">
            <w:pPr>
              <w:spacing w:after="0" w:line="240" w:lineRule="auto"/>
              <w:ind w:right="57"/>
              <w:contextualSpacing/>
              <w:jc w:val="center"/>
              <w:rPr>
                <w:rFonts w:ascii="Arial Narrow" w:hAnsi="Arial Narrow"/>
                <w:b/>
                <w:bCs/>
                <w:sz w:val="18"/>
                <w:szCs w:val="18"/>
              </w:rPr>
            </w:pPr>
            <w:r w:rsidRPr="00DF0194">
              <w:rPr>
                <w:rFonts w:ascii="Arial Narrow" w:hAnsi="Arial Narrow"/>
                <w:b/>
                <w:bCs/>
                <w:sz w:val="18"/>
                <w:szCs w:val="18"/>
              </w:rPr>
              <w:t>TOTAL STANDBY FUNDS &amp; STOCKPILE</w:t>
            </w:r>
          </w:p>
        </w:tc>
      </w:tr>
      <w:tr w:rsidR="005528E8" w:rsidRPr="00DF0194" w14:paraId="06C5430E" w14:textId="77777777" w:rsidTr="005528E8">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382133C2" w14:textId="77777777" w:rsidR="005528E8" w:rsidRPr="00DF0194" w:rsidRDefault="005528E8" w:rsidP="005528E8">
            <w:pPr>
              <w:spacing w:after="0" w:line="240" w:lineRule="auto"/>
              <w:ind w:right="57"/>
              <w:contextualSpacing/>
              <w:rPr>
                <w:rFonts w:ascii="Arial Narrow"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6CCB7B55" w14:textId="77777777" w:rsidR="005528E8" w:rsidRPr="00DF0194" w:rsidRDefault="005528E8" w:rsidP="005528E8">
            <w:pPr>
              <w:spacing w:after="0" w:line="240" w:lineRule="auto"/>
              <w:ind w:right="57"/>
              <w:contextualSpacing/>
              <w:rPr>
                <w:rFonts w:ascii="Arial Narrow"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5474E42" w14:textId="77777777" w:rsidR="005528E8" w:rsidRPr="00DF0194" w:rsidRDefault="005528E8" w:rsidP="005528E8">
            <w:pPr>
              <w:spacing w:after="0" w:line="240" w:lineRule="auto"/>
              <w:ind w:right="57"/>
              <w:contextualSpacing/>
              <w:jc w:val="center"/>
              <w:rPr>
                <w:rFonts w:ascii="Arial Narrow" w:hAnsi="Arial Narrow"/>
                <w:b/>
                <w:bCs/>
                <w:color w:val="000000"/>
                <w:sz w:val="18"/>
                <w:szCs w:val="18"/>
              </w:rPr>
            </w:pPr>
            <w:r w:rsidRPr="00DF0194">
              <w:rPr>
                <w:rFonts w:ascii="Arial Narrow"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B9226D9" w14:textId="77777777" w:rsidR="005528E8" w:rsidRPr="00DF0194" w:rsidRDefault="005528E8" w:rsidP="005528E8">
            <w:pPr>
              <w:spacing w:after="0" w:line="240" w:lineRule="auto"/>
              <w:ind w:right="57"/>
              <w:contextualSpacing/>
              <w:jc w:val="center"/>
              <w:rPr>
                <w:rFonts w:ascii="Arial Narrow" w:hAnsi="Arial Narrow"/>
                <w:b/>
                <w:bCs/>
                <w:sz w:val="18"/>
                <w:szCs w:val="18"/>
              </w:rPr>
            </w:pPr>
            <w:r w:rsidRPr="00DF0194">
              <w:rPr>
                <w:rFonts w:ascii="Arial Narrow"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0E929C0" w14:textId="77777777" w:rsidR="005528E8" w:rsidRPr="00DF0194" w:rsidRDefault="005528E8" w:rsidP="005528E8">
            <w:pPr>
              <w:spacing w:after="0" w:line="240" w:lineRule="auto"/>
              <w:ind w:right="57"/>
              <w:contextualSpacing/>
              <w:jc w:val="center"/>
              <w:rPr>
                <w:rFonts w:ascii="Arial Narrow" w:hAnsi="Arial Narrow"/>
                <w:b/>
                <w:bCs/>
                <w:sz w:val="18"/>
                <w:szCs w:val="18"/>
              </w:rPr>
            </w:pPr>
            <w:r w:rsidRPr="00DF0194">
              <w:rPr>
                <w:rFonts w:ascii="Arial Narrow"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BF37934" w14:textId="77777777" w:rsidR="005528E8" w:rsidRPr="00DF0194" w:rsidRDefault="005528E8" w:rsidP="005528E8">
            <w:pPr>
              <w:spacing w:after="0" w:line="240" w:lineRule="auto"/>
              <w:ind w:right="57"/>
              <w:contextualSpacing/>
              <w:jc w:val="center"/>
              <w:rPr>
                <w:rFonts w:ascii="Arial Narrow" w:hAnsi="Arial Narrow"/>
                <w:b/>
                <w:bCs/>
                <w:sz w:val="18"/>
                <w:szCs w:val="18"/>
              </w:rPr>
            </w:pPr>
            <w:r w:rsidRPr="00DF0194">
              <w:rPr>
                <w:rFonts w:ascii="Arial Narrow"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367D7A30" w14:textId="77777777" w:rsidR="005528E8" w:rsidRPr="00DF0194" w:rsidRDefault="005528E8" w:rsidP="005528E8">
            <w:pPr>
              <w:spacing w:after="0" w:line="240" w:lineRule="auto"/>
              <w:ind w:right="57"/>
              <w:contextualSpacing/>
              <w:rPr>
                <w:rFonts w:ascii="Arial Narrow" w:hAnsi="Arial Narrow"/>
                <w:b/>
                <w:bCs/>
                <w:sz w:val="18"/>
                <w:szCs w:val="18"/>
              </w:rPr>
            </w:pPr>
          </w:p>
        </w:tc>
      </w:tr>
      <w:tr w:rsidR="00DF0194" w:rsidRPr="00DF0194" w14:paraId="6E8B28FC"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8AA2BBA" w14:textId="77777777" w:rsidR="00DF0194" w:rsidRPr="00DF0194" w:rsidRDefault="00DF0194" w:rsidP="00DF0194">
            <w:pPr>
              <w:spacing w:after="0" w:line="240" w:lineRule="auto"/>
              <w:ind w:right="57"/>
              <w:contextualSpacing/>
              <w:jc w:val="center"/>
              <w:rPr>
                <w:rFonts w:ascii="Arial Narrow" w:hAnsi="Arial Narrow"/>
                <w:b/>
                <w:bCs/>
                <w:color w:val="000000"/>
                <w:sz w:val="18"/>
                <w:szCs w:val="18"/>
              </w:rPr>
            </w:pPr>
            <w:r w:rsidRPr="00DF0194">
              <w:rPr>
                <w:rFonts w:ascii="Arial Narrow"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35C6EE4" w14:textId="5C3F5D0C" w:rsidR="00DF0194" w:rsidRPr="00DF0194" w:rsidRDefault="00DF0194" w:rsidP="00DF0194">
            <w:pPr>
              <w:spacing w:after="0" w:line="240" w:lineRule="auto"/>
              <w:ind w:right="57"/>
              <w:contextualSpacing/>
              <w:jc w:val="right"/>
              <w:rPr>
                <w:rFonts w:ascii="Arial Narrow" w:hAnsi="Arial Narrow"/>
                <w:b/>
                <w:bCs/>
                <w:color w:val="000000"/>
                <w:sz w:val="18"/>
                <w:szCs w:val="18"/>
              </w:rPr>
            </w:pPr>
            <w:r w:rsidRPr="00DF0194">
              <w:rPr>
                <w:rFonts w:ascii="Arial Narrow" w:hAnsi="Arial Narrow" w:cs="Arial"/>
                <w:b/>
                <w:bCs/>
                <w:color w:val="000000"/>
                <w:sz w:val="18"/>
                <w:szCs w:val="18"/>
              </w:rPr>
              <w:t>855,021,879.84</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C16DF04" w14:textId="367C11CB" w:rsidR="00DF0194" w:rsidRPr="00DF0194" w:rsidRDefault="00DF0194" w:rsidP="00DF0194">
            <w:pPr>
              <w:spacing w:after="0" w:line="240" w:lineRule="auto"/>
              <w:ind w:right="57"/>
              <w:contextualSpacing/>
              <w:jc w:val="right"/>
              <w:rPr>
                <w:rFonts w:ascii="Arial Narrow" w:hAnsi="Arial Narrow"/>
                <w:b/>
                <w:bCs/>
                <w:color w:val="000000"/>
                <w:sz w:val="18"/>
                <w:szCs w:val="18"/>
              </w:rPr>
            </w:pPr>
            <w:r w:rsidRPr="00DF0194">
              <w:rPr>
                <w:rFonts w:ascii="Arial Narrow" w:hAnsi="Arial Narrow" w:cs="Arial"/>
                <w:b/>
                <w:bCs/>
                <w:color w:val="000000"/>
                <w:sz w:val="18"/>
                <w:szCs w:val="18"/>
              </w:rPr>
              <w:t>325,308</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4769383" w14:textId="7271F44B" w:rsidR="00DF0194" w:rsidRPr="00DF0194" w:rsidRDefault="00DF0194" w:rsidP="00DF0194">
            <w:pPr>
              <w:spacing w:after="0" w:line="240" w:lineRule="auto"/>
              <w:ind w:right="57"/>
              <w:contextualSpacing/>
              <w:jc w:val="right"/>
              <w:rPr>
                <w:rFonts w:ascii="Arial Narrow" w:hAnsi="Arial Narrow"/>
                <w:b/>
                <w:bCs/>
                <w:color w:val="000000"/>
                <w:sz w:val="18"/>
                <w:szCs w:val="18"/>
              </w:rPr>
            </w:pPr>
            <w:r w:rsidRPr="00DF0194">
              <w:rPr>
                <w:rFonts w:ascii="Arial Narrow" w:hAnsi="Arial Narrow" w:cs="Arial"/>
                <w:b/>
                <w:bCs/>
                <w:color w:val="000000"/>
                <w:sz w:val="18"/>
                <w:szCs w:val="18"/>
              </w:rPr>
              <w:t>176,831,096.13</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405FA7C" w14:textId="14B0A94A" w:rsidR="00DF0194" w:rsidRPr="00DF0194" w:rsidRDefault="00DF0194" w:rsidP="00DF0194">
            <w:pPr>
              <w:spacing w:after="0" w:line="240" w:lineRule="auto"/>
              <w:ind w:right="57"/>
              <w:contextualSpacing/>
              <w:jc w:val="right"/>
              <w:rPr>
                <w:rFonts w:ascii="Arial Narrow" w:hAnsi="Arial Narrow"/>
                <w:b/>
                <w:bCs/>
                <w:color w:val="000000"/>
                <w:sz w:val="18"/>
                <w:szCs w:val="18"/>
              </w:rPr>
            </w:pPr>
            <w:r w:rsidRPr="00DF0194">
              <w:rPr>
                <w:rFonts w:ascii="Arial Narrow" w:hAnsi="Arial Narrow" w:cs="Arial"/>
                <w:b/>
                <w:bCs/>
                <w:color w:val="000000"/>
                <w:sz w:val="18"/>
                <w:szCs w:val="18"/>
              </w:rPr>
              <w:t>247,622,465.77</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4671E1E" w14:textId="3D544CAC" w:rsidR="00DF0194" w:rsidRPr="00DF0194" w:rsidRDefault="00DF0194" w:rsidP="00DF0194">
            <w:pPr>
              <w:spacing w:after="0" w:line="240" w:lineRule="auto"/>
              <w:ind w:right="57"/>
              <w:contextualSpacing/>
              <w:jc w:val="right"/>
              <w:rPr>
                <w:rFonts w:ascii="Arial Narrow" w:hAnsi="Arial Narrow"/>
                <w:b/>
                <w:bCs/>
                <w:color w:val="000000"/>
                <w:sz w:val="18"/>
                <w:szCs w:val="18"/>
              </w:rPr>
            </w:pPr>
            <w:r w:rsidRPr="00DF0194">
              <w:rPr>
                <w:rFonts w:ascii="Arial Narrow" w:hAnsi="Arial Narrow" w:cs="Arial"/>
                <w:b/>
                <w:bCs/>
                <w:color w:val="000000"/>
                <w:sz w:val="18"/>
                <w:szCs w:val="18"/>
              </w:rPr>
              <w:t>459,657,132.84</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2FB5225" w14:textId="4A107AA1" w:rsidR="00DF0194" w:rsidRPr="00DF0194" w:rsidRDefault="00DF0194" w:rsidP="00DF0194">
            <w:pPr>
              <w:spacing w:after="0" w:line="240" w:lineRule="auto"/>
              <w:ind w:right="57"/>
              <w:contextualSpacing/>
              <w:jc w:val="right"/>
              <w:rPr>
                <w:rFonts w:ascii="Arial Narrow" w:hAnsi="Arial Narrow"/>
                <w:b/>
                <w:bCs/>
                <w:color w:val="000000"/>
                <w:sz w:val="18"/>
                <w:szCs w:val="18"/>
              </w:rPr>
            </w:pPr>
            <w:r w:rsidRPr="00DF0194">
              <w:rPr>
                <w:rFonts w:ascii="Arial Narrow" w:hAnsi="Arial Narrow" w:cs="Arial"/>
                <w:b/>
                <w:bCs/>
                <w:color w:val="000000"/>
                <w:sz w:val="18"/>
                <w:szCs w:val="18"/>
              </w:rPr>
              <w:t>1,739,132,574.58</w:t>
            </w:r>
          </w:p>
        </w:tc>
      </w:tr>
      <w:tr w:rsidR="00DF0194" w:rsidRPr="00DF0194" w14:paraId="522D3D4F"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BB039B0" w14:textId="77777777" w:rsidR="00DF0194" w:rsidRPr="00DF0194" w:rsidRDefault="00DF0194" w:rsidP="00DF0194">
            <w:pPr>
              <w:spacing w:after="0" w:line="240" w:lineRule="auto"/>
              <w:ind w:right="57"/>
              <w:contextualSpacing/>
              <w:rPr>
                <w:rFonts w:ascii="Arial Narrow" w:hAnsi="Arial Narrow"/>
                <w:sz w:val="18"/>
                <w:szCs w:val="18"/>
              </w:rPr>
            </w:pPr>
            <w:r w:rsidRPr="00DF0194">
              <w:rPr>
                <w:rFonts w:ascii="Arial Narrow"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A215BD" w14:textId="497B3D26"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806,582,400.57</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28D6C9" w14:textId="60B7C1FA"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C4E922" w14:textId="0E752E09"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30B0F8" w14:textId="321A410C"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01D7FC" w14:textId="4F54FEDC"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C7B9BC" w14:textId="547515BC"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806,582,400.57</w:t>
            </w:r>
          </w:p>
        </w:tc>
      </w:tr>
      <w:tr w:rsidR="00DF0194" w:rsidRPr="00DF0194" w14:paraId="55194551"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95DBA3" w14:textId="77777777" w:rsidR="00DF0194" w:rsidRPr="00DF0194" w:rsidRDefault="00DF0194" w:rsidP="00DF0194">
            <w:pPr>
              <w:spacing w:after="0" w:line="240" w:lineRule="auto"/>
              <w:ind w:right="57"/>
              <w:contextualSpacing/>
              <w:rPr>
                <w:rFonts w:ascii="Arial Narrow" w:hAnsi="Arial Narrow"/>
                <w:sz w:val="18"/>
                <w:szCs w:val="18"/>
              </w:rPr>
            </w:pPr>
            <w:hyperlink w:anchor="gid=387878143" w:tgtFrame="_blank" w:history="1">
              <w:r w:rsidRPr="00DF0194">
                <w:rPr>
                  <w:rFonts w:ascii="Arial Narrow" w:hAnsi="Arial Narrow"/>
                  <w:sz w:val="18"/>
                  <w:szCs w:val="18"/>
                </w:rPr>
                <w:t>NRLMB - NRO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17D130" w14:textId="7A9F4325"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C0D12B" w14:textId="06C50B32"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40,18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2510F9" w14:textId="71701FE9"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29,840,392.9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08FCB1" w14:textId="0D01006A"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99,841,754.5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D30326" w14:textId="24A1400D"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52,245,798.93</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2C6B33" w14:textId="2BCBF9DB"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281,927,946.46</w:t>
            </w:r>
          </w:p>
        </w:tc>
      </w:tr>
      <w:tr w:rsidR="00DF0194" w:rsidRPr="00DF0194" w14:paraId="04A250F4"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8505CC" w14:textId="77777777" w:rsidR="00DF0194" w:rsidRPr="00DF0194" w:rsidRDefault="00DF0194" w:rsidP="00DF0194">
            <w:pPr>
              <w:spacing w:after="0" w:line="240" w:lineRule="auto"/>
              <w:ind w:right="57"/>
              <w:contextualSpacing/>
              <w:rPr>
                <w:rFonts w:ascii="Arial Narrow" w:hAnsi="Arial Narrow"/>
                <w:sz w:val="18"/>
                <w:szCs w:val="18"/>
              </w:rPr>
            </w:pPr>
            <w:hyperlink w:anchor="gid=710460737" w:tgtFrame="_blank" w:history="1">
              <w:r w:rsidRPr="00DF0194">
                <w:rPr>
                  <w:rFonts w:ascii="Arial Narrow" w:hAnsi="Arial Narrow"/>
                  <w:sz w:val="18"/>
                  <w:szCs w:val="18"/>
                </w:rPr>
                <w:t>NRLMB - VDR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3C46FE" w14:textId="7F95A2D0"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C369E" w14:textId="0D576ED0"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5,84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83C05" w14:textId="16834055"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2,686,86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333F97" w14:textId="0D9BA0DB"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1,455,227.3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1B7166" w14:textId="2F4D2B76"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7,293,376.5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DA4553" w14:textId="2E12E472"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41,435,463.82</w:t>
            </w:r>
          </w:p>
        </w:tc>
      </w:tr>
      <w:tr w:rsidR="00DF0194" w:rsidRPr="00DF0194" w14:paraId="776E6E16"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2086546" w14:textId="77777777" w:rsidR="00DF0194" w:rsidRPr="00DF0194" w:rsidRDefault="00DF0194" w:rsidP="00DF0194">
            <w:pPr>
              <w:spacing w:after="0" w:line="240" w:lineRule="auto"/>
              <w:ind w:right="57"/>
              <w:contextualSpacing/>
              <w:rPr>
                <w:rFonts w:ascii="Arial Narrow" w:hAnsi="Arial Narrow"/>
                <w:sz w:val="18"/>
                <w:szCs w:val="18"/>
              </w:rPr>
            </w:pPr>
            <w:hyperlink w:anchor="gid=664323784" w:tgtFrame="_blank" w:history="1">
              <w:r w:rsidRPr="00DF0194">
                <w:rPr>
                  <w:rFonts w:ascii="Arial Narrow" w:hAnsi="Arial Narrow"/>
                  <w:sz w:val="18"/>
                  <w:szCs w:val="18"/>
                </w:rPr>
                <w:t>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2216F4" w14:textId="1F93FD91"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000,735.2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D77763" w14:textId="64C06F5F"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5,08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0C0EC4" w14:textId="78256905"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7,691,82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9F7481" w14:textId="40F5AAA8"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5,085,321.0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456A15" w14:textId="4F3BE7BB"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0,470,805.2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036CB7" w14:textId="53437901"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46,248,681.44</w:t>
            </w:r>
          </w:p>
        </w:tc>
      </w:tr>
      <w:tr w:rsidR="00DF0194" w:rsidRPr="00DF0194" w14:paraId="53078C94"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2823861" w14:textId="77777777" w:rsidR="00DF0194" w:rsidRPr="00DF0194" w:rsidRDefault="00DF0194" w:rsidP="00DF0194">
            <w:pPr>
              <w:spacing w:after="0" w:line="240" w:lineRule="auto"/>
              <w:ind w:right="57"/>
              <w:contextualSpacing/>
              <w:rPr>
                <w:rFonts w:ascii="Arial Narrow" w:hAnsi="Arial Narrow"/>
                <w:sz w:val="18"/>
                <w:szCs w:val="18"/>
              </w:rPr>
            </w:pPr>
            <w:hyperlink w:anchor="gid=2023893154" w:tgtFrame="_blank" w:history="1">
              <w:r w:rsidRPr="00DF0194">
                <w:rPr>
                  <w:rFonts w:ascii="Arial Narrow" w:hAnsi="Arial Narrow"/>
                  <w:sz w:val="18"/>
                  <w:szCs w:val="18"/>
                </w:rPr>
                <w:t>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B9BAC7" w14:textId="570ADBCF"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000,635.6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3F4074" w14:textId="3D056A8A"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20,68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988C04" w14:textId="6D0C5CB9"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9,132,09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40422F" w14:textId="6693A3C0"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9,527,779.6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37B88C" w14:textId="4EFE3AEE"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2,821,133.6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AFCAE5" w14:textId="2C05B66A"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4,481,638.96</w:t>
            </w:r>
          </w:p>
        </w:tc>
      </w:tr>
      <w:tr w:rsidR="00DF0194" w:rsidRPr="00DF0194" w14:paraId="7266B389"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A8FE5A" w14:textId="77777777" w:rsidR="00DF0194" w:rsidRPr="00DF0194" w:rsidRDefault="00DF0194" w:rsidP="00DF0194">
            <w:pPr>
              <w:spacing w:after="0" w:line="240" w:lineRule="auto"/>
              <w:ind w:right="57"/>
              <w:contextualSpacing/>
              <w:rPr>
                <w:rFonts w:ascii="Arial Narrow" w:hAnsi="Arial Narrow"/>
                <w:sz w:val="18"/>
                <w:szCs w:val="18"/>
              </w:rPr>
            </w:pPr>
            <w:hyperlink w:anchor="gid=679074030" w:tgtFrame="_blank" w:history="1">
              <w:r w:rsidRPr="00DF0194">
                <w:rPr>
                  <w:rFonts w:ascii="Arial Narrow" w:hAnsi="Arial Narrow"/>
                  <w:sz w:val="18"/>
                  <w:szCs w:val="18"/>
                </w:rPr>
                <w:t>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32B4CF" w14:textId="464A282C"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4F5B8A" w14:textId="1DB80ED3"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4,58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779E04" w14:textId="39E57801"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7,326,376.16</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F5D3F8" w14:textId="419CAB11"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031,764.3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D1CD1A" w14:textId="7A335155"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5,577,368.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B6299A" w14:textId="074A9381"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28,935,508.71</w:t>
            </w:r>
          </w:p>
        </w:tc>
      </w:tr>
      <w:tr w:rsidR="00DF0194" w:rsidRPr="00DF0194" w14:paraId="0D325B4C"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02909E" w14:textId="77777777" w:rsidR="00DF0194" w:rsidRPr="00DF0194" w:rsidRDefault="00DF0194" w:rsidP="00DF0194">
            <w:pPr>
              <w:spacing w:after="0" w:line="240" w:lineRule="auto"/>
              <w:ind w:right="57"/>
              <w:contextualSpacing/>
              <w:rPr>
                <w:rFonts w:ascii="Arial Narrow" w:hAnsi="Arial Narrow"/>
                <w:sz w:val="18"/>
                <w:szCs w:val="18"/>
              </w:rPr>
            </w:pPr>
            <w:hyperlink w:anchor="gid=1424388716" w:tgtFrame="_blank" w:history="1">
              <w:r w:rsidRPr="00DF0194">
                <w:rPr>
                  <w:rFonts w:ascii="Arial Narrow" w:hAnsi="Arial Narrow"/>
                  <w:sz w:val="18"/>
                  <w:szCs w:val="18"/>
                </w:rPr>
                <w:t>CALABARZON</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72F55C" w14:textId="2B4096F2"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3B9CD8" w14:textId="501462B7"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4,49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FCDCD1" w14:textId="7C3A69D0"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2,229,786.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B0094E" w14:textId="0877E6D9"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1,648,455.2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61C4D6" w14:textId="76D8AA15"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5,926,446.9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C914DF" w14:textId="6FEB7659"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22,804,688.18</w:t>
            </w:r>
          </w:p>
        </w:tc>
      </w:tr>
      <w:tr w:rsidR="00DF0194" w:rsidRPr="00DF0194" w14:paraId="57FFD43A"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E5337F" w14:textId="77777777" w:rsidR="00DF0194" w:rsidRPr="00DF0194" w:rsidRDefault="00DF0194" w:rsidP="00DF0194">
            <w:pPr>
              <w:spacing w:after="0" w:line="240" w:lineRule="auto"/>
              <w:ind w:right="57"/>
              <w:contextualSpacing/>
              <w:rPr>
                <w:rFonts w:ascii="Arial Narrow" w:hAnsi="Arial Narrow"/>
                <w:sz w:val="18"/>
                <w:szCs w:val="18"/>
              </w:rPr>
            </w:pPr>
            <w:hyperlink w:anchor="gid=526409641" w:tgtFrame="_blank" w:history="1">
              <w:r w:rsidRPr="00DF0194">
                <w:rPr>
                  <w:rFonts w:ascii="Arial Narrow" w:hAnsi="Arial Narrow"/>
                  <w:sz w:val="18"/>
                  <w:szCs w:val="18"/>
                </w:rPr>
                <w:t>MIMAROP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F57483" w14:textId="1C62FE4B"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4,061,040.7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83BC94" w14:textId="6668D2F3"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29,05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E63E52" w14:textId="468279C4"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9,307,671.28</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F1D7B6" w14:textId="36A97643"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0,464,672.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ED27C7" w14:textId="66CA6E83"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7,753,508.5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1BBBC9" w14:textId="082BF742"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41,586,892.61</w:t>
            </w:r>
          </w:p>
        </w:tc>
      </w:tr>
      <w:tr w:rsidR="00DF0194" w:rsidRPr="00DF0194" w14:paraId="020606E8"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7D967B" w14:textId="77777777" w:rsidR="00DF0194" w:rsidRPr="00DF0194" w:rsidRDefault="00DF0194" w:rsidP="00DF0194">
            <w:pPr>
              <w:spacing w:after="0" w:line="240" w:lineRule="auto"/>
              <w:ind w:right="57"/>
              <w:contextualSpacing/>
              <w:rPr>
                <w:rFonts w:ascii="Arial Narrow" w:hAnsi="Arial Narrow"/>
                <w:sz w:val="18"/>
                <w:szCs w:val="18"/>
              </w:rPr>
            </w:pPr>
            <w:hyperlink w:anchor="gid=991474912" w:tgtFrame="_blank" w:history="1">
              <w:r w:rsidRPr="00DF0194">
                <w:rPr>
                  <w:rFonts w:ascii="Arial Narrow" w:hAnsi="Arial Narrow"/>
                  <w:sz w:val="18"/>
                  <w:szCs w:val="18"/>
                </w:rPr>
                <w:t>V</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02A541" w14:textId="75BF7C42"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8A8DC7" w14:textId="2C663A60"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0,00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6DB2A2" w14:textId="1864072A"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4,654,697.7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6AB231" w14:textId="7FF2AF5D"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0,392,666.8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42C442" w14:textId="25EECD2D"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21,077,933.9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701C99" w14:textId="62A2CFB8"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49,125,298.46</w:t>
            </w:r>
          </w:p>
        </w:tc>
      </w:tr>
      <w:tr w:rsidR="00DF0194" w:rsidRPr="00DF0194" w14:paraId="7EB39B0E"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43A648" w14:textId="77777777" w:rsidR="00DF0194" w:rsidRPr="00DF0194" w:rsidRDefault="00DF0194" w:rsidP="00DF0194">
            <w:pPr>
              <w:spacing w:after="0" w:line="240" w:lineRule="auto"/>
              <w:ind w:right="57"/>
              <w:contextualSpacing/>
              <w:rPr>
                <w:rFonts w:ascii="Arial Narrow" w:hAnsi="Arial Narrow"/>
                <w:sz w:val="18"/>
                <w:szCs w:val="18"/>
              </w:rPr>
            </w:pPr>
            <w:hyperlink w:anchor="gid=1347618722" w:tgtFrame="_blank" w:history="1">
              <w:r w:rsidRPr="00DF0194">
                <w:rPr>
                  <w:rFonts w:ascii="Arial Narrow" w:hAnsi="Arial Narrow"/>
                  <w:sz w:val="18"/>
                  <w:szCs w:val="18"/>
                </w:rPr>
                <w:t>V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4EF440" w14:textId="125A0226"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000,636.4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FCE86F" w14:textId="07F7E72A"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5,61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6DB21B" w14:textId="64D86D1C"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7,370,26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569019" w14:textId="46389E8A"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6,524,735.99</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E2E434" w14:textId="4233933D"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7,955,822.1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595F8F" w14:textId="734485D4"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4,851,454.59</w:t>
            </w:r>
          </w:p>
        </w:tc>
      </w:tr>
      <w:tr w:rsidR="00DF0194" w:rsidRPr="00DF0194" w14:paraId="225EB067"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506B6F" w14:textId="77777777" w:rsidR="00DF0194" w:rsidRPr="00DF0194" w:rsidRDefault="00DF0194" w:rsidP="00DF0194">
            <w:pPr>
              <w:spacing w:after="0" w:line="240" w:lineRule="auto"/>
              <w:ind w:right="57"/>
              <w:contextualSpacing/>
              <w:rPr>
                <w:rFonts w:ascii="Arial Narrow" w:hAnsi="Arial Narrow"/>
                <w:sz w:val="18"/>
                <w:szCs w:val="18"/>
              </w:rPr>
            </w:pPr>
            <w:hyperlink w:anchor="gid=805910130" w:tgtFrame="_blank" w:history="1">
              <w:r w:rsidRPr="00DF0194">
                <w:rPr>
                  <w:rFonts w:ascii="Arial Narrow" w:hAnsi="Arial Narrow"/>
                  <w:sz w:val="18"/>
                  <w:szCs w:val="18"/>
                </w:rPr>
                <w:t>V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366B32" w14:textId="71C511D0"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BB5041" w14:textId="09CDBE4B"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6,90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02A775" w14:textId="5CCBEC0A"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7,336,793.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DEDED0" w14:textId="0E14726F"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9,872,904.31</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16AAF4" w14:textId="0497826A"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3,298,164.0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A920DD" w14:textId="270C236F"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43,507,861.36</w:t>
            </w:r>
          </w:p>
        </w:tc>
      </w:tr>
      <w:tr w:rsidR="00DF0194" w:rsidRPr="00DF0194" w14:paraId="3FA5F40B"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5A22B79" w14:textId="77777777" w:rsidR="00DF0194" w:rsidRPr="00DF0194" w:rsidRDefault="00DF0194" w:rsidP="00DF0194">
            <w:pPr>
              <w:spacing w:after="0" w:line="240" w:lineRule="auto"/>
              <w:ind w:right="57"/>
              <w:contextualSpacing/>
              <w:rPr>
                <w:rFonts w:ascii="Arial Narrow" w:hAnsi="Arial Narrow"/>
                <w:sz w:val="18"/>
                <w:szCs w:val="18"/>
              </w:rPr>
            </w:pPr>
            <w:hyperlink w:anchor="gid=835182041" w:tgtFrame="_blank" w:history="1">
              <w:r w:rsidRPr="00DF0194">
                <w:rPr>
                  <w:rFonts w:ascii="Arial Narrow" w:hAnsi="Arial Narrow"/>
                  <w:sz w:val="18"/>
                  <w:szCs w:val="18"/>
                </w:rPr>
                <w:t>V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6A8271" w14:textId="10A3C307"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2,285,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1B1FCF" w14:textId="6F733CD6"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2,06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A04495" w14:textId="03D0DF2F"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6,379,068.1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3CFAF" w14:textId="71D6CA67"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214,102.9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F35851" w14:textId="57CAD1BB"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3,538,573.66</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902346" w14:textId="26ADD6D1"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43,416,744.74</w:t>
            </w:r>
          </w:p>
        </w:tc>
      </w:tr>
      <w:tr w:rsidR="00DF0194" w:rsidRPr="00DF0194" w14:paraId="1381A887"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902C00" w14:textId="77777777" w:rsidR="00DF0194" w:rsidRPr="00DF0194" w:rsidRDefault="00DF0194" w:rsidP="00DF0194">
            <w:pPr>
              <w:spacing w:after="0" w:line="240" w:lineRule="auto"/>
              <w:ind w:right="57"/>
              <w:contextualSpacing/>
              <w:rPr>
                <w:rFonts w:ascii="Arial Narrow" w:hAnsi="Arial Narrow"/>
                <w:sz w:val="18"/>
                <w:szCs w:val="18"/>
              </w:rPr>
            </w:pPr>
            <w:hyperlink w:anchor="gid=802224948" w:tgtFrame="_blank" w:history="1">
              <w:r w:rsidRPr="00DF0194">
                <w:rPr>
                  <w:rFonts w:ascii="Arial Narrow" w:hAnsi="Arial Narrow"/>
                  <w:sz w:val="18"/>
                  <w:szCs w:val="18"/>
                </w:rPr>
                <w:t>I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F4EC52" w14:textId="62DA3202"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1AC3FB" w14:textId="6A321E03"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3,27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DD44E2" w14:textId="2D03182B"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8,183,908.26</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A85DA0" w14:textId="52E20026"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919,279.4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1CC6EC" w14:textId="1D581D3D"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2,514,125.31</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08390E" w14:textId="6D36C09F"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5,617,313.03</w:t>
            </w:r>
          </w:p>
        </w:tc>
      </w:tr>
      <w:tr w:rsidR="00DF0194" w:rsidRPr="00DF0194" w14:paraId="37F7C9C4"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2AFFBB" w14:textId="77777777" w:rsidR="00DF0194" w:rsidRPr="00DF0194" w:rsidRDefault="00DF0194" w:rsidP="00DF0194">
            <w:pPr>
              <w:spacing w:after="0" w:line="240" w:lineRule="auto"/>
              <w:ind w:right="57"/>
              <w:contextualSpacing/>
              <w:rPr>
                <w:rFonts w:ascii="Arial Narrow" w:hAnsi="Arial Narrow"/>
                <w:sz w:val="18"/>
                <w:szCs w:val="18"/>
              </w:rPr>
            </w:pPr>
            <w:hyperlink w:anchor="gid=934859144" w:tgtFrame="_blank" w:history="1">
              <w:r w:rsidRPr="00DF0194">
                <w:rPr>
                  <w:rFonts w:ascii="Arial Narrow" w:hAnsi="Arial Narrow"/>
                  <w:sz w:val="18"/>
                  <w:szCs w:val="18"/>
                </w:rPr>
                <w:t>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A1AE15" w14:textId="59C6C64E"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4,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A02CEE" w14:textId="10A4B1E8"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5,39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E85D03" w14:textId="419D4F27"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8,009,780.28</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44F88F" w14:textId="4FBAF3AA"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5,464,936.39</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004FD4" w14:textId="17A26DF3"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46,213,960.91</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03559A" w14:textId="161E4FF2"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63,805,357.50</w:t>
            </w:r>
          </w:p>
        </w:tc>
      </w:tr>
      <w:tr w:rsidR="00DF0194" w:rsidRPr="00DF0194" w14:paraId="11EE4462"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042F5B" w14:textId="77777777" w:rsidR="00DF0194" w:rsidRPr="00DF0194" w:rsidRDefault="00DF0194" w:rsidP="00DF0194">
            <w:pPr>
              <w:spacing w:after="0" w:line="240" w:lineRule="auto"/>
              <w:ind w:right="57"/>
              <w:contextualSpacing/>
              <w:rPr>
                <w:rFonts w:ascii="Arial Narrow" w:hAnsi="Arial Narrow"/>
                <w:sz w:val="18"/>
                <w:szCs w:val="18"/>
              </w:rPr>
            </w:pPr>
            <w:hyperlink w:anchor="gid=1629368963" w:tgtFrame="_blank" w:history="1">
              <w:r w:rsidRPr="00DF0194">
                <w:rPr>
                  <w:rFonts w:ascii="Arial Narrow" w:hAnsi="Arial Narrow"/>
                  <w:sz w:val="18"/>
                  <w:szCs w:val="18"/>
                </w:rPr>
                <w:t>X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999705" w14:textId="72F8CA1B"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434FF2" w14:textId="1DB37B1E"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0,07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5EA212" w14:textId="17138AF4"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4,589,714.4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7C7E5B" w14:textId="50369CD1"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5,530,467.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083F86" w14:textId="385C6F1C"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5,077,917.3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79E90B" w14:textId="45ACBD5C"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8,198,098.70</w:t>
            </w:r>
          </w:p>
        </w:tc>
      </w:tr>
      <w:tr w:rsidR="00DF0194" w:rsidRPr="00DF0194" w14:paraId="7DDCEDB5"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CC220F7" w14:textId="77777777" w:rsidR="00DF0194" w:rsidRPr="00DF0194" w:rsidRDefault="00DF0194" w:rsidP="00DF0194">
            <w:pPr>
              <w:spacing w:after="0" w:line="240" w:lineRule="auto"/>
              <w:ind w:right="57"/>
              <w:contextualSpacing/>
              <w:rPr>
                <w:rFonts w:ascii="Arial Narrow" w:hAnsi="Arial Narrow"/>
                <w:sz w:val="18"/>
                <w:szCs w:val="18"/>
              </w:rPr>
            </w:pPr>
            <w:hyperlink w:anchor="gid=315813862" w:tgtFrame="_blank" w:history="1">
              <w:r w:rsidRPr="00DF0194">
                <w:rPr>
                  <w:rFonts w:ascii="Arial Narrow" w:hAnsi="Arial Narrow"/>
                  <w:sz w:val="18"/>
                  <w:szCs w:val="18"/>
                </w:rPr>
                <w:t>X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779ADE" w14:textId="26B51CCC"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000,969.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7D094C" w14:textId="69817967"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76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A6980" w14:textId="611B177E"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682,45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0E1284" w14:textId="14D81DC0"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5,674,656.3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E92294" w14:textId="30ACCBCD"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28,218,545.9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E04C52" w14:textId="2FA7A14C"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8,576,627.09</w:t>
            </w:r>
          </w:p>
        </w:tc>
      </w:tr>
      <w:tr w:rsidR="00DF0194" w:rsidRPr="00DF0194" w14:paraId="0DE8487F"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9825C7" w14:textId="77777777" w:rsidR="00DF0194" w:rsidRPr="00DF0194" w:rsidRDefault="00DF0194" w:rsidP="00DF0194">
            <w:pPr>
              <w:spacing w:after="0" w:line="240" w:lineRule="auto"/>
              <w:ind w:right="57"/>
              <w:contextualSpacing/>
              <w:rPr>
                <w:rFonts w:ascii="Arial Narrow" w:hAnsi="Arial Narrow"/>
                <w:sz w:val="18"/>
                <w:szCs w:val="18"/>
              </w:rPr>
            </w:pPr>
            <w:hyperlink w:anchor="gid=836647330" w:tgtFrame="_blank" w:history="1">
              <w:r w:rsidRPr="00DF0194">
                <w:rPr>
                  <w:rFonts w:ascii="Arial Narrow" w:hAnsi="Arial Narrow"/>
                  <w:sz w:val="18"/>
                  <w:szCs w:val="18"/>
                </w:rPr>
                <w:t>CARAG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EE01DC" w14:textId="5535B950"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CA221A" w14:textId="3D740F4B"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8,05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8AF65D" w14:textId="2661C02F"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4,862,475.1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1A5376" w14:textId="6F68DD37"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4,525,839.1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008B23" w14:textId="607DE7D2"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9,235,257.11</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E6C389" w14:textId="1EB70169"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1,623,571.39</w:t>
            </w:r>
          </w:p>
        </w:tc>
      </w:tr>
      <w:tr w:rsidR="00DF0194" w:rsidRPr="00DF0194" w14:paraId="155A627D"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31EF01" w14:textId="77777777" w:rsidR="00DF0194" w:rsidRPr="00DF0194" w:rsidRDefault="00DF0194" w:rsidP="00DF0194">
            <w:pPr>
              <w:spacing w:after="0" w:line="240" w:lineRule="auto"/>
              <w:ind w:right="57"/>
              <w:contextualSpacing/>
              <w:rPr>
                <w:rFonts w:ascii="Arial Narrow" w:hAnsi="Arial Narrow"/>
                <w:sz w:val="18"/>
                <w:szCs w:val="18"/>
              </w:rPr>
            </w:pPr>
            <w:hyperlink w:anchor="gid=522761621" w:tgtFrame="_blank" w:history="1">
              <w:r w:rsidRPr="00DF0194">
                <w:rPr>
                  <w:rFonts w:ascii="Arial Narrow" w:hAnsi="Arial Narrow"/>
                  <w:sz w:val="18"/>
                  <w:szCs w:val="18"/>
                </w:rPr>
                <w:t>NC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AABC0D" w14:textId="291176E3"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282,563.3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FD0B87" w14:textId="1AE1654A"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AFF47C" w14:textId="5A2174A0"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528,776.5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432CF6" w14:textId="72B2860E"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8,064,539.4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20B335" w14:textId="7EE81BB8"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730,344.4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87C9EE" w14:textId="20BF3B15"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1,606,223.71</w:t>
            </w:r>
          </w:p>
        </w:tc>
      </w:tr>
      <w:tr w:rsidR="00DF0194" w:rsidRPr="00DF0194" w14:paraId="02A2FA86"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8123A3" w14:textId="77777777" w:rsidR="00DF0194" w:rsidRPr="00DF0194" w:rsidRDefault="00DF0194" w:rsidP="00DF0194">
            <w:pPr>
              <w:spacing w:after="0" w:line="240" w:lineRule="auto"/>
              <w:ind w:right="57"/>
              <w:contextualSpacing/>
              <w:rPr>
                <w:rFonts w:ascii="Arial Narrow" w:hAnsi="Arial Narrow"/>
                <w:sz w:val="18"/>
                <w:szCs w:val="18"/>
              </w:rPr>
            </w:pPr>
            <w:hyperlink w:anchor="gid=2108079193" w:tgtFrame="_blank" w:history="1">
              <w:r w:rsidRPr="00DF0194">
                <w:rPr>
                  <w:rFonts w:ascii="Arial Narrow" w:hAnsi="Arial Narrow"/>
                  <w:sz w:val="18"/>
                  <w:szCs w:val="18"/>
                </w:rPr>
                <w:t>CA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40EFF8" w14:textId="344F9EE3"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3,691,218.1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42C913" w14:textId="296AB678"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29,17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28986D" w14:textId="1FD0BE1A"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5,018,171.31</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6C3BC0" w14:textId="4339EFA5"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7,383,363.8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3D30C1" w14:textId="6865316A"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18,708,049.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844DA2" w14:textId="78D5B62B" w:rsidR="00DF0194" w:rsidRPr="00DF0194" w:rsidRDefault="00DF0194" w:rsidP="00DF0194">
            <w:pPr>
              <w:spacing w:after="0" w:line="240" w:lineRule="auto"/>
              <w:ind w:right="57"/>
              <w:contextualSpacing/>
              <w:jc w:val="right"/>
              <w:rPr>
                <w:rFonts w:ascii="Arial Narrow" w:hAnsi="Arial Narrow"/>
                <w:sz w:val="18"/>
                <w:szCs w:val="18"/>
              </w:rPr>
            </w:pPr>
            <w:r w:rsidRPr="00DF0194">
              <w:rPr>
                <w:rFonts w:ascii="Arial Narrow" w:hAnsi="Arial Narrow" w:cs="Arial"/>
                <w:color w:val="000000"/>
                <w:sz w:val="18"/>
                <w:szCs w:val="18"/>
              </w:rPr>
              <w:t>44,800,803.26</w:t>
            </w:r>
          </w:p>
        </w:tc>
      </w:tr>
    </w:tbl>
    <w:p w14:paraId="5DB19E5A" w14:textId="46F414FC" w:rsidR="002A2C5B" w:rsidRPr="008C088D" w:rsidRDefault="004541B4" w:rsidP="004541B4">
      <w:pPr>
        <w:spacing w:after="0" w:line="240" w:lineRule="auto"/>
        <w:contextualSpacing/>
        <w:rPr>
          <w:rFonts w:ascii="Arial" w:eastAsia="Arial" w:hAnsi="Arial" w:cs="Arial"/>
          <w:i/>
          <w:sz w:val="16"/>
          <w:szCs w:val="16"/>
        </w:rPr>
      </w:pPr>
      <w:r>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117D83">
        <w:rPr>
          <w:rFonts w:ascii="Arial" w:eastAsia="Arial" w:hAnsi="Arial" w:cs="Arial"/>
          <w:i/>
          <w:sz w:val="16"/>
          <w:szCs w:val="16"/>
        </w:rPr>
        <w:t>1</w:t>
      </w:r>
      <w:r w:rsidR="00DF0194">
        <w:rPr>
          <w:rFonts w:ascii="Arial" w:eastAsia="Arial" w:hAnsi="Arial" w:cs="Arial"/>
          <w:i/>
          <w:sz w:val="16"/>
          <w:szCs w:val="16"/>
        </w:rPr>
        <w:t>9</w:t>
      </w:r>
      <w:r w:rsidR="005E18B1" w:rsidRPr="005E18B1">
        <w:rPr>
          <w:rFonts w:ascii="Arial" w:eastAsia="Arial" w:hAnsi="Arial" w:cs="Arial"/>
          <w:i/>
          <w:sz w:val="16"/>
          <w:szCs w:val="16"/>
        </w:rPr>
        <w:t xml:space="preserve"> July </w:t>
      </w:r>
      <w:r w:rsidR="002A7D6A" w:rsidRPr="008C088D">
        <w:rPr>
          <w:rFonts w:ascii="Arial" w:eastAsia="Arial" w:hAnsi="Arial" w:cs="Arial"/>
          <w:i/>
          <w:sz w:val="16"/>
          <w:szCs w:val="16"/>
        </w:rPr>
        <w:t>2021, 4PM.</w:t>
      </w:r>
    </w:p>
    <w:p w14:paraId="7676508E" w14:textId="778ED918" w:rsidR="00E01EA9" w:rsidRDefault="002A7D6A" w:rsidP="00633EEB">
      <w:pPr>
        <w:spacing w:after="0" w:line="240" w:lineRule="auto"/>
        <w:ind w:left="6480" w:firstLine="720"/>
        <w:contextualSpacing/>
        <w:jc w:val="center"/>
        <w:rPr>
          <w:rFonts w:ascii="Arial" w:eastAsia="Arial" w:hAnsi="Arial" w:cs="Arial"/>
          <w:i/>
          <w:color w:val="0070C0"/>
          <w:sz w:val="16"/>
          <w:szCs w:val="16"/>
        </w:rPr>
      </w:pPr>
      <w:r>
        <w:rPr>
          <w:rFonts w:ascii="Arial" w:eastAsia="Arial" w:hAnsi="Arial" w:cs="Arial"/>
          <w:i/>
          <w:color w:val="0070C0"/>
          <w:sz w:val="16"/>
          <w:szCs w:val="16"/>
        </w:rPr>
        <w:t>Source: DRMB and NRLMB</w:t>
      </w:r>
    </w:p>
    <w:p w14:paraId="3E2B696D" w14:textId="77777777" w:rsidR="00633EEB" w:rsidRPr="00633EEB" w:rsidRDefault="00633EEB" w:rsidP="00633EEB">
      <w:pPr>
        <w:spacing w:after="0" w:line="240" w:lineRule="auto"/>
        <w:ind w:left="6480" w:firstLine="720"/>
        <w:contextualSpacing/>
        <w:jc w:val="center"/>
        <w:rPr>
          <w:rFonts w:ascii="Arial" w:eastAsia="Arial" w:hAnsi="Arial" w:cs="Arial"/>
          <w:i/>
          <w:color w:val="0070C0"/>
          <w:sz w:val="16"/>
          <w:szCs w:val="16"/>
        </w:rPr>
      </w:pPr>
    </w:p>
    <w:p w14:paraId="6C8A2DB5" w14:textId="0C8F7489"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52ABFA5B" w:rsidR="002A2C5B" w:rsidRDefault="00117D83" w:rsidP="00DF01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DF0194">
              <w:rPr>
                <w:rFonts w:ascii="Arial" w:eastAsia="Arial" w:hAnsi="Arial" w:cs="Arial"/>
                <w:sz w:val="20"/>
                <w:szCs w:val="20"/>
              </w:rPr>
              <w:t>9</w:t>
            </w:r>
            <w:r w:rsidR="005E18B1">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77C372D" w14:textId="0E837C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40A6099C" w:rsidR="002A2C5B" w:rsidRDefault="00631247" w:rsidP="00DF01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DF0194">
              <w:rPr>
                <w:rFonts w:ascii="Arial" w:eastAsia="Arial" w:hAnsi="Arial" w:cs="Arial"/>
                <w:sz w:val="20"/>
                <w:szCs w:val="20"/>
              </w:rPr>
              <w:t>9</w:t>
            </w:r>
            <w:r w:rsidR="005E18B1">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552C38B3" w:rsidR="002A2C5B" w:rsidRPr="00631247" w:rsidRDefault="005235E3" w:rsidP="00DF01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31247">
              <w:rPr>
                <w:rFonts w:ascii="Arial" w:eastAsia="Arial" w:hAnsi="Arial" w:cs="Arial"/>
                <w:sz w:val="20"/>
                <w:szCs w:val="20"/>
              </w:rPr>
              <w:t>1</w:t>
            </w:r>
            <w:r w:rsidR="00DF0194">
              <w:rPr>
                <w:rFonts w:ascii="Arial" w:eastAsia="Arial" w:hAnsi="Arial" w:cs="Arial"/>
                <w:sz w:val="20"/>
                <w:szCs w:val="20"/>
              </w:rPr>
              <w:t>9</w:t>
            </w:r>
            <w:r w:rsidR="004F120D" w:rsidRPr="00631247">
              <w:rPr>
                <w:rFonts w:ascii="Arial" w:eastAsia="Arial" w:hAnsi="Arial" w:cs="Arial"/>
                <w:sz w:val="20"/>
                <w:szCs w:val="20"/>
              </w:rPr>
              <w:t xml:space="preserve"> J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lastRenderedPageBreak/>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140081B9"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485ECAFD" w:rsidR="002A2C5B" w:rsidRPr="0065572F" w:rsidRDefault="004D5AD8" w:rsidP="00C677D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65572F">
              <w:rPr>
                <w:rFonts w:ascii="Arial" w:eastAsia="Arial" w:hAnsi="Arial" w:cs="Arial"/>
                <w:sz w:val="20"/>
                <w:szCs w:val="20"/>
              </w:rPr>
              <w:t>1</w:t>
            </w:r>
            <w:r w:rsidR="00E83340" w:rsidRPr="0065572F">
              <w:rPr>
                <w:rFonts w:ascii="Arial" w:eastAsia="Arial" w:hAnsi="Arial" w:cs="Arial"/>
                <w:sz w:val="20"/>
                <w:szCs w:val="20"/>
              </w:rPr>
              <w:t>6</w:t>
            </w:r>
            <w:r w:rsidR="00084056" w:rsidRPr="0065572F">
              <w:rPr>
                <w:rFonts w:ascii="Arial" w:eastAsia="Arial" w:hAnsi="Arial" w:cs="Arial"/>
                <w:sz w:val="20"/>
                <w:szCs w:val="20"/>
              </w:rPr>
              <w:t xml:space="preserve"> Ju</w:t>
            </w:r>
            <w:r w:rsidR="00330DF2" w:rsidRPr="0065572F">
              <w:rPr>
                <w:rFonts w:ascii="Arial" w:eastAsia="Arial" w:hAnsi="Arial" w:cs="Arial"/>
                <w:sz w:val="20"/>
                <w:szCs w:val="20"/>
              </w:rPr>
              <w:t>ly</w:t>
            </w:r>
            <w:r w:rsidR="002A7D6A" w:rsidRPr="0065572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7BD4D1E4" w:rsidR="002A2C5B" w:rsidRPr="0065572F" w:rsidRDefault="00A76B9A">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A total of</w:t>
            </w:r>
            <w:r w:rsidR="00B340EC" w:rsidRPr="0065572F">
              <w:rPr>
                <w:rFonts w:ascii="Arial" w:eastAsia="Arial" w:hAnsi="Arial" w:cs="Arial"/>
                <w:sz w:val="20"/>
                <w:szCs w:val="19"/>
              </w:rPr>
              <w:t xml:space="preserve"> </w:t>
            </w:r>
            <w:r w:rsidR="00E83340" w:rsidRPr="0065572F">
              <w:rPr>
                <w:rFonts w:ascii="Arial" w:eastAsia="Arial" w:hAnsi="Arial" w:cs="Arial"/>
                <w:sz w:val="20"/>
                <w:szCs w:val="19"/>
              </w:rPr>
              <w:t>3</w:t>
            </w:r>
            <w:r w:rsidR="00741942" w:rsidRPr="0065572F">
              <w:rPr>
                <w:rFonts w:ascii="Arial" w:eastAsia="Arial" w:hAnsi="Arial" w:cs="Arial"/>
                <w:sz w:val="20"/>
                <w:szCs w:val="19"/>
              </w:rPr>
              <w:t>7</w:t>
            </w:r>
            <w:r w:rsidR="002A7D6A" w:rsidRPr="0065572F">
              <w:rPr>
                <w:rFonts w:ascii="Arial" w:eastAsia="Arial" w:hAnsi="Arial" w:cs="Arial"/>
                <w:sz w:val="20"/>
                <w:szCs w:val="19"/>
              </w:rPr>
              <w:t xml:space="preserve"> personnel </w:t>
            </w:r>
            <w:r w:rsidR="000B6A17" w:rsidRPr="0065572F">
              <w:rPr>
                <w:rFonts w:ascii="Arial" w:eastAsia="Arial" w:hAnsi="Arial" w:cs="Arial"/>
                <w:sz w:val="20"/>
                <w:szCs w:val="19"/>
              </w:rPr>
              <w:t>are</w:t>
            </w:r>
            <w:r w:rsidR="002A7D6A" w:rsidRPr="0065572F">
              <w:rPr>
                <w:rFonts w:ascii="Arial" w:eastAsia="Arial" w:hAnsi="Arial" w:cs="Arial"/>
                <w:sz w:val="20"/>
                <w:szCs w:val="19"/>
              </w:rPr>
              <w:t xml:space="preserve"> on duty/deployed region-wide to conduct response operation and to monitor and execute SAP implementation in the Region.</w:t>
            </w:r>
          </w:p>
          <w:p w14:paraId="72824FC2" w14:textId="77777777" w:rsidR="002A2C5B" w:rsidRPr="0065572F" w:rsidRDefault="002A7D6A">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65572F" w:rsidRDefault="002A2C5B">
            <w:pPr>
              <w:spacing w:after="0" w:line="240" w:lineRule="auto"/>
              <w:jc w:val="both"/>
              <w:rPr>
                <w:rFonts w:ascii="Arial" w:eastAsia="Arial" w:hAnsi="Arial" w:cs="Arial"/>
                <w:sz w:val="20"/>
                <w:szCs w:val="19"/>
              </w:rPr>
            </w:pPr>
          </w:p>
          <w:p w14:paraId="45F51393" w14:textId="77777777" w:rsidR="002A2C5B" w:rsidRPr="0065572F" w:rsidRDefault="002A7D6A">
            <w:pPr>
              <w:spacing w:after="0" w:line="240" w:lineRule="auto"/>
              <w:contextualSpacing/>
              <w:jc w:val="both"/>
              <w:rPr>
                <w:rFonts w:ascii="Arial" w:eastAsia="Arial" w:hAnsi="Arial" w:cs="Arial"/>
                <w:b/>
                <w:sz w:val="20"/>
                <w:szCs w:val="19"/>
              </w:rPr>
            </w:pPr>
            <w:r w:rsidRPr="0065572F">
              <w:rPr>
                <w:rFonts w:ascii="Arial" w:eastAsia="Arial" w:hAnsi="Arial" w:cs="Arial"/>
                <w:b/>
                <w:sz w:val="20"/>
                <w:szCs w:val="19"/>
              </w:rPr>
              <w:t>Social Amelioration Program (SAP)</w:t>
            </w:r>
          </w:p>
          <w:p w14:paraId="00281746" w14:textId="66E21327" w:rsidR="00450EDE" w:rsidRPr="0065572F" w:rsidRDefault="00450EDE" w:rsidP="00741942">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 xml:space="preserve">A total of </w:t>
            </w:r>
            <w:r w:rsidR="00741942" w:rsidRPr="0065572F">
              <w:rPr>
                <w:rFonts w:ascii="Arial" w:eastAsia="Arial" w:hAnsi="Arial" w:cs="Arial"/>
                <w:b/>
                <w:sz w:val="20"/>
                <w:szCs w:val="19"/>
              </w:rPr>
              <w:t xml:space="preserve">9,529 </w:t>
            </w:r>
            <w:r w:rsidRPr="0065572F">
              <w:rPr>
                <w:rFonts w:ascii="Arial" w:eastAsia="Arial" w:hAnsi="Arial" w:cs="Arial"/>
                <w:b/>
                <w:sz w:val="20"/>
                <w:szCs w:val="19"/>
              </w:rPr>
              <w:t>Non-Pantawid Pamilya beneficiaries</w:t>
            </w:r>
            <w:r w:rsidRPr="0065572F">
              <w:rPr>
                <w:rFonts w:ascii="Arial" w:eastAsia="Arial" w:hAnsi="Arial" w:cs="Arial"/>
                <w:sz w:val="20"/>
                <w:szCs w:val="19"/>
              </w:rPr>
              <w:t xml:space="preserve"> in Pangasinan were paid amounting to </w:t>
            </w:r>
            <w:r w:rsidRPr="0065572F">
              <w:rPr>
                <w:rFonts w:ascii="Arial" w:eastAsia="Arial" w:hAnsi="Arial" w:cs="Arial"/>
                <w:b/>
                <w:sz w:val="20"/>
                <w:szCs w:val="19"/>
              </w:rPr>
              <w:t>₱</w:t>
            </w:r>
            <w:r w:rsidR="00741942" w:rsidRPr="0065572F">
              <w:rPr>
                <w:rFonts w:ascii="Arial" w:eastAsia="Arial" w:hAnsi="Arial" w:cs="Arial"/>
                <w:b/>
                <w:sz w:val="20"/>
                <w:szCs w:val="19"/>
              </w:rPr>
              <w:t xml:space="preserve">53,218,000.00 </w:t>
            </w:r>
            <w:r w:rsidRPr="0065572F">
              <w:rPr>
                <w:rFonts w:ascii="Arial" w:eastAsia="Arial" w:hAnsi="Arial" w:cs="Arial"/>
                <w:sz w:val="20"/>
                <w:szCs w:val="19"/>
              </w:rPr>
              <w:t>for the reprocessed refund from the Financial Service Providers (FSPs) of Bayanihan SAP 2.</w:t>
            </w:r>
          </w:p>
          <w:p w14:paraId="65FCD427" w14:textId="2F3ADC74" w:rsidR="002A2C5B" w:rsidRPr="0065572F" w:rsidRDefault="002A7D6A" w:rsidP="00084056">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 xml:space="preserve">A total of </w:t>
            </w:r>
            <w:r w:rsidRPr="0065572F">
              <w:rPr>
                <w:rFonts w:ascii="Arial" w:eastAsia="Arial" w:hAnsi="Arial" w:cs="Arial"/>
                <w:b/>
                <w:sz w:val="20"/>
                <w:szCs w:val="19"/>
              </w:rPr>
              <w:t>₱</w:t>
            </w:r>
            <w:r w:rsidRPr="0065572F">
              <w:rPr>
                <w:rFonts w:ascii="Arial" w:eastAsia="Arial" w:hAnsi="Arial" w:cs="Arial"/>
                <w:b/>
                <w:sz w:val="20"/>
                <w:szCs w:val="19"/>
                <w:lang w:val="en-US"/>
              </w:rPr>
              <w:t xml:space="preserve">4,269,296,500.00 </w:t>
            </w:r>
            <w:r w:rsidRPr="0065572F">
              <w:rPr>
                <w:rFonts w:ascii="Arial" w:eastAsia="Arial" w:hAnsi="Arial" w:cs="Arial"/>
                <w:sz w:val="20"/>
                <w:szCs w:val="19"/>
              </w:rPr>
              <w:t xml:space="preserve">was paid to </w:t>
            </w:r>
            <w:r w:rsidRPr="0065572F">
              <w:rPr>
                <w:rFonts w:ascii="Arial" w:eastAsia="Arial" w:hAnsi="Arial" w:cs="Arial"/>
                <w:b/>
                <w:bCs/>
                <w:sz w:val="20"/>
                <w:szCs w:val="19"/>
                <w:lang w:val="en-US"/>
              </w:rPr>
              <w:t>776,233 beneficiaries</w:t>
            </w:r>
            <w:r w:rsidRPr="0065572F">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65572F" w:rsidRDefault="002A7D6A">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 xml:space="preserve">A total amount of </w:t>
            </w:r>
            <w:r w:rsidRPr="0065572F">
              <w:rPr>
                <w:rFonts w:ascii="Arial" w:eastAsia="Arial" w:hAnsi="Arial" w:cs="Arial"/>
                <w:b/>
                <w:bCs/>
                <w:sz w:val="20"/>
                <w:szCs w:val="19"/>
              </w:rPr>
              <w:t>₱513,724,350.00</w:t>
            </w:r>
            <w:r w:rsidRPr="0065572F">
              <w:rPr>
                <w:rFonts w:ascii="Arial" w:eastAsia="Arial" w:hAnsi="Arial" w:cs="Arial"/>
                <w:sz w:val="20"/>
                <w:szCs w:val="19"/>
              </w:rPr>
              <w:t xml:space="preserve"> were paid through direct payout and cash cards to </w:t>
            </w:r>
            <w:r w:rsidRPr="0065572F">
              <w:rPr>
                <w:rFonts w:ascii="Arial" w:eastAsia="Arial" w:hAnsi="Arial" w:cs="Arial"/>
                <w:b/>
                <w:bCs/>
                <w:sz w:val="20"/>
                <w:szCs w:val="19"/>
              </w:rPr>
              <w:t>123,789</w:t>
            </w:r>
            <w:r w:rsidRPr="0065572F">
              <w:rPr>
                <w:rFonts w:ascii="Arial" w:eastAsia="Arial" w:hAnsi="Arial" w:cs="Arial"/>
                <w:sz w:val="20"/>
                <w:szCs w:val="19"/>
              </w:rPr>
              <w:t xml:space="preserve"> </w:t>
            </w:r>
            <w:r w:rsidRPr="0065572F">
              <w:rPr>
                <w:rFonts w:ascii="Arial" w:eastAsia="Arial" w:hAnsi="Arial" w:cs="Arial"/>
                <w:b/>
                <w:sz w:val="20"/>
                <w:szCs w:val="19"/>
              </w:rPr>
              <w:t>4Ps beneficiaries</w:t>
            </w:r>
            <w:r w:rsidRPr="0065572F">
              <w:rPr>
                <w:rFonts w:ascii="Arial" w:eastAsia="Arial" w:hAnsi="Arial" w:cs="Arial"/>
                <w:sz w:val="20"/>
                <w:szCs w:val="19"/>
              </w:rPr>
              <w:t xml:space="preserve"> while a total amount of </w:t>
            </w:r>
            <w:r w:rsidRPr="0065572F">
              <w:rPr>
                <w:rFonts w:ascii="Arial" w:eastAsia="Arial" w:hAnsi="Arial" w:cs="Arial"/>
                <w:b/>
                <w:sz w:val="20"/>
                <w:szCs w:val="19"/>
              </w:rPr>
              <w:t>₱</w:t>
            </w:r>
            <w:r w:rsidRPr="0065572F">
              <w:rPr>
                <w:rFonts w:ascii="Arial" w:eastAsia="Arial" w:hAnsi="Arial" w:cs="Arial"/>
                <w:b/>
                <w:sz w:val="20"/>
                <w:szCs w:val="19"/>
                <w:lang w:val="en-US"/>
              </w:rPr>
              <w:t xml:space="preserve">2,259,823,500.00 </w:t>
            </w:r>
            <w:r w:rsidRPr="0065572F">
              <w:rPr>
                <w:rFonts w:ascii="Arial" w:eastAsia="Arial" w:hAnsi="Arial" w:cs="Arial"/>
                <w:sz w:val="20"/>
                <w:szCs w:val="19"/>
              </w:rPr>
              <w:t xml:space="preserve">were paid through financial service providers (FSPs) to </w:t>
            </w:r>
            <w:r w:rsidRPr="0065572F">
              <w:rPr>
                <w:rFonts w:ascii="Arial" w:eastAsia="Arial" w:hAnsi="Arial" w:cs="Arial"/>
                <w:b/>
                <w:sz w:val="20"/>
                <w:szCs w:val="19"/>
                <w:lang w:val="en-US"/>
              </w:rPr>
              <w:t xml:space="preserve">410,877 </w:t>
            </w:r>
            <w:r w:rsidRPr="0065572F">
              <w:rPr>
                <w:rFonts w:ascii="Arial" w:eastAsia="Arial" w:hAnsi="Arial" w:cs="Arial"/>
                <w:b/>
                <w:sz w:val="20"/>
                <w:szCs w:val="19"/>
              </w:rPr>
              <w:t>non-4Ps beneficiaries</w:t>
            </w:r>
            <w:r w:rsidRPr="0065572F">
              <w:rPr>
                <w:rFonts w:ascii="Arial" w:eastAsia="Arial" w:hAnsi="Arial" w:cs="Arial"/>
                <w:sz w:val="20"/>
                <w:szCs w:val="19"/>
              </w:rPr>
              <w:t xml:space="preserve"> in Pangasinan for the second tranche implementation.</w:t>
            </w:r>
          </w:p>
          <w:p w14:paraId="2321502C" w14:textId="77777777" w:rsidR="002A2C5B" w:rsidRPr="0065572F" w:rsidRDefault="002A7D6A">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A total amount of</w:t>
            </w:r>
            <w:r w:rsidRPr="0065572F">
              <w:rPr>
                <w:rFonts w:ascii="Arial" w:eastAsia="Arial" w:hAnsi="Arial" w:cs="Arial"/>
                <w:b/>
                <w:sz w:val="20"/>
                <w:szCs w:val="19"/>
              </w:rPr>
              <w:t xml:space="preserve"> ₱262,333,500.00 </w:t>
            </w:r>
            <w:r w:rsidRPr="0065572F">
              <w:rPr>
                <w:rFonts w:ascii="Arial" w:eastAsia="Arial" w:hAnsi="Arial" w:cs="Arial"/>
                <w:sz w:val="20"/>
                <w:szCs w:val="19"/>
              </w:rPr>
              <w:t xml:space="preserve">was paid to </w:t>
            </w:r>
            <w:r w:rsidRPr="0065572F">
              <w:rPr>
                <w:rFonts w:ascii="Arial" w:eastAsia="Arial" w:hAnsi="Arial" w:cs="Arial"/>
                <w:b/>
                <w:sz w:val="20"/>
                <w:szCs w:val="19"/>
              </w:rPr>
              <w:t>47,697 waitlisted beneficiaries</w:t>
            </w:r>
            <w:r w:rsidRPr="0065572F">
              <w:rPr>
                <w:rFonts w:ascii="Arial" w:eastAsia="Arial" w:hAnsi="Arial" w:cs="Arial"/>
                <w:sz w:val="20"/>
                <w:szCs w:val="19"/>
              </w:rPr>
              <w:t xml:space="preserve"> </w:t>
            </w:r>
            <w:r w:rsidRPr="0065572F">
              <w:rPr>
                <w:rFonts w:ascii="Arial" w:eastAsia="Arial" w:hAnsi="Arial" w:cs="Arial"/>
                <w:sz w:val="20"/>
                <w:szCs w:val="19"/>
              </w:rPr>
              <w:lastRenderedPageBreak/>
              <w:t>in the Region.</w:t>
            </w:r>
          </w:p>
          <w:p w14:paraId="500D650D" w14:textId="25F2600B" w:rsidR="002A2C5B" w:rsidRPr="0065572F" w:rsidRDefault="002A7D6A">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 xml:space="preserve">A total amount of </w:t>
            </w:r>
            <w:r w:rsidRPr="0065572F">
              <w:rPr>
                <w:rFonts w:ascii="Arial" w:eastAsia="Arial" w:hAnsi="Arial" w:cs="Arial"/>
                <w:b/>
                <w:sz w:val="20"/>
                <w:szCs w:val="19"/>
              </w:rPr>
              <w:t>₱</w:t>
            </w:r>
            <w:r w:rsidRPr="0065572F">
              <w:rPr>
                <w:rFonts w:ascii="Arial" w:eastAsia="Arial" w:hAnsi="Arial" w:cs="Arial"/>
                <w:b/>
                <w:sz w:val="20"/>
                <w:szCs w:val="19"/>
                <w:lang w:val="en-US"/>
              </w:rPr>
              <w:t xml:space="preserve">15,130,500.00 </w:t>
            </w:r>
            <w:r w:rsidRPr="0065572F">
              <w:rPr>
                <w:rFonts w:ascii="Arial" w:eastAsia="Arial" w:hAnsi="Arial" w:cs="Arial"/>
                <w:sz w:val="20"/>
                <w:szCs w:val="19"/>
              </w:rPr>
              <w:t xml:space="preserve">was paid to </w:t>
            </w:r>
            <w:r w:rsidRPr="0065572F">
              <w:rPr>
                <w:rFonts w:ascii="Arial" w:eastAsia="Arial" w:hAnsi="Arial" w:cs="Arial"/>
                <w:b/>
                <w:sz w:val="20"/>
                <w:szCs w:val="19"/>
              </w:rPr>
              <w:t xml:space="preserve">1,887 </w:t>
            </w:r>
            <w:r w:rsidRPr="0065572F">
              <w:rPr>
                <w:rFonts w:ascii="Arial" w:eastAsia="Arial" w:hAnsi="Arial" w:cs="Arial"/>
                <w:b/>
                <w:bCs/>
                <w:sz w:val="20"/>
                <w:szCs w:val="19"/>
              </w:rPr>
              <w:t>TNVS/PUV drivers</w:t>
            </w:r>
            <w:r w:rsidRPr="0065572F">
              <w:rPr>
                <w:rFonts w:ascii="Arial" w:eastAsia="Arial" w:hAnsi="Arial" w:cs="Arial"/>
                <w:sz w:val="20"/>
                <w:szCs w:val="19"/>
              </w:rPr>
              <w:t xml:space="preserve"> in the Region.</w:t>
            </w:r>
          </w:p>
          <w:p w14:paraId="2CEA7EFD" w14:textId="77777777" w:rsidR="002A2C5B" w:rsidRPr="0065572F" w:rsidRDefault="002A7D6A">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65572F" w:rsidRDefault="002A7D6A">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161434DC" w:rsidR="002A2C5B" w:rsidRPr="000B6A17" w:rsidRDefault="00D53A0B"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B6A17">
              <w:rPr>
                <w:rFonts w:ascii="Arial" w:eastAsia="Arial" w:hAnsi="Arial" w:cs="Arial"/>
                <w:sz w:val="20"/>
                <w:szCs w:val="20"/>
              </w:rPr>
              <w:t>12</w:t>
            </w:r>
            <w:r w:rsidR="000A3089" w:rsidRPr="000B6A17">
              <w:rPr>
                <w:rFonts w:ascii="Arial" w:eastAsia="Arial" w:hAnsi="Arial" w:cs="Arial"/>
                <w:sz w:val="20"/>
                <w:szCs w:val="20"/>
              </w:rPr>
              <w:t xml:space="preserve"> July</w:t>
            </w:r>
            <w:r w:rsidR="002A7D6A" w:rsidRPr="000B6A1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F993359" w:rsidR="00DA0EB9" w:rsidRPr="000B6A17" w:rsidRDefault="00DA0EB9" w:rsidP="00D53A0B">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continuously provides augmentation support through Assistance to Individuals in Crisis Situation (AICS). A total of </w:t>
            </w:r>
            <w:r w:rsidR="00D53A0B" w:rsidRPr="000B6A17">
              <w:rPr>
                <w:rFonts w:ascii="Arial" w:eastAsia="Arial" w:hAnsi="Arial" w:cs="Arial"/>
                <w:b/>
                <w:sz w:val="20"/>
                <w:szCs w:val="19"/>
                <w:lang w:bidi="en-US"/>
              </w:rPr>
              <w:t xml:space="preserve">292,612 </w:t>
            </w:r>
            <w:r w:rsidRPr="000B6A17">
              <w:rPr>
                <w:rFonts w:ascii="Arial" w:eastAsia="Arial" w:hAnsi="Arial" w:cs="Arial"/>
                <w:b/>
                <w:sz w:val="20"/>
                <w:szCs w:val="19"/>
                <w:lang w:bidi="en-US"/>
              </w:rPr>
              <w:t>clients</w:t>
            </w:r>
            <w:r w:rsidRPr="000B6A17">
              <w:rPr>
                <w:rFonts w:ascii="Arial" w:eastAsia="Arial" w:hAnsi="Arial" w:cs="Arial"/>
                <w:sz w:val="20"/>
                <w:szCs w:val="19"/>
                <w:lang w:bidi="en-US"/>
              </w:rPr>
              <w:t xml:space="preserve"> were served and provided with assistance amountin</w:t>
            </w:r>
            <w:r w:rsidR="00B72A4F" w:rsidRPr="000B6A17">
              <w:rPr>
                <w:rFonts w:ascii="Arial" w:eastAsia="Arial" w:hAnsi="Arial" w:cs="Arial"/>
                <w:sz w:val="20"/>
                <w:szCs w:val="19"/>
                <w:lang w:bidi="en-US"/>
              </w:rPr>
              <w:t xml:space="preserve">g to </w:t>
            </w:r>
            <w:r w:rsidR="00D53A0B" w:rsidRPr="000B6A17">
              <w:rPr>
                <w:rFonts w:ascii="Arial" w:eastAsia="Arial" w:hAnsi="Arial" w:cs="Arial"/>
                <w:b/>
                <w:sz w:val="20"/>
                <w:szCs w:val="19"/>
                <w:lang w:bidi="en-US"/>
              </w:rPr>
              <w:t xml:space="preserve">₱922,843,586.61 </w:t>
            </w:r>
            <w:r w:rsidRPr="000B6A17">
              <w:rPr>
                <w:rFonts w:ascii="Arial" w:eastAsia="Arial" w:hAnsi="Arial" w:cs="Arial"/>
                <w:sz w:val="20"/>
                <w:szCs w:val="19"/>
                <w:lang w:bidi="en-US"/>
              </w:rPr>
              <w:t>through medical assistance, burial assistance, food assistance, and other AICS services</w:t>
            </w:r>
            <w:r w:rsidR="00833F1B" w:rsidRPr="000B6A17">
              <w:rPr>
                <w:rFonts w:ascii="Arial" w:eastAsia="Arial" w:hAnsi="Arial" w:cs="Arial"/>
                <w:sz w:val="20"/>
                <w:szCs w:val="19"/>
                <w:lang w:bidi="en-US"/>
              </w:rPr>
              <w:t>.</w:t>
            </w:r>
          </w:p>
          <w:p w14:paraId="44501617" w14:textId="77777777" w:rsidR="002A2C5B" w:rsidRPr="000B6A17"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0B6A17">
              <w:rPr>
                <w:rFonts w:ascii="Arial" w:eastAsia="Arial" w:hAnsi="Arial" w:cs="Arial"/>
                <w:b/>
                <w:sz w:val="20"/>
                <w:szCs w:val="19"/>
                <w:lang w:bidi="en-US"/>
              </w:rPr>
              <w:t>₱50,031,597.20</w:t>
            </w:r>
            <w:r w:rsidRPr="000B6A17">
              <w:rPr>
                <w:rFonts w:ascii="Arial" w:eastAsia="Arial" w:hAnsi="Arial" w:cs="Arial"/>
                <w:sz w:val="20"/>
                <w:szCs w:val="19"/>
                <w:lang w:bidi="en-US"/>
              </w:rPr>
              <w:t xml:space="preserve"> to </w:t>
            </w:r>
            <w:r w:rsidRPr="000B6A17">
              <w:rPr>
                <w:rFonts w:ascii="Arial" w:eastAsia="Arial" w:hAnsi="Arial" w:cs="Arial"/>
                <w:b/>
                <w:sz w:val="20"/>
                <w:szCs w:val="19"/>
                <w:lang w:bidi="en-US"/>
              </w:rPr>
              <w:t xml:space="preserve">5,991 </w:t>
            </w:r>
            <w:r w:rsidRPr="000B6A17">
              <w:rPr>
                <w:rFonts w:ascii="Arial" w:eastAsia="Arial" w:hAnsi="Arial" w:cs="Arial"/>
                <w:sz w:val="20"/>
                <w:szCs w:val="19"/>
                <w:lang w:bidi="en-US"/>
              </w:rPr>
              <w:t>beneficiaries.</w:t>
            </w:r>
          </w:p>
          <w:p w14:paraId="4F6C5210" w14:textId="0544A087" w:rsidR="002A2C5B" w:rsidRPr="000B6A17"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DSWD-FO II ensures provision of augmentation support to LGUs, stakeholders and partners.</w:t>
            </w:r>
          </w:p>
          <w:p w14:paraId="34CEFEEF" w14:textId="77777777" w:rsidR="001A5A90" w:rsidRPr="000B6A17"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0B6A1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B6A17">
              <w:rPr>
                <w:rFonts w:ascii="Arial" w:eastAsia="Arial" w:hAnsi="Arial" w:cs="Arial"/>
                <w:b/>
                <w:sz w:val="20"/>
                <w:szCs w:val="19"/>
              </w:rPr>
              <w:t>Social Amelioration Program (SAP)</w:t>
            </w:r>
          </w:p>
          <w:p w14:paraId="1896BD15" w14:textId="49ABE957" w:rsidR="000A3089" w:rsidRPr="000B6A17"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0B6A17"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conducted payout to </w:t>
            </w:r>
            <w:r w:rsidRPr="000B6A17">
              <w:rPr>
                <w:rFonts w:ascii="Arial" w:eastAsia="Arial" w:hAnsi="Arial" w:cs="Arial"/>
                <w:b/>
                <w:sz w:val="20"/>
                <w:szCs w:val="19"/>
                <w:lang w:bidi="en-US"/>
              </w:rPr>
              <w:t>19,554 beneficiaries</w:t>
            </w:r>
            <w:r w:rsidRPr="000B6A17">
              <w:rPr>
                <w:rFonts w:ascii="Arial" w:eastAsia="Arial" w:hAnsi="Arial" w:cs="Arial"/>
                <w:sz w:val="20"/>
                <w:szCs w:val="19"/>
                <w:lang w:bidi="en-US"/>
              </w:rPr>
              <w:t xml:space="preserve"> of the Bayanihan 2 with a total amount of</w:t>
            </w:r>
            <w:r w:rsidRPr="000B6A17">
              <w:t xml:space="preserve"> </w:t>
            </w:r>
            <w:r w:rsidRPr="000B6A17">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31835EEF"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30EF040F" w14:textId="77777777" w:rsidR="0096767C" w:rsidRDefault="0096767C">
      <w:pPr>
        <w:pStyle w:val="NoSpacing"/>
        <w:contextualSpacing/>
        <w:rPr>
          <w:rFonts w:ascii="Arial" w:hAnsi="Arial" w:cs="Arial"/>
          <w:b/>
          <w:sz w:val="24"/>
        </w:rPr>
      </w:pPr>
    </w:p>
    <w:p w14:paraId="31DD6D78" w14:textId="775C7485"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 xml:space="preserve">DRMD represented the Field Office in the Regional </w:t>
            </w:r>
            <w:r w:rsidRPr="002C723E">
              <w:rPr>
                <w:rFonts w:ascii="Arial" w:eastAsia="Arial" w:hAnsi="Arial" w:cs="Arial"/>
                <w:sz w:val="20"/>
                <w:szCs w:val="20"/>
              </w:rPr>
              <w:lastRenderedPageBreak/>
              <w:t>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7365E8C" w14:textId="49E64AB8" w:rsidR="005E6631" w:rsidRDefault="005E6631" w:rsidP="005E6631">
            <w:pPr>
              <w:spacing w:after="0" w:line="240" w:lineRule="auto"/>
              <w:ind w:right="57"/>
              <w:jc w:val="both"/>
              <w:rPr>
                <w:rFonts w:ascii="Arial" w:eastAsia="Arial" w:hAnsi="Arial" w:cs="Arial"/>
                <w:sz w:val="20"/>
                <w:szCs w:val="20"/>
              </w:rPr>
            </w:pPr>
          </w:p>
          <w:p w14:paraId="22CD4B77" w14:textId="77777777"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A12DD20" w:rsidR="002A2C5B" w:rsidRPr="00631247" w:rsidRDefault="005F60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631247">
              <w:rPr>
                <w:rFonts w:ascii="Arial" w:eastAsia="Arial" w:hAnsi="Arial" w:cs="Arial"/>
                <w:sz w:val="20"/>
                <w:szCs w:val="20"/>
              </w:rPr>
              <w:t>13 July</w:t>
            </w:r>
            <w:r w:rsidR="002A7D6A" w:rsidRPr="00631247">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03AEF1BE" w14:textId="689D6598" w:rsidR="0063306F" w:rsidRPr="00631247" w:rsidRDefault="0063306F" w:rsidP="002D61F3">
            <w:pPr>
              <w:pStyle w:val="ListParagraph"/>
              <w:numPr>
                <w:ilvl w:val="0"/>
                <w:numId w:val="5"/>
              </w:numPr>
              <w:spacing w:after="0" w:line="240" w:lineRule="auto"/>
              <w:jc w:val="both"/>
              <w:rPr>
                <w:rFonts w:ascii="Arial" w:eastAsia="Times New Roman" w:hAnsi="Arial" w:cs="Arial"/>
                <w:sz w:val="20"/>
                <w:szCs w:val="20"/>
              </w:rPr>
            </w:pPr>
            <w:r w:rsidRPr="00631247">
              <w:rPr>
                <w:rFonts w:ascii="Arial" w:eastAsia="Times New Roman" w:hAnsi="Arial" w:cs="Arial"/>
                <w:sz w:val="20"/>
                <w:szCs w:val="20"/>
              </w:rPr>
              <w:t xml:space="preserve">DSWD-FO VI provided </w:t>
            </w:r>
            <w:r w:rsidRPr="00631247">
              <w:rPr>
                <w:rFonts w:ascii="Arial" w:eastAsia="Times New Roman" w:hAnsi="Arial" w:cs="Arial"/>
                <w:b/>
                <w:sz w:val="20"/>
                <w:szCs w:val="20"/>
              </w:rPr>
              <w:t>₱</w:t>
            </w:r>
            <w:r w:rsidR="005F6016" w:rsidRPr="00631247">
              <w:rPr>
                <w:rFonts w:ascii="Arial" w:eastAsia="Times New Roman" w:hAnsi="Arial" w:cs="Arial"/>
                <w:b/>
                <w:sz w:val="20"/>
                <w:szCs w:val="20"/>
              </w:rPr>
              <w:t>640,751,269.23</w:t>
            </w:r>
            <w:r w:rsidRPr="00631247">
              <w:rPr>
                <w:rFonts w:ascii="Arial" w:eastAsia="Times New Roman" w:hAnsi="Arial" w:cs="Arial"/>
                <w:b/>
                <w:sz w:val="20"/>
                <w:szCs w:val="20"/>
              </w:rPr>
              <w:t xml:space="preserve"> </w:t>
            </w:r>
            <w:r w:rsidRPr="00631247">
              <w:rPr>
                <w:rFonts w:ascii="Arial" w:eastAsia="Times New Roman" w:hAnsi="Arial" w:cs="Arial"/>
                <w:sz w:val="20"/>
                <w:szCs w:val="20"/>
              </w:rPr>
              <w:t>worth of assistance to</w:t>
            </w:r>
            <w:r w:rsidRPr="00631247">
              <w:t xml:space="preserve"> </w:t>
            </w:r>
            <w:r w:rsidR="005F6016" w:rsidRPr="00631247">
              <w:rPr>
                <w:rFonts w:ascii="Arial" w:eastAsia="Times New Roman" w:hAnsi="Arial" w:cs="Arial"/>
                <w:b/>
                <w:sz w:val="20"/>
                <w:szCs w:val="20"/>
              </w:rPr>
              <w:t>176,593</w:t>
            </w:r>
            <w:r w:rsidRPr="00631247">
              <w:rPr>
                <w:rFonts w:ascii="Arial" w:eastAsia="Times New Roman" w:hAnsi="Arial" w:cs="Arial"/>
                <w:b/>
                <w:sz w:val="20"/>
                <w:szCs w:val="20"/>
              </w:rPr>
              <w:t xml:space="preserve"> individuals</w:t>
            </w:r>
            <w:r w:rsidRPr="00631247">
              <w:rPr>
                <w:rFonts w:ascii="Arial" w:eastAsia="Times New Roman" w:hAnsi="Arial" w:cs="Arial"/>
                <w:sz w:val="20"/>
                <w:szCs w:val="20"/>
              </w:rPr>
              <w:t xml:space="preserve"> through </w:t>
            </w:r>
            <w:r w:rsidRPr="00631247">
              <w:rPr>
                <w:rFonts w:ascii="Arial" w:eastAsia="Times New Roman" w:hAnsi="Arial" w:cs="Arial"/>
                <w:b/>
                <w:sz w:val="20"/>
                <w:szCs w:val="20"/>
              </w:rPr>
              <w:t>Assistance to Individuals in Crisis Situation (AICS</w:t>
            </w:r>
            <w:r w:rsidRPr="00631247">
              <w:rPr>
                <w:rFonts w:ascii="Arial" w:eastAsia="Times New Roman" w:hAnsi="Arial" w:cs="Arial"/>
                <w:sz w:val="20"/>
                <w:szCs w:val="20"/>
              </w:rPr>
              <w:t xml:space="preserve">) from </w:t>
            </w:r>
            <w:r w:rsidR="005F6016" w:rsidRPr="00631247">
              <w:rPr>
                <w:rFonts w:ascii="Arial" w:eastAsia="Times New Roman" w:hAnsi="Arial" w:cs="Arial"/>
                <w:sz w:val="20"/>
                <w:szCs w:val="20"/>
              </w:rPr>
              <w:t>March 9, 2020</w:t>
            </w:r>
            <w:r w:rsidR="00152367" w:rsidRPr="00631247">
              <w:rPr>
                <w:rFonts w:ascii="Arial" w:eastAsia="Times New Roman" w:hAnsi="Arial" w:cs="Arial"/>
                <w:sz w:val="20"/>
                <w:szCs w:val="20"/>
              </w:rPr>
              <w:t xml:space="preserve"> </w:t>
            </w:r>
            <w:r w:rsidRPr="00631247">
              <w:rPr>
                <w:rFonts w:ascii="Arial" w:eastAsia="Times New Roman" w:hAnsi="Arial" w:cs="Arial"/>
                <w:sz w:val="20"/>
                <w:szCs w:val="20"/>
              </w:rPr>
              <w:t xml:space="preserve">to </w:t>
            </w:r>
            <w:r w:rsidR="00152367" w:rsidRPr="00631247">
              <w:rPr>
                <w:rFonts w:ascii="Arial" w:eastAsia="Times New Roman" w:hAnsi="Arial" w:cs="Arial"/>
                <w:sz w:val="20"/>
                <w:szCs w:val="20"/>
              </w:rPr>
              <w:t>June</w:t>
            </w:r>
            <w:r w:rsidRPr="00631247">
              <w:rPr>
                <w:rFonts w:ascii="Arial" w:eastAsia="Times New Roman" w:hAnsi="Arial" w:cs="Arial"/>
                <w:sz w:val="20"/>
                <w:szCs w:val="20"/>
              </w:rPr>
              <w:t xml:space="preserve"> </w:t>
            </w:r>
            <w:r w:rsidR="005F6016" w:rsidRPr="00631247">
              <w:rPr>
                <w:rFonts w:ascii="Arial" w:eastAsia="Times New Roman" w:hAnsi="Arial" w:cs="Arial"/>
                <w:sz w:val="20"/>
                <w:szCs w:val="20"/>
              </w:rPr>
              <w:t>30</w:t>
            </w:r>
            <w:r w:rsidRPr="00631247">
              <w:rPr>
                <w:rFonts w:ascii="Arial" w:eastAsia="Times New Roman" w:hAnsi="Arial" w:cs="Arial"/>
                <w:sz w:val="20"/>
                <w:szCs w:val="20"/>
              </w:rPr>
              <w:t>, 2021.</w:t>
            </w:r>
          </w:p>
          <w:p w14:paraId="00F1A57C" w14:textId="31B8B551" w:rsidR="002A2C5B" w:rsidRPr="00631247" w:rsidRDefault="002A7D6A" w:rsidP="003F7F99">
            <w:pPr>
              <w:pStyle w:val="ListParagraph"/>
              <w:numPr>
                <w:ilvl w:val="0"/>
                <w:numId w:val="5"/>
              </w:numPr>
              <w:spacing w:after="0" w:line="240" w:lineRule="auto"/>
              <w:jc w:val="both"/>
              <w:rPr>
                <w:rFonts w:ascii="Arial" w:eastAsia="Times New Roman" w:hAnsi="Arial" w:cs="Arial"/>
                <w:sz w:val="20"/>
                <w:szCs w:val="20"/>
              </w:rPr>
            </w:pPr>
            <w:r w:rsidRPr="00631247">
              <w:rPr>
                <w:rFonts w:ascii="Arial" w:eastAsia="Times New Roman" w:hAnsi="Arial" w:cs="Arial"/>
                <w:sz w:val="20"/>
                <w:szCs w:val="20"/>
              </w:rPr>
              <w:t>DSWD-FO VI is continuously repacking FFPs at the DSWD Regional Warehouse.</w:t>
            </w:r>
          </w:p>
          <w:p w14:paraId="09E87826" w14:textId="77777777" w:rsidR="00C41A58" w:rsidRPr="00631247"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631247" w:rsidRDefault="002A7D6A">
            <w:pPr>
              <w:widowControl/>
              <w:shd w:val="clear" w:color="auto" w:fill="FFFFFF"/>
              <w:spacing w:after="0" w:line="240" w:lineRule="auto"/>
              <w:contextualSpacing/>
              <w:jc w:val="both"/>
              <w:rPr>
                <w:rFonts w:ascii="Arial" w:eastAsia="Times New Roman" w:hAnsi="Arial" w:cs="Arial"/>
                <w:sz w:val="20"/>
                <w:szCs w:val="20"/>
              </w:rPr>
            </w:pPr>
            <w:r w:rsidRPr="00631247">
              <w:rPr>
                <w:rFonts w:ascii="Arial" w:eastAsia="Times New Roman" w:hAnsi="Arial" w:cs="Arial"/>
                <w:b/>
                <w:bCs/>
                <w:sz w:val="20"/>
                <w:szCs w:val="20"/>
              </w:rPr>
              <w:t>Social Amelioration Program (SAP)</w:t>
            </w:r>
          </w:p>
          <w:p w14:paraId="5A01781E"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 xml:space="preserve">To date, a total of </w:t>
            </w:r>
            <w:r w:rsidRPr="00631247">
              <w:rPr>
                <w:rFonts w:ascii="Arial" w:eastAsia="Times New Roman" w:hAnsi="Arial" w:cs="Arial"/>
                <w:b/>
                <w:sz w:val="20"/>
                <w:szCs w:val="20"/>
              </w:rPr>
              <w:t>₱1,496,509,500.00</w:t>
            </w:r>
            <w:r w:rsidRPr="00631247">
              <w:rPr>
                <w:rFonts w:ascii="Arial" w:eastAsia="Times New Roman" w:hAnsi="Arial" w:cs="Arial"/>
                <w:sz w:val="20"/>
                <w:szCs w:val="20"/>
              </w:rPr>
              <w:t xml:space="preserve"> was provided to </w:t>
            </w:r>
            <w:r w:rsidRPr="00631247">
              <w:rPr>
                <w:rFonts w:ascii="Arial" w:eastAsia="Times New Roman" w:hAnsi="Arial" w:cs="Arial"/>
                <w:b/>
                <w:sz w:val="20"/>
                <w:szCs w:val="20"/>
              </w:rPr>
              <w:t>321,830 4Ps beneficiaries</w:t>
            </w:r>
            <w:r w:rsidRPr="00631247">
              <w:rPr>
                <w:rFonts w:ascii="Arial" w:eastAsia="Times New Roman" w:hAnsi="Arial" w:cs="Arial"/>
                <w:sz w:val="20"/>
                <w:szCs w:val="20"/>
              </w:rPr>
              <w:t xml:space="preserve"> and </w:t>
            </w:r>
            <w:r w:rsidRPr="00631247">
              <w:rPr>
                <w:rFonts w:ascii="Arial" w:eastAsia="Times New Roman" w:hAnsi="Arial" w:cs="Arial"/>
                <w:b/>
                <w:sz w:val="20"/>
                <w:szCs w:val="20"/>
              </w:rPr>
              <w:t>₱6,788,214,000.00</w:t>
            </w:r>
            <w:r w:rsidRPr="00631247">
              <w:rPr>
                <w:rFonts w:ascii="Arial" w:eastAsia="Times New Roman" w:hAnsi="Arial" w:cs="Arial"/>
                <w:sz w:val="20"/>
                <w:szCs w:val="20"/>
              </w:rPr>
              <w:t xml:space="preserve"> was provided to </w:t>
            </w:r>
            <w:r w:rsidRPr="00631247">
              <w:rPr>
                <w:rFonts w:ascii="Arial" w:eastAsia="Times New Roman" w:hAnsi="Arial" w:cs="Arial"/>
                <w:b/>
                <w:sz w:val="20"/>
                <w:szCs w:val="20"/>
              </w:rPr>
              <w:t>1,131,369 non-4Ps beneficiaries</w:t>
            </w:r>
            <w:r w:rsidRPr="00631247">
              <w:rPr>
                <w:rFonts w:ascii="Arial" w:eastAsia="Times New Roman" w:hAnsi="Arial" w:cs="Arial"/>
                <w:sz w:val="20"/>
                <w:szCs w:val="20"/>
              </w:rPr>
              <w:t xml:space="preserve"> for the first tranche.</w:t>
            </w:r>
          </w:p>
          <w:p w14:paraId="056A07D2"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 xml:space="preserve">DSWD-FO VI has served </w:t>
            </w:r>
            <w:r w:rsidRPr="00631247">
              <w:rPr>
                <w:rFonts w:ascii="Arial" w:eastAsia="Times New Roman" w:hAnsi="Arial" w:cs="Arial"/>
                <w:b/>
                <w:sz w:val="20"/>
                <w:szCs w:val="20"/>
              </w:rPr>
              <w:t>103,608 4Ps beneficiaries</w:t>
            </w:r>
            <w:r w:rsidRPr="00631247">
              <w:rPr>
                <w:rFonts w:ascii="Arial" w:eastAsia="Times New Roman" w:hAnsi="Arial" w:cs="Arial"/>
                <w:sz w:val="20"/>
                <w:szCs w:val="20"/>
              </w:rPr>
              <w:t xml:space="preserve"> amounting to </w:t>
            </w:r>
            <w:r w:rsidRPr="00631247">
              <w:rPr>
                <w:rFonts w:ascii="Arial" w:eastAsia="Times New Roman" w:hAnsi="Arial" w:cs="Arial"/>
                <w:b/>
                <w:sz w:val="20"/>
                <w:szCs w:val="20"/>
              </w:rPr>
              <w:t>₱481,777,200.00</w:t>
            </w:r>
            <w:r w:rsidRPr="00631247">
              <w:rPr>
                <w:rFonts w:ascii="Arial" w:eastAsia="Times New Roman" w:hAnsi="Arial" w:cs="Arial"/>
                <w:sz w:val="20"/>
                <w:szCs w:val="20"/>
              </w:rPr>
              <w:t xml:space="preserve"> and </w:t>
            </w:r>
            <w:r w:rsidRPr="00631247">
              <w:rPr>
                <w:rFonts w:ascii="Arial" w:eastAsia="Times New Roman" w:hAnsi="Arial" w:cs="Arial"/>
                <w:b/>
                <w:sz w:val="20"/>
                <w:szCs w:val="20"/>
              </w:rPr>
              <w:t>437,403 non-4Ps beneficiaries</w:t>
            </w:r>
            <w:r w:rsidRPr="00631247">
              <w:rPr>
                <w:rFonts w:ascii="Arial" w:eastAsia="Times New Roman" w:hAnsi="Arial" w:cs="Arial"/>
                <w:sz w:val="20"/>
                <w:szCs w:val="20"/>
              </w:rPr>
              <w:t xml:space="preserve"> amounting to </w:t>
            </w:r>
            <w:r w:rsidRPr="00631247">
              <w:rPr>
                <w:rFonts w:ascii="Arial" w:eastAsia="Times New Roman" w:hAnsi="Arial" w:cs="Arial"/>
                <w:b/>
                <w:sz w:val="20"/>
                <w:szCs w:val="20"/>
              </w:rPr>
              <w:t xml:space="preserve">₱2,624,418,000.00 </w:t>
            </w:r>
            <w:r w:rsidRPr="00631247">
              <w:rPr>
                <w:rFonts w:ascii="Arial" w:eastAsia="Times New Roman" w:hAnsi="Arial" w:cs="Arial"/>
                <w:sz w:val="20"/>
                <w:szCs w:val="20"/>
              </w:rPr>
              <w:t xml:space="preserve">for the second tranche, and </w:t>
            </w:r>
            <w:r w:rsidRPr="00631247">
              <w:rPr>
                <w:rFonts w:ascii="Arial" w:eastAsia="Times New Roman" w:hAnsi="Arial" w:cs="Arial"/>
                <w:b/>
                <w:sz w:val="20"/>
                <w:szCs w:val="20"/>
              </w:rPr>
              <w:t>190,738 left-out/waitlisted</w:t>
            </w:r>
            <w:r w:rsidRPr="00631247">
              <w:rPr>
                <w:rFonts w:ascii="Arial" w:eastAsia="Times New Roman" w:hAnsi="Arial" w:cs="Arial"/>
                <w:sz w:val="20"/>
                <w:szCs w:val="20"/>
              </w:rPr>
              <w:t xml:space="preserve"> beneficiaries amounting to </w:t>
            </w:r>
            <w:r w:rsidRPr="00631247">
              <w:rPr>
                <w:rFonts w:ascii="Arial" w:eastAsia="Times New Roman" w:hAnsi="Arial" w:cs="Arial"/>
                <w:b/>
                <w:bCs/>
                <w:sz w:val="20"/>
                <w:szCs w:val="20"/>
              </w:rPr>
              <w:t>₱1,144,428,000.00.</w:t>
            </w:r>
          </w:p>
          <w:p w14:paraId="4FBAAC80"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98EF5FC" w14:textId="77777777" w:rsidR="00633EEB" w:rsidRDefault="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5D9A4AA"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lastRenderedPageBreak/>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633EEB">
        <w:trPr>
          <w:trHeight w:val="1120"/>
        </w:trPr>
        <w:tc>
          <w:tcPr>
            <w:tcW w:w="997" w:type="pct"/>
            <w:vAlign w:val="center"/>
          </w:tcPr>
          <w:p w14:paraId="0DAFB2EB" w14:textId="6B096849" w:rsidR="002A2C5B" w:rsidRPr="002205A0" w:rsidRDefault="00BA2635"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4</w:t>
            </w:r>
            <w:r w:rsidR="0095601E" w:rsidRPr="002205A0">
              <w:rPr>
                <w:rFonts w:ascii="Arial" w:eastAsia="Arial" w:hAnsi="Arial" w:cs="Arial"/>
                <w:sz w:val="20"/>
                <w:szCs w:val="20"/>
              </w:rPr>
              <w:t xml:space="preserve"> J</w:t>
            </w:r>
            <w:r w:rsidR="00CA4811" w:rsidRPr="002205A0">
              <w:rPr>
                <w:rFonts w:ascii="Arial" w:eastAsia="Arial" w:hAnsi="Arial" w:cs="Arial"/>
                <w:sz w:val="20"/>
                <w:szCs w:val="20"/>
              </w:rPr>
              <w:t xml:space="preserve">uly </w:t>
            </w:r>
            <w:r w:rsidR="002A7D6A" w:rsidRPr="002205A0">
              <w:rPr>
                <w:rFonts w:ascii="Arial" w:eastAsia="Arial" w:hAnsi="Arial" w:cs="Arial"/>
                <w:sz w:val="20"/>
                <w:szCs w:val="20"/>
              </w:rPr>
              <w:t>2021</w:t>
            </w:r>
          </w:p>
        </w:tc>
        <w:tc>
          <w:tcPr>
            <w:tcW w:w="4002" w:type="pct"/>
          </w:tcPr>
          <w:p w14:paraId="286FA3E9"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DRMD provided a total of </w:t>
            </w:r>
            <w:r w:rsidRPr="002205A0">
              <w:rPr>
                <w:rFonts w:ascii="Arial" w:eastAsia="Arial" w:hAnsi="Arial" w:cs="Arial"/>
                <w:b/>
                <w:sz w:val="20"/>
                <w:szCs w:val="19"/>
              </w:rPr>
              <w:t xml:space="preserve">₱13,310,675.54 </w:t>
            </w:r>
            <w:r w:rsidRPr="002205A0">
              <w:rPr>
                <w:rFonts w:ascii="Arial" w:eastAsia="Arial" w:hAnsi="Arial" w:cs="Arial"/>
                <w:sz w:val="20"/>
                <w:szCs w:val="19"/>
              </w:rPr>
              <w:t>worth of assistance</w:t>
            </w:r>
            <w:r w:rsidRPr="002205A0">
              <w:rPr>
                <w:rFonts w:ascii="Arial" w:eastAsia="Arial" w:hAnsi="Arial" w:cs="Arial"/>
                <w:b/>
                <w:sz w:val="20"/>
                <w:szCs w:val="19"/>
              </w:rPr>
              <w:t xml:space="preserve"> </w:t>
            </w:r>
            <w:r w:rsidRPr="002205A0">
              <w:rPr>
                <w:rFonts w:ascii="Arial" w:eastAsia="Arial" w:hAnsi="Arial" w:cs="Arial"/>
                <w:sz w:val="20"/>
                <w:szCs w:val="19"/>
              </w:rPr>
              <w:t xml:space="preserve">to </w:t>
            </w:r>
            <w:r w:rsidRPr="002205A0">
              <w:rPr>
                <w:rFonts w:ascii="Arial" w:eastAsia="Arial" w:hAnsi="Arial" w:cs="Arial"/>
                <w:b/>
                <w:sz w:val="20"/>
                <w:szCs w:val="19"/>
              </w:rPr>
              <w:t>17 stranded sales representatives;</w:t>
            </w:r>
            <w:r w:rsidRPr="002205A0">
              <w:rPr>
                <w:rFonts w:ascii="Arial" w:eastAsia="Arial" w:hAnsi="Arial" w:cs="Arial"/>
                <w:sz w:val="20"/>
                <w:szCs w:val="19"/>
              </w:rPr>
              <w:t xml:space="preserve"> eight </w:t>
            </w:r>
            <w:r w:rsidRPr="002205A0">
              <w:rPr>
                <w:rFonts w:ascii="Arial" w:eastAsia="Arial" w:hAnsi="Arial" w:cs="Arial"/>
                <w:b/>
                <w:sz w:val="20"/>
                <w:szCs w:val="19"/>
              </w:rPr>
              <w:t>(8) bus drivers (HTIs);</w:t>
            </w:r>
            <w:r w:rsidRPr="002205A0">
              <w:rPr>
                <w:rFonts w:ascii="Arial" w:eastAsia="Arial" w:hAnsi="Arial" w:cs="Arial"/>
                <w:sz w:val="20"/>
                <w:szCs w:val="19"/>
              </w:rPr>
              <w:t xml:space="preserve"> and</w:t>
            </w:r>
            <w:r w:rsidRPr="002205A0">
              <w:rPr>
                <w:rFonts w:ascii="Arial" w:eastAsia="Arial" w:hAnsi="Arial" w:cs="Arial"/>
                <w:b/>
                <w:sz w:val="20"/>
                <w:szCs w:val="19"/>
              </w:rPr>
              <w:t xml:space="preserve"> 25,480 </w:t>
            </w:r>
            <w:r w:rsidRPr="002205A0">
              <w:rPr>
                <w:rFonts w:ascii="Arial" w:eastAsia="Arial" w:hAnsi="Arial" w:cs="Arial"/>
                <w:bCs/>
                <w:sz w:val="20"/>
                <w:szCs w:val="19"/>
              </w:rPr>
              <w:t>families, of</w:t>
            </w:r>
            <w:r w:rsidRPr="002205A0">
              <w:rPr>
                <w:rFonts w:ascii="Arial" w:eastAsia="Arial" w:hAnsi="Arial" w:cs="Arial"/>
                <w:sz w:val="20"/>
                <w:szCs w:val="19"/>
              </w:rPr>
              <w:t xml:space="preserve"> which 815 are LSIs.</w:t>
            </w:r>
          </w:p>
          <w:p w14:paraId="5DEFE082"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through its Crisis Intervention Unit (CIU) provided assistance to </w:t>
            </w:r>
            <w:r w:rsidRPr="002205A0">
              <w:rPr>
                <w:rFonts w:ascii="Arial" w:eastAsia="Arial" w:hAnsi="Arial" w:cs="Arial"/>
                <w:b/>
                <w:sz w:val="20"/>
                <w:szCs w:val="19"/>
              </w:rPr>
              <w:t>15,481 walk-in clients</w:t>
            </w:r>
            <w:r w:rsidRPr="002205A0">
              <w:rPr>
                <w:rFonts w:ascii="Arial" w:eastAsia="Arial" w:hAnsi="Arial" w:cs="Arial"/>
                <w:sz w:val="20"/>
                <w:szCs w:val="19"/>
              </w:rPr>
              <w:t xml:space="preserve"> amounting to </w:t>
            </w:r>
            <w:r w:rsidRPr="002205A0">
              <w:rPr>
                <w:rFonts w:ascii="Arial" w:eastAsia="Arial" w:hAnsi="Arial" w:cs="Arial"/>
                <w:b/>
                <w:sz w:val="20"/>
                <w:szCs w:val="19"/>
              </w:rPr>
              <w:t xml:space="preserve">₱68,514,908.08 </w:t>
            </w:r>
            <w:r w:rsidRPr="002205A0">
              <w:rPr>
                <w:rFonts w:ascii="Arial" w:eastAsia="Arial" w:hAnsi="Arial" w:cs="Arial"/>
                <w:sz w:val="20"/>
                <w:szCs w:val="19"/>
              </w:rPr>
              <w:t xml:space="preserve">for Bayanihan 1 while </w:t>
            </w:r>
            <w:r w:rsidRPr="002205A0">
              <w:rPr>
                <w:rFonts w:ascii="Arial" w:eastAsia="Arial" w:hAnsi="Arial" w:cs="Arial"/>
                <w:b/>
                <w:sz w:val="20"/>
                <w:szCs w:val="19"/>
              </w:rPr>
              <w:t xml:space="preserve">₱41,110,648.05 </w:t>
            </w:r>
            <w:r w:rsidRPr="002205A0">
              <w:rPr>
                <w:rFonts w:ascii="Arial" w:eastAsia="Arial" w:hAnsi="Arial" w:cs="Arial"/>
                <w:sz w:val="20"/>
                <w:szCs w:val="19"/>
              </w:rPr>
              <w:t>were provided to</w:t>
            </w:r>
            <w:r w:rsidRPr="002205A0">
              <w:rPr>
                <w:rFonts w:ascii="Arial" w:eastAsia="Arial" w:hAnsi="Arial" w:cs="Arial"/>
                <w:b/>
                <w:sz w:val="20"/>
                <w:szCs w:val="19"/>
              </w:rPr>
              <w:t xml:space="preserve"> 6,690 walk-in clients</w:t>
            </w:r>
            <w:r w:rsidRPr="002205A0">
              <w:rPr>
                <w:rFonts w:ascii="Arial" w:eastAsia="Arial" w:hAnsi="Arial" w:cs="Arial"/>
                <w:sz w:val="20"/>
                <w:szCs w:val="19"/>
              </w:rPr>
              <w:t xml:space="preserve"> for Bayanihan 2.</w:t>
            </w:r>
          </w:p>
          <w:p w14:paraId="5684C446"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ocial Pension Unit extended assistance to </w:t>
            </w:r>
            <w:r w:rsidRPr="002205A0">
              <w:rPr>
                <w:rFonts w:ascii="Arial" w:eastAsia="Arial" w:hAnsi="Arial" w:cs="Arial"/>
                <w:b/>
                <w:bCs/>
                <w:sz w:val="20"/>
                <w:szCs w:val="19"/>
              </w:rPr>
              <w:t>41,345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243,591,000.00; </w:t>
            </w:r>
            <w:r w:rsidRPr="002205A0">
              <w:rPr>
                <w:rFonts w:ascii="Arial" w:eastAsia="Arial" w:hAnsi="Arial" w:cs="Arial"/>
                <w:sz w:val="20"/>
                <w:szCs w:val="19"/>
              </w:rPr>
              <w:t>and</w:t>
            </w:r>
            <w:r w:rsidRPr="002205A0">
              <w:rPr>
                <w:rFonts w:ascii="Arial" w:eastAsia="Arial" w:hAnsi="Arial" w:cs="Arial"/>
                <w:b/>
                <w:bCs/>
                <w:sz w:val="20"/>
                <w:szCs w:val="19"/>
              </w:rPr>
              <w:t xml:space="preserve"> 29,264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173,937,000.00 </w:t>
            </w:r>
            <w:r w:rsidRPr="002205A0">
              <w:rPr>
                <w:rFonts w:ascii="Arial" w:eastAsia="Arial" w:hAnsi="Arial" w:cs="Arial"/>
                <w:sz w:val="20"/>
                <w:szCs w:val="19"/>
              </w:rPr>
              <w:t>for the year 2019 and 2020, respectively.</w:t>
            </w:r>
          </w:p>
          <w:p w14:paraId="1C393C07" w14:textId="76A85D44" w:rsidR="002A2C5B" w:rsidRPr="00A43D06"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ustainable Livelihood Program (SLP) of DSWD-FO VIII was able to extend assistance to </w:t>
            </w:r>
            <w:r w:rsidRPr="002205A0">
              <w:rPr>
                <w:rFonts w:ascii="Arial" w:eastAsia="Arial" w:hAnsi="Arial" w:cs="Arial"/>
                <w:b/>
                <w:sz w:val="20"/>
                <w:szCs w:val="19"/>
              </w:rPr>
              <w:t>170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2,261,210.07</w:t>
            </w:r>
            <w:r w:rsidRPr="002205A0">
              <w:rPr>
                <w:rFonts w:ascii="Arial" w:eastAsia="Arial" w:hAnsi="Arial" w:cs="Arial"/>
                <w:sz w:val="20"/>
                <w:szCs w:val="19"/>
              </w:rPr>
              <w:t>.</w:t>
            </w:r>
          </w:p>
          <w:p w14:paraId="45F60749" w14:textId="0CEA1694" w:rsidR="00A43D06" w:rsidRPr="00633EEB" w:rsidRDefault="00A43D06"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205A0"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205A0">
              <w:rPr>
                <w:rFonts w:ascii="Arial" w:eastAsia="Arial" w:hAnsi="Arial" w:cs="Arial"/>
                <w:b/>
                <w:sz w:val="20"/>
                <w:szCs w:val="19"/>
              </w:rPr>
              <w:t>Social Amelioration Program (SAP)</w:t>
            </w:r>
          </w:p>
          <w:p w14:paraId="2BB0C07C"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through the Emergency Subsidy Program was able to extend assistance to </w:t>
            </w:r>
            <w:r w:rsidRPr="002205A0">
              <w:rPr>
                <w:rFonts w:ascii="Arial" w:eastAsia="Arial" w:hAnsi="Arial" w:cs="Arial"/>
                <w:b/>
                <w:sz w:val="20"/>
                <w:szCs w:val="19"/>
              </w:rPr>
              <w:t>31,620 beneficiaries</w:t>
            </w:r>
            <w:r w:rsidRPr="002205A0">
              <w:rPr>
                <w:rFonts w:ascii="Arial" w:eastAsia="Arial" w:hAnsi="Arial" w:cs="Arial"/>
                <w:sz w:val="20"/>
                <w:szCs w:val="19"/>
              </w:rPr>
              <w:t xml:space="preserve"> amounting to </w:t>
            </w:r>
            <w:r w:rsidRPr="002205A0">
              <w:rPr>
                <w:rFonts w:ascii="Arial" w:eastAsia="Arial" w:hAnsi="Arial" w:cs="Arial"/>
                <w:b/>
                <w:bCs/>
                <w:sz w:val="20"/>
                <w:szCs w:val="19"/>
              </w:rPr>
              <w:t>₱163,810,000.00.</w:t>
            </w:r>
          </w:p>
          <w:p w14:paraId="36D51FC0" w14:textId="4065F95C" w:rsidR="00FE6EF7"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DRMD recorded </w:t>
            </w:r>
            <w:r w:rsidRPr="002205A0">
              <w:rPr>
                <w:rFonts w:ascii="Arial" w:eastAsia="Arial" w:hAnsi="Arial" w:cs="Arial"/>
                <w:b/>
                <w:sz w:val="20"/>
                <w:szCs w:val="19"/>
              </w:rPr>
              <w:t>550,250 non-4Ps beneficiaries</w:t>
            </w:r>
            <w:r w:rsidRPr="002205A0">
              <w:rPr>
                <w:rFonts w:ascii="Arial" w:eastAsia="Arial" w:hAnsi="Arial" w:cs="Arial"/>
                <w:sz w:val="20"/>
                <w:szCs w:val="19"/>
              </w:rPr>
              <w:t xml:space="preserve"> who received SAP amounting to </w:t>
            </w:r>
            <w:r w:rsidRPr="002205A0">
              <w:rPr>
                <w:rFonts w:ascii="Arial" w:eastAsia="Arial" w:hAnsi="Arial" w:cs="Arial"/>
                <w:b/>
                <w:sz w:val="20"/>
                <w:szCs w:val="19"/>
              </w:rPr>
              <w:t>₱</w:t>
            </w:r>
            <w:r w:rsidRPr="002205A0">
              <w:rPr>
                <w:rFonts w:ascii="Arial" w:eastAsia="Arial" w:hAnsi="Arial" w:cs="Arial"/>
                <w:b/>
                <w:sz w:val="20"/>
                <w:szCs w:val="24"/>
              </w:rPr>
              <w:t>2,750,804,750.00</w:t>
            </w:r>
            <w:r w:rsidRPr="002205A0">
              <w:rPr>
                <w:rFonts w:ascii="Arial" w:eastAsia="Arial" w:hAnsi="Arial" w:cs="Arial"/>
                <w:b/>
                <w:sz w:val="20"/>
                <w:szCs w:val="19"/>
              </w:rPr>
              <w:t xml:space="preserve">. </w:t>
            </w:r>
            <w:r w:rsidRPr="002205A0">
              <w:rPr>
                <w:rFonts w:ascii="Arial" w:eastAsia="Arial" w:hAnsi="Arial" w:cs="Arial"/>
                <w:sz w:val="20"/>
                <w:szCs w:val="19"/>
              </w:rPr>
              <w:t xml:space="preserve">There were also </w:t>
            </w:r>
            <w:r w:rsidRPr="002205A0">
              <w:rPr>
                <w:rFonts w:ascii="Arial" w:eastAsia="Arial" w:hAnsi="Arial" w:cs="Arial"/>
                <w:b/>
                <w:sz w:val="20"/>
                <w:szCs w:val="19"/>
              </w:rPr>
              <w:t>68,2</w:t>
            </w:r>
            <w:r w:rsidR="00D064D1" w:rsidRPr="002205A0">
              <w:rPr>
                <w:rFonts w:ascii="Arial" w:eastAsia="Arial" w:hAnsi="Arial" w:cs="Arial"/>
                <w:b/>
                <w:sz w:val="20"/>
                <w:szCs w:val="19"/>
              </w:rPr>
              <w:t>80</w:t>
            </w:r>
            <w:r w:rsidRPr="002205A0">
              <w:rPr>
                <w:rFonts w:ascii="Arial" w:eastAsia="Arial" w:hAnsi="Arial" w:cs="Arial"/>
                <w:b/>
                <w:sz w:val="20"/>
                <w:szCs w:val="19"/>
              </w:rPr>
              <w:t xml:space="preserve"> </w:t>
            </w:r>
            <w:r w:rsidRPr="002205A0">
              <w:rPr>
                <w:rFonts w:ascii="Arial" w:eastAsia="Arial" w:hAnsi="Arial" w:cs="Arial"/>
                <w:sz w:val="20"/>
                <w:szCs w:val="19"/>
              </w:rPr>
              <w:t xml:space="preserve">out of 83,011 waitlisted beneficiaries who were served amounting to </w:t>
            </w:r>
            <w:r w:rsidRPr="002205A0">
              <w:rPr>
                <w:rFonts w:ascii="Arial" w:eastAsia="Arial" w:hAnsi="Arial" w:cs="Arial"/>
                <w:b/>
                <w:sz w:val="20"/>
                <w:szCs w:val="19"/>
              </w:rPr>
              <w:t>₱</w:t>
            </w:r>
            <w:r w:rsidRPr="002205A0">
              <w:t xml:space="preserve"> </w:t>
            </w:r>
            <w:r w:rsidRPr="002205A0">
              <w:rPr>
                <w:rFonts w:ascii="Arial" w:eastAsia="Arial" w:hAnsi="Arial" w:cs="Arial"/>
                <w:b/>
                <w:sz w:val="20"/>
                <w:szCs w:val="19"/>
              </w:rPr>
              <w:t>436,300,000.</w:t>
            </w:r>
          </w:p>
          <w:p w14:paraId="292FE643"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4Ps was able to extend assistance to their </w:t>
            </w:r>
            <w:r w:rsidRPr="002205A0">
              <w:rPr>
                <w:rFonts w:ascii="Arial" w:eastAsia="Arial" w:hAnsi="Arial" w:cs="Arial"/>
                <w:b/>
                <w:sz w:val="20"/>
                <w:szCs w:val="19"/>
              </w:rPr>
              <w:t>258,936 cash card</w:t>
            </w:r>
            <w:r w:rsidRPr="002205A0">
              <w:rPr>
                <w:rFonts w:ascii="Arial" w:eastAsia="Arial" w:hAnsi="Arial" w:cs="Arial"/>
                <w:sz w:val="20"/>
                <w:szCs w:val="19"/>
              </w:rPr>
              <w:t xml:space="preserve"> </w:t>
            </w:r>
            <w:r w:rsidRPr="002205A0">
              <w:rPr>
                <w:rFonts w:ascii="Arial" w:eastAsia="Arial" w:hAnsi="Arial" w:cs="Arial"/>
                <w:b/>
                <w:sz w:val="20"/>
                <w:szCs w:val="19"/>
              </w:rPr>
              <w:t>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945,116,400.00</w:t>
            </w:r>
            <w:r w:rsidRPr="002205A0">
              <w:rPr>
                <w:rFonts w:ascii="Arial" w:eastAsia="Arial" w:hAnsi="Arial" w:cs="Arial"/>
                <w:sz w:val="20"/>
                <w:szCs w:val="19"/>
              </w:rPr>
              <w:t xml:space="preserve"> and </w:t>
            </w:r>
            <w:r w:rsidRPr="002205A0">
              <w:rPr>
                <w:rFonts w:ascii="Arial" w:eastAsia="Arial" w:hAnsi="Arial" w:cs="Arial"/>
                <w:b/>
                <w:sz w:val="20"/>
                <w:szCs w:val="19"/>
              </w:rPr>
              <w:t>21,153 non-cash card 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lastRenderedPageBreak/>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0AA50B8" w:rsidR="002A2C5B" w:rsidRDefault="0096767C"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6</w:t>
            </w:r>
            <w:r w:rsidR="001C5AB6">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6420D33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96767C">
              <w:rPr>
                <w:rFonts w:ascii="Arial" w:eastAsia="Arial" w:hAnsi="Arial" w:cs="Arial"/>
                <w:sz w:val="20"/>
                <w:szCs w:val="19"/>
              </w:rPr>
              <w:t>16</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406BC117" w14:textId="30CA81F6" w:rsidR="00A43D06" w:rsidRPr="0065572F" w:rsidRDefault="00A43D06"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2C474B9D" w:rsidR="002A2C5B" w:rsidRPr="001E0478" w:rsidRDefault="00D53A0B"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w:t>
            </w:r>
            <w:r w:rsidR="00F25899">
              <w:rPr>
                <w:rFonts w:ascii="Arial" w:eastAsia="Arial" w:hAnsi="Arial" w:cs="Arial"/>
                <w:sz w:val="20"/>
                <w:szCs w:val="20"/>
              </w:rPr>
              <w:t xml:space="preserve"> July</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96767C"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lastRenderedPageBreak/>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63E9AD2" w14:textId="1F5A302A" w:rsidR="0096767C" w:rsidRDefault="0096767C" w:rsidP="00117D83">
      <w:pPr>
        <w:widowControl/>
        <w:spacing w:after="0" w:line="240" w:lineRule="auto"/>
        <w:contextualSpacing/>
        <w:rPr>
          <w:rFonts w:ascii="Arial" w:eastAsia="Arial" w:hAnsi="Arial" w:cs="Arial"/>
          <w:sz w:val="24"/>
          <w:szCs w:val="24"/>
          <w:highlight w:val="white"/>
        </w:rPr>
      </w:pPr>
    </w:p>
    <w:p w14:paraId="384327DC" w14:textId="5FC57C4E" w:rsidR="00117D83" w:rsidRPr="00A46A09" w:rsidRDefault="002A7D6A" w:rsidP="00117D83">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A46A09">
        <w:rPr>
          <w:rFonts w:ascii="Arial" w:eastAsia="Arial" w:hAnsi="Arial" w:cs="Arial"/>
          <w:b/>
          <w:sz w:val="24"/>
          <w:szCs w:val="24"/>
        </w:rPr>
        <w:tab/>
      </w:r>
      <w:r w:rsidR="002800F4">
        <w:rPr>
          <w:rFonts w:ascii="Arial" w:eastAsia="Arial" w:hAnsi="Arial" w:cs="Arial"/>
          <w:b/>
          <w:sz w:val="24"/>
          <w:szCs w:val="24"/>
        </w:rPr>
        <w:tab/>
      </w:r>
      <w:r w:rsidR="002800F4">
        <w:rPr>
          <w:rFonts w:ascii="Arial" w:eastAsia="Arial" w:hAnsi="Arial" w:cs="Arial"/>
          <w:b/>
          <w:sz w:val="24"/>
          <w:szCs w:val="24"/>
        </w:rPr>
        <w:tab/>
      </w:r>
      <w:r w:rsidR="00A46A09">
        <w:rPr>
          <w:rFonts w:ascii="Arial" w:eastAsia="Arial" w:hAnsi="Arial" w:cs="Arial"/>
          <w:b/>
          <w:sz w:val="24"/>
          <w:szCs w:val="24"/>
        </w:rPr>
        <w:tab/>
      </w:r>
    </w:p>
    <w:p w14:paraId="2BC34691" w14:textId="74D1CAE0" w:rsidR="0096767C" w:rsidRPr="006B05F7" w:rsidRDefault="00DF0194" w:rsidP="0096767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25CFE7E" w14:textId="0304DCA2" w:rsidR="00161CC3" w:rsidRDefault="00117D83" w:rsidP="0096767C">
      <w:pPr>
        <w:widowControl/>
        <w:spacing w:after="0" w:line="240" w:lineRule="auto"/>
        <w:contextualSpacing/>
        <w:rPr>
          <w:rFonts w:ascii="Arial" w:eastAsia="Arial" w:hAnsi="Arial" w:cs="Arial"/>
          <w:b/>
          <w:sz w:val="24"/>
          <w:szCs w:val="24"/>
        </w:rPr>
      </w:pPr>
      <w:r w:rsidRPr="00117D83">
        <w:rPr>
          <w:rFonts w:ascii="Arial" w:eastAsia="Arial" w:hAnsi="Arial" w:cs="Arial"/>
          <w:b/>
          <w:sz w:val="24"/>
          <w:szCs w:val="24"/>
        </w:rPr>
        <w:t xml:space="preserve">MARIEL B. FERARRIZ </w:t>
      </w:r>
      <w:r w:rsidR="00631247">
        <w:rPr>
          <w:rFonts w:ascii="Arial" w:eastAsia="Arial" w:hAnsi="Arial" w:cs="Arial"/>
          <w:b/>
          <w:sz w:val="24"/>
          <w:szCs w:val="24"/>
        </w:rPr>
        <w:tab/>
      </w:r>
      <w:r w:rsidR="0096767C">
        <w:rPr>
          <w:rFonts w:ascii="Arial" w:eastAsia="Arial" w:hAnsi="Arial" w:cs="Arial"/>
          <w:b/>
          <w:sz w:val="24"/>
          <w:szCs w:val="24"/>
        </w:rPr>
        <w:tab/>
      </w:r>
      <w:r w:rsidR="0096767C">
        <w:rPr>
          <w:rFonts w:ascii="Arial" w:eastAsia="Arial" w:hAnsi="Arial" w:cs="Arial"/>
          <w:b/>
          <w:sz w:val="24"/>
          <w:szCs w:val="24"/>
        </w:rPr>
        <w:tab/>
      </w:r>
      <w:r w:rsidR="0096767C">
        <w:rPr>
          <w:rFonts w:ascii="Arial" w:eastAsia="Arial" w:hAnsi="Arial" w:cs="Arial"/>
          <w:b/>
          <w:sz w:val="24"/>
          <w:szCs w:val="24"/>
        </w:rPr>
        <w:tab/>
      </w:r>
      <w:r w:rsidR="0096767C">
        <w:rPr>
          <w:rFonts w:ascii="Arial" w:eastAsia="Arial" w:hAnsi="Arial" w:cs="Arial"/>
          <w:b/>
          <w:sz w:val="24"/>
          <w:szCs w:val="24"/>
        </w:rPr>
        <w:tab/>
      </w:r>
    </w:p>
    <w:p w14:paraId="016F38EA" w14:textId="0C7FEA40" w:rsidR="0096767C" w:rsidRDefault="0096767C" w:rsidP="007974A3">
      <w:pPr>
        <w:widowControl/>
        <w:spacing w:after="0" w:line="240" w:lineRule="auto"/>
        <w:contextualSpacing/>
        <w:rPr>
          <w:rFonts w:ascii="Arial" w:eastAsia="Arial" w:hAnsi="Arial" w:cs="Arial"/>
          <w:b/>
          <w:sz w:val="24"/>
          <w:szCs w:val="24"/>
        </w:rPr>
      </w:pPr>
    </w:p>
    <w:p w14:paraId="2C6F1FB5" w14:textId="6482FCBF" w:rsidR="00161CC3" w:rsidRDefault="00DF0194" w:rsidP="007974A3">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42E050E9" w14:textId="398280E4" w:rsidR="0096767C" w:rsidRDefault="0096767C"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5E97706F" w14:textId="22F3AFA1" w:rsidR="00E2173F" w:rsidRDefault="00E2173F" w:rsidP="007974A3">
      <w:pPr>
        <w:widowControl/>
        <w:spacing w:after="0" w:line="240" w:lineRule="auto"/>
        <w:contextualSpacing/>
        <w:rPr>
          <w:rFonts w:ascii="Arial" w:eastAsia="Arial" w:hAnsi="Arial" w:cs="Arial"/>
          <w:sz w:val="24"/>
          <w:szCs w:val="24"/>
        </w:rPr>
      </w:pPr>
    </w:p>
    <w:p w14:paraId="79A58BAD" w14:textId="1AE6F8CF" w:rsidR="00E2173F" w:rsidRDefault="00E2173F" w:rsidP="007974A3">
      <w:pPr>
        <w:widowControl/>
        <w:spacing w:after="0" w:line="240" w:lineRule="auto"/>
        <w:contextualSpacing/>
        <w:rPr>
          <w:rFonts w:ascii="Arial" w:eastAsia="Arial" w:hAnsi="Arial" w:cs="Arial"/>
          <w:sz w:val="24"/>
          <w:szCs w:val="24"/>
        </w:rPr>
      </w:pPr>
    </w:p>
    <w:p w14:paraId="1A188641" w14:textId="4C3D7B01" w:rsidR="00E2173F" w:rsidRPr="00E2173F" w:rsidRDefault="00E2173F" w:rsidP="007974A3">
      <w:pPr>
        <w:widowControl/>
        <w:spacing w:after="0" w:line="240" w:lineRule="auto"/>
        <w:contextualSpacing/>
        <w:rPr>
          <w:rFonts w:ascii="Arial" w:eastAsia="Arial" w:hAnsi="Arial" w:cs="Arial"/>
          <w:b/>
          <w:color w:val="002060"/>
          <w:sz w:val="28"/>
          <w:szCs w:val="24"/>
        </w:rPr>
      </w:pPr>
    </w:p>
    <w:sectPr w:rsidR="00E2173F" w:rsidRPr="00E2173F" w:rsidSect="00394056">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31DF1A" w14:textId="77777777" w:rsidR="00AA2E3D" w:rsidRDefault="00AA2E3D">
      <w:pPr>
        <w:spacing w:line="240" w:lineRule="auto"/>
      </w:pPr>
      <w:r>
        <w:separator/>
      </w:r>
    </w:p>
  </w:endnote>
  <w:endnote w:type="continuationSeparator" w:id="0">
    <w:p w14:paraId="4EEFFE0F" w14:textId="77777777" w:rsidR="00AA2E3D" w:rsidRDefault="00AA2E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BC523C" w:rsidRDefault="00BC523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BC523C" w:rsidRDefault="00BC523C">
    <w:pPr>
      <w:pBdr>
        <w:bottom w:val="single" w:sz="6" w:space="1" w:color="000000"/>
      </w:pBdr>
      <w:tabs>
        <w:tab w:val="left" w:pos="2371"/>
        <w:tab w:val="center" w:pos="5233"/>
      </w:tabs>
      <w:spacing w:after="0" w:line="240" w:lineRule="auto"/>
      <w:jc w:val="right"/>
      <w:rPr>
        <w:sz w:val="16"/>
        <w:szCs w:val="16"/>
      </w:rPr>
    </w:pPr>
  </w:p>
  <w:p w14:paraId="30A432AD" w14:textId="7DDEB2B9" w:rsidR="00BC523C" w:rsidRDefault="00BC523C">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DF0194">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DF0194">
      <w:rPr>
        <w:b/>
        <w:noProof/>
        <w:sz w:val="16"/>
        <w:szCs w:val="16"/>
      </w:rPr>
      <w:t>34</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 xml:space="preserve">DSWD </w:t>
    </w:r>
    <w:r w:rsidR="00E83340">
      <w:rPr>
        <w:rFonts w:ascii="Arial" w:eastAsia="Arial" w:hAnsi="Arial" w:cs="Arial"/>
        <w:sz w:val="14"/>
        <w:szCs w:val="14"/>
      </w:rPr>
      <w:t>DROMIC Report #74</w:t>
    </w:r>
    <w:r w:rsidR="00DF0194">
      <w:rPr>
        <w:rFonts w:ascii="Arial" w:eastAsia="Arial" w:hAnsi="Arial" w:cs="Arial"/>
        <w:sz w:val="14"/>
        <w:szCs w:val="14"/>
      </w:rPr>
      <w:t>4</w:t>
    </w:r>
    <w:r w:rsidRPr="00172D05">
      <w:rPr>
        <w:rFonts w:ascii="Arial" w:eastAsia="Arial" w:hAnsi="Arial" w:cs="Arial"/>
        <w:sz w:val="14"/>
        <w:szCs w:val="14"/>
      </w:rPr>
      <w:t xml:space="preserve"> on the Corona</w:t>
    </w:r>
    <w:r w:rsidR="00E83340">
      <w:rPr>
        <w:rFonts w:ascii="Arial" w:eastAsia="Arial" w:hAnsi="Arial" w:cs="Arial"/>
        <w:sz w:val="14"/>
        <w:szCs w:val="14"/>
      </w:rPr>
      <w:t>virus Disease (COVID19) as of 1</w:t>
    </w:r>
    <w:r w:rsidR="00DF0194">
      <w:rPr>
        <w:rFonts w:ascii="Arial" w:eastAsia="Arial" w:hAnsi="Arial" w:cs="Arial"/>
        <w:sz w:val="14"/>
        <w:szCs w:val="14"/>
      </w:rPr>
      <w:t>9</w:t>
    </w:r>
    <w:r w:rsidRPr="00172D05">
      <w:rPr>
        <w:rFonts w:ascii="Arial" w:eastAsia="Arial" w:hAnsi="Arial" w:cs="Arial"/>
        <w:sz w:val="14"/>
        <w:szCs w:val="14"/>
      </w:rPr>
      <w:t xml:space="preserve"> July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BC523C" w:rsidRDefault="00BC523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D041A8" w14:textId="77777777" w:rsidR="00AA2E3D" w:rsidRDefault="00AA2E3D">
      <w:pPr>
        <w:spacing w:after="0" w:line="240" w:lineRule="auto"/>
      </w:pPr>
      <w:r>
        <w:separator/>
      </w:r>
    </w:p>
  </w:footnote>
  <w:footnote w:type="continuationSeparator" w:id="0">
    <w:p w14:paraId="7785CBAE" w14:textId="77777777" w:rsidR="00AA2E3D" w:rsidRDefault="00AA2E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BC523C" w:rsidRDefault="00BC523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BC523C" w:rsidRDefault="00BC523C">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BC523C" w:rsidRDefault="00BC523C" w:rsidP="008F698C">
    <w:pPr>
      <w:pBdr>
        <w:bottom w:val="single" w:sz="6" w:space="1" w:color="000000"/>
      </w:pBdr>
      <w:tabs>
        <w:tab w:val="center" w:pos="4680"/>
        <w:tab w:val="right" w:pos="9360"/>
      </w:tabs>
      <w:spacing w:after="0" w:line="240" w:lineRule="auto"/>
      <w:rPr>
        <w:sz w:val="10"/>
      </w:rPr>
    </w:pPr>
  </w:p>
  <w:p w14:paraId="6BA9FC90" w14:textId="77777777" w:rsidR="00BC523C" w:rsidRDefault="00BC523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BC523C" w:rsidRDefault="00BC523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016"/>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3D"/>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1D9"/>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B32"/>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004"/>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2002077349">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977566416">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1971940659">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602804185">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58226125">
          <w:marLeft w:val="0"/>
          <w:marRight w:val="0"/>
          <w:marTop w:val="0"/>
          <w:marBottom w:val="0"/>
          <w:divBdr>
            <w:top w:val="none" w:sz="0" w:space="0" w:color="auto"/>
            <w:left w:val="none" w:sz="0" w:space="0" w:color="auto"/>
            <w:bottom w:val="none" w:sz="0" w:space="0" w:color="auto"/>
            <w:right w:val="none" w:sz="0" w:space="0" w:color="auto"/>
          </w:divBdr>
        </w:div>
        <w:div w:id="99762637">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67DC0F2-FCDB-4834-8A77-0B9830CDB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4</Pages>
  <Words>14289</Words>
  <Characters>81450</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l B. Ferrariz</cp:lastModifiedBy>
  <cp:revision>7</cp:revision>
  <dcterms:created xsi:type="dcterms:W3CDTF">2021-07-17T08:17:00Z</dcterms:created>
  <dcterms:modified xsi:type="dcterms:W3CDTF">2021-07-19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